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C9D8F" w14:textId="2FC8726C" w:rsidR="29FF1AEF" w:rsidRDefault="29FF1AEF" w:rsidP="1F04F457">
      <w:pPr>
        <w:spacing w:after="0"/>
        <w:jc w:val="center"/>
      </w:pPr>
      <w:r w:rsidRPr="1F04F457">
        <w:rPr>
          <w:rFonts w:ascii="Arial" w:eastAsia="Arial" w:hAnsi="Arial" w:cs="Arial"/>
          <w:b/>
          <w:bCs/>
          <w:u w:val="single"/>
        </w:rPr>
        <w:t>Annex A: The NTUC-SNEF PME Taskforce’s Nine Recommendations</w:t>
      </w:r>
    </w:p>
    <w:p w14:paraId="1076E1A2" w14:textId="603DDCE7" w:rsidR="29FF1AEF" w:rsidRDefault="29FF1AEF" w:rsidP="1F04F457">
      <w:pPr>
        <w:spacing w:after="0"/>
        <w:jc w:val="center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5"/>
      </w:tblGrid>
      <w:tr w:rsidR="1F04F457" w14:paraId="1B1A4002" w14:textId="77777777" w:rsidTr="1F04F457">
        <w:trPr>
          <w:trHeight w:val="84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1177FDDE" w14:textId="45051E82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commendation #1: </w:t>
            </w:r>
          </w:p>
          <w:p w14:paraId="25791246" w14:textId="350BEC1B" w:rsidR="1F04F457" w:rsidRDefault="1F04F457" w:rsidP="1F04F457">
            <w:pPr>
              <w:tabs>
                <w:tab w:val="left" w:pos="4245"/>
              </w:tabs>
              <w:jc w:val="both"/>
              <w:rPr>
                <w:rFonts w:ascii="Arial" w:eastAsia="Arial" w:hAnsi="Arial" w:cs="Arial"/>
                <w:b/>
                <w:color w:val="000000" w:themeColor="text1"/>
              </w:rPr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Enhance fair employment practices through improving HR standards and strengthening enforcement against errant companies adopting fair </w:t>
            </w:r>
            <w:proofErr w:type="gramStart"/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>practices</w:t>
            </w:r>
            <w:proofErr w:type="gramEnd"/>
          </w:p>
          <w:p w14:paraId="79D2E7F0" w14:textId="1DE46DFD" w:rsidR="1F04F457" w:rsidRDefault="1F04F457" w:rsidP="614B5F9F">
            <w:pPr>
              <w:tabs>
                <w:tab w:val="left" w:pos="4245"/>
              </w:tabs>
              <w:jc w:val="both"/>
              <w:rPr>
                <w:rFonts w:ascii="Arial" w:eastAsia="Arial" w:hAnsi="Arial" w:cs="Arial"/>
                <w:b/>
                <w:color w:val="000000" w:themeColor="text1"/>
              </w:rPr>
            </w:pPr>
          </w:p>
        </w:tc>
      </w:tr>
      <w:tr w:rsidR="1F04F457" w14:paraId="56E66BF4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427D34AC" w14:textId="2C4F0107" w:rsidR="1F04F457" w:rsidRDefault="1F04F457" w:rsidP="00407EBF">
            <w:pPr>
              <w:pStyle w:val="ListParagraph"/>
              <w:numPr>
                <w:ilvl w:val="0"/>
                <w:numId w:val="12"/>
              </w:numPr>
              <w:ind w:left="330"/>
              <w:jc w:val="both"/>
              <w:rPr>
                <w:rFonts w:ascii="Arial" w:eastAsia="Arial" w:hAnsi="Arial" w:cs="Arial"/>
                <w:b/>
                <w:bCs/>
              </w:rPr>
            </w:pPr>
            <w:r w:rsidRPr="1F04F457">
              <w:rPr>
                <w:rFonts w:ascii="Arial" w:eastAsia="Arial" w:hAnsi="Arial" w:cs="Arial"/>
                <w:b/>
                <w:bCs/>
              </w:rPr>
              <w:t xml:space="preserve">Improve HR </w:t>
            </w:r>
            <w:proofErr w:type="gramStart"/>
            <w:r w:rsidRPr="1F04F457">
              <w:rPr>
                <w:rFonts w:ascii="Arial" w:eastAsia="Arial" w:hAnsi="Arial" w:cs="Arial"/>
                <w:b/>
                <w:bCs/>
              </w:rPr>
              <w:t>standards</w:t>
            </w:r>
            <w:proofErr w:type="gramEnd"/>
          </w:p>
          <w:p w14:paraId="4962A7C8" w14:textId="1CE69D88" w:rsidR="1F04F457" w:rsidRDefault="1F04F457" w:rsidP="00407EB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Increase take-up of Institute for Human Resource Professionals (IHRP) certification for HR professionals or introduce top up modules on Singapore’s employment legislation &amp; regulations for HR Professionals with internationally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recognised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certification</w:t>
            </w:r>
          </w:p>
          <w:p w14:paraId="0E27B2C7" w14:textId="7C978B34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3906E0A3" w14:textId="1B96E188" w:rsidR="1F04F457" w:rsidRDefault="1F04F457" w:rsidP="00407EB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Companies with more than 200 employees are to ensure that their HR staff in recruitment, employee relations, training and development functions are equipped with IHRP or internationally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recognised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certification (with certification of top up modules). Companies will have to submit proof of at least 1 of such in-company HR staff during application of Employment Passes.</w:t>
            </w:r>
          </w:p>
          <w:p w14:paraId="414FB94C" w14:textId="2298E555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25CA86CE" w14:textId="593D8993" w:rsidR="1F04F457" w:rsidRDefault="1F04F457" w:rsidP="00407EB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Introduce shared HR services for SMEs</w:t>
            </w:r>
          </w:p>
          <w:p w14:paraId="03A244C7" w14:textId="222C5D78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25994EA7" w14:textId="012DB331" w:rsidR="1F04F457" w:rsidRDefault="1F04F457" w:rsidP="00407EBF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Fully accredit HR professionals in the longer term</w:t>
            </w:r>
          </w:p>
          <w:p w14:paraId="31F7BE47" w14:textId="5E010596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  <w:p w14:paraId="455AFDE3" w14:textId="678E85F3" w:rsidR="1F04F457" w:rsidRDefault="1F04F457" w:rsidP="00407EBF">
            <w:pPr>
              <w:pStyle w:val="ListParagraph"/>
              <w:numPr>
                <w:ilvl w:val="0"/>
                <w:numId w:val="12"/>
              </w:numPr>
              <w:ind w:left="330"/>
              <w:jc w:val="both"/>
              <w:rPr>
                <w:rFonts w:ascii="Arial" w:eastAsia="Arial" w:hAnsi="Arial" w:cs="Arial"/>
                <w:b/>
                <w:bCs/>
              </w:rPr>
            </w:pPr>
            <w:r w:rsidRPr="1F04F457">
              <w:rPr>
                <w:rFonts w:ascii="Arial" w:eastAsia="Arial" w:hAnsi="Arial" w:cs="Arial"/>
                <w:b/>
                <w:bCs/>
              </w:rPr>
              <w:t>Strengthen enforcement on errant companies</w:t>
            </w:r>
          </w:p>
          <w:p w14:paraId="7AE580F1" w14:textId="6D8ED9BF" w:rsidR="1F04F457" w:rsidRDefault="1F04F457" w:rsidP="00407EB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Improve public communications on the Fair Consideration Framework and channels for reporting unfair hiring practices</w:t>
            </w:r>
          </w:p>
          <w:p w14:paraId="1A428943" w14:textId="67ADE6C6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5BFA97ED" w14:textId="745D0DDD" w:rsidR="1F04F457" w:rsidRDefault="1F04F457" w:rsidP="00407EB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Put in place safe whistle-blowing policies and procedures </w:t>
            </w:r>
          </w:p>
          <w:p w14:paraId="451CDAFF" w14:textId="0EDD84D5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0710ED1C" w14:textId="6D8CCD6D" w:rsidR="1F04F457" w:rsidRDefault="1F04F457" w:rsidP="00407EB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Strengthen TAFEP’s enforcement power, empowering TAFEP to impose tough penalties on egregious companies and seek recourse for PMEs with “substantiated” hiring and workplace grievances</w:t>
            </w:r>
          </w:p>
          <w:p w14:paraId="26F01DF5" w14:textId="20A6B33A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0624745D" w14:textId="3BF01707" w:rsidR="1F04F457" w:rsidRDefault="1F04F457" w:rsidP="00407EB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Improve workplace fairness through both legislative and non-legislative options by the newly set up Tripartite Committee on Workplace Fairness (TCWF)</w:t>
            </w:r>
          </w:p>
          <w:p w14:paraId="5B5025E0" w14:textId="23E43281" w:rsidR="1F04F457" w:rsidRDefault="1F04F457" w:rsidP="1F04F457">
            <w:pPr>
              <w:ind w:left="360"/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08DCAB8B" w14:textId="77777777" w:rsidTr="1F04F457">
        <w:trPr>
          <w:trHeight w:val="87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519A459E" w14:textId="2B197A09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commendation #2: </w:t>
            </w:r>
          </w:p>
          <w:p w14:paraId="0822B785" w14:textId="77777777" w:rsidR="00211C21" w:rsidRDefault="1F04F457" w:rsidP="00653D3E">
            <w:pPr>
              <w:jc w:val="both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>Strengthen Singaporean core through enhancing EP application review process and facilitating skills transfer to local PMEs</w:t>
            </w:r>
          </w:p>
          <w:p w14:paraId="4FCCB451" w14:textId="36E71E84" w:rsidR="1F04F457" w:rsidRDefault="1F04F457" w:rsidP="00653D3E">
            <w:pPr>
              <w:jc w:val="both"/>
            </w:pPr>
          </w:p>
        </w:tc>
      </w:tr>
      <w:tr w:rsidR="1F04F457" w14:paraId="4D017126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5739FBE" w14:textId="12659DE8" w:rsidR="1F04F457" w:rsidRDefault="1F04F457" w:rsidP="00407EB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Differentiate foreign worker access by occupations which have an ample supply of locals and in which locals have the required skills</w:t>
            </w:r>
          </w:p>
          <w:p w14:paraId="06689C8F" w14:textId="00AA059F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759F0917" w14:textId="24B43A5E" w:rsidR="1F04F457" w:rsidRDefault="1F04F457" w:rsidP="00407EB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Enhance the EP application review process by incorporating a point(s) system which considers a range of factors beyond the individual applicant’s education qualification and salary</w:t>
            </w:r>
          </w:p>
          <w:p w14:paraId="156A1A31" w14:textId="7E24D476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30CF3EB6" w14:textId="42CB19F4" w:rsidR="1F04F457" w:rsidRDefault="1F04F457" w:rsidP="00407EB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lastRenderedPageBreak/>
              <w:t xml:space="preserve">Facilitate skills transfer from foreign specialists to local PMEs through further strengthening skills transfer schemes such as extending, expanding and enhancing the Capability Transfer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Programme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(CTP) to facilitate mandatory capability transfer</w:t>
            </w:r>
          </w:p>
          <w:p w14:paraId="7AA9B6B9" w14:textId="5AAB0BB1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266BDAC8" w14:textId="77777777" w:rsidTr="1F04F457">
        <w:trPr>
          <w:trHeight w:val="63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29910B0B" w14:textId="67F9DDFA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lastRenderedPageBreak/>
              <w:t xml:space="preserve">Recommendation #3: </w:t>
            </w:r>
          </w:p>
          <w:p w14:paraId="01BDEA30" w14:textId="6D4C2484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>Widen support for PMEs through review of legislation on PME’s representation</w:t>
            </w:r>
          </w:p>
          <w:p w14:paraId="2551CE13" w14:textId="217C15F3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</w:rPr>
              <w:t xml:space="preserve"> </w:t>
            </w:r>
          </w:p>
        </w:tc>
      </w:tr>
      <w:tr w:rsidR="1F04F457" w14:paraId="38ABCEA8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2EB3FFF" w14:textId="5763843C" w:rsidR="1F04F457" w:rsidRDefault="1F04F457" w:rsidP="00407EB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Setting up of tripartite work group to review the scope of union representation of PMEs</w:t>
            </w:r>
          </w:p>
          <w:p w14:paraId="7837A000" w14:textId="0358B588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</w:tc>
      </w:tr>
      <w:tr w:rsidR="1F04F457" w14:paraId="1CBBD305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0547A307" w14:textId="6A314651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commendation #4: </w:t>
            </w:r>
          </w:p>
          <w:p w14:paraId="071495D7" w14:textId="337DE1B5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>Strengthen unemployment income support for PMEs who are involuntary unemployed</w:t>
            </w:r>
          </w:p>
          <w:p w14:paraId="31C03AB5" w14:textId="671430A8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31CA062C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05ED6B03" w14:textId="5E0D5CF7" w:rsidR="05AAD1F5" w:rsidRDefault="1F04F457" w:rsidP="00407EBF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Basic tier – Introduction of a national transitionary support framework to provide supplementary income relief and assistance to those who are involuntarily unemployed, supplemented by active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Labour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Market </w:t>
            </w:r>
            <w:r w:rsidR="05AAD1F5" w:rsidRPr="05AAD1F5">
              <w:rPr>
                <w:rFonts w:ascii="Arial" w:eastAsia="Arial" w:hAnsi="Arial" w:cs="Arial"/>
                <w:sz w:val="22"/>
                <w:szCs w:val="22"/>
              </w:rPr>
              <w:t>Policy</w:t>
            </w:r>
          </w:p>
          <w:p w14:paraId="403C839B" w14:textId="2079E14F" w:rsidR="1F04F457" w:rsidRDefault="05AAD1F5" w:rsidP="00407EBF">
            <w:pPr>
              <w:pStyle w:val="ListParagraph"/>
              <w:numPr>
                <w:ilvl w:val="1"/>
                <w:numId w:val="16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5AAD1F5">
              <w:rPr>
                <w:rFonts w:ascii="Arial" w:eastAsia="Arial" w:hAnsi="Arial" w:cs="Arial"/>
                <w:sz w:val="22"/>
                <w:szCs w:val="22"/>
              </w:rPr>
              <w:t>Setting</w:t>
            </w:r>
            <w:r w:rsidR="1F04F457" w:rsidRPr="1F04F457">
              <w:rPr>
                <w:rFonts w:ascii="Arial" w:eastAsia="Arial" w:hAnsi="Arial" w:cs="Arial"/>
                <w:sz w:val="22"/>
                <w:szCs w:val="22"/>
              </w:rPr>
              <w:t xml:space="preserve"> up of Tripartite Work Group to assess feasibility, conditions and size of support</w:t>
            </w:r>
          </w:p>
          <w:p w14:paraId="75B994FC" w14:textId="6A6C8123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5DAC23D1" w14:textId="172B070D" w:rsidR="1F04F457" w:rsidRDefault="1F04F457" w:rsidP="00407EBF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Additional tier of support for:</w:t>
            </w:r>
          </w:p>
          <w:p w14:paraId="65230EAB" w14:textId="0F21EAF5" w:rsidR="09FCA767" w:rsidRDefault="1F04F457" w:rsidP="00407EBF">
            <w:pPr>
              <w:pStyle w:val="ListParagraph"/>
              <w:numPr>
                <w:ilvl w:val="1"/>
                <w:numId w:val="15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All union members and/</w:t>
            </w:r>
            <w:r w:rsidR="09FCA767" w:rsidRPr="09FCA767">
              <w:rPr>
                <w:rFonts w:ascii="Arial" w:eastAsia="Arial" w:hAnsi="Arial" w:cs="Arial"/>
                <w:sz w:val="22"/>
                <w:szCs w:val="22"/>
              </w:rPr>
              <w:t>or</w:t>
            </w:r>
          </w:p>
          <w:p w14:paraId="62E6C67E" w14:textId="106AB8F1" w:rsidR="1F04F457" w:rsidRDefault="09FCA767" w:rsidP="00407EBF">
            <w:pPr>
              <w:pStyle w:val="ListParagraph"/>
              <w:numPr>
                <w:ilvl w:val="1"/>
                <w:numId w:val="15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9FCA767">
              <w:rPr>
                <w:rFonts w:ascii="Arial" w:eastAsia="Arial" w:hAnsi="Arial" w:cs="Arial"/>
                <w:sz w:val="22"/>
                <w:szCs w:val="22"/>
              </w:rPr>
              <w:t>Vulnerable</w:t>
            </w:r>
            <w:r w:rsidR="1F04F457" w:rsidRPr="1F04F457">
              <w:rPr>
                <w:rFonts w:ascii="Arial" w:eastAsia="Arial" w:hAnsi="Arial" w:cs="Arial"/>
                <w:sz w:val="22"/>
                <w:szCs w:val="22"/>
              </w:rPr>
              <w:t xml:space="preserve"> mature PMEs</w:t>
            </w:r>
          </w:p>
          <w:p w14:paraId="55DF4CBD" w14:textId="209C85C1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</w:tc>
      </w:tr>
      <w:tr w:rsidR="1F04F457" w14:paraId="3ED00427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2AA14C84" w14:textId="28E12D65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commendation #5: </w:t>
            </w:r>
          </w:p>
          <w:p w14:paraId="38FE07D0" w14:textId="4AF0BE6A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Assist mature PMEs to transit into meaningful employment through short term salary support </w:t>
            </w:r>
          </w:p>
          <w:p w14:paraId="2288C82F" w14:textId="53CF0802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5FD868A1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FECFEE7" w14:textId="05F0E3BE" w:rsidR="1F04F457" w:rsidRDefault="1F04F457" w:rsidP="00407EBF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Short term salary support for companies who hire mature PMEs with relevant skills</w:t>
            </w:r>
          </w:p>
          <w:p w14:paraId="57486DE0" w14:textId="6A77DE65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70A45226" w14:textId="11B91A7C" w:rsidR="1F04F457" w:rsidRDefault="1F04F457" w:rsidP="00407EBF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Support training courses and mentorship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programmes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for relevant roles</w:t>
            </w:r>
          </w:p>
          <w:p w14:paraId="7C5EF77E" w14:textId="0E60A9CE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59F7F471" w14:textId="463652DD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Fast track training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programmes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with certification to aid mature PMEs to transit into relevant roles</w:t>
            </w:r>
          </w:p>
          <w:p w14:paraId="4B36470D" w14:textId="76EB092F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2DC64E74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2BA62707" w14:textId="43B78113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commendation #6: </w:t>
            </w:r>
          </w:p>
          <w:p w14:paraId="326F1E7D" w14:textId="4945A44F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Build Singaporean leadership bench strength </w:t>
            </w:r>
          </w:p>
          <w:p w14:paraId="6CB58D24" w14:textId="2B881887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6EBD6305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1F8F6F80" w14:textId="6D10405E" w:rsidR="1F04F457" w:rsidRDefault="1F04F457" w:rsidP="00407EB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Support leadership development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programmes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for Singaporean PMEs</w:t>
            </w:r>
          </w:p>
          <w:p w14:paraId="3B06F392" w14:textId="6C36FDCA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3F9A9BD5" w14:textId="4BD2E9A9" w:rsidR="1F04F457" w:rsidRDefault="1F04F457" w:rsidP="00407EB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Facilitate global development of Singaporean talent</w:t>
            </w:r>
          </w:p>
          <w:p w14:paraId="04EAB8A1" w14:textId="0C18A90B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2DB310DE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507A1F9D" w14:textId="78728375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commendation #7: </w:t>
            </w:r>
          </w:p>
          <w:p w14:paraId="6AEAC30E" w14:textId="6A240E67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Provide </w:t>
            </w:r>
            <w:proofErr w:type="spellStart"/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>customised</w:t>
            </w:r>
            <w:proofErr w:type="spellEnd"/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 career coaching support for PMEs </w:t>
            </w:r>
          </w:p>
          <w:p w14:paraId="0D8A7EFD" w14:textId="4529F4A5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476EA609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AD36085" w14:textId="368BF278" w:rsidR="1F04F457" w:rsidRDefault="1F04F457" w:rsidP="00407EB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lastRenderedPageBreak/>
              <w:t xml:space="preserve">Provide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customised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career coaching support to PMEs through professionally trained career coaches supported by NTUC and SNEF</w:t>
            </w:r>
          </w:p>
          <w:p w14:paraId="65A814EA" w14:textId="57A28073" w:rsidR="1F04F457" w:rsidRDefault="1F04F457" w:rsidP="00407EBF">
            <w:pPr>
              <w:pStyle w:val="ListParagraph"/>
              <w:numPr>
                <w:ilvl w:val="1"/>
                <w:numId w:val="14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Support/expand funding of career coaches to NTUC/SNEF to guide and support PMEs in companies</w:t>
            </w:r>
          </w:p>
          <w:p w14:paraId="0FD61314" w14:textId="0827577D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3E91B5A9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7DAEA073" w14:textId="44368480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commendation #8: </w:t>
            </w:r>
          </w:p>
          <w:p w14:paraId="3F01FCAD" w14:textId="00DAA4AB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>Develop structured jobs and skills plans for PMEs through Company Training Committees (CTCs)</w:t>
            </w:r>
          </w:p>
          <w:p w14:paraId="1C0D7FC5" w14:textId="7A206DB0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297F0FA1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6195939A" w14:textId="51114952" w:rsidR="1F04F457" w:rsidRDefault="1F04F457" w:rsidP="00407EBF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Develop structured jobs and skills plans for PMEs through Company Training Committees (CTCs), to upskill workers in line with business and industry requirements:</w:t>
            </w:r>
          </w:p>
          <w:p w14:paraId="54C5C975" w14:textId="670970E9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40EC47BA" w14:textId="3FB8CEAA" w:rsidR="1F04F457" w:rsidRDefault="1F04F457" w:rsidP="00407EBF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Align employers’ and employees’ common interest for business and workforce transformation to co-create training plans</w:t>
            </w:r>
          </w:p>
          <w:p w14:paraId="0BB9D737" w14:textId="15E35162" w:rsidR="1F04F457" w:rsidRDefault="1F04F457" w:rsidP="00407EBF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Expand resources for NTUC to outreach and support more sectors and companies (including SMEs)</w:t>
            </w:r>
          </w:p>
          <w:p w14:paraId="34119640" w14:textId="615D66E9" w:rsidR="1F04F457" w:rsidRDefault="1F04F457" w:rsidP="00407EBF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Support training courses and mentorship </w:t>
            </w:r>
            <w:proofErr w:type="spellStart"/>
            <w:r w:rsidRPr="1F04F457">
              <w:rPr>
                <w:rFonts w:ascii="Arial" w:eastAsia="Arial" w:hAnsi="Arial" w:cs="Arial"/>
                <w:sz w:val="22"/>
                <w:szCs w:val="22"/>
              </w:rPr>
              <w:t>programmes</w:t>
            </w:r>
            <w:proofErr w:type="spellEnd"/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for relevant roles</w:t>
            </w:r>
          </w:p>
          <w:p w14:paraId="3B65417F" w14:textId="231C9946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7D8F5BD4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AEEF3"/>
            <w:tcMar>
              <w:left w:w="108" w:type="dxa"/>
              <w:right w:w="108" w:type="dxa"/>
            </w:tcMar>
          </w:tcPr>
          <w:p w14:paraId="22E69DC2" w14:textId="57016E60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Recommendation #9: </w:t>
            </w:r>
          </w:p>
          <w:p w14:paraId="449BB715" w14:textId="4303CDE8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  <w:b/>
                <w:bCs/>
                <w:color w:val="000000" w:themeColor="text1"/>
              </w:rPr>
              <w:t>Strengthen the nexus between tripartite partners to prepare workforce for economic transitions and investment pipelines</w:t>
            </w:r>
          </w:p>
          <w:p w14:paraId="4029EF23" w14:textId="75D9D7BB" w:rsidR="1F04F457" w:rsidRDefault="1F04F457" w:rsidP="1F04F457">
            <w:pPr>
              <w:jc w:val="both"/>
            </w:pPr>
            <w:r w:rsidRPr="1F04F457">
              <w:rPr>
                <w:rFonts w:ascii="Arial" w:eastAsia="Arial" w:hAnsi="Arial" w:cs="Arial"/>
              </w:rPr>
              <w:t xml:space="preserve"> </w:t>
            </w:r>
          </w:p>
        </w:tc>
      </w:tr>
      <w:tr w:rsidR="1F04F457" w14:paraId="5B81DB1F" w14:textId="77777777" w:rsidTr="1F04F457">
        <w:trPr>
          <w:trHeight w:val="300"/>
        </w:trPr>
        <w:tc>
          <w:tcPr>
            <w:tcW w:w="90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2AFAE0CC" w14:textId="2AFBAC4B" w:rsidR="1F04F457" w:rsidRDefault="1F04F457" w:rsidP="00407EBF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Reposition existing NTUC’s Job Security Council (JSC) as NTUC-SNEF JSC to strengthen the jobs ecosystem</w:t>
            </w:r>
          </w:p>
          <w:p w14:paraId="22ADD0CC" w14:textId="27C0D345" w:rsidR="1F04F457" w:rsidRDefault="1F04F457" w:rsidP="1F04F457">
            <w:pPr>
              <w:ind w:left="720"/>
              <w:jc w:val="both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532C5527" w14:textId="122D8A2E" w:rsidR="1F04F457" w:rsidRDefault="1F04F457" w:rsidP="00407EBF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NTUC-SNEF JSC will work with MOM and the relevant government agencies to improve the employment prospects and create good jobs for Singaporeans</w:t>
            </w:r>
          </w:p>
          <w:p w14:paraId="41132F60" w14:textId="6CACC1AD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23DA3B6C" w14:textId="3717212B" w:rsidR="1F04F457" w:rsidRDefault="1F04F457" w:rsidP="1F04F457">
            <w:pPr>
              <w:ind w:left="720"/>
            </w:pPr>
            <w:r w:rsidRPr="1F04F457">
              <w:rPr>
                <w:rFonts w:ascii="Arial" w:eastAsia="Arial" w:hAnsi="Arial" w:cs="Arial"/>
                <w:sz w:val="22"/>
                <w:szCs w:val="22"/>
              </w:rPr>
              <w:t>Ensure that training needs are incorporated into Institutes of Higher Learning (IHL) curriculum, in tandem with the fast-changing economic landscape</w:t>
            </w:r>
          </w:p>
          <w:p w14:paraId="7EA48644" w14:textId="7DF327BE" w:rsidR="1F04F457" w:rsidRDefault="1F04F457" w:rsidP="1F04F457">
            <w:pPr>
              <w:ind w:left="720"/>
              <w:rPr>
                <w:rFonts w:ascii="Arial" w:eastAsia="Arial" w:hAnsi="Arial" w:cs="Arial"/>
              </w:rPr>
            </w:pPr>
          </w:p>
        </w:tc>
      </w:tr>
    </w:tbl>
    <w:p w14:paraId="0C36F10B" w14:textId="59C38821" w:rsidR="2EC1883F" w:rsidRDefault="2EC1883F"/>
    <w:sectPr w:rsidR="2EC1883F" w:rsidSect="00FC3DC5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F2785" w14:textId="77777777" w:rsidR="00FC3DC5" w:rsidRDefault="00FC3DC5">
      <w:pPr>
        <w:spacing w:after="0" w:line="240" w:lineRule="auto"/>
      </w:pPr>
      <w:r>
        <w:separator/>
      </w:r>
    </w:p>
  </w:endnote>
  <w:endnote w:type="continuationSeparator" w:id="0">
    <w:p w14:paraId="7DD46431" w14:textId="77777777" w:rsidR="00FC3DC5" w:rsidRDefault="00FC3DC5">
      <w:pPr>
        <w:spacing w:after="0" w:line="240" w:lineRule="auto"/>
      </w:pPr>
      <w:r>
        <w:continuationSeparator/>
      </w:r>
    </w:p>
  </w:endnote>
  <w:endnote w:type="continuationNotice" w:id="1">
    <w:p w14:paraId="2DB281B1" w14:textId="77777777" w:rsidR="00FC3DC5" w:rsidRDefault="00FC3D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4818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EAC271" w14:textId="55B401C4" w:rsidR="007B70F6" w:rsidRDefault="007B70F6">
        <w:pPr>
          <w:pStyle w:val="Footer"/>
          <w:jc w:val="right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2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55E14FAF" w14:textId="77777777" w:rsidR="007B70F6" w:rsidRDefault="007B70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A81AA" w14:textId="77777777" w:rsidR="00FC3DC5" w:rsidRDefault="00FC3DC5">
      <w:pPr>
        <w:spacing w:after="0" w:line="240" w:lineRule="auto"/>
      </w:pPr>
      <w:r>
        <w:separator/>
      </w:r>
    </w:p>
  </w:footnote>
  <w:footnote w:type="continuationSeparator" w:id="0">
    <w:p w14:paraId="45B74F7F" w14:textId="77777777" w:rsidR="00FC3DC5" w:rsidRDefault="00FC3DC5">
      <w:pPr>
        <w:spacing w:after="0" w:line="240" w:lineRule="auto"/>
      </w:pPr>
      <w:r>
        <w:continuationSeparator/>
      </w:r>
    </w:p>
  </w:footnote>
  <w:footnote w:type="continuationNotice" w:id="1">
    <w:p w14:paraId="34982A8E" w14:textId="77777777" w:rsidR="00FC3DC5" w:rsidRDefault="00FC3D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50853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1B3EF6" w14:textId="29F33A05" w:rsidR="00D77C9A" w:rsidRDefault="006D3DCB">
        <w:pPr>
          <w:pStyle w:val="Header"/>
          <w:jc w:val="right"/>
          <w:rPr>
            <w:noProof/>
          </w:rPr>
        </w:pPr>
        <w:r>
          <w:rPr>
            <w:noProof/>
            <w:color w:val="2B579A"/>
            <w:shd w:val="clear" w:color="auto" w:fill="E6E6E6"/>
          </w:rPr>
          <w:drawing>
            <wp:anchor distT="0" distB="0" distL="114300" distR="114300" simplePos="0" relativeHeight="251658241" behindDoc="1" locked="0" layoutInCell="1" allowOverlap="1" wp14:anchorId="192C4A98" wp14:editId="666C9F78">
              <wp:simplePos x="0" y="0"/>
              <wp:positionH relativeFrom="column">
                <wp:posOffset>4817110</wp:posOffset>
              </wp:positionH>
              <wp:positionV relativeFrom="paragraph">
                <wp:posOffset>0</wp:posOffset>
              </wp:positionV>
              <wp:extent cx="914400" cy="876300"/>
              <wp:effectExtent l="0" t="0" r="0" b="0"/>
              <wp:wrapNone/>
              <wp:docPr id="1361613795" name="Picture 1361613795" descr="A red and black sign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A red and black sign&#10;&#10;Description automatically generated with low confidence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4400" cy="8763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161FA">
          <w:rPr>
            <w:noProof/>
            <w:color w:val="2B579A"/>
            <w:shd w:val="clear" w:color="auto" w:fill="E6E6E6"/>
          </w:rPr>
          <w:drawing>
            <wp:anchor distT="0" distB="0" distL="114300" distR="114300" simplePos="0" relativeHeight="251658240" behindDoc="1" locked="0" layoutInCell="1" allowOverlap="1" wp14:anchorId="1B9CD3F0" wp14:editId="7305A18A">
              <wp:simplePos x="0" y="0"/>
              <wp:positionH relativeFrom="column">
                <wp:posOffset>0</wp:posOffset>
              </wp:positionH>
              <wp:positionV relativeFrom="paragraph">
                <wp:posOffset>6350</wp:posOffset>
              </wp:positionV>
              <wp:extent cx="1143000" cy="533400"/>
              <wp:effectExtent l="0" t="0" r="0" b="0"/>
              <wp:wrapNone/>
              <wp:docPr id="1479103257" name="Picture 1479103257" descr="A picture containing text, tableware, dishwar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A picture containing text, tableware, dishware&#10;&#10;Description automatically generated"/>
                      <pic:cNvPicPr/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43000" cy="533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33C654C5" w14:textId="77777777" w:rsidR="000F7918" w:rsidRDefault="000F7918">
    <w:pPr>
      <w:pStyle w:val="Header"/>
      <w:jc w:val="right"/>
      <w:rPr>
        <w:noProof/>
      </w:rPr>
    </w:pPr>
  </w:p>
  <w:p w14:paraId="01E9A35F" w14:textId="77777777" w:rsidR="000F7918" w:rsidRDefault="000F7918">
    <w:pPr>
      <w:pStyle w:val="Header"/>
      <w:jc w:val="right"/>
      <w:rPr>
        <w:noProof/>
      </w:rPr>
    </w:pPr>
  </w:p>
  <w:p w14:paraId="0EA504EF" w14:textId="77777777" w:rsidR="000F7918" w:rsidRDefault="000F7918">
    <w:pPr>
      <w:pStyle w:val="Header"/>
      <w:jc w:val="right"/>
      <w:rPr>
        <w:noProof/>
      </w:rPr>
    </w:pPr>
  </w:p>
  <w:p w14:paraId="7D3C4601" w14:textId="77777777" w:rsidR="000F7918" w:rsidRDefault="000F7918">
    <w:pPr>
      <w:pStyle w:val="Header"/>
      <w:jc w:val="right"/>
    </w:pPr>
  </w:p>
  <w:p w14:paraId="62E3E3FE" w14:textId="77777777" w:rsidR="00D77C9A" w:rsidRDefault="00D77C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6CF0"/>
    <w:multiLevelType w:val="hybridMultilevel"/>
    <w:tmpl w:val="FFFFFFFF"/>
    <w:lvl w:ilvl="0" w:tplc="4F7819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16D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CAF8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728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EAB4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EA9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748D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7E67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6E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D89E"/>
    <w:multiLevelType w:val="hybridMultilevel"/>
    <w:tmpl w:val="FFFFFFFF"/>
    <w:lvl w:ilvl="0" w:tplc="9126ED10">
      <w:start w:val="1"/>
      <w:numFmt w:val="decimal"/>
      <w:lvlText w:val="%1."/>
      <w:lvlJc w:val="left"/>
      <w:pPr>
        <w:ind w:left="720" w:hanging="360"/>
      </w:pPr>
    </w:lvl>
    <w:lvl w:ilvl="1" w:tplc="2BC22594">
      <w:start w:val="1"/>
      <w:numFmt w:val="lowerLetter"/>
      <w:lvlText w:val="%2."/>
      <w:lvlJc w:val="left"/>
      <w:pPr>
        <w:ind w:left="1440" w:hanging="360"/>
      </w:pPr>
    </w:lvl>
    <w:lvl w:ilvl="2" w:tplc="21CE55B2">
      <w:start w:val="1"/>
      <w:numFmt w:val="lowerRoman"/>
      <w:lvlText w:val="%3."/>
      <w:lvlJc w:val="right"/>
      <w:pPr>
        <w:ind w:left="2160" w:hanging="180"/>
      </w:pPr>
    </w:lvl>
    <w:lvl w:ilvl="3" w:tplc="F2B0DFEC">
      <w:start w:val="1"/>
      <w:numFmt w:val="decimal"/>
      <w:lvlText w:val="%4."/>
      <w:lvlJc w:val="left"/>
      <w:pPr>
        <w:ind w:left="2880" w:hanging="360"/>
      </w:pPr>
    </w:lvl>
    <w:lvl w:ilvl="4" w:tplc="E3C6DEA6">
      <w:start w:val="1"/>
      <w:numFmt w:val="lowerLetter"/>
      <w:lvlText w:val="%5."/>
      <w:lvlJc w:val="left"/>
      <w:pPr>
        <w:ind w:left="3600" w:hanging="360"/>
      </w:pPr>
    </w:lvl>
    <w:lvl w:ilvl="5" w:tplc="2FE6D8FC">
      <w:start w:val="1"/>
      <w:numFmt w:val="lowerRoman"/>
      <w:lvlText w:val="%6."/>
      <w:lvlJc w:val="right"/>
      <w:pPr>
        <w:ind w:left="4320" w:hanging="180"/>
      </w:pPr>
    </w:lvl>
    <w:lvl w:ilvl="6" w:tplc="CBF278DA">
      <w:start w:val="1"/>
      <w:numFmt w:val="decimal"/>
      <w:lvlText w:val="%7."/>
      <w:lvlJc w:val="left"/>
      <w:pPr>
        <w:ind w:left="5040" w:hanging="360"/>
      </w:pPr>
    </w:lvl>
    <w:lvl w:ilvl="7" w:tplc="B2B8A9AA">
      <w:start w:val="1"/>
      <w:numFmt w:val="lowerLetter"/>
      <w:lvlText w:val="%8."/>
      <w:lvlJc w:val="left"/>
      <w:pPr>
        <w:ind w:left="5760" w:hanging="360"/>
      </w:pPr>
    </w:lvl>
    <w:lvl w:ilvl="8" w:tplc="836C6FC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85D17"/>
    <w:multiLevelType w:val="hybridMultilevel"/>
    <w:tmpl w:val="FFFFFFFF"/>
    <w:lvl w:ilvl="0" w:tplc="8C980CE6">
      <w:start w:val="1"/>
      <w:numFmt w:val="lowerLetter"/>
      <w:lvlText w:val="%1)"/>
      <w:lvlJc w:val="left"/>
      <w:pPr>
        <w:ind w:left="720" w:hanging="360"/>
      </w:pPr>
    </w:lvl>
    <w:lvl w:ilvl="1" w:tplc="3402A170">
      <w:start w:val="1"/>
      <w:numFmt w:val="lowerLetter"/>
      <w:lvlText w:val="%2."/>
      <w:lvlJc w:val="left"/>
      <w:pPr>
        <w:ind w:left="1440" w:hanging="360"/>
      </w:pPr>
    </w:lvl>
    <w:lvl w:ilvl="2" w:tplc="C2A601B6">
      <w:start w:val="1"/>
      <w:numFmt w:val="lowerRoman"/>
      <w:lvlText w:val="%3."/>
      <w:lvlJc w:val="right"/>
      <w:pPr>
        <w:ind w:left="2160" w:hanging="180"/>
      </w:pPr>
    </w:lvl>
    <w:lvl w:ilvl="3" w:tplc="EF30B7DA">
      <w:start w:val="1"/>
      <w:numFmt w:val="decimal"/>
      <w:lvlText w:val="%4."/>
      <w:lvlJc w:val="left"/>
      <w:pPr>
        <w:ind w:left="2880" w:hanging="360"/>
      </w:pPr>
    </w:lvl>
    <w:lvl w:ilvl="4" w:tplc="AC76C1FC">
      <w:start w:val="1"/>
      <w:numFmt w:val="lowerLetter"/>
      <w:lvlText w:val="%5."/>
      <w:lvlJc w:val="left"/>
      <w:pPr>
        <w:ind w:left="3600" w:hanging="360"/>
      </w:pPr>
    </w:lvl>
    <w:lvl w:ilvl="5" w:tplc="75F6DC1A">
      <w:start w:val="1"/>
      <w:numFmt w:val="lowerRoman"/>
      <w:lvlText w:val="%6."/>
      <w:lvlJc w:val="right"/>
      <w:pPr>
        <w:ind w:left="4320" w:hanging="180"/>
      </w:pPr>
    </w:lvl>
    <w:lvl w:ilvl="6" w:tplc="961E9CD4">
      <w:start w:val="1"/>
      <w:numFmt w:val="decimal"/>
      <w:lvlText w:val="%7."/>
      <w:lvlJc w:val="left"/>
      <w:pPr>
        <w:ind w:left="5040" w:hanging="360"/>
      </w:pPr>
    </w:lvl>
    <w:lvl w:ilvl="7" w:tplc="0A629E80">
      <w:start w:val="1"/>
      <w:numFmt w:val="lowerLetter"/>
      <w:lvlText w:val="%8."/>
      <w:lvlJc w:val="left"/>
      <w:pPr>
        <w:ind w:left="5760" w:hanging="360"/>
      </w:pPr>
    </w:lvl>
    <w:lvl w:ilvl="8" w:tplc="3C0616D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F8B59"/>
    <w:multiLevelType w:val="hybridMultilevel"/>
    <w:tmpl w:val="FFFFFFFF"/>
    <w:lvl w:ilvl="0" w:tplc="B2D05C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AE93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E23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626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C00C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62C8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6E21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AAB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9C2C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760B5"/>
    <w:multiLevelType w:val="hybridMultilevel"/>
    <w:tmpl w:val="FFFFFFFF"/>
    <w:lvl w:ilvl="0" w:tplc="13E45392">
      <w:start w:val="1"/>
      <w:numFmt w:val="decimal"/>
      <w:lvlText w:val="%1."/>
      <w:lvlJc w:val="left"/>
      <w:pPr>
        <w:ind w:left="720" w:hanging="360"/>
      </w:pPr>
    </w:lvl>
    <w:lvl w:ilvl="1" w:tplc="6160F96E">
      <w:start w:val="1"/>
      <w:numFmt w:val="lowerRoman"/>
      <w:lvlText w:val="%2."/>
      <w:lvlJc w:val="right"/>
      <w:pPr>
        <w:ind w:left="1440" w:hanging="360"/>
      </w:pPr>
      <w:rPr>
        <w:rFonts w:ascii="Arial" w:hAnsi="Arial" w:hint="default"/>
      </w:rPr>
    </w:lvl>
    <w:lvl w:ilvl="2" w:tplc="79A2D6B8">
      <w:start w:val="1"/>
      <w:numFmt w:val="lowerRoman"/>
      <w:lvlText w:val="%3."/>
      <w:lvlJc w:val="right"/>
      <w:pPr>
        <w:ind w:left="2160" w:hanging="180"/>
      </w:pPr>
    </w:lvl>
    <w:lvl w:ilvl="3" w:tplc="FDFC6C88">
      <w:start w:val="1"/>
      <w:numFmt w:val="decimal"/>
      <w:lvlText w:val="%4."/>
      <w:lvlJc w:val="left"/>
      <w:pPr>
        <w:ind w:left="2880" w:hanging="360"/>
      </w:pPr>
    </w:lvl>
    <w:lvl w:ilvl="4" w:tplc="1834DD8A">
      <w:start w:val="1"/>
      <w:numFmt w:val="lowerLetter"/>
      <w:lvlText w:val="%5."/>
      <w:lvlJc w:val="left"/>
      <w:pPr>
        <w:ind w:left="3600" w:hanging="360"/>
      </w:pPr>
    </w:lvl>
    <w:lvl w:ilvl="5" w:tplc="82AED86E">
      <w:start w:val="1"/>
      <w:numFmt w:val="lowerRoman"/>
      <w:lvlText w:val="%6."/>
      <w:lvlJc w:val="right"/>
      <w:pPr>
        <w:ind w:left="4320" w:hanging="180"/>
      </w:pPr>
    </w:lvl>
    <w:lvl w:ilvl="6" w:tplc="89004872">
      <w:start w:val="1"/>
      <w:numFmt w:val="decimal"/>
      <w:lvlText w:val="%7."/>
      <w:lvlJc w:val="left"/>
      <w:pPr>
        <w:ind w:left="5040" w:hanging="360"/>
      </w:pPr>
    </w:lvl>
    <w:lvl w:ilvl="7" w:tplc="9640BCB8">
      <w:start w:val="1"/>
      <w:numFmt w:val="lowerLetter"/>
      <w:lvlText w:val="%8."/>
      <w:lvlJc w:val="left"/>
      <w:pPr>
        <w:ind w:left="5760" w:hanging="360"/>
      </w:pPr>
    </w:lvl>
    <w:lvl w:ilvl="8" w:tplc="5AF0220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32241D"/>
    <w:multiLevelType w:val="hybridMultilevel"/>
    <w:tmpl w:val="FFFFFFFF"/>
    <w:lvl w:ilvl="0" w:tplc="79B47E5C">
      <w:start w:val="1"/>
      <w:numFmt w:val="decimal"/>
      <w:lvlText w:val="%1."/>
      <w:lvlJc w:val="left"/>
      <w:pPr>
        <w:ind w:left="720" w:hanging="360"/>
      </w:pPr>
    </w:lvl>
    <w:lvl w:ilvl="1" w:tplc="1D58299E">
      <w:start w:val="1"/>
      <w:numFmt w:val="lowerRoman"/>
      <w:lvlText w:val="%2."/>
      <w:lvlJc w:val="right"/>
      <w:pPr>
        <w:ind w:left="1440" w:hanging="360"/>
      </w:pPr>
      <w:rPr>
        <w:rFonts w:ascii="Arial" w:hAnsi="Arial" w:hint="default"/>
      </w:rPr>
    </w:lvl>
    <w:lvl w:ilvl="2" w:tplc="DC3EE448">
      <w:start w:val="1"/>
      <w:numFmt w:val="lowerRoman"/>
      <w:lvlText w:val="%3."/>
      <w:lvlJc w:val="right"/>
      <w:pPr>
        <w:ind w:left="2160" w:hanging="180"/>
      </w:pPr>
    </w:lvl>
    <w:lvl w:ilvl="3" w:tplc="1D98A2A2">
      <w:start w:val="1"/>
      <w:numFmt w:val="decimal"/>
      <w:lvlText w:val="%4."/>
      <w:lvlJc w:val="left"/>
      <w:pPr>
        <w:ind w:left="2880" w:hanging="360"/>
      </w:pPr>
    </w:lvl>
    <w:lvl w:ilvl="4" w:tplc="BB4E29B2">
      <w:start w:val="1"/>
      <w:numFmt w:val="lowerLetter"/>
      <w:lvlText w:val="%5."/>
      <w:lvlJc w:val="left"/>
      <w:pPr>
        <w:ind w:left="3600" w:hanging="360"/>
      </w:pPr>
    </w:lvl>
    <w:lvl w:ilvl="5" w:tplc="FC20E03A">
      <w:start w:val="1"/>
      <w:numFmt w:val="lowerRoman"/>
      <w:lvlText w:val="%6."/>
      <w:lvlJc w:val="right"/>
      <w:pPr>
        <w:ind w:left="4320" w:hanging="180"/>
      </w:pPr>
    </w:lvl>
    <w:lvl w:ilvl="6" w:tplc="A7EEE5C4">
      <w:start w:val="1"/>
      <w:numFmt w:val="decimal"/>
      <w:lvlText w:val="%7."/>
      <w:lvlJc w:val="left"/>
      <w:pPr>
        <w:ind w:left="5040" w:hanging="360"/>
      </w:pPr>
    </w:lvl>
    <w:lvl w:ilvl="7" w:tplc="56AC9C44">
      <w:start w:val="1"/>
      <w:numFmt w:val="lowerLetter"/>
      <w:lvlText w:val="%8."/>
      <w:lvlJc w:val="left"/>
      <w:pPr>
        <w:ind w:left="5760" w:hanging="360"/>
      </w:pPr>
    </w:lvl>
    <w:lvl w:ilvl="8" w:tplc="429A642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59AF3"/>
    <w:multiLevelType w:val="hybridMultilevel"/>
    <w:tmpl w:val="FFFFFFFF"/>
    <w:lvl w:ilvl="0" w:tplc="F1665ED2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308483DC">
      <w:start w:val="1"/>
      <w:numFmt w:val="lowerLetter"/>
      <w:lvlText w:val="%2."/>
      <w:lvlJc w:val="left"/>
      <w:pPr>
        <w:ind w:left="1440" w:hanging="360"/>
      </w:pPr>
    </w:lvl>
    <w:lvl w:ilvl="2" w:tplc="1FF8EB3A">
      <w:start w:val="1"/>
      <w:numFmt w:val="lowerRoman"/>
      <w:lvlText w:val="%3."/>
      <w:lvlJc w:val="right"/>
      <w:pPr>
        <w:ind w:left="2160" w:hanging="180"/>
      </w:pPr>
    </w:lvl>
    <w:lvl w:ilvl="3" w:tplc="B3F2C192">
      <w:start w:val="1"/>
      <w:numFmt w:val="decimal"/>
      <w:lvlText w:val="%4."/>
      <w:lvlJc w:val="left"/>
      <w:pPr>
        <w:ind w:left="2880" w:hanging="360"/>
      </w:pPr>
    </w:lvl>
    <w:lvl w:ilvl="4" w:tplc="B69CF07E">
      <w:start w:val="1"/>
      <w:numFmt w:val="lowerLetter"/>
      <w:lvlText w:val="%5."/>
      <w:lvlJc w:val="left"/>
      <w:pPr>
        <w:ind w:left="3600" w:hanging="360"/>
      </w:pPr>
    </w:lvl>
    <w:lvl w:ilvl="5" w:tplc="CFDA9E0E">
      <w:start w:val="1"/>
      <w:numFmt w:val="lowerRoman"/>
      <w:lvlText w:val="%6."/>
      <w:lvlJc w:val="right"/>
      <w:pPr>
        <w:ind w:left="4320" w:hanging="180"/>
      </w:pPr>
    </w:lvl>
    <w:lvl w:ilvl="6" w:tplc="FD540374">
      <w:start w:val="1"/>
      <w:numFmt w:val="decimal"/>
      <w:lvlText w:val="%7."/>
      <w:lvlJc w:val="left"/>
      <w:pPr>
        <w:ind w:left="5040" w:hanging="360"/>
      </w:pPr>
    </w:lvl>
    <w:lvl w:ilvl="7" w:tplc="BA72521A">
      <w:start w:val="1"/>
      <w:numFmt w:val="lowerLetter"/>
      <w:lvlText w:val="%8."/>
      <w:lvlJc w:val="left"/>
      <w:pPr>
        <w:ind w:left="5760" w:hanging="360"/>
      </w:pPr>
    </w:lvl>
    <w:lvl w:ilvl="8" w:tplc="18667CA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77A8B"/>
    <w:multiLevelType w:val="hybridMultilevel"/>
    <w:tmpl w:val="FFFFFFFF"/>
    <w:lvl w:ilvl="0" w:tplc="4574CE52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B366FDDE">
      <w:start w:val="1"/>
      <w:numFmt w:val="lowerLetter"/>
      <w:lvlText w:val="%2."/>
      <w:lvlJc w:val="left"/>
      <w:pPr>
        <w:ind w:left="1440" w:hanging="360"/>
      </w:pPr>
    </w:lvl>
    <w:lvl w:ilvl="2" w:tplc="C240B57E">
      <w:start w:val="1"/>
      <w:numFmt w:val="lowerRoman"/>
      <w:lvlText w:val="%3."/>
      <w:lvlJc w:val="right"/>
      <w:pPr>
        <w:ind w:left="2160" w:hanging="180"/>
      </w:pPr>
    </w:lvl>
    <w:lvl w:ilvl="3" w:tplc="254AFC42">
      <w:start w:val="1"/>
      <w:numFmt w:val="decimal"/>
      <w:lvlText w:val="%4."/>
      <w:lvlJc w:val="left"/>
      <w:pPr>
        <w:ind w:left="2880" w:hanging="360"/>
      </w:pPr>
    </w:lvl>
    <w:lvl w:ilvl="4" w:tplc="360EFDB4">
      <w:start w:val="1"/>
      <w:numFmt w:val="lowerLetter"/>
      <w:lvlText w:val="%5."/>
      <w:lvlJc w:val="left"/>
      <w:pPr>
        <w:ind w:left="3600" w:hanging="360"/>
      </w:pPr>
    </w:lvl>
    <w:lvl w:ilvl="5" w:tplc="7846A7E6">
      <w:start w:val="1"/>
      <w:numFmt w:val="lowerRoman"/>
      <w:lvlText w:val="%6."/>
      <w:lvlJc w:val="right"/>
      <w:pPr>
        <w:ind w:left="4320" w:hanging="180"/>
      </w:pPr>
    </w:lvl>
    <w:lvl w:ilvl="6" w:tplc="A224E98E">
      <w:start w:val="1"/>
      <w:numFmt w:val="decimal"/>
      <w:lvlText w:val="%7."/>
      <w:lvlJc w:val="left"/>
      <w:pPr>
        <w:ind w:left="5040" w:hanging="360"/>
      </w:pPr>
    </w:lvl>
    <w:lvl w:ilvl="7" w:tplc="B50C4198">
      <w:start w:val="1"/>
      <w:numFmt w:val="lowerLetter"/>
      <w:lvlText w:val="%8."/>
      <w:lvlJc w:val="left"/>
      <w:pPr>
        <w:ind w:left="5760" w:hanging="360"/>
      </w:pPr>
    </w:lvl>
    <w:lvl w:ilvl="8" w:tplc="B57CF07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BC880"/>
    <w:multiLevelType w:val="hybridMultilevel"/>
    <w:tmpl w:val="FFFFFFFF"/>
    <w:lvl w:ilvl="0" w:tplc="49F4A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F601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5EA3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967B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8092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EAC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1AE3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14E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84A0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00630"/>
    <w:multiLevelType w:val="hybridMultilevel"/>
    <w:tmpl w:val="FFFFFFFF"/>
    <w:lvl w:ilvl="0" w:tplc="825A1CD4">
      <w:start w:val="1"/>
      <w:numFmt w:val="lowerRoman"/>
      <w:lvlText w:val="%1."/>
      <w:lvlJc w:val="left"/>
      <w:pPr>
        <w:ind w:left="720" w:hanging="360"/>
      </w:pPr>
    </w:lvl>
    <w:lvl w:ilvl="1" w:tplc="648CC33A">
      <w:start w:val="1"/>
      <w:numFmt w:val="lowerLetter"/>
      <w:lvlText w:val="%2."/>
      <w:lvlJc w:val="left"/>
      <w:pPr>
        <w:ind w:left="1440" w:hanging="360"/>
      </w:pPr>
    </w:lvl>
    <w:lvl w:ilvl="2" w:tplc="24A8BA3C">
      <w:start w:val="1"/>
      <w:numFmt w:val="lowerRoman"/>
      <w:lvlText w:val="%3."/>
      <w:lvlJc w:val="right"/>
      <w:pPr>
        <w:ind w:left="2160" w:hanging="180"/>
      </w:pPr>
    </w:lvl>
    <w:lvl w:ilvl="3" w:tplc="08C81968">
      <w:start w:val="1"/>
      <w:numFmt w:val="decimal"/>
      <w:lvlText w:val="%4."/>
      <w:lvlJc w:val="left"/>
      <w:pPr>
        <w:ind w:left="2880" w:hanging="360"/>
      </w:pPr>
    </w:lvl>
    <w:lvl w:ilvl="4" w:tplc="020C0982">
      <w:start w:val="1"/>
      <w:numFmt w:val="lowerLetter"/>
      <w:lvlText w:val="%5."/>
      <w:lvlJc w:val="left"/>
      <w:pPr>
        <w:ind w:left="3600" w:hanging="360"/>
      </w:pPr>
    </w:lvl>
    <w:lvl w:ilvl="5" w:tplc="3BB84DE4">
      <w:start w:val="1"/>
      <w:numFmt w:val="lowerRoman"/>
      <w:lvlText w:val="%6."/>
      <w:lvlJc w:val="right"/>
      <w:pPr>
        <w:ind w:left="4320" w:hanging="180"/>
      </w:pPr>
    </w:lvl>
    <w:lvl w:ilvl="6" w:tplc="802EFFA2">
      <w:start w:val="1"/>
      <w:numFmt w:val="decimal"/>
      <w:lvlText w:val="%7."/>
      <w:lvlJc w:val="left"/>
      <w:pPr>
        <w:ind w:left="5040" w:hanging="360"/>
      </w:pPr>
    </w:lvl>
    <w:lvl w:ilvl="7" w:tplc="71369E12">
      <w:start w:val="1"/>
      <w:numFmt w:val="lowerLetter"/>
      <w:lvlText w:val="%8."/>
      <w:lvlJc w:val="left"/>
      <w:pPr>
        <w:ind w:left="5760" w:hanging="360"/>
      </w:pPr>
    </w:lvl>
    <w:lvl w:ilvl="8" w:tplc="9354946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3F4A4B"/>
    <w:multiLevelType w:val="hybridMultilevel"/>
    <w:tmpl w:val="FFFFFFFF"/>
    <w:lvl w:ilvl="0" w:tplc="71C045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56A8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7459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CE3A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82E9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DCD9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9CC1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364B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B07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B519AB"/>
    <w:multiLevelType w:val="hybridMultilevel"/>
    <w:tmpl w:val="FFFFFFFF"/>
    <w:lvl w:ilvl="0" w:tplc="17B8755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EFBA7000">
      <w:start w:val="1"/>
      <w:numFmt w:val="lowerLetter"/>
      <w:lvlText w:val="%2."/>
      <w:lvlJc w:val="left"/>
      <w:pPr>
        <w:ind w:left="1440" w:hanging="360"/>
      </w:pPr>
    </w:lvl>
    <w:lvl w:ilvl="2" w:tplc="1624D9BC">
      <w:start w:val="1"/>
      <w:numFmt w:val="lowerRoman"/>
      <w:lvlText w:val="%3."/>
      <w:lvlJc w:val="right"/>
      <w:pPr>
        <w:ind w:left="2160" w:hanging="180"/>
      </w:pPr>
    </w:lvl>
    <w:lvl w:ilvl="3" w:tplc="ABA69342">
      <w:start w:val="1"/>
      <w:numFmt w:val="decimal"/>
      <w:lvlText w:val="%4."/>
      <w:lvlJc w:val="left"/>
      <w:pPr>
        <w:ind w:left="2880" w:hanging="360"/>
      </w:pPr>
    </w:lvl>
    <w:lvl w:ilvl="4" w:tplc="C94E537C">
      <w:start w:val="1"/>
      <w:numFmt w:val="lowerLetter"/>
      <w:lvlText w:val="%5."/>
      <w:lvlJc w:val="left"/>
      <w:pPr>
        <w:ind w:left="3600" w:hanging="360"/>
      </w:pPr>
    </w:lvl>
    <w:lvl w:ilvl="5" w:tplc="3118E02E">
      <w:start w:val="1"/>
      <w:numFmt w:val="lowerRoman"/>
      <w:lvlText w:val="%6."/>
      <w:lvlJc w:val="right"/>
      <w:pPr>
        <w:ind w:left="4320" w:hanging="180"/>
      </w:pPr>
    </w:lvl>
    <w:lvl w:ilvl="6" w:tplc="092E6F3E">
      <w:start w:val="1"/>
      <w:numFmt w:val="decimal"/>
      <w:lvlText w:val="%7."/>
      <w:lvlJc w:val="left"/>
      <w:pPr>
        <w:ind w:left="5040" w:hanging="360"/>
      </w:pPr>
    </w:lvl>
    <w:lvl w:ilvl="7" w:tplc="39828B2A">
      <w:start w:val="1"/>
      <w:numFmt w:val="lowerLetter"/>
      <w:lvlText w:val="%8."/>
      <w:lvlJc w:val="left"/>
      <w:pPr>
        <w:ind w:left="5760" w:hanging="360"/>
      </w:pPr>
    </w:lvl>
    <w:lvl w:ilvl="8" w:tplc="3662D68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6BC859"/>
    <w:multiLevelType w:val="hybridMultilevel"/>
    <w:tmpl w:val="FFFFFFFF"/>
    <w:lvl w:ilvl="0" w:tplc="623C2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E469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9A2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428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412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BE89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F6BC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3AE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C71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34FEB9"/>
    <w:multiLevelType w:val="hybridMultilevel"/>
    <w:tmpl w:val="FFFFFFFF"/>
    <w:lvl w:ilvl="0" w:tplc="43AEF0C2">
      <w:start w:val="1"/>
      <w:numFmt w:val="lowerLetter"/>
      <w:lvlText w:val="%1)"/>
      <w:lvlJc w:val="left"/>
      <w:pPr>
        <w:ind w:left="720" w:hanging="360"/>
      </w:pPr>
    </w:lvl>
    <w:lvl w:ilvl="1" w:tplc="D4928BE2">
      <w:start w:val="1"/>
      <w:numFmt w:val="lowerLetter"/>
      <w:lvlText w:val="%2."/>
      <w:lvlJc w:val="left"/>
      <w:pPr>
        <w:ind w:left="1440" w:hanging="360"/>
      </w:pPr>
    </w:lvl>
    <w:lvl w:ilvl="2" w:tplc="C1CA1CEE">
      <w:start w:val="1"/>
      <w:numFmt w:val="lowerRoman"/>
      <w:lvlText w:val="%3."/>
      <w:lvlJc w:val="right"/>
      <w:pPr>
        <w:ind w:left="2160" w:hanging="180"/>
      </w:pPr>
    </w:lvl>
    <w:lvl w:ilvl="3" w:tplc="17F2ECA6">
      <w:start w:val="1"/>
      <w:numFmt w:val="decimal"/>
      <w:lvlText w:val="%4."/>
      <w:lvlJc w:val="left"/>
      <w:pPr>
        <w:ind w:left="2880" w:hanging="360"/>
      </w:pPr>
    </w:lvl>
    <w:lvl w:ilvl="4" w:tplc="535C7914">
      <w:start w:val="1"/>
      <w:numFmt w:val="lowerLetter"/>
      <w:lvlText w:val="%5."/>
      <w:lvlJc w:val="left"/>
      <w:pPr>
        <w:ind w:left="3600" w:hanging="360"/>
      </w:pPr>
    </w:lvl>
    <w:lvl w:ilvl="5" w:tplc="58984088">
      <w:start w:val="1"/>
      <w:numFmt w:val="lowerRoman"/>
      <w:lvlText w:val="%6."/>
      <w:lvlJc w:val="right"/>
      <w:pPr>
        <w:ind w:left="4320" w:hanging="180"/>
      </w:pPr>
    </w:lvl>
    <w:lvl w:ilvl="6" w:tplc="174E7C90">
      <w:start w:val="1"/>
      <w:numFmt w:val="decimal"/>
      <w:lvlText w:val="%7."/>
      <w:lvlJc w:val="left"/>
      <w:pPr>
        <w:ind w:left="5040" w:hanging="360"/>
      </w:pPr>
    </w:lvl>
    <w:lvl w:ilvl="7" w:tplc="30F0D65A">
      <w:start w:val="1"/>
      <w:numFmt w:val="lowerLetter"/>
      <w:lvlText w:val="%8."/>
      <w:lvlJc w:val="left"/>
      <w:pPr>
        <w:ind w:left="5760" w:hanging="360"/>
      </w:pPr>
    </w:lvl>
    <w:lvl w:ilvl="8" w:tplc="D8163CC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FF85F5"/>
    <w:multiLevelType w:val="hybridMultilevel"/>
    <w:tmpl w:val="FFFFFFFF"/>
    <w:lvl w:ilvl="0" w:tplc="7240837C">
      <w:start w:val="1"/>
      <w:numFmt w:val="decimal"/>
      <w:lvlText w:val="%1."/>
      <w:lvlJc w:val="left"/>
      <w:pPr>
        <w:ind w:left="720" w:hanging="360"/>
      </w:pPr>
    </w:lvl>
    <w:lvl w:ilvl="1" w:tplc="8A1E4194">
      <w:start w:val="1"/>
      <w:numFmt w:val="lowerRoman"/>
      <w:lvlText w:val="%2."/>
      <w:lvlJc w:val="right"/>
      <w:pPr>
        <w:ind w:left="1440" w:hanging="360"/>
      </w:pPr>
    </w:lvl>
    <w:lvl w:ilvl="2" w:tplc="58F40032">
      <w:start w:val="1"/>
      <w:numFmt w:val="lowerRoman"/>
      <w:lvlText w:val="%3."/>
      <w:lvlJc w:val="right"/>
      <w:pPr>
        <w:ind w:left="2160" w:hanging="180"/>
      </w:pPr>
    </w:lvl>
    <w:lvl w:ilvl="3" w:tplc="D458DD52">
      <w:start w:val="1"/>
      <w:numFmt w:val="decimal"/>
      <w:lvlText w:val="%4."/>
      <w:lvlJc w:val="left"/>
      <w:pPr>
        <w:ind w:left="2880" w:hanging="360"/>
      </w:pPr>
    </w:lvl>
    <w:lvl w:ilvl="4" w:tplc="4BF4329C">
      <w:start w:val="1"/>
      <w:numFmt w:val="lowerLetter"/>
      <w:lvlText w:val="%5."/>
      <w:lvlJc w:val="left"/>
      <w:pPr>
        <w:ind w:left="3600" w:hanging="360"/>
      </w:pPr>
    </w:lvl>
    <w:lvl w:ilvl="5" w:tplc="0840BE14">
      <w:start w:val="1"/>
      <w:numFmt w:val="lowerRoman"/>
      <w:lvlText w:val="%6."/>
      <w:lvlJc w:val="right"/>
      <w:pPr>
        <w:ind w:left="4320" w:hanging="180"/>
      </w:pPr>
    </w:lvl>
    <w:lvl w:ilvl="6" w:tplc="A78E9B2A">
      <w:start w:val="1"/>
      <w:numFmt w:val="decimal"/>
      <w:lvlText w:val="%7."/>
      <w:lvlJc w:val="left"/>
      <w:pPr>
        <w:ind w:left="5040" w:hanging="360"/>
      </w:pPr>
    </w:lvl>
    <w:lvl w:ilvl="7" w:tplc="365A6882">
      <w:start w:val="1"/>
      <w:numFmt w:val="lowerLetter"/>
      <w:lvlText w:val="%8."/>
      <w:lvlJc w:val="left"/>
      <w:pPr>
        <w:ind w:left="5760" w:hanging="360"/>
      </w:pPr>
    </w:lvl>
    <w:lvl w:ilvl="8" w:tplc="B96C0F5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9C57C4"/>
    <w:multiLevelType w:val="hybridMultilevel"/>
    <w:tmpl w:val="FFFFFFFF"/>
    <w:lvl w:ilvl="0" w:tplc="3624919E">
      <w:start w:val="1"/>
      <w:numFmt w:val="lowerLetter"/>
      <w:lvlText w:val="%1)"/>
      <w:lvlJc w:val="left"/>
      <w:pPr>
        <w:ind w:left="720" w:hanging="360"/>
      </w:pPr>
    </w:lvl>
    <w:lvl w:ilvl="1" w:tplc="FB9AF0D6">
      <w:start w:val="1"/>
      <w:numFmt w:val="lowerLetter"/>
      <w:lvlText w:val="%2."/>
      <w:lvlJc w:val="left"/>
      <w:pPr>
        <w:ind w:left="1440" w:hanging="360"/>
      </w:pPr>
    </w:lvl>
    <w:lvl w:ilvl="2" w:tplc="C46C1278">
      <w:start w:val="1"/>
      <w:numFmt w:val="lowerRoman"/>
      <w:lvlText w:val="%3."/>
      <w:lvlJc w:val="right"/>
      <w:pPr>
        <w:ind w:left="2160" w:hanging="180"/>
      </w:pPr>
    </w:lvl>
    <w:lvl w:ilvl="3" w:tplc="C9A8EDB6">
      <w:start w:val="1"/>
      <w:numFmt w:val="decimal"/>
      <w:lvlText w:val="%4."/>
      <w:lvlJc w:val="left"/>
      <w:pPr>
        <w:ind w:left="2880" w:hanging="360"/>
      </w:pPr>
    </w:lvl>
    <w:lvl w:ilvl="4" w:tplc="2562A764">
      <w:start w:val="1"/>
      <w:numFmt w:val="lowerLetter"/>
      <w:lvlText w:val="%5."/>
      <w:lvlJc w:val="left"/>
      <w:pPr>
        <w:ind w:left="3600" w:hanging="360"/>
      </w:pPr>
    </w:lvl>
    <w:lvl w:ilvl="5" w:tplc="4762E28A">
      <w:start w:val="1"/>
      <w:numFmt w:val="lowerRoman"/>
      <w:lvlText w:val="%6."/>
      <w:lvlJc w:val="right"/>
      <w:pPr>
        <w:ind w:left="4320" w:hanging="180"/>
      </w:pPr>
    </w:lvl>
    <w:lvl w:ilvl="6" w:tplc="7E3655AE">
      <w:start w:val="1"/>
      <w:numFmt w:val="decimal"/>
      <w:lvlText w:val="%7."/>
      <w:lvlJc w:val="left"/>
      <w:pPr>
        <w:ind w:left="5040" w:hanging="360"/>
      </w:pPr>
    </w:lvl>
    <w:lvl w:ilvl="7" w:tplc="4EBAC8E4">
      <w:start w:val="1"/>
      <w:numFmt w:val="lowerLetter"/>
      <w:lvlText w:val="%8."/>
      <w:lvlJc w:val="left"/>
      <w:pPr>
        <w:ind w:left="5760" w:hanging="360"/>
      </w:pPr>
    </w:lvl>
    <w:lvl w:ilvl="8" w:tplc="6ADE298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01E5B"/>
    <w:multiLevelType w:val="hybridMultilevel"/>
    <w:tmpl w:val="FFFFFFFF"/>
    <w:lvl w:ilvl="0" w:tplc="070C9240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484617F0">
      <w:start w:val="1"/>
      <w:numFmt w:val="lowerLetter"/>
      <w:lvlText w:val="%2."/>
      <w:lvlJc w:val="left"/>
      <w:pPr>
        <w:ind w:left="1440" w:hanging="360"/>
      </w:pPr>
    </w:lvl>
    <w:lvl w:ilvl="2" w:tplc="DC1A940E">
      <w:start w:val="1"/>
      <w:numFmt w:val="lowerRoman"/>
      <w:lvlText w:val="%3."/>
      <w:lvlJc w:val="right"/>
      <w:pPr>
        <w:ind w:left="2160" w:hanging="180"/>
      </w:pPr>
    </w:lvl>
    <w:lvl w:ilvl="3" w:tplc="6784B130">
      <w:start w:val="1"/>
      <w:numFmt w:val="decimal"/>
      <w:lvlText w:val="%4."/>
      <w:lvlJc w:val="left"/>
      <w:pPr>
        <w:ind w:left="2880" w:hanging="360"/>
      </w:pPr>
    </w:lvl>
    <w:lvl w:ilvl="4" w:tplc="1BDADA68">
      <w:start w:val="1"/>
      <w:numFmt w:val="lowerLetter"/>
      <w:lvlText w:val="%5."/>
      <w:lvlJc w:val="left"/>
      <w:pPr>
        <w:ind w:left="3600" w:hanging="360"/>
      </w:pPr>
    </w:lvl>
    <w:lvl w:ilvl="5" w:tplc="78E43A98">
      <w:start w:val="1"/>
      <w:numFmt w:val="lowerRoman"/>
      <w:lvlText w:val="%6."/>
      <w:lvlJc w:val="right"/>
      <w:pPr>
        <w:ind w:left="4320" w:hanging="180"/>
      </w:pPr>
    </w:lvl>
    <w:lvl w:ilvl="6" w:tplc="3C90B19A">
      <w:start w:val="1"/>
      <w:numFmt w:val="decimal"/>
      <w:lvlText w:val="%7."/>
      <w:lvlJc w:val="left"/>
      <w:pPr>
        <w:ind w:left="5040" w:hanging="360"/>
      </w:pPr>
    </w:lvl>
    <w:lvl w:ilvl="7" w:tplc="EE4A445E">
      <w:start w:val="1"/>
      <w:numFmt w:val="lowerLetter"/>
      <w:lvlText w:val="%8."/>
      <w:lvlJc w:val="left"/>
      <w:pPr>
        <w:ind w:left="5760" w:hanging="360"/>
      </w:pPr>
    </w:lvl>
    <w:lvl w:ilvl="8" w:tplc="312A78E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D12CD4"/>
    <w:multiLevelType w:val="hybridMultilevel"/>
    <w:tmpl w:val="FFFFFFFF"/>
    <w:lvl w:ilvl="0" w:tplc="EBB882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C5F61B28">
      <w:start w:val="1"/>
      <w:numFmt w:val="lowerLetter"/>
      <w:lvlText w:val="%2."/>
      <w:lvlJc w:val="left"/>
      <w:pPr>
        <w:ind w:left="1440" w:hanging="360"/>
      </w:pPr>
    </w:lvl>
    <w:lvl w:ilvl="2" w:tplc="417483F8">
      <w:start w:val="1"/>
      <w:numFmt w:val="lowerRoman"/>
      <w:lvlText w:val="%3."/>
      <w:lvlJc w:val="right"/>
      <w:pPr>
        <w:ind w:left="2160" w:hanging="180"/>
      </w:pPr>
    </w:lvl>
    <w:lvl w:ilvl="3" w:tplc="5A3AB842">
      <w:start w:val="1"/>
      <w:numFmt w:val="decimal"/>
      <w:lvlText w:val="%4."/>
      <w:lvlJc w:val="left"/>
      <w:pPr>
        <w:ind w:left="2880" w:hanging="360"/>
      </w:pPr>
    </w:lvl>
    <w:lvl w:ilvl="4" w:tplc="4DE6C82C">
      <w:start w:val="1"/>
      <w:numFmt w:val="lowerLetter"/>
      <w:lvlText w:val="%5."/>
      <w:lvlJc w:val="left"/>
      <w:pPr>
        <w:ind w:left="3600" w:hanging="360"/>
      </w:pPr>
    </w:lvl>
    <w:lvl w:ilvl="5" w:tplc="C1B820C0">
      <w:start w:val="1"/>
      <w:numFmt w:val="lowerRoman"/>
      <w:lvlText w:val="%6."/>
      <w:lvlJc w:val="right"/>
      <w:pPr>
        <w:ind w:left="4320" w:hanging="180"/>
      </w:pPr>
    </w:lvl>
    <w:lvl w:ilvl="6" w:tplc="BCC8E87A">
      <w:start w:val="1"/>
      <w:numFmt w:val="decimal"/>
      <w:lvlText w:val="%7."/>
      <w:lvlJc w:val="left"/>
      <w:pPr>
        <w:ind w:left="5040" w:hanging="360"/>
      </w:pPr>
    </w:lvl>
    <w:lvl w:ilvl="7" w:tplc="2C063124">
      <w:start w:val="1"/>
      <w:numFmt w:val="lowerLetter"/>
      <w:lvlText w:val="%8."/>
      <w:lvlJc w:val="left"/>
      <w:pPr>
        <w:ind w:left="5760" w:hanging="360"/>
      </w:pPr>
    </w:lvl>
    <w:lvl w:ilvl="8" w:tplc="8D5EDE2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0709F4"/>
    <w:multiLevelType w:val="hybridMultilevel"/>
    <w:tmpl w:val="FFFFFFFF"/>
    <w:lvl w:ilvl="0" w:tplc="357054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3454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F4AA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FE06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5245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94A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A86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2AD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DE44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37722"/>
    <w:multiLevelType w:val="hybridMultilevel"/>
    <w:tmpl w:val="FFFFFFFF"/>
    <w:lvl w:ilvl="0" w:tplc="ED603C10">
      <w:start w:val="1"/>
      <w:numFmt w:val="lowerLetter"/>
      <w:lvlText w:val="%1)"/>
      <w:lvlJc w:val="left"/>
      <w:pPr>
        <w:ind w:left="720" w:hanging="360"/>
      </w:pPr>
    </w:lvl>
    <w:lvl w:ilvl="1" w:tplc="856E31A6">
      <w:start w:val="1"/>
      <w:numFmt w:val="lowerLetter"/>
      <w:lvlText w:val="%2."/>
      <w:lvlJc w:val="left"/>
      <w:pPr>
        <w:ind w:left="1440" w:hanging="360"/>
      </w:pPr>
    </w:lvl>
    <w:lvl w:ilvl="2" w:tplc="F6EE99BC">
      <w:start w:val="1"/>
      <w:numFmt w:val="lowerRoman"/>
      <w:lvlText w:val="%3."/>
      <w:lvlJc w:val="right"/>
      <w:pPr>
        <w:ind w:left="2160" w:hanging="180"/>
      </w:pPr>
    </w:lvl>
    <w:lvl w:ilvl="3" w:tplc="6E46CBEC">
      <w:start w:val="1"/>
      <w:numFmt w:val="decimal"/>
      <w:lvlText w:val="%4."/>
      <w:lvlJc w:val="left"/>
      <w:pPr>
        <w:ind w:left="2880" w:hanging="360"/>
      </w:pPr>
    </w:lvl>
    <w:lvl w:ilvl="4" w:tplc="A6CA3DEC">
      <w:start w:val="1"/>
      <w:numFmt w:val="lowerLetter"/>
      <w:lvlText w:val="%5."/>
      <w:lvlJc w:val="left"/>
      <w:pPr>
        <w:ind w:left="3600" w:hanging="360"/>
      </w:pPr>
    </w:lvl>
    <w:lvl w:ilvl="5" w:tplc="18BA0256">
      <w:start w:val="1"/>
      <w:numFmt w:val="lowerRoman"/>
      <w:lvlText w:val="%6."/>
      <w:lvlJc w:val="right"/>
      <w:pPr>
        <w:ind w:left="4320" w:hanging="180"/>
      </w:pPr>
    </w:lvl>
    <w:lvl w:ilvl="6" w:tplc="0E82EB92">
      <w:start w:val="1"/>
      <w:numFmt w:val="decimal"/>
      <w:lvlText w:val="%7."/>
      <w:lvlJc w:val="left"/>
      <w:pPr>
        <w:ind w:left="5040" w:hanging="360"/>
      </w:pPr>
    </w:lvl>
    <w:lvl w:ilvl="7" w:tplc="C95ED8E4">
      <w:start w:val="1"/>
      <w:numFmt w:val="lowerLetter"/>
      <w:lvlText w:val="%8."/>
      <w:lvlJc w:val="left"/>
      <w:pPr>
        <w:ind w:left="5760" w:hanging="360"/>
      </w:pPr>
    </w:lvl>
    <w:lvl w:ilvl="8" w:tplc="66925A8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C5A042"/>
    <w:multiLevelType w:val="hybridMultilevel"/>
    <w:tmpl w:val="FFFFFFFF"/>
    <w:lvl w:ilvl="0" w:tplc="B642898A">
      <w:start w:val="1"/>
      <w:numFmt w:val="lowerLetter"/>
      <w:lvlText w:val="%1)"/>
      <w:lvlJc w:val="left"/>
      <w:pPr>
        <w:ind w:left="720" w:hanging="360"/>
      </w:pPr>
    </w:lvl>
    <w:lvl w:ilvl="1" w:tplc="03AAD07A">
      <w:start w:val="1"/>
      <w:numFmt w:val="lowerLetter"/>
      <w:lvlText w:val="%2."/>
      <w:lvlJc w:val="left"/>
      <w:pPr>
        <w:ind w:left="1440" w:hanging="360"/>
      </w:pPr>
    </w:lvl>
    <w:lvl w:ilvl="2" w:tplc="64C693A0">
      <w:start w:val="1"/>
      <w:numFmt w:val="lowerRoman"/>
      <w:lvlText w:val="%3."/>
      <w:lvlJc w:val="right"/>
      <w:pPr>
        <w:ind w:left="2160" w:hanging="180"/>
      </w:pPr>
    </w:lvl>
    <w:lvl w:ilvl="3" w:tplc="E7786A16">
      <w:start w:val="1"/>
      <w:numFmt w:val="decimal"/>
      <w:lvlText w:val="%4."/>
      <w:lvlJc w:val="left"/>
      <w:pPr>
        <w:ind w:left="2880" w:hanging="360"/>
      </w:pPr>
    </w:lvl>
    <w:lvl w:ilvl="4" w:tplc="4AFAC35E">
      <w:start w:val="1"/>
      <w:numFmt w:val="lowerLetter"/>
      <w:lvlText w:val="%5."/>
      <w:lvlJc w:val="left"/>
      <w:pPr>
        <w:ind w:left="3600" w:hanging="360"/>
      </w:pPr>
    </w:lvl>
    <w:lvl w:ilvl="5" w:tplc="6E3E98B4">
      <w:start w:val="1"/>
      <w:numFmt w:val="lowerRoman"/>
      <w:lvlText w:val="%6."/>
      <w:lvlJc w:val="right"/>
      <w:pPr>
        <w:ind w:left="4320" w:hanging="180"/>
      </w:pPr>
    </w:lvl>
    <w:lvl w:ilvl="6" w:tplc="C8B2FE92">
      <w:start w:val="1"/>
      <w:numFmt w:val="decimal"/>
      <w:lvlText w:val="%7."/>
      <w:lvlJc w:val="left"/>
      <w:pPr>
        <w:ind w:left="5040" w:hanging="360"/>
      </w:pPr>
    </w:lvl>
    <w:lvl w:ilvl="7" w:tplc="B734B814">
      <w:start w:val="1"/>
      <w:numFmt w:val="lowerLetter"/>
      <w:lvlText w:val="%8."/>
      <w:lvlJc w:val="left"/>
      <w:pPr>
        <w:ind w:left="5760" w:hanging="360"/>
      </w:pPr>
    </w:lvl>
    <w:lvl w:ilvl="8" w:tplc="45F087F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04FDD0"/>
    <w:multiLevelType w:val="hybridMultilevel"/>
    <w:tmpl w:val="FFFFFFFF"/>
    <w:lvl w:ilvl="0" w:tplc="345AB9BE">
      <w:start w:val="1"/>
      <w:numFmt w:val="decimal"/>
      <w:lvlText w:val="%1."/>
      <w:lvlJc w:val="left"/>
      <w:pPr>
        <w:ind w:left="720" w:hanging="360"/>
      </w:pPr>
    </w:lvl>
    <w:lvl w:ilvl="1" w:tplc="1C6235C6">
      <w:start w:val="1"/>
      <w:numFmt w:val="lowerRoman"/>
      <w:lvlText w:val="%2."/>
      <w:lvlJc w:val="right"/>
      <w:pPr>
        <w:ind w:left="1440" w:hanging="360"/>
      </w:pPr>
    </w:lvl>
    <w:lvl w:ilvl="2" w:tplc="725CC258">
      <w:start w:val="1"/>
      <w:numFmt w:val="lowerRoman"/>
      <w:lvlText w:val="%3."/>
      <w:lvlJc w:val="right"/>
      <w:pPr>
        <w:ind w:left="2160" w:hanging="180"/>
      </w:pPr>
    </w:lvl>
    <w:lvl w:ilvl="3" w:tplc="650AA2A2">
      <w:start w:val="1"/>
      <w:numFmt w:val="decimal"/>
      <w:lvlText w:val="%4."/>
      <w:lvlJc w:val="left"/>
      <w:pPr>
        <w:ind w:left="2880" w:hanging="360"/>
      </w:pPr>
    </w:lvl>
    <w:lvl w:ilvl="4" w:tplc="C630D474">
      <w:start w:val="1"/>
      <w:numFmt w:val="lowerLetter"/>
      <w:lvlText w:val="%5."/>
      <w:lvlJc w:val="left"/>
      <w:pPr>
        <w:ind w:left="3600" w:hanging="360"/>
      </w:pPr>
    </w:lvl>
    <w:lvl w:ilvl="5" w:tplc="08867686">
      <w:start w:val="1"/>
      <w:numFmt w:val="lowerRoman"/>
      <w:lvlText w:val="%6."/>
      <w:lvlJc w:val="right"/>
      <w:pPr>
        <w:ind w:left="4320" w:hanging="180"/>
      </w:pPr>
    </w:lvl>
    <w:lvl w:ilvl="6" w:tplc="6F4413B4">
      <w:start w:val="1"/>
      <w:numFmt w:val="decimal"/>
      <w:lvlText w:val="%7."/>
      <w:lvlJc w:val="left"/>
      <w:pPr>
        <w:ind w:left="5040" w:hanging="360"/>
      </w:pPr>
    </w:lvl>
    <w:lvl w:ilvl="7" w:tplc="3F9812F6">
      <w:start w:val="1"/>
      <w:numFmt w:val="lowerLetter"/>
      <w:lvlText w:val="%8."/>
      <w:lvlJc w:val="left"/>
      <w:pPr>
        <w:ind w:left="5760" w:hanging="360"/>
      </w:pPr>
    </w:lvl>
    <w:lvl w:ilvl="8" w:tplc="CE5AF13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49EAC6"/>
    <w:multiLevelType w:val="hybridMultilevel"/>
    <w:tmpl w:val="FFFFFFFF"/>
    <w:lvl w:ilvl="0" w:tplc="F3AC9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6604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96CF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4E3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8D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5A16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3CA2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FE5E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20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6A804"/>
    <w:multiLevelType w:val="hybridMultilevel"/>
    <w:tmpl w:val="FFFFFFFF"/>
    <w:lvl w:ilvl="0" w:tplc="325C4128">
      <w:start w:val="1"/>
      <w:numFmt w:val="decimal"/>
      <w:lvlText w:val="%1."/>
      <w:lvlJc w:val="left"/>
      <w:pPr>
        <w:ind w:left="720" w:hanging="360"/>
      </w:pPr>
    </w:lvl>
    <w:lvl w:ilvl="1" w:tplc="02BC3C6A">
      <w:start w:val="1"/>
      <w:numFmt w:val="lowerRoman"/>
      <w:lvlText w:val="%2."/>
      <w:lvlJc w:val="right"/>
      <w:pPr>
        <w:ind w:left="1440" w:hanging="360"/>
      </w:pPr>
      <w:rPr>
        <w:rFonts w:ascii="Arial" w:hAnsi="Arial" w:hint="default"/>
      </w:rPr>
    </w:lvl>
    <w:lvl w:ilvl="2" w:tplc="2D7423B6">
      <w:start w:val="1"/>
      <w:numFmt w:val="lowerRoman"/>
      <w:lvlText w:val="%3."/>
      <w:lvlJc w:val="right"/>
      <w:pPr>
        <w:ind w:left="2160" w:hanging="180"/>
      </w:pPr>
    </w:lvl>
    <w:lvl w:ilvl="3" w:tplc="5BD8FB56">
      <w:start w:val="1"/>
      <w:numFmt w:val="decimal"/>
      <w:lvlText w:val="%4."/>
      <w:lvlJc w:val="left"/>
      <w:pPr>
        <w:ind w:left="2880" w:hanging="360"/>
      </w:pPr>
    </w:lvl>
    <w:lvl w:ilvl="4" w:tplc="DEEA61A8">
      <w:start w:val="1"/>
      <w:numFmt w:val="lowerLetter"/>
      <w:lvlText w:val="%5."/>
      <w:lvlJc w:val="left"/>
      <w:pPr>
        <w:ind w:left="3600" w:hanging="360"/>
      </w:pPr>
    </w:lvl>
    <w:lvl w:ilvl="5" w:tplc="F718D734">
      <w:start w:val="1"/>
      <w:numFmt w:val="lowerRoman"/>
      <w:lvlText w:val="%6."/>
      <w:lvlJc w:val="right"/>
      <w:pPr>
        <w:ind w:left="4320" w:hanging="180"/>
      </w:pPr>
    </w:lvl>
    <w:lvl w:ilvl="6" w:tplc="6DF0F8FA">
      <w:start w:val="1"/>
      <w:numFmt w:val="decimal"/>
      <w:lvlText w:val="%7."/>
      <w:lvlJc w:val="left"/>
      <w:pPr>
        <w:ind w:left="5040" w:hanging="360"/>
      </w:pPr>
    </w:lvl>
    <w:lvl w:ilvl="7" w:tplc="389C022A">
      <w:start w:val="1"/>
      <w:numFmt w:val="lowerLetter"/>
      <w:lvlText w:val="%8."/>
      <w:lvlJc w:val="left"/>
      <w:pPr>
        <w:ind w:left="5760" w:hanging="360"/>
      </w:pPr>
    </w:lvl>
    <w:lvl w:ilvl="8" w:tplc="75EECB0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D4F9BD"/>
    <w:multiLevelType w:val="hybridMultilevel"/>
    <w:tmpl w:val="FFFFFFFF"/>
    <w:lvl w:ilvl="0" w:tplc="BA0876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4C3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82D4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B844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72C3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3262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B8C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F2EA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B8F3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05F054"/>
    <w:multiLevelType w:val="hybridMultilevel"/>
    <w:tmpl w:val="FFFFFFFF"/>
    <w:lvl w:ilvl="0" w:tplc="8B0001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222A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C62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E827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10D0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1CF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2C5D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650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D6E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4D2512"/>
    <w:multiLevelType w:val="hybridMultilevel"/>
    <w:tmpl w:val="FFFFFFFF"/>
    <w:lvl w:ilvl="0" w:tplc="C0924348">
      <w:start w:val="1"/>
      <w:numFmt w:val="lowerLetter"/>
      <w:lvlText w:val="%1)"/>
      <w:lvlJc w:val="left"/>
      <w:pPr>
        <w:ind w:left="720" w:hanging="360"/>
      </w:pPr>
    </w:lvl>
    <w:lvl w:ilvl="1" w:tplc="788C0CFE">
      <w:start w:val="1"/>
      <w:numFmt w:val="lowerLetter"/>
      <w:lvlText w:val="%2."/>
      <w:lvlJc w:val="left"/>
      <w:pPr>
        <w:ind w:left="1440" w:hanging="360"/>
      </w:pPr>
    </w:lvl>
    <w:lvl w:ilvl="2" w:tplc="C812CDD4">
      <w:start w:val="1"/>
      <w:numFmt w:val="lowerRoman"/>
      <w:lvlText w:val="%3."/>
      <w:lvlJc w:val="right"/>
      <w:pPr>
        <w:ind w:left="2160" w:hanging="180"/>
      </w:pPr>
    </w:lvl>
    <w:lvl w:ilvl="3" w:tplc="BBC4BE46">
      <w:start w:val="1"/>
      <w:numFmt w:val="decimal"/>
      <w:lvlText w:val="%4."/>
      <w:lvlJc w:val="left"/>
      <w:pPr>
        <w:ind w:left="2880" w:hanging="360"/>
      </w:pPr>
    </w:lvl>
    <w:lvl w:ilvl="4" w:tplc="32CC188A">
      <w:start w:val="1"/>
      <w:numFmt w:val="lowerLetter"/>
      <w:lvlText w:val="%5."/>
      <w:lvlJc w:val="left"/>
      <w:pPr>
        <w:ind w:left="3600" w:hanging="360"/>
      </w:pPr>
    </w:lvl>
    <w:lvl w:ilvl="5" w:tplc="E7205B96">
      <w:start w:val="1"/>
      <w:numFmt w:val="lowerRoman"/>
      <w:lvlText w:val="%6."/>
      <w:lvlJc w:val="right"/>
      <w:pPr>
        <w:ind w:left="4320" w:hanging="180"/>
      </w:pPr>
    </w:lvl>
    <w:lvl w:ilvl="6" w:tplc="EDD6E334">
      <w:start w:val="1"/>
      <w:numFmt w:val="decimal"/>
      <w:lvlText w:val="%7."/>
      <w:lvlJc w:val="left"/>
      <w:pPr>
        <w:ind w:left="5040" w:hanging="360"/>
      </w:pPr>
    </w:lvl>
    <w:lvl w:ilvl="7" w:tplc="C5C80ED4">
      <w:start w:val="1"/>
      <w:numFmt w:val="lowerLetter"/>
      <w:lvlText w:val="%8."/>
      <w:lvlJc w:val="left"/>
      <w:pPr>
        <w:ind w:left="5760" w:hanging="360"/>
      </w:pPr>
    </w:lvl>
    <w:lvl w:ilvl="8" w:tplc="18B88BE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A99D9"/>
    <w:multiLevelType w:val="hybridMultilevel"/>
    <w:tmpl w:val="FFFFFFFF"/>
    <w:lvl w:ilvl="0" w:tplc="0A9C815E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698A7044">
      <w:start w:val="1"/>
      <w:numFmt w:val="lowerLetter"/>
      <w:lvlText w:val="%2."/>
      <w:lvlJc w:val="left"/>
      <w:pPr>
        <w:ind w:left="1440" w:hanging="360"/>
      </w:pPr>
    </w:lvl>
    <w:lvl w:ilvl="2" w:tplc="7CCE5BC8">
      <w:start w:val="1"/>
      <w:numFmt w:val="lowerRoman"/>
      <w:lvlText w:val="%3."/>
      <w:lvlJc w:val="right"/>
      <w:pPr>
        <w:ind w:left="2160" w:hanging="180"/>
      </w:pPr>
    </w:lvl>
    <w:lvl w:ilvl="3" w:tplc="7304D738">
      <w:start w:val="1"/>
      <w:numFmt w:val="decimal"/>
      <w:lvlText w:val="%4."/>
      <w:lvlJc w:val="left"/>
      <w:pPr>
        <w:ind w:left="2880" w:hanging="360"/>
      </w:pPr>
    </w:lvl>
    <w:lvl w:ilvl="4" w:tplc="3F6207BC">
      <w:start w:val="1"/>
      <w:numFmt w:val="lowerLetter"/>
      <w:lvlText w:val="%5."/>
      <w:lvlJc w:val="left"/>
      <w:pPr>
        <w:ind w:left="3600" w:hanging="360"/>
      </w:pPr>
    </w:lvl>
    <w:lvl w:ilvl="5" w:tplc="1570BD16">
      <w:start w:val="1"/>
      <w:numFmt w:val="lowerRoman"/>
      <w:lvlText w:val="%6."/>
      <w:lvlJc w:val="right"/>
      <w:pPr>
        <w:ind w:left="4320" w:hanging="180"/>
      </w:pPr>
    </w:lvl>
    <w:lvl w:ilvl="6" w:tplc="6C825968">
      <w:start w:val="1"/>
      <w:numFmt w:val="decimal"/>
      <w:lvlText w:val="%7."/>
      <w:lvlJc w:val="left"/>
      <w:pPr>
        <w:ind w:left="5040" w:hanging="360"/>
      </w:pPr>
    </w:lvl>
    <w:lvl w:ilvl="7" w:tplc="5E14C064">
      <w:start w:val="1"/>
      <w:numFmt w:val="lowerLetter"/>
      <w:lvlText w:val="%8."/>
      <w:lvlJc w:val="left"/>
      <w:pPr>
        <w:ind w:left="5760" w:hanging="360"/>
      </w:pPr>
    </w:lvl>
    <w:lvl w:ilvl="8" w:tplc="7836330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D79192"/>
    <w:multiLevelType w:val="hybridMultilevel"/>
    <w:tmpl w:val="FFFFFFFF"/>
    <w:lvl w:ilvl="0" w:tplc="FEF49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AA30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3E3D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AE82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CCC4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66C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1083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9E9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EA9F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4418F"/>
    <w:multiLevelType w:val="hybridMultilevel"/>
    <w:tmpl w:val="FFFFFFFF"/>
    <w:lvl w:ilvl="0" w:tplc="9768FAB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8FC02E26">
      <w:start w:val="1"/>
      <w:numFmt w:val="lowerLetter"/>
      <w:lvlText w:val="%2."/>
      <w:lvlJc w:val="left"/>
      <w:pPr>
        <w:ind w:left="1440" w:hanging="360"/>
      </w:pPr>
    </w:lvl>
    <w:lvl w:ilvl="2" w:tplc="CDEC8156">
      <w:start w:val="1"/>
      <w:numFmt w:val="lowerRoman"/>
      <w:lvlText w:val="%3."/>
      <w:lvlJc w:val="right"/>
      <w:pPr>
        <w:ind w:left="2160" w:hanging="180"/>
      </w:pPr>
    </w:lvl>
    <w:lvl w:ilvl="3" w:tplc="28349842">
      <w:start w:val="1"/>
      <w:numFmt w:val="decimal"/>
      <w:lvlText w:val="%4."/>
      <w:lvlJc w:val="left"/>
      <w:pPr>
        <w:ind w:left="2880" w:hanging="360"/>
      </w:pPr>
    </w:lvl>
    <w:lvl w:ilvl="4" w:tplc="B90C93A4">
      <w:start w:val="1"/>
      <w:numFmt w:val="lowerLetter"/>
      <w:lvlText w:val="%5."/>
      <w:lvlJc w:val="left"/>
      <w:pPr>
        <w:ind w:left="3600" w:hanging="360"/>
      </w:pPr>
    </w:lvl>
    <w:lvl w:ilvl="5" w:tplc="80EA16D4">
      <w:start w:val="1"/>
      <w:numFmt w:val="lowerRoman"/>
      <w:lvlText w:val="%6."/>
      <w:lvlJc w:val="right"/>
      <w:pPr>
        <w:ind w:left="4320" w:hanging="180"/>
      </w:pPr>
    </w:lvl>
    <w:lvl w:ilvl="6" w:tplc="308E0570">
      <w:start w:val="1"/>
      <w:numFmt w:val="decimal"/>
      <w:lvlText w:val="%7."/>
      <w:lvlJc w:val="left"/>
      <w:pPr>
        <w:ind w:left="5040" w:hanging="360"/>
      </w:pPr>
    </w:lvl>
    <w:lvl w:ilvl="7" w:tplc="D2EAF248">
      <w:start w:val="1"/>
      <w:numFmt w:val="lowerLetter"/>
      <w:lvlText w:val="%8."/>
      <w:lvlJc w:val="left"/>
      <w:pPr>
        <w:ind w:left="5760" w:hanging="360"/>
      </w:pPr>
    </w:lvl>
    <w:lvl w:ilvl="8" w:tplc="55F29C4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9DDE98"/>
    <w:multiLevelType w:val="hybridMultilevel"/>
    <w:tmpl w:val="FFFFFFFF"/>
    <w:lvl w:ilvl="0" w:tplc="E4D2E2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240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A2CD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1E9D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6E8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0EFB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EEC8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66B9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82D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3CEFE8"/>
    <w:multiLevelType w:val="hybridMultilevel"/>
    <w:tmpl w:val="FFFFFFFF"/>
    <w:lvl w:ilvl="0" w:tplc="DA4C36BE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65086BB0">
      <w:start w:val="1"/>
      <w:numFmt w:val="lowerLetter"/>
      <w:lvlText w:val="%2."/>
      <w:lvlJc w:val="left"/>
      <w:pPr>
        <w:ind w:left="1440" w:hanging="360"/>
      </w:pPr>
    </w:lvl>
    <w:lvl w:ilvl="2" w:tplc="D3608002">
      <w:start w:val="1"/>
      <w:numFmt w:val="lowerRoman"/>
      <w:lvlText w:val="%3."/>
      <w:lvlJc w:val="right"/>
      <w:pPr>
        <w:ind w:left="2160" w:hanging="180"/>
      </w:pPr>
    </w:lvl>
    <w:lvl w:ilvl="3" w:tplc="2B68A996">
      <w:start w:val="1"/>
      <w:numFmt w:val="decimal"/>
      <w:lvlText w:val="%4."/>
      <w:lvlJc w:val="left"/>
      <w:pPr>
        <w:ind w:left="2880" w:hanging="360"/>
      </w:pPr>
    </w:lvl>
    <w:lvl w:ilvl="4" w:tplc="594E584C">
      <w:start w:val="1"/>
      <w:numFmt w:val="lowerLetter"/>
      <w:lvlText w:val="%5."/>
      <w:lvlJc w:val="left"/>
      <w:pPr>
        <w:ind w:left="3600" w:hanging="360"/>
      </w:pPr>
    </w:lvl>
    <w:lvl w:ilvl="5" w:tplc="DF5C48AC">
      <w:start w:val="1"/>
      <w:numFmt w:val="lowerRoman"/>
      <w:lvlText w:val="%6."/>
      <w:lvlJc w:val="right"/>
      <w:pPr>
        <w:ind w:left="4320" w:hanging="180"/>
      </w:pPr>
    </w:lvl>
    <w:lvl w:ilvl="6" w:tplc="40C419C6">
      <w:start w:val="1"/>
      <w:numFmt w:val="decimal"/>
      <w:lvlText w:val="%7."/>
      <w:lvlJc w:val="left"/>
      <w:pPr>
        <w:ind w:left="5040" w:hanging="360"/>
      </w:pPr>
    </w:lvl>
    <w:lvl w:ilvl="7" w:tplc="3CA60C82">
      <w:start w:val="1"/>
      <w:numFmt w:val="lowerLetter"/>
      <w:lvlText w:val="%8."/>
      <w:lvlJc w:val="left"/>
      <w:pPr>
        <w:ind w:left="5760" w:hanging="360"/>
      </w:pPr>
    </w:lvl>
    <w:lvl w:ilvl="8" w:tplc="392A8BB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5F8EC8"/>
    <w:multiLevelType w:val="hybridMultilevel"/>
    <w:tmpl w:val="FFFFFFFF"/>
    <w:lvl w:ilvl="0" w:tplc="B92C43AE">
      <w:start w:val="1"/>
      <w:numFmt w:val="decimal"/>
      <w:lvlText w:val="%1."/>
      <w:lvlJc w:val="left"/>
      <w:pPr>
        <w:ind w:left="720" w:hanging="360"/>
      </w:pPr>
    </w:lvl>
    <w:lvl w:ilvl="1" w:tplc="E1FC450C">
      <w:start w:val="1"/>
      <w:numFmt w:val="lowerRoman"/>
      <w:lvlText w:val="%2."/>
      <w:lvlJc w:val="right"/>
      <w:pPr>
        <w:ind w:left="1440" w:hanging="360"/>
      </w:pPr>
    </w:lvl>
    <w:lvl w:ilvl="2" w:tplc="3F064598">
      <w:start w:val="1"/>
      <w:numFmt w:val="lowerRoman"/>
      <w:lvlText w:val="%3."/>
      <w:lvlJc w:val="right"/>
      <w:pPr>
        <w:ind w:left="2160" w:hanging="180"/>
      </w:pPr>
    </w:lvl>
    <w:lvl w:ilvl="3" w:tplc="2B90BF7E">
      <w:start w:val="1"/>
      <w:numFmt w:val="decimal"/>
      <w:lvlText w:val="%4."/>
      <w:lvlJc w:val="left"/>
      <w:pPr>
        <w:ind w:left="2880" w:hanging="360"/>
      </w:pPr>
    </w:lvl>
    <w:lvl w:ilvl="4" w:tplc="EFEE4094">
      <w:start w:val="1"/>
      <w:numFmt w:val="lowerLetter"/>
      <w:lvlText w:val="%5."/>
      <w:lvlJc w:val="left"/>
      <w:pPr>
        <w:ind w:left="3600" w:hanging="360"/>
      </w:pPr>
    </w:lvl>
    <w:lvl w:ilvl="5" w:tplc="E548A846">
      <w:start w:val="1"/>
      <w:numFmt w:val="lowerRoman"/>
      <w:lvlText w:val="%6."/>
      <w:lvlJc w:val="right"/>
      <w:pPr>
        <w:ind w:left="4320" w:hanging="180"/>
      </w:pPr>
    </w:lvl>
    <w:lvl w:ilvl="6" w:tplc="EF7058A8">
      <w:start w:val="1"/>
      <w:numFmt w:val="decimal"/>
      <w:lvlText w:val="%7."/>
      <w:lvlJc w:val="left"/>
      <w:pPr>
        <w:ind w:left="5040" w:hanging="360"/>
      </w:pPr>
    </w:lvl>
    <w:lvl w:ilvl="7" w:tplc="ACE8ECA6">
      <w:start w:val="1"/>
      <w:numFmt w:val="lowerLetter"/>
      <w:lvlText w:val="%8."/>
      <w:lvlJc w:val="left"/>
      <w:pPr>
        <w:ind w:left="5760" w:hanging="360"/>
      </w:pPr>
    </w:lvl>
    <w:lvl w:ilvl="8" w:tplc="425C4E1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8A711B"/>
    <w:multiLevelType w:val="hybridMultilevel"/>
    <w:tmpl w:val="FC84DB4E"/>
    <w:lvl w:ilvl="0" w:tplc="D7FEB442">
      <w:start w:val="1"/>
      <w:numFmt w:val="lowerRoman"/>
      <w:lvlText w:val="(%1)"/>
      <w:lvlJc w:val="left"/>
      <w:pPr>
        <w:ind w:left="1080" w:hanging="720"/>
      </w:pPr>
      <w:rPr>
        <w:b w:val="0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C29AFA"/>
    <w:multiLevelType w:val="hybridMultilevel"/>
    <w:tmpl w:val="FFFFFFFF"/>
    <w:lvl w:ilvl="0" w:tplc="164CC72C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58FC184E">
      <w:start w:val="1"/>
      <w:numFmt w:val="lowerLetter"/>
      <w:lvlText w:val="%2."/>
      <w:lvlJc w:val="left"/>
      <w:pPr>
        <w:ind w:left="1440" w:hanging="360"/>
      </w:pPr>
    </w:lvl>
    <w:lvl w:ilvl="2" w:tplc="ADF8AF3A">
      <w:start w:val="1"/>
      <w:numFmt w:val="lowerRoman"/>
      <w:lvlText w:val="%3."/>
      <w:lvlJc w:val="right"/>
      <w:pPr>
        <w:ind w:left="2160" w:hanging="180"/>
      </w:pPr>
    </w:lvl>
    <w:lvl w:ilvl="3" w:tplc="B7D866E4">
      <w:start w:val="1"/>
      <w:numFmt w:val="decimal"/>
      <w:lvlText w:val="%4."/>
      <w:lvlJc w:val="left"/>
      <w:pPr>
        <w:ind w:left="2880" w:hanging="360"/>
      </w:pPr>
    </w:lvl>
    <w:lvl w:ilvl="4" w:tplc="968C108A">
      <w:start w:val="1"/>
      <w:numFmt w:val="lowerLetter"/>
      <w:lvlText w:val="%5."/>
      <w:lvlJc w:val="left"/>
      <w:pPr>
        <w:ind w:left="3600" w:hanging="360"/>
      </w:pPr>
    </w:lvl>
    <w:lvl w:ilvl="5" w:tplc="DC28A96E">
      <w:start w:val="1"/>
      <w:numFmt w:val="lowerRoman"/>
      <w:lvlText w:val="%6."/>
      <w:lvlJc w:val="right"/>
      <w:pPr>
        <w:ind w:left="4320" w:hanging="180"/>
      </w:pPr>
    </w:lvl>
    <w:lvl w:ilvl="6" w:tplc="697C4314">
      <w:start w:val="1"/>
      <w:numFmt w:val="decimal"/>
      <w:lvlText w:val="%7."/>
      <w:lvlJc w:val="left"/>
      <w:pPr>
        <w:ind w:left="5040" w:hanging="360"/>
      </w:pPr>
    </w:lvl>
    <w:lvl w:ilvl="7" w:tplc="B27823D6">
      <w:start w:val="1"/>
      <w:numFmt w:val="lowerLetter"/>
      <w:lvlText w:val="%8."/>
      <w:lvlJc w:val="left"/>
      <w:pPr>
        <w:ind w:left="5760" w:hanging="360"/>
      </w:pPr>
    </w:lvl>
    <w:lvl w:ilvl="8" w:tplc="503A0F7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49730E"/>
    <w:multiLevelType w:val="hybridMultilevel"/>
    <w:tmpl w:val="FFFFFFFF"/>
    <w:lvl w:ilvl="0" w:tplc="2D5C6D10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9558D7C2">
      <w:start w:val="1"/>
      <w:numFmt w:val="lowerLetter"/>
      <w:lvlText w:val="%2."/>
      <w:lvlJc w:val="left"/>
      <w:pPr>
        <w:ind w:left="1440" w:hanging="360"/>
      </w:pPr>
    </w:lvl>
    <w:lvl w:ilvl="2" w:tplc="E6F28112">
      <w:start w:val="1"/>
      <w:numFmt w:val="lowerRoman"/>
      <w:lvlText w:val="%3."/>
      <w:lvlJc w:val="right"/>
      <w:pPr>
        <w:ind w:left="2160" w:hanging="180"/>
      </w:pPr>
    </w:lvl>
    <w:lvl w:ilvl="3" w:tplc="0AFEFBFA">
      <w:start w:val="1"/>
      <w:numFmt w:val="decimal"/>
      <w:lvlText w:val="%4."/>
      <w:lvlJc w:val="left"/>
      <w:pPr>
        <w:ind w:left="2880" w:hanging="360"/>
      </w:pPr>
    </w:lvl>
    <w:lvl w:ilvl="4" w:tplc="4FDE82B2">
      <w:start w:val="1"/>
      <w:numFmt w:val="lowerLetter"/>
      <w:lvlText w:val="%5."/>
      <w:lvlJc w:val="left"/>
      <w:pPr>
        <w:ind w:left="3600" w:hanging="360"/>
      </w:pPr>
    </w:lvl>
    <w:lvl w:ilvl="5" w:tplc="6616B3DE">
      <w:start w:val="1"/>
      <w:numFmt w:val="lowerRoman"/>
      <w:lvlText w:val="%6."/>
      <w:lvlJc w:val="right"/>
      <w:pPr>
        <w:ind w:left="4320" w:hanging="180"/>
      </w:pPr>
    </w:lvl>
    <w:lvl w:ilvl="6" w:tplc="DF1CC5CC">
      <w:start w:val="1"/>
      <w:numFmt w:val="decimal"/>
      <w:lvlText w:val="%7."/>
      <w:lvlJc w:val="left"/>
      <w:pPr>
        <w:ind w:left="5040" w:hanging="360"/>
      </w:pPr>
    </w:lvl>
    <w:lvl w:ilvl="7" w:tplc="D0AE5196">
      <w:start w:val="1"/>
      <w:numFmt w:val="lowerLetter"/>
      <w:lvlText w:val="%8."/>
      <w:lvlJc w:val="left"/>
      <w:pPr>
        <w:ind w:left="5760" w:hanging="360"/>
      </w:pPr>
    </w:lvl>
    <w:lvl w:ilvl="8" w:tplc="7C7ABCB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67651E"/>
    <w:multiLevelType w:val="hybridMultilevel"/>
    <w:tmpl w:val="FFFFFFFF"/>
    <w:lvl w:ilvl="0" w:tplc="C54A29A6">
      <w:start w:val="1"/>
      <w:numFmt w:val="lowerLetter"/>
      <w:lvlText w:val="%1)"/>
      <w:lvlJc w:val="left"/>
      <w:pPr>
        <w:ind w:left="720" w:hanging="360"/>
      </w:pPr>
    </w:lvl>
    <w:lvl w:ilvl="1" w:tplc="4880D876">
      <w:start w:val="1"/>
      <w:numFmt w:val="lowerLetter"/>
      <w:lvlText w:val="%2."/>
      <w:lvlJc w:val="left"/>
      <w:pPr>
        <w:ind w:left="1440" w:hanging="360"/>
      </w:pPr>
    </w:lvl>
    <w:lvl w:ilvl="2" w:tplc="BF826938">
      <w:start w:val="1"/>
      <w:numFmt w:val="lowerRoman"/>
      <w:lvlText w:val="%3."/>
      <w:lvlJc w:val="right"/>
      <w:pPr>
        <w:ind w:left="2160" w:hanging="180"/>
      </w:pPr>
    </w:lvl>
    <w:lvl w:ilvl="3" w:tplc="0A34F0EE">
      <w:start w:val="1"/>
      <w:numFmt w:val="decimal"/>
      <w:lvlText w:val="%4."/>
      <w:lvlJc w:val="left"/>
      <w:pPr>
        <w:ind w:left="2880" w:hanging="360"/>
      </w:pPr>
    </w:lvl>
    <w:lvl w:ilvl="4" w:tplc="6B806CDC">
      <w:start w:val="1"/>
      <w:numFmt w:val="lowerLetter"/>
      <w:lvlText w:val="%5."/>
      <w:lvlJc w:val="left"/>
      <w:pPr>
        <w:ind w:left="3600" w:hanging="360"/>
      </w:pPr>
    </w:lvl>
    <w:lvl w:ilvl="5" w:tplc="C7FA6C60">
      <w:start w:val="1"/>
      <w:numFmt w:val="lowerRoman"/>
      <w:lvlText w:val="%6."/>
      <w:lvlJc w:val="right"/>
      <w:pPr>
        <w:ind w:left="4320" w:hanging="180"/>
      </w:pPr>
    </w:lvl>
    <w:lvl w:ilvl="6" w:tplc="123CD4CE">
      <w:start w:val="1"/>
      <w:numFmt w:val="decimal"/>
      <w:lvlText w:val="%7."/>
      <w:lvlJc w:val="left"/>
      <w:pPr>
        <w:ind w:left="5040" w:hanging="360"/>
      </w:pPr>
    </w:lvl>
    <w:lvl w:ilvl="7" w:tplc="614C1934">
      <w:start w:val="1"/>
      <w:numFmt w:val="lowerLetter"/>
      <w:lvlText w:val="%8."/>
      <w:lvlJc w:val="left"/>
      <w:pPr>
        <w:ind w:left="5760" w:hanging="360"/>
      </w:pPr>
    </w:lvl>
    <w:lvl w:ilvl="8" w:tplc="685632F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E18BC8"/>
    <w:multiLevelType w:val="hybridMultilevel"/>
    <w:tmpl w:val="FFFFFFFF"/>
    <w:lvl w:ilvl="0" w:tplc="6C5CA562">
      <w:start w:val="1"/>
      <w:numFmt w:val="lowerLetter"/>
      <w:lvlText w:val="%1)"/>
      <w:lvlJc w:val="left"/>
      <w:pPr>
        <w:ind w:left="720" w:hanging="360"/>
      </w:pPr>
    </w:lvl>
    <w:lvl w:ilvl="1" w:tplc="45D0B5EC">
      <w:start w:val="1"/>
      <w:numFmt w:val="lowerLetter"/>
      <w:lvlText w:val="%2."/>
      <w:lvlJc w:val="left"/>
      <w:pPr>
        <w:ind w:left="1440" w:hanging="360"/>
      </w:pPr>
    </w:lvl>
    <w:lvl w:ilvl="2" w:tplc="D110FA08">
      <w:start w:val="1"/>
      <w:numFmt w:val="lowerRoman"/>
      <w:lvlText w:val="%3."/>
      <w:lvlJc w:val="right"/>
      <w:pPr>
        <w:ind w:left="2160" w:hanging="180"/>
      </w:pPr>
    </w:lvl>
    <w:lvl w:ilvl="3" w:tplc="A5C4D4F0">
      <w:start w:val="1"/>
      <w:numFmt w:val="decimal"/>
      <w:lvlText w:val="%4."/>
      <w:lvlJc w:val="left"/>
      <w:pPr>
        <w:ind w:left="2880" w:hanging="360"/>
      </w:pPr>
    </w:lvl>
    <w:lvl w:ilvl="4" w:tplc="90AEFEE2">
      <w:start w:val="1"/>
      <w:numFmt w:val="lowerLetter"/>
      <w:lvlText w:val="%5."/>
      <w:lvlJc w:val="left"/>
      <w:pPr>
        <w:ind w:left="3600" w:hanging="360"/>
      </w:pPr>
    </w:lvl>
    <w:lvl w:ilvl="5" w:tplc="D11EF072">
      <w:start w:val="1"/>
      <w:numFmt w:val="lowerRoman"/>
      <w:lvlText w:val="%6."/>
      <w:lvlJc w:val="right"/>
      <w:pPr>
        <w:ind w:left="4320" w:hanging="180"/>
      </w:pPr>
    </w:lvl>
    <w:lvl w:ilvl="6" w:tplc="0952D488">
      <w:start w:val="1"/>
      <w:numFmt w:val="decimal"/>
      <w:lvlText w:val="%7."/>
      <w:lvlJc w:val="left"/>
      <w:pPr>
        <w:ind w:left="5040" w:hanging="360"/>
      </w:pPr>
    </w:lvl>
    <w:lvl w:ilvl="7" w:tplc="DC5EBB84">
      <w:start w:val="1"/>
      <w:numFmt w:val="lowerLetter"/>
      <w:lvlText w:val="%8."/>
      <w:lvlJc w:val="left"/>
      <w:pPr>
        <w:ind w:left="5760" w:hanging="360"/>
      </w:pPr>
    </w:lvl>
    <w:lvl w:ilvl="8" w:tplc="3F48FD5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7A6F80"/>
    <w:multiLevelType w:val="hybridMultilevel"/>
    <w:tmpl w:val="FFFFFFFF"/>
    <w:lvl w:ilvl="0" w:tplc="036EC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08A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0A2C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282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98F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EEC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5A38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E816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D04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0590F0"/>
    <w:multiLevelType w:val="hybridMultilevel"/>
    <w:tmpl w:val="FFFFFFFF"/>
    <w:lvl w:ilvl="0" w:tplc="3C5C134C">
      <w:start w:val="1"/>
      <w:numFmt w:val="decimal"/>
      <w:lvlText w:val="%1."/>
      <w:lvlJc w:val="left"/>
      <w:pPr>
        <w:ind w:left="720" w:hanging="360"/>
      </w:pPr>
    </w:lvl>
    <w:lvl w:ilvl="1" w:tplc="B262E808">
      <w:start w:val="1"/>
      <w:numFmt w:val="lowerLetter"/>
      <w:lvlText w:val="%2."/>
      <w:lvlJc w:val="left"/>
      <w:pPr>
        <w:ind w:left="1440" w:hanging="360"/>
      </w:pPr>
    </w:lvl>
    <w:lvl w:ilvl="2" w:tplc="10B8BDE6">
      <w:start w:val="1"/>
      <w:numFmt w:val="lowerRoman"/>
      <w:lvlText w:val="%3."/>
      <w:lvlJc w:val="right"/>
      <w:pPr>
        <w:ind w:left="2160" w:hanging="180"/>
      </w:pPr>
    </w:lvl>
    <w:lvl w:ilvl="3" w:tplc="98E045B2">
      <w:start w:val="1"/>
      <w:numFmt w:val="decimal"/>
      <w:lvlText w:val="%4."/>
      <w:lvlJc w:val="left"/>
      <w:pPr>
        <w:ind w:left="2880" w:hanging="360"/>
      </w:pPr>
    </w:lvl>
    <w:lvl w:ilvl="4" w:tplc="36A81CEC">
      <w:start w:val="1"/>
      <w:numFmt w:val="lowerLetter"/>
      <w:lvlText w:val="%5."/>
      <w:lvlJc w:val="left"/>
      <w:pPr>
        <w:ind w:left="3600" w:hanging="360"/>
      </w:pPr>
    </w:lvl>
    <w:lvl w:ilvl="5" w:tplc="CAA23F32">
      <w:start w:val="1"/>
      <w:numFmt w:val="lowerRoman"/>
      <w:lvlText w:val="%6."/>
      <w:lvlJc w:val="right"/>
      <w:pPr>
        <w:ind w:left="4320" w:hanging="180"/>
      </w:pPr>
    </w:lvl>
    <w:lvl w:ilvl="6" w:tplc="E3C4744C">
      <w:start w:val="1"/>
      <w:numFmt w:val="decimal"/>
      <w:lvlText w:val="%7."/>
      <w:lvlJc w:val="left"/>
      <w:pPr>
        <w:ind w:left="5040" w:hanging="360"/>
      </w:pPr>
    </w:lvl>
    <w:lvl w:ilvl="7" w:tplc="06C40FB8">
      <w:start w:val="1"/>
      <w:numFmt w:val="lowerLetter"/>
      <w:lvlText w:val="%8."/>
      <w:lvlJc w:val="left"/>
      <w:pPr>
        <w:ind w:left="5760" w:hanging="360"/>
      </w:pPr>
    </w:lvl>
    <w:lvl w:ilvl="8" w:tplc="57B0765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730CAB"/>
    <w:multiLevelType w:val="hybridMultilevel"/>
    <w:tmpl w:val="FFFFFFFF"/>
    <w:lvl w:ilvl="0" w:tplc="70E454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708F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106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6422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822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3E4E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F2F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839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8262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78D310"/>
    <w:multiLevelType w:val="hybridMultilevel"/>
    <w:tmpl w:val="FFFFFFFF"/>
    <w:lvl w:ilvl="0" w:tplc="E9D07FCE">
      <w:start w:val="1"/>
      <w:numFmt w:val="lowerRoman"/>
      <w:lvlText w:val="%1."/>
      <w:lvlJc w:val="right"/>
      <w:pPr>
        <w:ind w:left="720" w:hanging="360"/>
      </w:pPr>
    </w:lvl>
    <w:lvl w:ilvl="1" w:tplc="7F009ACC">
      <w:start w:val="1"/>
      <w:numFmt w:val="lowerLetter"/>
      <w:lvlText w:val="%2."/>
      <w:lvlJc w:val="left"/>
      <w:pPr>
        <w:ind w:left="1440" w:hanging="360"/>
      </w:pPr>
    </w:lvl>
    <w:lvl w:ilvl="2" w:tplc="2BDE5614">
      <w:start w:val="1"/>
      <w:numFmt w:val="lowerRoman"/>
      <w:lvlText w:val="%3."/>
      <w:lvlJc w:val="right"/>
      <w:pPr>
        <w:ind w:left="2160" w:hanging="180"/>
      </w:pPr>
    </w:lvl>
    <w:lvl w:ilvl="3" w:tplc="D166F162">
      <w:start w:val="1"/>
      <w:numFmt w:val="decimal"/>
      <w:lvlText w:val="%4."/>
      <w:lvlJc w:val="left"/>
      <w:pPr>
        <w:ind w:left="2880" w:hanging="360"/>
      </w:pPr>
    </w:lvl>
    <w:lvl w:ilvl="4" w:tplc="C2305892">
      <w:start w:val="1"/>
      <w:numFmt w:val="lowerLetter"/>
      <w:lvlText w:val="%5."/>
      <w:lvlJc w:val="left"/>
      <w:pPr>
        <w:ind w:left="3600" w:hanging="360"/>
      </w:pPr>
    </w:lvl>
    <w:lvl w:ilvl="5" w:tplc="54E2C0CE">
      <w:start w:val="1"/>
      <w:numFmt w:val="lowerRoman"/>
      <w:lvlText w:val="%6."/>
      <w:lvlJc w:val="right"/>
      <w:pPr>
        <w:ind w:left="4320" w:hanging="180"/>
      </w:pPr>
    </w:lvl>
    <w:lvl w:ilvl="6" w:tplc="2A6CB612">
      <w:start w:val="1"/>
      <w:numFmt w:val="decimal"/>
      <w:lvlText w:val="%7."/>
      <w:lvlJc w:val="left"/>
      <w:pPr>
        <w:ind w:left="5040" w:hanging="360"/>
      </w:pPr>
    </w:lvl>
    <w:lvl w:ilvl="7" w:tplc="7EBEBCC4">
      <w:start w:val="1"/>
      <w:numFmt w:val="lowerLetter"/>
      <w:lvlText w:val="%8."/>
      <w:lvlJc w:val="left"/>
      <w:pPr>
        <w:ind w:left="5760" w:hanging="360"/>
      </w:pPr>
    </w:lvl>
    <w:lvl w:ilvl="8" w:tplc="398CF93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493C3C"/>
    <w:multiLevelType w:val="hybridMultilevel"/>
    <w:tmpl w:val="BDFAA80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5B78A0D"/>
    <w:multiLevelType w:val="hybridMultilevel"/>
    <w:tmpl w:val="FFFFFFFF"/>
    <w:lvl w:ilvl="0" w:tplc="C7C2F552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D8E2F24E">
      <w:start w:val="1"/>
      <w:numFmt w:val="lowerLetter"/>
      <w:lvlText w:val="%2."/>
      <w:lvlJc w:val="left"/>
      <w:pPr>
        <w:ind w:left="1440" w:hanging="360"/>
      </w:pPr>
    </w:lvl>
    <w:lvl w:ilvl="2" w:tplc="2B0A9182">
      <w:start w:val="1"/>
      <w:numFmt w:val="lowerRoman"/>
      <w:lvlText w:val="%3."/>
      <w:lvlJc w:val="right"/>
      <w:pPr>
        <w:ind w:left="2160" w:hanging="180"/>
      </w:pPr>
    </w:lvl>
    <w:lvl w:ilvl="3" w:tplc="8E864186">
      <w:start w:val="1"/>
      <w:numFmt w:val="decimal"/>
      <w:lvlText w:val="%4."/>
      <w:lvlJc w:val="left"/>
      <w:pPr>
        <w:ind w:left="2880" w:hanging="360"/>
      </w:pPr>
    </w:lvl>
    <w:lvl w:ilvl="4" w:tplc="1960D41C">
      <w:start w:val="1"/>
      <w:numFmt w:val="lowerLetter"/>
      <w:lvlText w:val="%5."/>
      <w:lvlJc w:val="left"/>
      <w:pPr>
        <w:ind w:left="3600" w:hanging="360"/>
      </w:pPr>
    </w:lvl>
    <w:lvl w:ilvl="5" w:tplc="F36AE50E">
      <w:start w:val="1"/>
      <w:numFmt w:val="lowerRoman"/>
      <w:lvlText w:val="%6."/>
      <w:lvlJc w:val="right"/>
      <w:pPr>
        <w:ind w:left="4320" w:hanging="180"/>
      </w:pPr>
    </w:lvl>
    <w:lvl w:ilvl="6" w:tplc="040EE374">
      <w:start w:val="1"/>
      <w:numFmt w:val="decimal"/>
      <w:lvlText w:val="%7."/>
      <w:lvlJc w:val="left"/>
      <w:pPr>
        <w:ind w:left="5040" w:hanging="360"/>
      </w:pPr>
    </w:lvl>
    <w:lvl w:ilvl="7" w:tplc="9A46D572">
      <w:start w:val="1"/>
      <w:numFmt w:val="lowerLetter"/>
      <w:lvlText w:val="%8."/>
      <w:lvlJc w:val="left"/>
      <w:pPr>
        <w:ind w:left="5760" w:hanging="360"/>
      </w:pPr>
    </w:lvl>
    <w:lvl w:ilvl="8" w:tplc="F46EB354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2A1288"/>
    <w:multiLevelType w:val="hybridMultilevel"/>
    <w:tmpl w:val="FFFFFFFF"/>
    <w:lvl w:ilvl="0" w:tplc="44AE5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8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F4B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2C3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1EBA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408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202C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0AF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62BD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F935FB"/>
    <w:multiLevelType w:val="hybridMultilevel"/>
    <w:tmpl w:val="FFFFFFFF"/>
    <w:lvl w:ilvl="0" w:tplc="52169008">
      <w:start w:val="1"/>
      <w:numFmt w:val="lowerLetter"/>
      <w:lvlText w:val="%1)"/>
      <w:lvlJc w:val="left"/>
      <w:pPr>
        <w:ind w:left="720" w:hanging="360"/>
      </w:pPr>
    </w:lvl>
    <w:lvl w:ilvl="1" w:tplc="1BFE58F2">
      <w:start w:val="1"/>
      <w:numFmt w:val="lowerLetter"/>
      <w:lvlText w:val="%2."/>
      <w:lvlJc w:val="left"/>
      <w:pPr>
        <w:ind w:left="1440" w:hanging="360"/>
      </w:pPr>
    </w:lvl>
    <w:lvl w:ilvl="2" w:tplc="C6F2BA00">
      <w:start w:val="1"/>
      <w:numFmt w:val="lowerRoman"/>
      <w:lvlText w:val="%3."/>
      <w:lvlJc w:val="right"/>
      <w:pPr>
        <w:ind w:left="2160" w:hanging="180"/>
      </w:pPr>
    </w:lvl>
    <w:lvl w:ilvl="3" w:tplc="42BA36C2">
      <w:start w:val="1"/>
      <w:numFmt w:val="decimal"/>
      <w:lvlText w:val="%4."/>
      <w:lvlJc w:val="left"/>
      <w:pPr>
        <w:ind w:left="2880" w:hanging="360"/>
      </w:pPr>
    </w:lvl>
    <w:lvl w:ilvl="4" w:tplc="04326506">
      <w:start w:val="1"/>
      <w:numFmt w:val="lowerLetter"/>
      <w:lvlText w:val="%5."/>
      <w:lvlJc w:val="left"/>
      <w:pPr>
        <w:ind w:left="3600" w:hanging="360"/>
      </w:pPr>
    </w:lvl>
    <w:lvl w:ilvl="5" w:tplc="FD0E95F8">
      <w:start w:val="1"/>
      <w:numFmt w:val="lowerRoman"/>
      <w:lvlText w:val="%6."/>
      <w:lvlJc w:val="right"/>
      <w:pPr>
        <w:ind w:left="4320" w:hanging="180"/>
      </w:pPr>
    </w:lvl>
    <w:lvl w:ilvl="6" w:tplc="F4C6E90A">
      <w:start w:val="1"/>
      <w:numFmt w:val="decimal"/>
      <w:lvlText w:val="%7."/>
      <w:lvlJc w:val="left"/>
      <w:pPr>
        <w:ind w:left="5040" w:hanging="360"/>
      </w:pPr>
    </w:lvl>
    <w:lvl w:ilvl="7" w:tplc="A848518A">
      <w:start w:val="1"/>
      <w:numFmt w:val="lowerLetter"/>
      <w:lvlText w:val="%8."/>
      <w:lvlJc w:val="left"/>
      <w:pPr>
        <w:ind w:left="5760" w:hanging="360"/>
      </w:pPr>
    </w:lvl>
    <w:lvl w:ilvl="8" w:tplc="AFFABE26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7551BE"/>
    <w:multiLevelType w:val="hybridMultilevel"/>
    <w:tmpl w:val="A226FCEA"/>
    <w:lvl w:ilvl="0" w:tplc="27705D16">
      <w:start w:val="1"/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1A7D707"/>
    <w:multiLevelType w:val="hybridMultilevel"/>
    <w:tmpl w:val="FFFFFFFF"/>
    <w:lvl w:ilvl="0" w:tplc="5A12F79E">
      <w:start w:val="1"/>
      <w:numFmt w:val="lowerLetter"/>
      <w:lvlText w:val="%1)"/>
      <w:lvlJc w:val="left"/>
      <w:pPr>
        <w:ind w:left="720" w:hanging="360"/>
      </w:pPr>
    </w:lvl>
    <w:lvl w:ilvl="1" w:tplc="069AC46C">
      <w:start w:val="1"/>
      <w:numFmt w:val="lowerLetter"/>
      <w:lvlText w:val="%2."/>
      <w:lvlJc w:val="left"/>
      <w:pPr>
        <w:ind w:left="1440" w:hanging="360"/>
      </w:pPr>
    </w:lvl>
    <w:lvl w:ilvl="2" w:tplc="1B5A9D40">
      <w:start w:val="1"/>
      <w:numFmt w:val="lowerRoman"/>
      <w:lvlText w:val="%3."/>
      <w:lvlJc w:val="right"/>
      <w:pPr>
        <w:ind w:left="2160" w:hanging="180"/>
      </w:pPr>
    </w:lvl>
    <w:lvl w:ilvl="3" w:tplc="0BC02BE0">
      <w:start w:val="1"/>
      <w:numFmt w:val="decimal"/>
      <w:lvlText w:val="%4."/>
      <w:lvlJc w:val="left"/>
      <w:pPr>
        <w:ind w:left="2880" w:hanging="360"/>
      </w:pPr>
    </w:lvl>
    <w:lvl w:ilvl="4" w:tplc="A64E68B4">
      <w:start w:val="1"/>
      <w:numFmt w:val="lowerLetter"/>
      <w:lvlText w:val="%5."/>
      <w:lvlJc w:val="left"/>
      <w:pPr>
        <w:ind w:left="3600" w:hanging="360"/>
      </w:pPr>
    </w:lvl>
    <w:lvl w:ilvl="5" w:tplc="5BA0A4FE">
      <w:start w:val="1"/>
      <w:numFmt w:val="lowerRoman"/>
      <w:lvlText w:val="%6."/>
      <w:lvlJc w:val="right"/>
      <w:pPr>
        <w:ind w:left="4320" w:hanging="180"/>
      </w:pPr>
    </w:lvl>
    <w:lvl w:ilvl="6" w:tplc="39A0FAB6">
      <w:start w:val="1"/>
      <w:numFmt w:val="decimal"/>
      <w:lvlText w:val="%7."/>
      <w:lvlJc w:val="left"/>
      <w:pPr>
        <w:ind w:left="5040" w:hanging="360"/>
      </w:pPr>
    </w:lvl>
    <w:lvl w:ilvl="7" w:tplc="C4B6F048">
      <w:start w:val="1"/>
      <w:numFmt w:val="lowerLetter"/>
      <w:lvlText w:val="%8."/>
      <w:lvlJc w:val="left"/>
      <w:pPr>
        <w:ind w:left="5760" w:hanging="360"/>
      </w:pPr>
    </w:lvl>
    <w:lvl w:ilvl="8" w:tplc="A36844E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92CA16"/>
    <w:multiLevelType w:val="hybridMultilevel"/>
    <w:tmpl w:val="FFFFFFFF"/>
    <w:lvl w:ilvl="0" w:tplc="D1FC5D4A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</w:rPr>
    </w:lvl>
    <w:lvl w:ilvl="1" w:tplc="5DA86866">
      <w:start w:val="1"/>
      <w:numFmt w:val="lowerLetter"/>
      <w:lvlText w:val="%2."/>
      <w:lvlJc w:val="left"/>
      <w:pPr>
        <w:ind w:left="1440" w:hanging="360"/>
      </w:pPr>
    </w:lvl>
    <w:lvl w:ilvl="2" w:tplc="AECC6DB6">
      <w:start w:val="1"/>
      <w:numFmt w:val="lowerRoman"/>
      <w:lvlText w:val="%3."/>
      <w:lvlJc w:val="right"/>
      <w:pPr>
        <w:ind w:left="2160" w:hanging="180"/>
      </w:pPr>
    </w:lvl>
    <w:lvl w:ilvl="3" w:tplc="6F688C7E">
      <w:start w:val="1"/>
      <w:numFmt w:val="decimal"/>
      <w:lvlText w:val="%4."/>
      <w:lvlJc w:val="left"/>
      <w:pPr>
        <w:ind w:left="2880" w:hanging="360"/>
      </w:pPr>
    </w:lvl>
    <w:lvl w:ilvl="4" w:tplc="4ABA4026">
      <w:start w:val="1"/>
      <w:numFmt w:val="lowerLetter"/>
      <w:lvlText w:val="%5."/>
      <w:lvlJc w:val="left"/>
      <w:pPr>
        <w:ind w:left="3600" w:hanging="360"/>
      </w:pPr>
    </w:lvl>
    <w:lvl w:ilvl="5" w:tplc="5EF2F1CC">
      <w:start w:val="1"/>
      <w:numFmt w:val="lowerRoman"/>
      <w:lvlText w:val="%6."/>
      <w:lvlJc w:val="right"/>
      <w:pPr>
        <w:ind w:left="4320" w:hanging="180"/>
      </w:pPr>
    </w:lvl>
    <w:lvl w:ilvl="6" w:tplc="C9228FC2">
      <w:start w:val="1"/>
      <w:numFmt w:val="decimal"/>
      <w:lvlText w:val="%7."/>
      <w:lvlJc w:val="left"/>
      <w:pPr>
        <w:ind w:left="5040" w:hanging="360"/>
      </w:pPr>
    </w:lvl>
    <w:lvl w:ilvl="7" w:tplc="8D265FD0">
      <w:start w:val="1"/>
      <w:numFmt w:val="lowerLetter"/>
      <w:lvlText w:val="%8."/>
      <w:lvlJc w:val="left"/>
      <w:pPr>
        <w:ind w:left="5760" w:hanging="360"/>
      </w:pPr>
    </w:lvl>
    <w:lvl w:ilvl="8" w:tplc="1ACC5B42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77011C0"/>
    <w:multiLevelType w:val="hybridMultilevel"/>
    <w:tmpl w:val="FFFFFFFF"/>
    <w:lvl w:ilvl="0" w:tplc="A4B64516">
      <w:start w:val="1"/>
      <w:numFmt w:val="lowerRoman"/>
      <w:lvlText w:val="%1."/>
      <w:lvlJc w:val="right"/>
      <w:pPr>
        <w:ind w:left="720" w:hanging="360"/>
      </w:pPr>
      <w:rPr>
        <w:rFonts w:ascii="Arial" w:hAnsi="Arial" w:hint="default"/>
      </w:rPr>
    </w:lvl>
    <w:lvl w:ilvl="1" w:tplc="B80881F4">
      <w:start w:val="1"/>
      <w:numFmt w:val="lowerLetter"/>
      <w:lvlText w:val="%2."/>
      <w:lvlJc w:val="left"/>
      <w:pPr>
        <w:ind w:left="1440" w:hanging="360"/>
      </w:pPr>
    </w:lvl>
    <w:lvl w:ilvl="2" w:tplc="D54C4198">
      <w:start w:val="1"/>
      <w:numFmt w:val="lowerRoman"/>
      <w:lvlText w:val="%3."/>
      <w:lvlJc w:val="right"/>
      <w:pPr>
        <w:ind w:left="2160" w:hanging="180"/>
      </w:pPr>
    </w:lvl>
    <w:lvl w:ilvl="3" w:tplc="D6262748">
      <w:start w:val="1"/>
      <w:numFmt w:val="decimal"/>
      <w:lvlText w:val="%4."/>
      <w:lvlJc w:val="left"/>
      <w:pPr>
        <w:ind w:left="2880" w:hanging="360"/>
      </w:pPr>
    </w:lvl>
    <w:lvl w:ilvl="4" w:tplc="53F2BB26">
      <w:start w:val="1"/>
      <w:numFmt w:val="lowerLetter"/>
      <w:lvlText w:val="%5."/>
      <w:lvlJc w:val="left"/>
      <w:pPr>
        <w:ind w:left="3600" w:hanging="360"/>
      </w:pPr>
    </w:lvl>
    <w:lvl w:ilvl="5" w:tplc="26CA9528">
      <w:start w:val="1"/>
      <w:numFmt w:val="lowerRoman"/>
      <w:lvlText w:val="%6."/>
      <w:lvlJc w:val="right"/>
      <w:pPr>
        <w:ind w:left="4320" w:hanging="180"/>
      </w:pPr>
    </w:lvl>
    <w:lvl w:ilvl="6" w:tplc="BDD66FA8">
      <w:start w:val="1"/>
      <w:numFmt w:val="decimal"/>
      <w:lvlText w:val="%7."/>
      <w:lvlJc w:val="left"/>
      <w:pPr>
        <w:ind w:left="5040" w:hanging="360"/>
      </w:pPr>
    </w:lvl>
    <w:lvl w:ilvl="7" w:tplc="FDD21F1C">
      <w:start w:val="1"/>
      <w:numFmt w:val="lowerLetter"/>
      <w:lvlText w:val="%8."/>
      <w:lvlJc w:val="left"/>
      <w:pPr>
        <w:ind w:left="5760" w:hanging="360"/>
      </w:pPr>
    </w:lvl>
    <w:lvl w:ilvl="8" w:tplc="FDDEE17E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DA5772"/>
    <w:multiLevelType w:val="hybridMultilevel"/>
    <w:tmpl w:val="FFFFFFFF"/>
    <w:lvl w:ilvl="0" w:tplc="1FE84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1EC0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209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AB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E65E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B8F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A3B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E6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BCF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703914">
    <w:abstractNumId w:val="8"/>
  </w:num>
  <w:num w:numId="2" w16cid:durableId="260725140">
    <w:abstractNumId w:val="45"/>
  </w:num>
  <w:num w:numId="3" w16cid:durableId="1376734425">
    <w:abstractNumId w:val="26"/>
  </w:num>
  <w:num w:numId="4" w16cid:durableId="1817448199">
    <w:abstractNumId w:val="20"/>
  </w:num>
  <w:num w:numId="5" w16cid:durableId="794300172">
    <w:abstractNumId w:val="13"/>
  </w:num>
  <w:num w:numId="6" w16cid:durableId="2028557587">
    <w:abstractNumId w:val="15"/>
  </w:num>
  <w:num w:numId="7" w16cid:durableId="1310860856">
    <w:abstractNumId w:val="2"/>
  </w:num>
  <w:num w:numId="8" w16cid:durableId="56559253">
    <w:abstractNumId w:val="19"/>
  </w:num>
  <w:num w:numId="9" w16cid:durableId="829950671">
    <w:abstractNumId w:val="36"/>
  </w:num>
  <w:num w:numId="10" w16cid:durableId="279847366">
    <w:abstractNumId w:val="37"/>
  </w:num>
  <w:num w:numId="11" w16cid:durableId="1708875831">
    <w:abstractNumId w:val="47"/>
  </w:num>
  <w:num w:numId="12" w16cid:durableId="256642107">
    <w:abstractNumId w:val="1"/>
  </w:num>
  <w:num w:numId="13" w16cid:durableId="1365790925">
    <w:abstractNumId w:val="41"/>
  </w:num>
  <w:num w:numId="14" w16cid:durableId="1075319499">
    <w:abstractNumId w:val="14"/>
  </w:num>
  <w:num w:numId="15" w16cid:durableId="523446892">
    <w:abstractNumId w:val="32"/>
  </w:num>
  <w:num w:numId="16" w16cid:durableId="173229544">
    <w:abstractNumId w:val="21"/>
  </w:num>
  <w:num w:numId="17" w16cid:durableId="1989431966">
    <w:abstractNumId w:val="39"/>
  </w:num>
  <w:num w:numId="18" w16cid:durableId="1360886878">
    <w:abstractNumId w:val="25"/>
  </w:num>
  <w:num w:numId="19" w16cid:durableId="302781205">
    <w:abstractNumId w:val="24"/>
  </w:num>
  <w:num w:numId="20" w16cid:durableId="66771320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68835042">
    <w:abstractNumId w:val="46"/>
  </w:num>
  <w:num w:numId="22" w16cid:durableId="2095397620">
    <w:abstractNumId w:val="7"/>
  </w:num>
  <w:num w:numId="23" w16cid:durableId="781800785">
    <w:abstractNumId w:val="0"/>
  </w:num>
  <w:num w:numId="24" w16cid:durableId="1847285568">
    <w:abstractNumId w:val="30"/>
  </w:num>
  <w:num w:numId="25" w16cid:durableId="643197261">
    <w:abstractNumId w:val="31"/>
  </w:num>
  <w:num w:numId="26" w16cid:durableId="772289106">
    <w:abstractNumId w:val="49"/>
  </w:num>
  <w:num w:numId="27" w16cid:durableId="1795908154">
    <w:abstractNumId w:val="48"/>
  </w:num>
  <w:num w:numId="28" w16cid:durableId="1258754230">
    <w:abstractNumId w:val="23"/>
  </w:num>
  <w:num w:numId="29" w16cid:durableId="1187015021">
    <w:abstractNumId w:val="6"/>
  </w:num>
  <w:num w:numId="30" w16cid:durableId="2039350477">
    <w:abstractNumId w:val="43"/>
  </w:num>
  <w:num w:numId="31" w16cid:durableId="1891309083">
    <w:abstractNumId w:val="16"/>
  </w:num>
  <w:num w:numId="32" w16cid:durableId="1059401098">
    <w:abstractNumId w:val="4"/>
  </w:num>
  <w:num w:numId="33" w16cid:durableId="687947254">
    <w:abstractNumId w:val="5"/>
  </w:num>
  <w:num w:numId="34" w16cid:durableId="1639799364">
    <w:abstractNumId w:val="35"/>
  </w:num>
  <w:num w:numId="35" w16cid:durableId="1198618428">
    <w:abstractNumId w:val="27"/>
  </w:num>
  <w:num w:numId="36" w16cid:durableId="272631781">
    <w:abstractNumId w:val="29"/>
  </w:num>
  <w:num w:numId="37" w16cid:durableId="610939840">
    <w:abstractNumId w:val="11"/>
  </w:num>
  <w:num w:numId="38" w16cid:durableId="1420711751">
    <w:abstractNumId w:val="34"/>
  </w:num>
  <w:num w:numId="39" w16cid:durableId="995105718">
    <w:abstractNumId w:val="17"/>
  </w:num>
  <w:num w:numId="40" w16cid:durableId="1765879188">
    <w:abstractNumId w:val="12"/>
  </w:num>
  <w:num w:numId="41" w16cid:durableId="523906149">
    <w:abstractNumId w:val="9"/>
  </w:num>
  <w:num w:numId="42" w16cid:durableId="1586963574">
    <w:abstractNumId w:val="33"/>
  </w:num>
  <w:num w:numId="43" w16cid:durableId="2104714682">
    <w:abstractNumId w:val="42"/>
  </w:num>
  <w:num w:numId="44" w16cid:durableId="181013841">
    <w:abstractNumId w:val="50"/>
  </w:num>
  <w:num w:numId="45" w16cid:durableId="1224877930">
    <w:abstractNumId w:val="44"/>
  </w:num>
  <w:num w:numId="46" w16cid:durableId="881019059">
    <w:abstractNumId w:val="38"/>
  </w:num>
  <w:num w:numId="47" w16cid:durableId="1329942436">
    <w:abstractNumId w:val="40"/>
  </w:num>
  <w:num w:numId="48" w16cid:durableId="1558739903">
    <w:abstractNumId w:val="10"/>
  </w:num>
  <w:num w:numId="49" w16cid:durableId="844713575">
    <w:abstractNumId w:val="18"/>
  </w:num>
  <w:num w:numId="50" w16cid:durableId="337585240">
    <w:abstractNumId w:val="28"/>
  </w:num>
  <w:num w:numId="51" w16cid:durableId="541289650">
    <w:abstractNumId w:val="22"/>
  </w:num>
  <w:num w:numId="52" w16cid:durableId="718627257">
    <w:abstractNumId w:val="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tzA3NTCwtDAxMDRT0lEKTi0uzszPAykwrAUAnS6VrSwAAAA="/>
  </w:docVars>
  <w:rsids>
    <w:rsidRoot w:val="602F24D6"/>
    <w:rsid w:val="00000307"/>
    <w:rsid w:val="00000798"/>
    <w:rsid w:val="00000913"/>
    <w:rsid w:val="0000096E"/>
    <w:rsid w:val="00000EFD"/>
    <w:rsid w:val="000010A6"/>
    <w:rsid w:val="0000129C"/>
    <w:rsid w:val="00001718"/>
    <w:rsid w:val="00001854"/>
    <w:rsid w:val="00001A1F"/>
    <w:rsid w:val="00002123"/>
    <w:rsid w:val="00002AC1"/>
    <w:rsid w:val="00002C67"/>
    <w:rsid w:val="00002E4F"/>
    <w:rsid w:val="0000302F"/>
    <w:rsid w:val="000030A8"/>
    <w:rsid w:val="00003532"/>
    <w:rsid w:val="00003870"/>
    <w:rsid w:val="000038DE"/>
    <w:rsid w:val="00003AD6"/>
    <w:rsid w:val="00003C40"/>
    <w:rsid w:val="000044B8"/>
    <w:rsid w:val="0000451D"/>
    <w:rsid w:val="00004669"/>
    <w:rsid w:val="000048EF"/>
    <w:rsid w:val="00004C2A"/>
    <w:rsid w:val="00005B70"/>
    <w:rsid w:val="00005C68"/>
    <w:rsid w:val="00005CE4"/>
    <w:rsid w:val="00005E20"/>
    <w:rsid w:val="00006170"/>
    <w:rsid w:val="000061E9"/>
    <w:rsid w:val="0000698D"/>
    <w:rsid w:val="00006BAA"/>
    <w:rsid w:val="00006FA1"/>
    <w:rsid w:val="00007B24"/>
    <w:rsid w:val="00007B9D"/>
    <w:rsid w:val="00007C9A"/>
    <w:rsid w:val="000102AC"/>
    <w:rsid w:val="00010357"/>
    <w:rsid w:val="0001096D"/>
    <w:rsid w:val="00011545"/>
    <w:rsid w:val="0001159B"/>
    <w:rsid w:val="000117DF"/>
    <w:rsid w:val="00011906"/>
    <w:rsid w:val="00011973"/>
    <w:rsid w:val="00011A77"/>
    <w:rsid w:val="00012250"/>
    <w:rsid w:val="0001278A"/>
    <w:rsid w:val="00012F77"/>
    <w:rsid w:val="0001328E"/>
    <w:rsid w:val="00013402"/>
    <w:rsid w:val="00013603"/>
    <w:rsid w:val="000136ED"/>
    <w:rsid w:val="00013D1B"/>
    <w:rsid w:val="00013D54"/>
    <w:rsid w:val="000142E3"/>
    <w:rsid w:val="00014CFF"/>
    <w:rsid w:val="000155E8"/>
    <w:rsid w:val="0001572F"/>
    <w:rsid w:val="0001585A"/>
    <w:rsid w:val="00015ADF"/>
    <w:rsid w:val="00015BA1"/>
    <w:rsid w:val="00015DFE"/>
    <w:rsid w:val="00016215"/>
    <w:rsid w:val="00016312"/>
    <w:rsid w:val="00017049"/>
    <w:rsid w:val="0001738F"/>
    <w:rsid w:val="0001755C"/>
    <w:rsid w:val="00017878"/>
    <w:rsid w:val="0001788A"/>
    <w:rsid w:val="00017B37"/>
    <w:rsid w:val="00020167"/>
    <w:rsid w:val="00020214"/>
    <w:rsid w:val="00020247"/>
    <w:rsid w:val="000204AA"/>
    <w:rsid w:val="000204D1"/>
    <w:rsid w:val="000205A2"/>
    <w:rsid w:val="00020D1C"/>
    <w:rsid w:val="000210F6"/>
    <w:rsid w:val="000217AA"/>
    <w:rsid w:val="00021D11"/>
    <w:rsid w:val="00022794"/>
    <w:rsid w:val="000229FA"/>
    <w:rsid w:val="00022BF7"/>
    <w:rsid w:val="00022FDE"/>
    <w:rsid w:val="00023045"/>
    <w:rsid w:val="000232B4"/>
    <w:rsid w:val="000232DA"/>
    <w:rsid w:val="0002338D"/>
    <w:rsid w:val="000233B2"/>
    <w:rsid w:val="000234DE"/>
    <w:rsid w:val="00023970"/>
    <w:rsid w:val="00023987"/>
    <w:rsid w:val="00023BAB"/>
    <w:rsid w:val="00023D00"/>
    <w:rsid w:val="00023DDA"/>
    <w:rsid w:val="00024E81"/>
    <w:rsid w:val="00024ED1"/>
    <w:rsid w:val="0002501F"/>
    <w:rsid w:val="0002502D"/>
    <w:rsid w:val="000256DB"/>
    <w:rsid w:val="00025AD0"/>
    <w:rsid w:val="00025DCB"/>
    <w:rsid w:val="000264B1"/>
    <w:rsid w:val="00026A49"/>
    <w:rsid w:val="00026DE9"/>
    <w:rsid w:val="00027200"/>
    <w:rsid w:val="00027310"/>
    <w:rsid w:val="00027464"/>
    <w:rsid w:val="0002777F"/>
    <w:rsid w:val="00029FA5"/>
    <w:rsid w:val="0003007B"/>
    <w:rsid w:val="0003098B"/>
    <w:rsid w:val="00030D0F"/>
    <w:rsid w:val="00030FA7"/>
    <w:rsid w:val="000317CC"/>
    <w:rsid w:val="00031D8B"/>
    <w:rsid w:val="00031DAD"/>
    <w:rsid w:val="00031DE6"/>
    <w:rsid w:val="00031E29"/>
    <w:rsid w:val="00031E60"/>
    <w:rsid w:val="00031FAE"/>
    <w:rsid w:val="000321FA"/>
    <w:rsid w:val="000322F5"/>
    <w:rsid w:val="0003261E"/>
    <w:rsid w:val="00032AC5"/>
    <w:rsid w:val="00032EFF"/>
    <w:rsid w:val="00033AEC"/>
    <w:rsid w:val="00033D61"/>
    <w:rsid w:val="00033E3F"/>
    <w:rsid w:val="00034040"/>
    <w:rsid w:val="0003438D"/>
    <w:rsid w:val="000343C6"/>
    <w:rsid w:val="000346DC"/>
    <w:rsid w:val="000359A8"/>
    <w:rsid w:val="00035FDC"/>
    <w:rsid w:val="00036603"/>
    <w:rsid w:val="0003664F"/>
    <w:rsid w:val="00036A2B"/>
    <w:rsid w:val="00036A7A"/>
    <w:rsid w:val="00036D80"/>
    <w:rsid w:val="000375A3"/>
    <w:rsid w:val="00037E76"/>
    <w:rsid w:val="00040205"/>
    <w:rsid w:val="0004031D"/>
    <w:rsid w:val="0004051D"/>
    <w:rsid w:val="0004073C"/>
    <w:rsid w:val="00040A69"/>
    <w:rsid w:val="00041675"/>
    <w:rsid w:val="00041B4A"/>
    <w:rsid w:val="00041F47"/>
    <w:rsid w:val="00042025"/>
    <w:rsid w:val="0004296D"/>
    <w:rsid w:val="0004297B"/>
    <w:rsid w:val="00042C3B"/>
    <w:rsid w:val="00042C9D"/>
    <w:rsid w:val="00042CC2"/>
    <w:rsid w:val="00042F85"/>
    <w:rsid w:val="000434FE"/>
    <w:rsid w:val="00043917"/>
    <w:rsid w:val="00043B87"/>
    <w:rsid w:val="00044485"/>
    <w:rsid w:val="0004466B"/>
    <w:rsid w:val="00044B62"/>
    <w:rsid w:val="00044F9D"/>
    <w:rsid w:val="00045249"/>
    <w:rsid w:val="000456DB"/>
    <w:rsid w:val="00045AE8"/>
    <w:rsid w:val="00045D52"/>
    <w:rsid w:val="00045DDC"/>
    <w:rsid w:val="0004628E"/>
    <w:rsid w:val="00046309"/>
    <w:rsid w:val="000465C6"/>
    <w:rsid w:val="00046CA2"/>
    <w:rsid w:val="0004743F"/>
    <w:rsid w:val="0004762D"/>
    <w:rsid w:val="00047A12"/>
    <w:rsid w:val="00047BC9"/>
    <w:rsid w:val="00047FA7"/>
    <w:rsid w:val="000500E1"/>
    <w:rsid w:val="00050161"/>
    <w:rsid w:val="000501D7"/>
    <w:rsid w:val="0005064D"/>
    <w:rsid w:val="00050AAF"/>
    <w:rsid w:val="000513C1"/>
    <w:rsid w:val="000513DF"/>
    <w:rsid w:val="0005145B"/>
    <w:rsid w:val="00051B8D"/>
    <w:rsid w:val="00051BD3"/>
    <w:rsid w:val="00051C79"/>
    <w:rsid w:val="00051ECF"/>
    <w:rsid w:val="00051F57"/>
    <w:rsid w:val="0005205D"/>
    <w:rsid w:val="000520FC"/>
    <w:rsid w:val="00052238"/>
    <w:rsid w:val="000525A9"/>
    <w:rsid w:val="00052964"/>
    <w:rsid w:val="00052A79"/>
    <w:rsid w:val="00052B7B"/>
    <w:rsid w:val="00052D3E"/>
    <w:rsid w:val="000542A6"/>
    <w:rsid w:val="00054664"/>
    <w:rsid w:val="00054A3D"/>
    <w:rsid w:val="00054A78"/>
    <w:rsid w:val="00054E6D"/>
    <w:rsid w:val="00054EAD"/>
    <w:rsid w:val="00055488"/>
    <w:rsid w:val="000557B2"/>
    <w:rsid w:val="0005580C"/>
    <w:rsid w:val="00055908"/>
    <w:rsid w:val="00055CC0"/>
    <w:rsid w:val="00055E85"/>
    <w:rsid w:val="0005617B"/>
    <w:rsid w:val="00056391"/>
    <w:rsid w:val="00056A16"/>
    <w:rsid w:val="00056AA1"/>
    <w:rsid w:val="00056C53"/>
    <w:rsid w:val="0005776E"/>
    <w:rsid w:val="00057978"/>
    <w:rsid w:val="00057985"/>
    <w:rsid w:val="00057CFD"/>
    <w:rsid w:val="0006000C"/>
    <w:rsid w:val="000602AF"/>
    <w:rsid w:val="00060318"/>
    <w:rsid w:val="00060404"/>
    <w:rsid w:val="0006072C"/>
    <w:rsid w:val="0006081C"/>
    <w:rsid w:val="00060863"/>
    <w:rsid w:val="00060929"/>
    <w:rsid w:val="00060B3F"/>
    <w:rsid w:val="00060F4E"/>
    <w:rsid w:val="000610C0"/>
    <w:rsid w:val="00061779"/>
    <w:rsid w:val="00061AD7"/>
    <w:rsid w:val="00062104"/>
    <w:rsid w:val="00062174"/>
    <w:rsid w:val="000624E0"/>
    <w:rsid w:val="000625D3"/>
    <w:rsid w:val="000625E8"/>
    <w:rsid w:val="000628F7"/>
    <w:rsid w:val="000633AE"/>
    <w:rsid w:val="00063E6A"/>
    <w:rsid w:val="000640DE"/>
    <w:rsid w:val="000645D1"/>
    <w:rsid w:val="00064E56"/>
    <w:rsid w:val="0006510D"/>
    <w:rsid w:val="00065301"/>
    <w:rsid w:val="000655B9"/>
    <w:rsid w:val="0006601C"/>
    <w:rsid w:val="000660F7"/>
    <w:rsid w:val="00066690"/>
    <w:rsid w:val="00066810"/>
    <w:rsid w:val="000669A1"/>
    <w:rsid w:val="00066A46"/>
    <w:rsid w:val="00067179"/>
    <w:rsid w:val="000677CE"/>
    <w:rsid w:val="00067CB6"/>
    <w:rsid w:val="00067FEF"/>
    <w:rsid w:val="000703A4"/>
    <w:rsid w:val="000706FF"/>
    <w:rsid w:val="00070CC5"/>
    <w:rsid w:val="00070DAC"/>
    <w:rsid w:val="00070E97"/>
    <w:rsid w:val="00070F40"/>
    <w:rsid w:val="0007105B"/>
    <w:rsid w:val="0007187C"/>
    <w:rsid w:val="00072140"/>
    <w:rsid w:val="0007220D"/>
    <w:rsid w:val="00072797"/>
    <w:rsid w:val="000728D3"/>
    <w:rsid w:val="00072A15"/>
    <w:rsid w:val="00072E7E"/>
    <w:rsid w:val="0007335A"/>
    <w:rsid w:val="00073405"/>
    <w:rsid w:val="0007358E"/>
    <w:rsid w:val="00073A43"/>
    <w:rsid w:val="00073BF1"/>
    <w:rsid w:val="000745F4"/>
    <w:rsid w:val="000747A6"/>
    <w:rsid w:val="00074C90"/>
    <w:rsid w:val="00075BBA"/>
    <w:rsid w:val="00075EA2"/>
    <w:rsid w:val="00076AC9"/>
    <w:rsid w:val="00076D7A"/>
    <w:rsid w:val="00077463"/>
    <w:rsid w:val="000774A1"/>
    <w:rsid w:val="0007778E"/>
    <w:rsid w:val="00077A2C"/>
    <w:rsid w:val="00077A58"/>
    <w:rsid w:val="00077B98"/>
    <w:rsid w:val="00077C3B"/>
    <w:rsid w:val="00077E86"/>
    <w:rsid w:val="0007FF74"/>
    <w:rsid w:val="00080562"/>
    <w:rsid w:val="00080638"/>
    <w:rsid w:val="00080E7F"/>
    <w:rsid w:val="000810DE"/>
    <w:rsid w:val="000812F4"/>
    <w:rsid w:val="00081448"/>
    <w:rsid w:val="000814B5"/>
    <w:rsid w:val="000819A4"/>
    <w:rsid w:val="00081CDC"/>
    <w:rsid w:val="00081FE7"/>
    <w:rsid w:val="00082560"/>
    <w:rsid w:val="00082A5D"/>
    <w:rsid w:val="00082F56"/>
    <w:rsid w:val="00082FE4"/>
    <w:rsid w:val="000831AD"/>
    <w:rsid w:val="0008343C"/>
    <w:rsid w:val="00083724"/>
    <w:rsid w:val="000837E7"/>
    <w:rsid w:val="000838CA"/>
    <w:rsid w:val="00083941"/>
    <w:rsid w:val="00083ABC"/>
    <w:rsid w:val="00083B6C"/>
    <w:rsid w:val="00084809"/>
    <w:rsid w:val="00084911"/>
    <w:rsid w:val="00084A32"/>
    <w:rsid w:val="00084F31"/>
    <w:rsid w:val="000854EC"/>
    <w:rsid w:val="000855C8"/>
    <w:rsid w:val="00085689"/>
    <w:rsid w:val="000857AA"/>
    <w:rsid w:val="00085886"/>
    <w:rsid w:val="0008593B"/>
    <w:rsid w:val="0008625E"/>
    <w:rsid w:val="000862E1"/>
    <w:rsid w:val="00086328"/>
    <w:rsid w:val="00086614"/>
    <w:rsid w:val="00086EA3"/>
    <w:rsid w:val="00087119"/>
    <w:rsid w:val="0008724A"/>
    <w:rsid w:val="00087366"/>
    <w:rsid w:val="000877F6"/>
    <w:rsid w:val="00087BA2"/>
    <w:rsid w:val="00087DCB"/>
    <w:rsid w:val="00087E18"/>
    <w:rsid w:val="00087E49"/>
    <w:rsid w:val="00087EB8"/>
    <w:rsid w:val="00090148"/>
    <w:rsid w:val="00090248"/>
    <w:rsid w:val="00090592"/>
    <w:rsid w:val="00090643"/>
    <w:rsid w:val="000909C2"/>
    <w:rsid w:val="00091379"/>
    <w:rsid w:val="000914C0"/>
    <w:rsid w:val="0009190F"/>
    <w:rsid w:val="00091E3B"/>
    <w:rsid w:val="0009264E"/>
    <w:rsid w:val="00092C43"/>
    <w:rsid w:val="00094A51"/>
    <w:rsid w:val="00095052"/>
    <w:rsid w:val="0009526E"/>
    <w:rsid w:val="00095584"/>
    <w:rsid w:val="000956EE"/>
    <w:rsid w:val="000959CF"/>
    <w:rsid w:val="00095AB4"/>
    <w:rsid w:val="0009631C"/>
    <w:rsid w:val="00096403"/>
    <w:rsid w:val="0009668F"/>
    <w:rsid w:val="00096D10"/>
    <w:rsid w:val="00096F89"/>
    <w:rsid w:val="000971B5"/>
    <w:rsid w:val="000973DD"/>
    <w:rsid w:val="000976E7"/>
    <w:rsid w:val="00097DBA"/>
    <w:rsid w:val="000A0495"/>
    <w:rsid w:val="000A04B6"/>
    <w:rsid w:val="000A0614"/>
    <w:rsid w:val="000A065B"/>
    <w:rsid w:val="000A07DE"/>
    <w:rsid w:val="000A0F55"/>
    <w:rsid w:val="000A12C5"/>
    <w:rsid w:val="000A1D32"/>
    <w:rsid w:val="000A22AD"/>
    <w:rsid w:val="000A232C"/>
    <w:rsid w:val="000A27F6"/>
    <w:rsid w:val="000A289E"/>
    <w:rsid w:val="000A2DEE"/>
    <w:rsid w:val="000A3352"/>
    <w:rsid w:val="000A34BC"/>
    <w:rsid w:val="000A3960"/>
    <w:rsid w:val="000A3ACA"/>
    <w:rsid w:val="000A405E"/>
    <w:rsid w:val="000A4418"/>
    <w:rsid w:val="000A4E27"/>
    <w:rsid w:val="000A54A2"/>
    <w:rsid w:val="000A5719"/>
    <w:rsid w:val="000A57BF"/>
    <w:rsid w:val="000A6015"/>
    <w:rsid w:val="000A6046"/>
    <w:rsid w:val="000A615F"/>
    <w:rsid w:val="000A6214"/>
    <w:rsid w:val="000A63C7"/>
    <w:rsid w:val="000A64E4"/>
    <w:rsid w:val="000A671B"/>
    <w:rsid w:val="000A6CB0"/>
    <w:rsid w:val="000A7185"/>
    <w:rsid w:val="000A784D"/>
    <w:rsid w:val="000A7917"/>
    <w:rsid w:val="000A7CFE"/>
    <w:rsid w:val="000A7F55"/>
    <w:rsid w:val="000B000F"/>
    <w:rsid w:val="000B00E7"/>
    <w:rsid w:val="000B0406"/>
    <w:rsid w:val="000B04B8"/>
    <w:rsid w:val="000B06A4"/>
    <w:rsid w:val="000B06E9"/>
    <w:rsid w:val="000B0C9D"/>
    <w:rsid w:val="000B126B"/>
    <w:rsid w:val="000B14C8"/>
    <w:rsid w:val="000B170A"/>
    <w:rsid w:val="000B1F85"/>
    <w:rsid w:val="000B2042"/>
    <w:rsid w:val="000B21CC"/>
    <w:rsid w:val="000B2A42"/>
    <w:rsid w:val="000B3469"/>
    <w:rsid w:val="000B3554"/>
    <w:rsid w:val="000B38CD"/>
    <w:rsid w:val="000B3EA4"/>
    <w:rsid w:val="000B3F1C"/>
    <w:rsid w:val="000B4ED9"/>
    <w:rsid w:val="000B5641"/>
    <w:rsid w:val="000B5647"/>
    <w:rsid w:val="000B56DD"/>
    <w:rsid w:val="000B65ED"/>
    <w:rsid w:val="000B6749"/>
    <w:rsid w:val="000B6E08"/>
    <w:rsid w:val="000B7172"/>
    <w:rsid w:val="000B7219"/>
    <w:rsid w:val="000B7373"/>
    <w:rsid w:val="000B75B1"/>
    <w:rsid w:val="000B76F5"/>
    <w:rsid w:val="000B7AC9"/>
    <w:rsid w:val="000B7AD0"/>
    <w:rsid w:val="000C047D"/>
    <w:rsid w:val="000C0589"/>
    <w:rsid w:val="000C05D2"/>
    <w:rsid w:val="000C0666"/>
    <w:rsid w:val="000C080F"/>
    <w:rsid w:val="000C0FF0"/>
    <w:rsid w:val="000C10A2"/>
    <w:rsid w:val="000C10CD"/>
    <w:rsid w:val="000C13CB"/>
    <w:rsid w:val="000C13D7"/>
    <w:rsid w:val="000C179E"/>
    <w:rsid w:val="000C1B94"/>
    <w:rsid w:val="000C2562"/>
    <w:rsid w:val="000C26D2"/>
    <w:rsid w:val="000C2839"/>
    <w:rsid w:val="000C28C9"/>
    <w:rsid w:val="000C290F"/>
    <w:rsid w:val="000C2C55"/>
    <w:rsid w:val="000C2D3D"/>
    <w:rsid w:val="000C2EA4"/>
    <w:rsid w:val="000C31A2"/>
    <w:rsid w:val="000C3703"/>
    <w:rsid w:val="000C3F7D"/>
    <w:rsid w:val="000C43D2"/>
    <w:rsid w:val="000C4856"/>
    <w:rsid w:val="000C4A49"/>
    <w:rsid w:val="000C4E62"/>
    <w:rsid w:val="000C4F44"/>
    <w:rsid w:val="000C553A"/>
    <w:rsid w:val="000C5661"/>
    <w:rsid w:val="000C59A5"/>
    <w:rsid w:val="000C5CD6"/>
    <w:rsid w:val="000C62FB"/>
    <w:rsid w:val="000C6448"/>
    <w:rsid w:val="000C6518"/>
    <w:rsid w:val="000C680B"/>
    <w:rsid w:val="000C6B96"/>
    <w:rsid w:val="000C6CCF"/>
    <w:rsid w:val="000C75FC"/>
    <w:rsid w:val="000C770D"/>
    <w:rsid w:val="000C799F"/>
    <w:rsid w:val="000C7C6D"/>
    <w:rsid w:val="000D001F"/>
    <w:rsid w:val="000D03CA"/>
    <w:rsid w:val="000D04B1"/>
    <w:rsid w:val="000D06B4"/>
    <w:rsid w:val="000D09B6"/>
    <w:rsid w:val="000D0C4C"/>
    <w:rsid w:val="000D0ED6"/>
    <w:rsid w:val="000D0EFD"/>
    <w:rsid w:val="000D100A"/>
    <w:rsid w:val="000D1EBE"/>
    <w:rsid w:val="000D1F15"/>
    <w:rsid w:val="000D24F0"/>
    <w:rsid w:val="000D28D5"/>
    <w:rsid w:val="000D29B6"/>
    <w:rsid w:val="000D2B0A"/>
    <w:rsid w:val="000D2F88"/>
    <w:rsid w:val="000D345A"/>
    <w:rsid w:val="000D376F"/>
    <w:rsid w:val="000D3914"/>
    <w:rsid w:val="000D39E0"/>
    <w:rsid w:val="000D3BA7"/>
    <w:rsid w:val="000D4697"/>
    <w:rsid w:val="000D47AC"/>
    <w:rsid w:val="000D489A"/>
    <w:rsid w:val="000D51A5"/>
    <w:rsid w:val="000D537C"/>
    <w:rsid w:val="000D54C1"/>
    <w:rsid w:val="000D57E2"/>
    <w:rsid w:val="000D57E3"/>
    <w:rsid w:val="000D57F4"/>
    <w:rsid w:val="000D59B8"/>
    <w:rsid w:val="000D5D99"/>
    <w:rsid w:val="000D6273"/>
    <w:rsid w:val="000D62AC"/>
    <w:rsid w:val="000D63CD"/>
    <w:rsid w:val="000D6761"/>
    <w:rsid w:val="000D6968"/>
    <w:rsid w:val="000D6EBA"/>
    <w:rsid w:val="000D71AC"/>
    <w:rsid w:val="000D721D"/>
    <w:rsid w:val="000D7381"/>
    <w:rsid w:val="000D7434"/>
    <w:rsid w:val="000D7D6A"/>
    <w:rsid w:val="000D7FEF"/>
    <w:rsid w:val="000E0075"/>
    <w:rsid w:val="000E043F"/>
    <w:rsid w:val="000E04E2"/>
    <w:rsid w:val="000E08BA"/>
    <w:rsid w:val="000E095B"/>
    <w:rsid w:val="000E09A8"/>
    <w:rsid w:val="000E0BD9"/>
    <w:rsid w:val="000E0C48"/>
    <w:rsid w:val="000E0E7E"/>
    <w:rsid w:val="000E105B"/>
    <w:rsid w:val="000E167D"/>
    <w:rsid w:val="000E190F"/>
    <w:rsid w:val="000E1AAA"/>
    <w:rsid w:val="000E1B77"/>
    <w:rsid w:val="000E1C00"/>
    <w:rsid w:val="000E1C56"/>
    <w:rsid w:val="000E1DF8"/>
    <w:rsid w:val="000E1FD8"/>
    <w:rsid w:val="000E308F"/>
    <w:rsid w:val="000E31E3"/>
    <w:rsid w:val="000E370D"/>
    <w:rsid w:val="000E372C"/>
    <w:rsid w:val="000E3AA7"/>
    <w:rsid w:val="000E3BD4"/>
    <w:rsid w:val="000E3E2C"/>
    <w:rsid w:val="000E4105"/>
    <w:rsid w:val="000E4155"/>
    <w:rsid w:val="000E44B0"/>
    <w:rsid w:val="000E4DA7"/>
    <w:rsid w:val="000E4EB5"/>
    <w:rsid w:val="000E4F58"/>
    <w:rsid w:val="000E517D"/>
    <w:rsid w:val="000E5314"/>
    <w:rsid w:val="000E5EFB"/>
    <w:rsid w:val="000E6438"/>
    <w:rsid w:val="000E6458"/>
    <w:rsid w:val="000E67EA"/>
    <w:rsid w:val="000E6FDE"/>
    <w:rsid w:val="000E774B"/>
    <w:rsid w:val="000E7A73"/>
    <w:rsid w:val="000E7B6D"/>
    <w:rsid w:val="000E7E33"/>
    <w:rsid w:val="000E7E77"/>
    <w:rsid w:val="000F0720"/>
    <w:rsid w:val="000F0ABC"/>
    <w:rsid w:val="000F13AB"/>
    <w:rsid w:val="000F17AE"/>
    <w:rsid w:val="000F1B4F"/>
    <w:rsid w:val="000F1D34"/>
    <w:rsid w:val="000F1E6C"/>
    <w:rsid w:val="000F1EF0"/>
    <w:rsid w:val="000F1F70"/>
    <w:rsid w:val="000F23F6"/>
    <w:rsid w:val="000F2534"/>
    <w:rsid w:val="000F27A6"/>
    <w:rsid w:val="000F28AD"/>
    <w:rsid w:val="000F3A33"/>
    <w:rsid w:val="000F4285"/>
    <w:rsid w:val="000F4BCD"/>
    <w:rsid w:val="000F543E"/>
    <w:rsid w:val="000F544E"/>
    <w:rsid w:val="000F54B7"/>
    <w:rsid w:val="000F5603"/>
    <w:rsid w:val="000F5A68"/>
    <w:rsid w:val="000F6469"/>
    <w:rsid w:val="000F6590"/>
    <w:rsid w:val="000F65B9"/>
    <w:rsid w:val="000F6885"/>
    <w:rsid w:val="000F6A04"/>
    <w:rsid w:val="000F6A3D"/>
    <w:rsid w:val="000F6CB8"/>
    <w:rsid w:val="000F72FD"/>
    <w:rsid w:val="000F735A"/>
    <w:rsid w:val="000F75B7"/>
    <w:rsid w:val="000F76B1"/>
    <w:rsid w:val="000F78CE"/>
    <w:rsid w:val="000F7918"/>
    <w:rsid w:val="000F7C1E"/>
    <w:rsid w:val="000F7F52"/>
    <w:rsid w:val="00100410"/>
    <w:rsid w:val="00100617"/>
    <w:rsid w:val="0010066B"/>
    <w:rsid w:val="001009A9"/>
    <w:rsid w:val="00101769"/>
    <w:rsid w:val="00101941"/>
    <w:rsid w:val="00101E2B"/>
    <w:rsid w:val="0010207E"/>
    <w:rsid w:val="0010215C"/>
    <w:rsid w:val="0010237C"/>
    <w:rsid w:val="00102E58"/>
    <w:rsid w:val="001032AA"/>
    <w:rsid w:val="0010335C"/>
    <w:rsid w:val="001035B8"/>
    <w:rsid w:val="001035F4"/>
    <w:rsid w:val="00103869"/>
    <w:rsid w:val="001045A4"/>
    <w:rsid w:val="001046A8"/>
    <w:rsid w:val="00104E8D"/>
    <w:rsid w:val="00105067"/>
    <w:rsid w:val="0010561B"/>
    <w:rsid w:val="001057D1"/>
    <w:rsid w:val="0010584A"/>
    <w:rsid w:val="00105AF2"/>
    <w:rsid w:val="00105C20"/>
    <w:rsid w:val="00105C95"/>
    <w:rsid w:val="00106299"/>
    <w:rsid w:val="0010633E"/>
    <w:rsid w:val="00106450"/>
    <w:rsid w:val="0010665A"/>
    <w:rsid w:val="00107496"/>
    <w:rsid w:val="00107620"/>
    <w:rsid w:val="00107652"/>
    <w:rsid w:val="0011009F"/>
    <w:rsid w:val="001101C7"/>
    <w:rsid w:val="001103FE"/>
    <w:rsid w:val="00110486"/>
    <w:rsid w:val="001104D6"/>
    <w:rsid w:val="001105A7"/>
    <w:rsid w:val="001109BD"/>
    <w:rsid w:val="00110D4A"/>
    <w:rsid w:val="00110DC2"/>
    <w:rsid w:val="001116BF"/>
    <w:rsid w:val="0011197C"/>
    <w:rsid w:val="00111AA0"/>
    <w:rsid w:val="00111B62"/>
    <w:rsid w:val="00111DEA"/>
    <w:rsid w:val="001121B8"/>
    <w:rsid w:val="0011237F"/>
    <w:rsid w:val="00112972"/>
    <w:rsid w:val="00112F85"/>
    <w:rsid w:val="00113390"/>
    <w:rsid w:val="001133BE"/>
    <w:rsid w:val="00113F89"/>
    <w:rsid w:val="001141E5"/>
    <w:rsid w:val="0011425D"/>
    <w:rsid w:val="00114594"/>
    <w:rsid w:val="001148A2"/>
    <w:rsid w:val="00114B10"/>
    <w:rsid w:val="00114C6E"/>
    <w:rsid w:val="00114E50"/>
    <w:rsid w:val="00115577"/>
    <w:rsid w:val="001160CE"/>
    <w:rsid w:val="00116231"/>
    <w:rsid w:val="001163C8"/>
    <w:rsid w:val="0011647C"/>
    <w:rsid w:val="00116627"/>
    <w:rsid w:val="0011669C"/>
    <w:rsid w:val="001166A7"/>
    <w:rsid w:val="00116F97"/>
    <w:rsid w:val="00120FC7"/>
    <w:rsid w:val="0012198E"/>
    <w:rsid w:val="001219A7"/>
    <w:rsid w:val="00121AE6"/>
    <w:rsid w:val="00121CA1"/>
    <w:rsid w:val="00122022"/>
    <w:rsid w:val="0012223B"/>
    <w:rsid w:val="001226E1"/>
    <w:rsid w:val="0012293B"/>
    <w:rsid w:val="001229AC"/>
    <w:rsid w:val="00122A89"/>
    <w:rsid w:val="00122B32"/>
    <w:rsid w:val="00122E3A"/>
    <w:rsid w:val="00123940"/>
    <w:rsid w:val="00123B23"/>
    <w:rsid w:val="00123FB7"/>
    <w:rsid w:val="001240B3"/>
    <w:rsid w:val="00124567"/>
    <w:rsid w:val="00125AD6"/>
    <w:rsid w:val="00125F2E"/>
    <w:rsid w:val="00125F33"/>
    <w:rsid w:val="00126138"/>
    <w:rsid w:val="001263FC"/>
    <w:rsid w:val="0012641E"/>
    <w:rsid w:val="0012692E"/>
    <w:rsid w:val="001270A9"/>
    <w:rsid w:val="0012796B"/>
    <w:rsid w:val="00127C5F"/>
    <w:rsid w:val="00127C89"/>
    <w:rsid w:val="00128B65"/>
    <w:rsid w:val="00130091"/>
    <w:rsid w:val="0013010A"/>
    <w:rsid w:val="00130162"/>
    <w:rsid w:val="001305ED"/>
    <w:rsid w:val="00130992"/>
    <w:rsid w:val="00130D30"/>
    <w:rsid w:val="00131805"/>
    <w:rsid w:val="00131877"/>
    <w:rsid w:val="0013212A"/>
    <w:rsid w:val="00132159"/>
    <w:rsid w:val="00133071"/>
    <w:rsid w:val="001335EF"/>
    <w:rsid w:val="00133989"/>
    <w:rsid w:val="00133AB8"/>
    <w:rsid w:val="00133BB1"/>
    <w:rsid w:val="001340E7"/>
    <w:rsid w:val="0013485D"/>
    <w:rsid w:val="00135287"/>
    <w:rsid w:val="00135E4A"/>
    <w:rsid w:val="001362C8"/>
    <w:rsid w:val="00136641"/>
    <w:rsid w:val="00136929"/>
    <w:rsid w:val="001369C1"/>
    <w:rsid w:val="00136A8A"/>
    <w:rsid w:val="00136E52"/>
    <w:rsid w:val="00136EA2"/>
    <w:rsid w:val="00137054"/>
    <w:rsid w:val="001373E6"/>
    <w:rsid w:val="0013757F"/>
    <w:rsid w:val="0013766D"/>
    <w:rsid w:val="00137A43"/>
    <w:rsid w:val="00137BCB"/>
    <w:rsid w:val="00137F46"/>
    <w:rsid w:val="00137F80"/>
    <w:rsid w:val="00140032"/>
    <w:rsid w:val="001401E2"/>
    <w:rsid w:val="001403D5"/>
    <w:rsid w:val="00140BAD"/>
    <w:rsid w:val="00140E8F"/>
    <w:rsid w:val="00141260"/>
    <w:rsid w:val="00141B5E"/>
    <w:rsid w:val="00141D16"/>
    <w:rsid w:val="00142393"/>
    <w:rsid w:val="00142A25"/>
    <w:rsid w:val="00142AF5"/>
    <w:rsid w:val="00142B88"/>
    <w:rsid w:val="00142D18"/>
    <w:rsid w:val="00142DC7"/>
    <w:rsid w:val="00142DFF"/>
    <w:rsid w:val="00143B68"/>
    <w:rsid w:val="00143F40"/>
    <w:rsid w:val="00143FAA"/>
    <w:rsid w:val="001443AB"/>
    <w:rsid w:val="001443FB"/>
    <w:rsid w:val="00145604"/>
    <w:rsid w:val="00145627"/>
    <w:rsid w:val="00145801"/>
    <w:rsid w:val="00145B0D"/>
    <w:rsid w:val="00145D17"/>
    <w:rsid w:val="00145EF7"/>
    <w:rsid w:val="00145F48"/>
    <w:rsid w:val="001467B6"/>
    <w:rsid w:val="00146A7E"/>
    <w:rsid w:val="00146B40"/>
    <w:rsid w:val="00146D85"/>
    <w:rsid w:val="00147124"/>
    <w:rsid w:val="00147465"/>
    <w:rsid w:val="00147639"/>
    <w:rsid w:val="00147647"/>
    <w:rsid w:val="00147887"/>
    <w:rsid w:val="00147A6B"/>
    <w:rsid w:val="00147F51"/>
    <w:rsid w:val="00150833"/>
    <w:rsid w:val="00150940"/>
    <w:rsid w:val="00150DD1"/>
    <w:rsid w:val="0015136A"/>
    <w:rsid w:val="00151414"/>
    <w:rsid w:val="00151659"/>
    <w:rsid w:val="001518A7"/>
    <w:rsid w:val="001518A9"/>
    <w:rsid w:val="00151CDB"/>
    <w:rsid w:val="00151DC8"/>
    <w:rsid w:val="00151E57"/>
    <w:rsid w:val="00152652"/>
    <w:rsid w:val="00152744"/>
    <w:rsid w:val="00152847"/>
    <w:rsid w:val="00152A2A"/>
    <w:rsid w:val="00152F16"/>
    <w:rsid w:val="00153036"/>
    <w:rsid w:val="0015314A"/>
    <w:rsid w:val="001537B0"/>
    <w:rsid w:val="00153948"/>
    <w:rsid w:val="00153A6B"/>
    <w:rsid w:val="00153BCA"/>
    <w:rsid w:val="00153D02"/>
    <w:rsid w:val="00153E67"/>
    <w:rsid w:val="0015404E"/>
    <w:rsid w:val="001549FB"/>
    <w:rsid w:val="00154BA3"/>
    <w:rsid w:val="00154BB3"/>
    <w:rsid w:val="00154D91"/>
    <w:rsid w:val="00154F8A"/>
    <w:rsid w:val="001553FB"/>
    <w:rsid w:val="001554CA"/>
    <w:rsid w:val="00155853"/>
    <w:rsid w:val="00155C52"/>
    <w:rsid w:val="0015628B"/>
    <w:rsid w:val="001562FB"/>
    <w:rsid w:val="00156508"/>
    <w:rsid w:val="00156F0E"/>
    <w:rsid w:val="00156F43"/>
    <w:rsid w:val="00157235"/>
    <w:rsid w:val="00157938"/>
    <w:rsid w:val="001579CB"/>
    <w:rsid w:val="00157AD1"/>
    <w:rsid w:val="00157B3D"/>
    <w:rsid w:val="00157B75"/>
    <w:rsid w:val="00157C63"/>
    <w:rsid w:val="001601D8"/>
    <w:rsid w:val="00160579"/>
    <w:rsid w:val="0016171B"/>
    <w:rsid w:val="00161C1D"/>
    <w:rsid w:val="00162A00"/>
    <w:rsid w:val="00162F5B"/>
    <w:rsid w:val="00163233"/>
    <w:rsid w:val="00164346"/>
    <w:rsid w:val="00164664"/>
    <w:rsid w:val="00164682"/>
    <w:rsid w:val="00164F8E"/>
    <w:rsid w:val="001652FC"/>
    <w:rsid w:val="001653F7"/>
    <w:rsid w:val="001657DA"/>
    <w:rsid w:val="00165A1C"/>
    <w:rsid w:val="00165BC5"/>
    <w:rsid w:val="00165EB9"/>
    <w:rsid w:val="001662ED"/>
    <w:rsid w:val="001664CF"/>
    <w:rsid w:val="00166529"/>
    <w:rsid w:val="00166559"/>
    <w:rsid w:val="001666A2"/>
    <w:rsid w:val="00166F03"/>
    <w:rsid w:val="00166F59"/>
    <w:rsid w:val="0016710F"/>
    <w:rsid w:val="00167356"/>
    <w:rsid w:val="00167478"/>
    <w:rsid w:val="00167E28"/>
    <w:rsid w:val="00167F98"/>
    <w:rsid w:val="001700E7"/>
    <w:rsid w:val="001704DB"/>
    <w:rsid w:val="00170600"/>
    <w:rsid w:val="00170665"/>
    <w:rsid w:val="00170C47"/>
    <w:rsid w:val="00170D4C"/>
    <w:rsid w:val="0017125F"/>
    <w:rsid w:val="001714F3"/>
    <w:rsid w:val="0017192C"/>
    <w:rsid w:val="00171B40"/>
    <w:rsid w:val="001721B2"/>
    <w:rsid w:val="0017225A"/>
    <w:rsid w:val="00172507"/>
    <w:rsid w:val="00172692"/>
    <w:rsid w:val="001727AE"/>
    <w:rsid w:val="00172ECF"/>
    <w:rsid w:val="00173285"/>
    <w:rsid w:val="001733B7"/>
    <w:rsid w:val="00173736"/>
    <w:rsid w:val="00173AF7"/>
    <w:rsid w:val="00173C00"/>
    <w:rsid w:val="00173DBA"/>
    <w:rsid w:val="001748AB"/>
    <w:rsid w:val="001748D5"/>
    <w:rsid w:val="00174B9D"/>
    <w:rsid w:val="00174FF3"/>
    <w:rsid w:val="001753A1"/>
    <w:rsid w:val="00175E28"/>
    <w:rsid w:val="00176856"/>
    <w:rsid w:val="001773F9"/>
    <w:rsid w:val="001775CB"/>
    <w:rsid w:val="00180490"/>
    <w:rsid w:val="001804BE"/>
    <w:rsid w:val="0018077D"/>
    <w:rsid w:val="00180984"/>
    <w:rsid w:val="001809AF"/>
    <w:rsid w:val="00180DD7"/>
    <w:rsid w:val="00180F5A"/>
    <w:rsid w:val="00181237"/>
    <w:rsid w:val="00181DD9"/>
    <w:rsid w:val="00181E5A"/>
    <w:rsid w:val="0018212F"/>
    <w:rsid w:val="0018244F"/>
    <w:rsid w:val="00182F19"/>
    <w:rsid w:val="0018343D"/>
    <w:rsid w:val="0018451B"/>
    <w:rsid w:val="00184605"/>
    <w:rsid w:val="001852F2"/>
    <w:rsid w:val="0018531E"/>
    <w:rsid w:val="00185AD6"/>
    <w:rsid w:val="00185B99"/>
    <w:rsid w:val="00185D51"/>
    <w:rsid w:val="00185E28"/>
    <w:rsid w:val="0018620C"/>
    <w:rsid w:val="00186AA3"/>
    <w:rsid w:val="00186FBD"/>
    <w:rsid w:val="00187705"/>
    <w:rsid w:val="00187B58"/>
    <w:rsid w:val="0019053C"/>
    <w:rsid w:val="0019096F"/>
    <w:rsid w:val="0019098F"/>
    <w:rsid w:val="00191150"/>
    <w:rsid w:val="001915CA"/>
    <w:rsid w:val="00191AC6"/>
    <w:rsid w:val="00191B3F"/>
    <w:rsid w:val="00191BEC"/>
    <w:rsid w:val="00191FA4"/>
    <w:rsid w:val="0019208F"/>
    <w:rsid w:val="001922CF"/>
    <w:rsid w:val="001926D9"/>
    <w:rsid w:val="00192A86"/>
    <w:rsid w:val="00192DA0"/>
    <w:rsid w:val="00192E28"/>
    <w:rsid w:val="0019301E"/>
    <w:rsid w:val="001931D1"/>
    <w:rsid w:val="00193462"/>
    <w:rsid w:val="00193552"/>
    <w:rsid w:val="00193A7C"/>
    <w:rsid w:val="00193AD6"/>
    <w:rsid w:val="00193CF6"/>
    <w:rsid w:val="001949D7"/>
    <w:rsid w:val="00194E96"/>
    <w:rsid w:val="00194F9E"/>
    <w:rsid w:val="00195600"/>
    <w:rsid w:val="0019594F"/>
    <w:rsid w:val="0019599C"/>
    <w:rsid w:val="00195A03"/>
    <w:rsid w:val="00195A80"/>
    <w:rsid w:val="00195FD2"/>
    <w:rsid w:val="001969BE"/>
    <w:rsid w:val="00196B5D"/>
    <w:rsid w:val="00196C0C"/>
    <w:rsid w:val="00196CF2"/>
    <w:rsid w:val="00196FF4"/>
    <w:rsid w:val="001976C7"/>
    <w:rsid w:val="00197AC6"/>
    <w:rsid w:val="00197EDD"/>
    <w:rsid w:val="001A0271"/>
    <w:rsid w:val="001A0477"/>
    <w:rsid w:val="001A063B"/>
    <w:rsid w:val="001A06D3"/>
    <w:rsid w:val="001A0C9D"/>
    <w:rsid w:val="001A1101"/>
    <w:rsid w:val="001A1302"/>
    <w:rsid w:val="001A1DE7"/>
    <w:rsid w:val="001A1E1B"/>
    <w:rsid w:val="001A1EE9"/>
    <w:rsid w:val="001A2017"/>
    <w:rsid w:val="001A22B8"/>
    <w:rsid w:val="001A282A"/>
    <w:rsid w:val="001A28E8"/>
    <w:rsid w:val="001A2B7E"/>
    <w:rsid w:val="001A3219"/>
    <w:rsid w:val="001A32AE"/>
    <w:rsid w:val="001A3A8A"/>
    <w:rsid w:val="001A4341"/>
    <w:rsid w:val="001A439C"/>
    <w:rsid w:val="001A54F8"/>
    <w:rsid w:val="001A55B3"/>
    <w:rsid w:val="001A5650"/>
    <w:rsid w:val="001A575C"/>
    <w:rsid w:val="001A5A6E"/>
    <w:rsid w:val="001A5CCF"/>
    <w:rsid w:val="001A5E9C"/>
    <w:rsid w:val="001A6270"/>
    <w:rsid w:val="001A6381"/>
    <w:rsid w:val="001A725B"/>
    <w:rsid w:val="001A785A"/>
    <w:rsid w:val="001A7CC3"/>
    <w:rsid w:val="001A7F97"/>
    <w:rsid w:val="001B0057"/>
    <w:rsid w:val="001B0159"/>
    <w:rsid w:val="001B08A9"/>
    <w:rsid w:val="001B0B84"/>
    <w:rsid w:val="001B0C0A"/>
    <w:rsid w:val="001B0D9C"/>
    <w:rsid w:val="001B16BD"/>
    <w:rsid w:val="001B1758"/>
    <w:rsid w:val="001B1A01"/>
    <w:rsid w:val="001B1B10"/>
    <w:rsid w:val="001B242F"/>
    <w:rsid w:val="001B2527"/>
    <w:rsid w:val="001B2917"/>
    <w:rsid w:val="001B29B1"/>
    <w:rsid w:val="001B2A49"/>
    <w:rsid w:val="001B2FFE"/>
    <w:rsid w:val="001B3078"/>
    <w:rsid w:val="001B30A0"/>
    <w:rsid w:val="001B33E1"/>
    <w:rsid w:val="001B3723"/>
    <w:rsid w:val="001B3AE5"/>
    <w:rsid w:val="001B3C69"/>
    <w:rsid w:val="001B3FF7"/>
    <w:rsid w:val="001B43E6"/>
    <w:rsid w:val="001B4963"/>
    <w:rsid w:val="001B4ACD"/>
    <w:rsid w:val="001B4AF4"/>
    <w:rsid w:val="001B4B97"/>
    <w:rsid w:val="001B4C89"/>
    <w:rsid w:val="001B4FFC"/>
    <w:rsid w:val="001B5130"/>
    <w:rsid w:val="001B5C20"/>
    <w:rsid w:val="001B5D45"/>
    <w:rsid w:val="001B6195"/>
    <w:rsid w:val="001B62E2"/>
    <w:rsid w:val="001B6320"/>
    <w:rsid w:val="001B6443"/>
    <w:rsid w:val="001B6B21"/>
    <w:rsid w:val="001B6CBA"/>
    <w:rsid w:val="001B762B"/>
    <w:rsid w:val="001B7878"/>
    <w:rsid w:val="001B7B5A"/>
    <w:rsid w:val="001B7E55"/>
    <w:rsid w:val="001B7F7F"/>
    <w:rsid w:val="001C0082"/>
    <w:rsid w:val="001C0539"/>
    <w:rsid w:val="001C0C48"/>
    <w:rsid w:val="001C0F3C"/>
    <w:rsid w:val="001C1426"/>
    <w:rsid w:val="001C1680"/>
    <w:rsid w:val="001C18C5"/>
    <w:rsid w:val="001C1D8B"/>
    <w:rsid w:val="001C1E6B"/>
    <w:rsid w:val="001C20D4"/>
    <w:rsid w:val="001C2AA8"/>
    <w:rsid w:val="001C32CB"/>
    <w:rsid w:val="001C330A"/>
    <w:rsid w:val="001C372A"/>
    <w:rsid w:val="001C3DD8"/>
    <w:rsid w:val="001C3DFA"/>
    <w:rsid w:val="001C4379"/>
    <w:rsid w:val="001C4A3D"/>
    <w:rsid w:val="001C4C98"/>
    <w:rsid w:val="001C4CBE"/>
    <w:rsid w:val="001C4F9D"/>
    <w:rsid w:val="001C5BD9"/>
    <w:rsid w:val="001C5C6E"/>
    <w:rsid w:val="001C5CF8"/>
    <w:rsid w:val="001C5DE6"/>
    <w:rsid w:val="001C5E90"/>
    <w:rsid w:val="001C6116"/>
    <w:rsid w:val="001C61D7"/>
    <w:rsid w:val="001C6793"/>
    <w:rsid w:val="001C6B7A"/>
    <w:rsid w:val="001C6BB6"/>
    <w:rsid w:val="001C6E11"/>
    <w:rsid w:val="001C71F4"/>
    <w:rsid w:val="001C772D"/>
    <w:rsid w:val="001C77CD"/>
    <w:rsid w:val="001C7855"/>
    <w:rsid w:val="001C7DCC"/>
    <w:rsid w:val="001D0985"/>
    <w:rsid w:val="001D0A4C"/>
    <w:rsid w:val="001D0DAA"/>
    <w:rsid w:val="001D100B"/>
    <w:rsid w:val="001D1256"/>
    <w:rsid w:val="001D13DB"/>
    <w:rsid w:val="001D142F"/>
    <w:rsid w:val="001D1684"/>
    <w:rsid w:val="001D1796"/>
    <w:rsid w:val="001D186D"/>
    <w:rsid w:val="001D19C2"/>
    <w:rsid w:val="001D1E53"/>
    <w:rsid w:val="001D1F47"/>
    <w:rsid w:val="001D20DE"/>
    <w:rsid w:val="001D23F7"/>
    <w:rsid w:val="001D27A1"/>
    <w:rsid w:val="001D2ECC"/>
    <w:rsid w:val="001D2F83"/>
    <w:rsid w:val="001D316E"/>
    <w:rsid w:val="001D332E"/>
    <w:rsid w:val="001D34D8"/>
    <w:rsid w:val="001D38FE"/>
    <w:rsid w:val="001D3AB1"/>
    <w:rsid w:val="001D3E50"/>
    <w:rsid w:val="001D406B"/>
    <w:rsid w:val="001D41CB"/>
    <w:rsid w:val="001D494E"/>
    <w:rsid w:val="001D4A51"/>
    <w:rsid w:val="001D4B54"/>
    <w:rsid w:val="001D4CF4"/>
    <w:rsid w:val="001D4D39"/>
    <w:rsid w:val="001D4F32"/>
    <w:rsid w:val="001D4F90"/>
    <w:rsid w:val="001D5475"/>
    <w:rsid w:val="001D54AE"/>
    <w:rsid w:val="001D561F"/>
    <w:rsid w:val="001D56C2"/>
    <w:rsid w:val="001D605A"/>
    <w:rsid w:val="001D60B4"/>
    <w:rsid w:val="001D6444"/>
    <w:rsid w:val="001D6694"/>
    <w:rsid w:val="001D6A6A"/>
    <w:rsid w:val="001D6E09"/>
    <w:rsid w:val="001D7529"/>
    <w:rsid w:val="001D770F"/>
    <w:rsid w:val="001D7754"/>
    <w:rsid w:val="001D7F1E"/>
    <w:rsid w:val="001D7FC9"/>
    <w:rsid w:val="001E00F4"/>
    <w:rsid w:val="001E0330"/>
    <w:rsid w:val="001E053E"/>
    <w:rsid w:val="001E0551"/>
    <w:rsid w:val="001E0553"/>
    <w:rsid w:val="001E07A5"/>
    <w:rsid w:val="001E0948"/>
    <w:rsid w:val="001E0CAD"/>
    <w:rsid w:val="001E0DBA"/>
    <w:rsid w:val="001E0EB6"/>
    <w:rsid w:val="001E1698"/>
    <w:rsid w:val="001E1E6B"/>
    <w:rsid w:val="001E23B4"/>
    <w:rsid w:val="001E2504"/>
    <w:rsid w:val="001E2547"/>
    <w:rsid w:val="001E2756"/>
    <w:rsid w:val="001E2782"/>
    <w:rsid w:val="001E2872"/>
    <w:rsid w:val="001E2FFF"/>
    <w:rsid w:val="001E4953"/>
    <w:rsid w:val="001E4F1D"/>
    <w:rsid w:val="001E5057"/>
    <w:rsid w:val="001E5AF1"/>
    <w:rsid w:val="001E5B86"/>
    <w:rsid w:val="001E5BBA"/>
    <w:rsid w:val="001E5C39"/>
    <w:rsid w:val="001E5E41"/>
    <w:rsid w:val="001E6073"/>
    <w:rsid w:val="001E6643"/>
    <w:rsid w:val="001E6660"/>
    <w:rsid w:val="001E681F"/>
    <w:rsid w:val="001E69E5"/>
    <w:rsid w:val="001E6A3F"/>
    <w:rsid w:val="001E6E09"/>
    <w:rsid w:val="001E7081"/>
    <w:rsid w:val="001E78F4"/>
    <w:rsid w:val="001E7AE0"/>
    <w:rsid w:val="001E7B20"/>
    <w:rsid w:val="001F002B"/>
    <w:rsid w:val="001F02C3"/>
    <w:rsid w:val="001F05A3"/>
    <w:rsid w:val="001F0826"/>
    <w:rsid w:val="001F084E"/>
    <w:rsid w:val="001F0E00"/>
    <w:rsid w:val="001F0EA4"/>
    <w:rsid w:val="001F1283"/>
    <w:rsid w:val="001F14C1"/>
    <w:rsid w:val="001F1743"/>
    <w:rsid w:val="001F1880"/>
    <w:rsid w:val="001F197A"/>
    <w:rsid w:val="001F1E99"/>
    <w:rsid w:val="001F23FD"/>
    <w:rsid w:val="001F29CD"/>
    <w:rsid w:val="001F2D03"/>
    <w:rsid w:val="001F2D98"/>
    <w:rsid w:val="001F2E71"/>
    <w:rsid w:val="001F322E"/>
    <w:rsid w:val="001F34CE"/>
    <w:rsid w:val="001F351F"/>
    <w:rsid w:val="001F36E1"/>
    <w:rsid w:val="001F380B"/>
    <w:rsid w:val="001F3AC9"/>
    <w:rsid w:val="001F3E9B"/>
    <w:rsid w:val="001F415B"/>
    <w:rsid w:val="001F4CF3"/>
    <w:rsid w:val="001F55E8"/>
    <w:rsid w:val="001F59E7"/>
    <w:rsid w:val="001F5D7E"/>
    <w:rsid w:val="001F63F4"/>
    <w:rsid w:val="001F66A9"/>
    <w:rsid w:val="001F66D9"/>
    <w:rsid w:val="001F67C8"/>
    <w:rsid w:val="001F6DC6"/>
    <w:rsid w:val="001F77A9"/>
    <w:rsid w:val="001F79A7"/>
    <w:rsid w:val="00200174"/>
    <w:rsid w:val="00200BE7"/>
    <w:rsid w:val="00200C6E"/>
    <w:rsid w:val="00200C98"/>
    <w:rsid w:val="00200D2E"/>
    <w:rsid w:val="00200E46"/>
    <w:rsid w:val="00201042"/>
    <w:rsid w:val="0020104D"/>
    <w:rsid w:val="002012C2"/>
    <w:rsid w:val="002016DC"/>
    <w:rsid w:val="002027C0"/>
    <w:rsid w:val="00202EF3"/>
    <w:rsid w:val="00203004"/>
    <w:rsid w:val="002034AD"/>
    <w:rsid w:val="0020357D"/>
    <w:rsid w:val="002037BB"/>
    <w:rsid w:val="002038CE"/>
    <w:rsid w:val="00203951"/>
    <w:rsid w:val="00203ADD"/>
    <w:rsid w:val="00203F88"/>
    <w:rsid w:val="00204A24"/>
    <w:rsid w:val="002051DB"/>
    <w:rsid w:val="002057BE"/>
    <w:rsid w:val="00206C70"/>
    <w:rsid w:val="00206EA6"/>
    <w:rsid w:val="00207206"/>
    <w:rsid w:val="002074E6"/>
    <w:rsid w:val="00207BE3"/>
    <w:rsid w:val="00207F52"/>
    <w:rsid w:val="00210067"/>
    <w:rsid w:val="0021022B"/>
    <w:rsid w:val="002102C3"/>
    <w:rsid w:val="00210892"/>
    <w:rsid w:val="00210C04"/>
    <w:rsid w:val="002110D3"/>
    <w:rsid w:val="002116CB"/>
    <w:rsid w:val="00211BC9"/>
    <w:rsid w:val="00211C21"/>
    <w:rsid w:val="00211FCC"/>
    <w:rsid w:val="0021202E"/>
    <w:rsid w:val="00212192"/>
    <w:rsid w:val="00212250"/>
    <w:rsid w:val="00213046"/>
    <w:rsid w:val="002133D5"/>
    <w:rsid w:val="00213E77"/>
    <w:rsid w:val="002142DD"/>
    <w:rsid w:val="002143A1"/>
    <w:rsid w:val="0021444C"/>
    <w:rsid w:val="00214716"/>
    <w:rsid w:val="0021476C"/>
    <w:rsid w:val="00214786"/>
    <w:rsid w:val="00214F4C"/>
    <w:rsid w:val="0021565B"/>
    <w:rsid w:val="002158D7"/>
    <w:rsid w:val="00215944"/>
    <w:rsid w:val="00215A00"/>
    <w:rsid w:val="00215FFE"/>
    <w:rsid w:val="0021606C"/>
    <w:rsid w:val="0021649B"/>
    <w:rsid w:val="00217525"/>
    <w:rsid w:val="002177CB"/>
    <w:rsid w:val="002177D9"/>
    <w:rsid w:val="00217C4C"/>
    <w:rsid w:val="00217C71"/>
    <w:rsid w:val="00217DBA"/>
    <w:rsid w:val="00220532"/>
    <w:rsid w:val="00220534"/>
    <w:rsid w:val="00220690"/>
    <w:rsid w:val="00220726"/>
    <w:rsid w:val="00220C98"/>
    <w:rsid w:val="002211C5"/>
    <w:rsid w:val="00221F64"/>
    <w:rsid w:val="00222090"/>
    <w:rsid w:val="00222481"/>
    <w:rsid w:val="002226BB"/>
    <w:rsid w:val="00222BB3"/>
    <w:rsid w:val="00222CF7"/>
    <w:rsid w:val="00222EE5"/>
    <w:rsid w:val="002230D8"/>
    <w:rsid w:val="00224436"/>
    <w:rsid w:val="0022494F"/>
    <w:rsid w:val="00224A1A"/>
    <w:rsid w:val="00224A51"/>
    <w:rsid w:val="002251D9"/>
    <w:rsid w:val="00225883"/>
    <w:rsid w:val="0022589E"/>
    <w:rsid w:val="00226238"/>
    <w:rsid w:val="0022637E"/>
    <w:rsid w:val="00226856"/>
    <w:rsid w:val="0022699D"/>
    <w:rsid w:val="0022776B"/>
    <w:rsid w:val="00227F1C"/>
    <w:rsid w:val="00230324"/>
    <w:rsid w:val="002304C9"/>
    <w:rsid w:val="00230BE1"/>
    <w:rsid w:val="00231383"/>
    <w:rsid w:val="0023154E"/>
    <w:rsid w:val="00231D33"/>
    <w:rsid w:val="00232457"/>
    <w:rsid w:val="002332EC"/>
    <w:rsid w:val="002333EF"/>
    <w:rsid w:val="00233B14"/>
    <w:rsid w:val="00233D8F"/>
    <w:rsid w:val="00233EDC"/>
    <w:rsid w:val="00233FB1"/>
    <w:rsid w:val="0023453F"/>
    <w:rsid w:val="00234EFA"/>
    <w:rsid w:val="00234F3C"/>
    <w:rsid w:val="002354D0"/>
    <w:rsid w:val="002355C2"/>
    <w:rsid w:val="002356F2"/>
    <w:rsid w:val="00235CC5"/>
    <w:rsid w:val="00235D18"/>
    <w:rsid w:val="00235DDE"/>
    <w:rsid w:val="00236560"/>
    <w:rsid w:val="00236B80"/>
    <w:rsid w:val="00237002"/>
    <w:rsid w:val="00237174"/>
    <w:rsid w:val="00237259"/>
    <w:rsid w:val="0023741A"/>
    <w:rsid w:val="0023745B"/>
    <w:rsid w:val="00237964"/>
    <w:rsid w:val="002401CF"/>
    <w:rsid w:val="00240425"/>
    <w:rsid w:val="00240499"/>
    <w:rsid w:val="002406B5"/>
    <w:rsid w:val="002408BC"/>
    <w:rsid w:val="00240F6E"/>
    <w:rsid w:val="0024134B"/>
    <w:rsid w:val="002416BA"/>
    <w:rsid w:val="002416FB"/>
    <w:rsid w:val="00241E5C"/>
    <w:rsid w:val="00242411"/>
    <w:rsid w:val="00242476"/>
    <w:rsid w:val="00242A92"/>
    <w:rsid w:val="00242AEE"/>
    <w:rsid w:val="00242C4B"/>
    <w:rsid w:val="002431E6"/>
    <w:rsid w:val="002436C3"/>
    <w:rsid w:val="00243727"/>
    <w:rsid w:val="00243AFC"/>
    <w:rsid w:val="0024414C"/>
    <w:rsid w:val="00244194"/>
    <w:rsid w:val="00244ADA"/>
    <w:rsid w:val="00244BAE"/>
    <w:rsid w:val="00244EB4"/>
    <w:rsid w:val="00244EEA"/>
    <w:rsid w:val="002454ED"/>
    <w:rsid w:val="00245653"/>
    <w:rsid w:val="002456C1"/>
    <w:rsid w:val="002461B4"/>
    <w:rsid w:val="00246367"/>
    <w:rsid w:val="00246A9A"/>
    <w:rsid w:val="00246B80"/>
    <w:rsid w:val="00246CCB"/>
    <w:rsid w:val="00246E73"/>
    <w:rsid w:val="0024705A"/>
    <w:rsid w:val="002473D3"/>
    <w:rsid w:val="0024744D"/>
    <w:rsid w:val="00247996"/>
    <w:rsid w:val="00247B59"/>
    <w:rsid w:val="00247F18"/>
    <w:rsid w:val="00250388"/>
    <w:rsid w:val="00250669"/>
    <w:rsid w:val="002506CD"/>
    <w:rsid w:val="00250B16"/>
    <w:rsid w:val="00250F27"/>
    <w:rsid w:val="00251259"/>
    <w:rsid w:val="00252247"/>
    <w:rsid w:val="0025238A"/>
    <w:rsid w:val="00252B42"/>
    <w:rsid w:val="00252CD1"/>
    <w:rsid w:val="00252E1D"/>
    <w:rsid w:val="002535C0"/>
    <w:rsid w:val="002535F5"/>
    <w:rsid w:val="00253940"/>
    <w:rsid w:val="00253D53"/>
    <w:rsid w:val="00253DA7"/>
    <w:rsid w:val="0025410A"/>
    <w:rsid w:val="00254AA3"/>
    <w:rsid w:val="00254E5B"/>
    <w:rsid w:val="00255483"/>
    <w:rsid w:val="00255747"/>
    <w:rsid w:val="00255D97"/>
    <w:rsid w:val="0025612B"/>
    <w:rsid w:val="00256B8E"/>
    <w:rsid w:val="00257001"/>
    <w:rsid w:val="0025704E"/>
    <w:rsid w:val="00257826"/>
    <w:rsid w:val="002578B3"/>
    <w:rsid w:val="00257987"/>
    <w:rsid w:val="00257A72"/>
    <w:rsid w:val="00260448"/>
    <w:rsid w:val="002605C8"/>
    <w:rsid w:val="00260FC1"/>
    <w:rsid w:val="0026135D"/>
    <w:rsid w:val="00261363"/>
    <w:rsid w:val="00261388"/>
    <w:rsid w:val="00261A5C"/>
    <w:rsid w:val="00261E73"/>
    <w:rsid w:val="002628A3"/>
    <w:rsid w:val="00262E91"/>
    <w:rsid w:val="00262F77"/>
    <w:rsid w:val="00263216"/>
    <w:rsid w:val="0026328D"/>
    <w:rsid w:val="0026340F"/>
    <w:rsid w:val="00263721"/>
    <w:rsid w:val="00264086"/>
    <w:rsid w:val="002644BE"/>
    <w:rsid w:val="00264D10"/>
    <w:rsid w:val="00264D1F"/>
    <w:rsid w:val="00265628"/>
    <w:rsid w:val="00265ABB"/>
    <w:rsid w:val="00265CF6"/>
    <w:rsid w:val="0026627C"/>
    <w:rsid w:val="002664EA"/>
    <w:rsid w:val="002668F0"/>
    <w:rsid w:val="0026694C"/>
    <w:rsid w:val="00266ED3"/>
    <w:rsid w:val="0026713A"/>
    <w:rsid w:val="002674C7"/>
    <w:rsid w:val="002675D3"/>
    <w:rsid w:val="0026768A"/>
    <w:rsid w:val="00267874"/>
    <w:rsid w:val="00267A25"/>
    <w:rsid w:val="0027007B"/>
    <w:rsid w:val="00270370"/>
    <w:rsid w:val="0027051F"/>
    <w:rsid w:val="0027054C"/>
    <w:rsid w:val="0027063E"/>
    <w:rsid w:val="0027065E"/>
    <w:rsid w:val="0027094F"/>
    <w:rsid w:val="00270C78"/>
    <w:rsid w:val="00272E51"/>
    <w:rsid w:val="002735E0"/>
    <w:rsid w:val="002736A8"/>
    <w:rsid w:val="00273882"/>
    <w:rsid w:val="00273883"/>
    <w:rsid w:val="00274066"/>
    <w:rsid w:val="00274294"/>
    <w:rsid w:val="002744E2"/>
    <w:rsid w:val="00274546"/>
    <w:rsid w:val="00274564"/>
    <w:rsid w:val="0027456A"/>
    <w:rsid w:val="00274E92"/>
    <w:rsid w:val="002754B8"/>
    <w:rsid w:val="00275819"/>
    <w:rsid w:val="00275BD9"/>
    <w:rsid w:val="00277097"/>
    <w:rsid w:val="0027734D"/>
    <w:rsid w:val="00277582"/>
    <w:rsid w:val="00277E9B"/>
    <w:rsid w:val="002800AA"/>
    <w:rsid w:val="002802AA"/>
    <w:rsid w:val="0028086F"/>
    <w:rsid w:val="002809AC"/>
    <w:rsid w:val="00280B6B"/>
    <w:rsid w:val="00280D93"/>
    <w:rsid w:val="00281026"/>
    <w:rsid w:val="00281101"/>
    <w:rsid w:val="00281263"/>
    <w:rsid w:val="00281337"/>
    <w:rsid w:val="002814EA"/>
    <w:rsid w:val="00281751"/>
    <w:rsid w:val="0028185B"/>
    <w:rsid w:val="00281E01"/>
    <w:rsid w:val="00281F53"/>
    <w:rsid w:val="0028224E"/>
    <w:rsid w:val="002823C8"/>
    <w:rsid w:val="00282428"/>
    <w:rsid w:val="00282A45"/>
    <w:rsid w:val="00282C23"/>
    <w:rsid w:val="00282F37"/>
    <w:rsid w:val="00283353"/>
    <w:rsid w:val="00283650"/>
    <w:rsid w:val="00283B26"/>
    <w:rsid w:val="00283B7C"/>
    <w:rsid w:val="00283F59"/>
    <w:rsid w:val="00283FCE"/>
    <w:rsid w:val="002840CD"/>
    <w:rsid w:val="002841FF"/>
    <w:rsid w:val="0028440C"/>
    <w:rsid w:val="00284912"/>
    <w:rsid w:val="00285463"/>
    <w:rsid w:val="00285485"/>
    <w:rsid w:val="00285998"/>
    <w:rsid w:val="00285BEC"/>
    <w:rsid w:val="00285F13"/>
    <w:rsid w:val="00285F3D"/>
    <w:rsid w:val="00286832"/>
    <w:rsid w:val="00286A95"/>
    <w:rsid w:val="00287098"/>
    <w:rsid w:val="00287146"/>
    <w:rsid w:val="002872A9"/>
    <w:rsid w:val="0028759F"/>
    <w:rsid w:val="0028764D"/>
    <w:rsid w:val="002878A4"/>
    <w:rsid w:val="00287962"/>
    <w:rsid w:val="00287E28"/>
    <w:rsid w:val="00287E76"/>
    <w:rsid w:val="00290031"/>
    <w:rsid w:val="00290142"/>
    <w:rsid w:val="002909D4"/>
    <w:rsid w:val="0029159A"/>
    <w:rsid w:val="00291F15"/>
    <w:rsid w:val="002922B6"/>
    <w:rsid w:val="002923A5"/>
    <w:rsid w:val="00292977"/>
    <w:rsid w:val="002934EF"/>
    <w:rsid w:val="00293898"/>
    <w:rsid w:val="00293C68"/>
    <w:rsid w:val="00293DFA"/>
    <w:rsid w:val="00293EE1"/>
    <w:rsid w:val="00293F34"/>
    <w:rsid w:val="00294416"/>
    <w:rsid w:val="00294D06"/>
    <w:rsid w:val="00295001"/>
    <w:rsid w:val="00295164"/>
    <w:rsid w:val="002958D7"/>
    <w:rsid w:val="00295985"/>
    <w:rsid w:val="00295C73"/>
    <w:rsid w:val="00295CC0"/>
    <w:rsid w:val="0029650B"/>
    <w:rsid w:val="0029662C"/>
    <w:rsid w:val="002966B0"/>
    <w:rsid w:val="002968E3"/>
    <w:rsid w:val="00296991"/>
    <w:rsid w:val="002969C5"/>
    <w:rsid w:val="00296A9E"/>
    <w:rsid w:val="00297290"/>
    <w:rsid w:val="002975D9"/>
    <w:rsid w:val="002976C1"/>
    <w:rsid w:val="002976F3"/>
    <w:rsid w:val="0029793E"/>
    <w:rsid w:val="00297FC0"/>
    <w:rsid w:val="002A03A3"/>
    <w:rsid w:val="002A1227"/>
    <w:rsid w:val="002A178D"/>
    <w:rsid w:val="002A18AD"/>
    <w:rsid w:val="002A1AA3"/>
    <w:rsid w:val="002A1FD0"/>
    <w:rsid w:val="002A1FD9"/>
    <w:rsid w:val="002A2165"/>
    <w:rsid w:val="002A2DA8"/>
    <w:rsid w:val="002A2EBE"/>
    <w:rsid w:val="002A3AAF"/>
    <w:rsid w:val="002A40A9"/>
    <w:rsid w:val="002A40CF"/>
    <w:rsid w:val="002A41B1"/>
    <w:rsid w:val="002A41DA"/>
    <w:rsid w:val="002A4599"/>
    <w:rsid w:val="002A4722"/>
    <w:rsid w:val="002A4842"/>
    <w:rsid w:val="002A49A7"/>
    <w:rsid w:val="002A4E33"/>
    <w:rsid w:val="002A524E"/>
    <w:rsid w:val="002A605C"/>
    <w:rsid w:val="002A625C"/>
    <w:rsid w:val="002A6A5A"/>
    <w:rsid w:val="002A6BFD"/>
    <w:rsid w:val="002A6CA4"/>
    <w:rsid w:val="002A6D68"/>
    <w:rsid w:val="002A6D72"/>
    <w:rsid w:val="002A6DC8"/>
    <w:rsid w:val="002A70F8"/>
    <w:rsid w:val="002A73CE"/>
    <w:rsid w:val="002A743D"/>
    <w:rsid w:val="002A7484"/>
    <w:rsid w:val="002A768C"/>
    <w:rsid w:val="002A7769"/>
    <w:rsid w:val="002A7F14"/>
    <w:rsid w:val="002B014E"/>
    <w:rsid w:val="002B05FA"/>
    <w:rsid w:val="002B0A02"/>
    <w:rsid w:val="002B1044"/>
    <w:rsid w:val="002B13F7"/>
    <w:rsid w:val="002B1E59"/>
    <w:rsid w:val="002B1FE8"/>
    <w:rsid w:val="002B2048"/>
    <w:rsid w:val="002B2621"/>
    <w:rsid w:val="002B271D"/>
    <w:rsid w:val="002B2D19"/>
    <w:rsid w:val="002B3442"/>
    <w:rsid w:val="002B3481"/>
    <w:rsid w:val="002B3FBD"/>
    <w:rsid w:val="002B4026"/>
    <w:rsid w:val="002B4092"/>
    <w:rsid w:val="002B41AE"/>
    <w:rsid w:val="002B4395"/>
    <w:rsid w:val="002B440D"/>
    <w:rsid w:val="002B4520"/>
    <w:rsid w:val="002B4CB4"/>
    <w:rsid w:val="002B4DF5"/>
    <w:rsid w:val="002B53DA"/>
    <w:rsid w:val="002B58CA"/>
    <w:rsid w:val="002B61DB"/>
    <w:rsid w:val="002B6858"/>
    <w:rsid w:val="002B6929"/>
    <w:rsid w:val="002B6A1C"/>
    <w:rsid w:val="002B6B58"/>
    <w:rsid w:val="002B7856"/>
    <w:rsid w:val="002C02E8"/>
    <w:rsid w:val="002C031D"/>
    <w:rsid w:val="002C0A61"/>
    <w:rsid w:val="002C12CA"/>
    <w:rsid w:val="002C12EB"/>
    <w:rsid w:val="002C1854"/>
    <w:rsid w:val="002C1B30"/>
    <w:rsid w:val="002C1C0B"/>
    <w:rsid w:val="002C1E19"/>
    <w:rsid w:val="002C22C8"/>
    <w:rsid w:val="002C26B8"/>
    <w:rsid w:val="002C2764"/>
    <w:rsid w:val="002C2900"/>
    <w:rsid w:val="002C34E7"/>
    <w:rsid w:val="002C3519"/>
    <w:rsid w:val="002C38A6"/>
    <w:rsid w:val="002C4501"/>
    <w:rsid w:val="002C48AE"/>
    <w:rsid w:val="002C54BD"/>
    <w:rsid w:val="002C587B"/>
    <w:rsid w:val="002C6537"/>
    <w:rsid w:val="002C668C"/>
    <w:rsid w:val="002C754D"/>
    <w:rsid w:val="002D0CAD"/>
    <w:rsid w:val="002D0E58"/>
    <w:rsid w:val="002D0FD7"/>
    <w:rsid w:val="002D18EA"/>
    <w:rsid w:val="002D1999"/>
    <w:rsid w:val="002D1B94"/>
    <w:rsid w:val="002D1CE9"/>
    <w:rsid w:val="002D1E31"/>
    <w:rsid w:val="002D1E9E"/>
    <w:rsid w:val="002D1F23"/>
    <w:rsid w:val="002D1FBC"/>
    <w:rsid w:val="002D21AC"/>
    <w:rsid w:val="002D2589"/>
    <w:rsid w:val="002D2C05"/>
    <w:rsid w:val="002D2F34"/>
    <w:rsid w:val="002D3119"/>
    <w:rsid w:val="002D31A5"/>
    <w:rsid w:val="002D323E"/>
    <w:rsid w:val="002D35BA"/>
    <w:rsid w:val="002D361C"/>
    <w:rsid w:val="002D3D28"/>
    <w:rsid w:val="002D3F82"/>
    <w:rsid w:val="002D4130"/>
    <w:rsid w:val="002D4297"/>
    <w:rsid w:val="002D4588"/>
    <w:rsid w:val="002D4845"/>
    <w:rsid w:val="002D4892"/>
    <w:rsid w:val="002D4B41"/>
    <w:rsid w:val="002D4F3F"/>
    <w:rsid w:val="002D5072"/>
    <w:rsid w:val="002D5173"/>
    <w:rsid w:val="002D5247"/>
    <w:rsid w:val="002D5382"/>
    <w:rsid w:val="002D539B"/>
    <w:rsid w:val="002D53E1"/>
    <w:rsid w:val="002D5816"/>
    <w:rsid w:val="002D6052"/>
    <w:rsid w:val="002D627A"/>
    <w:rsid w:val="002D6461"/>
    <w:rsid w:val="002D6532"/>
    <w:rsid w:val="002D6811"/>
    <w:rsid w:val="002D68B2"/>
    <w:rsid w:val="002D6C38"/>
    <w:rsid w:val="002D6D80"/>
    <w:rsid w:val="002D6F82"/>
    <w:rsid w:val="002D715C"/>
    <w:rsid w:val="002D7D7A"/>
    <w:rsid w:val="002E01B4"/>
    <w:rsid w:val="002E04DD"/>
    <w:rsid w:val="002E0600"/>
    <w:rsid w:val="002E0981"/>
    <w:rsid w:val="002E0C36"/>
    <w:rsid w:val="002E0D98"/>
    <w:rsid w:val="002E0DE3"/>
    <w:rsid w:val="002E17B0"/>
    <w:rsid w:val="002E18D6"/>
    <w:rsid w:val="002E19BA"/>
    <w:rsid w:val="002E1F22"/>
    <w:rsid w:val="002E2689"/>
    <w:rsid w:val="002E3791"/>
    <w:rsid w:val="002E3A55"/>
    <w:rsid w:val="002E3ABE"/>
    <w:rsid w:val="002E3B2C"/>
    <w:rsid w:val="002E3C45"/>
    <w:rsid w:val="002E3CC2"/>
    <w:rsid w:val="002E3DA0"/>
    <w:rsid w:val="002E40E6"/>
    <w:rsid w:val="002E43A9"/>
    <w:rsid w:val="002E455F"/>
    <w:rsid w:val="002E4A45"/>
    <w:rsid w:val="002E4ACE"/>
    <w:rsid w:val="002E5036"/>
    <w:rsid w:val="002E50A9"/>
    <w:rsid w:val="002E53C7"/>
    <w:rsid w:val="002E5414"/>
    <w:rsid w:val="002E55C4"/>
    <w:rsid w:val="002E576D"/>
    <w:rsid w:val="002E59DA"/>
    <w:rsid w:val="002E5AFF"/>
    <w:rsid w:val="002E5DF4"/>
    <w:rsid w:val="002E5EBC"/>
    <w:rsid w:val="002E620C"/>
    <w:rsid w:val="002E6F0B"/>
    <w:rsid w:val="002E71A8"/>
    <w:rsid w:val="002E73F3"/>
    <w:rsid w:val="002E75C6"/>
    <w:rsid w:val="002E7BE7"/>
    <w:rsid w:val="002F0179"/>
    <w:rsid w:val="002F0462"/>
    <w:rsid w:val="002F0708"/>
    <w:rsid w:val="002F094A"/>
    <w:rsid w:val="002F097B"/>
    <w:rsid w:val="002F0A57"/>
    <w:rsid w:val="002F0DD9"/>
    <w:rsid w:val="002F13F6"/>
    <w:rsid w:val="002F16DD"/>
    <w:rsid w:val="002F1920"/>
    <w:rsid w:val="002F1942"/>
    <w:rsid w:val="002F19B2"/>
    <w:rsid w:val="002F1E5B"/>
    <w:rsid w:val="002F1F67"/>
    <w:rsid w:val="002F203E"/>
    <w:rsid w:val="002F219F"/>
    <w:rsid w:val="002F228E"/>
    <w:rsid w:val="002F2C3E"/>
    <w:rsid w:val="002F2F8E"/>
    <w:rsid w:val="002F3531"/>
    <w:rsid w:val="002F3572"/>
    <w:rsid w:val="002F3D6B"/>
    <w:rsid w:val="002F3E57"/>
    <w:rsid w:val="002F47AA"/>
    <w:rsid w:val="002F4812"/>
    <w:rsid w:val="002F4C79"/>
    <w:rsid w:val="002F53EE"/>
    <w:rsid w:val="002F56FF"/>
    <w:rsid w:val="002F5786"/>
    <w:rsid w:val="002F5906"/>
    <w:rsid w:val="002F5B07"/>
    <w:rsid w:val="002F5B6C"/>
    <w:rsid w:val="002F5D28"/>
    <w:rsid w:val="002F5D3A"/>
    <w:rsid w:val="002F6332"/>
    <w:rsid w:val="002F66DE"/>
    <w:rsid w:val="002F710C"/>
    <w:rsid w:val="002F7171"/>
    <w:rsid w:val="002F73B1"/>
    <w:rsid w:val="002F74EB"/>
    <w:rsid w:val="002F77D1"/>
    <w:rsid w:val="002F7B18"/>
    <w:rsid w:val="002F7E40"/>
    <w:rsid w:val="002F7F60"/>
    <w:rsid w:val="0030029C"/>
    <w:rsid w:val="0030051A"/>
    <w:rsid w:val="0030182F"/>
    <w:rsid w:val="003018BD"/>
    <w:rsid w:val="00301A1E"/>
    <w:rsid w:val="00301CC3"/>
    <w:rsid w:val="00301F1B"/>
    <w:rsid w:val="003021AD"/>
    <w:rsid w:val="00302B74"/>
    <w:rsid w:val="00302BDD"/>
    <w:rsid w:val="0030320F"/>
    <w:rsid w:val="00303297"/>
    <w:rsid w:val="00303416"/>
    <w:rsid w:val="003037ED"/>
    <w:rsid w:val="00303867"/>
    <w:rsid w:val="0030389C"/>
    <w:rsid w:val="00304669"/>
    <w:rsid w:val="00304896"/>
    <w:rsid w:val="00304D70"/>
    <w:rsid w:val="00305190"/>
    <w:rsid w:val="003051CE"/>
    <w:rsid w:val="003052A1"/>
    <w:rsid w:val="00305EAD"/>
    <w:rsid w:val="00305F5C"/>
    <w:rsid w:val="003069C6"/>
    <w:rsid w:val="00306A42"/>
    <w:rsid w:val="00306AC4"/>
    <w:rsid w:val="00306B12"/>
    <w:rsid w:val="00306D00"/>
    <w:rsid w:val="0030721D"/>
    <w:rsid w:val="0030734C"/>
    <w:rsid w:val="00307CED"/>
    <w:rsid w:val="00310913"/>
    <w:rsid w:val="00310B92"/>
    <w:rsid w:val="00311608"/>
    <w:rsid w:val="003118C9"/>
    <w:rsid w:val="00311F55"/>
    <w:rsid w:val="00311FD7"/>
    <w:rsid w:val="0031243E"/>
    <w:rsid w:val="003126BD"/>
    <w:rsid w:val="00312740"/>
    <w:rsid w:val="00312CF6"/>
    <w:rsid w:val="00313000"/>
    <w:rsid w:val="003133D7"/>
    <w:rsid w:val="003136B0"/>
    <w:rsid w:val="0031424A"/>
    <w:rsid w:val="00315D0D"/>
    <w:rsid w:val="00315EA2"/>
    <w:rsid w:val="0031637C"/>
    <w:rsid w:val="00316380"/>
    <w:rsid w:val="00316648"/>
    <w:rsid w:val="0031699C"/>
    <w:rsid w:val="00316A22"/>
    <w:rsid w:val="00316C72"/>
    <w:rsid w:val="00316DE7"/>
    <w:rsid w:val="00317DDE"/>
    <w:rsid w:val="003202BB"/>
    <w:rsid w:val="003203D7"/>
    <w:rsid w:val="00320529"/>
    <w:rsid w:val="00320AF9"/>
    <w:rsid w:val="00320BE9"/>
    <w:rsid w:val="00320F9F"/>
    <w:rsid w:val="00321046"/>
    <w:rsid w:val="0032177F"/>
    <w:rsid w:val="00321C23"/>
    <w:rsid w:val="0032217F"/>
    <w:rsid w:val="0032220F"/>
    <w:rsid w:val="00322485"/>
    <w:rsid w:val="00322754"/>
    <w:rsid w:val="0032276A"/>
    <w:rsid w:val="003227A8"/>
    <w:rsid w:val="00322FF4"/>
    <w:rsid w:val="003230CA"/>
    <w:rsid w:val="0032349A"/>
    <w:rsid w:val="003238F9"/>
    <w:rsid w:val="00323B07"/>
    <w:rsid w:val="00323BAA"/>
    <w:rsid w:val="0032445E"/>
    <w:rsid w:val="00324CB4"/>
    <w:rsid w:val="00324CC5"/>
    <w:rsid w:val="00324DA2"/>
    <w:rsid w:val="0032510E"/>
    <w:rsid w:val="003251CF"/>
    <w:rsid w:val="00325619"/>
    <w:rsid w:val="00325C6A"/>
    <w:rsid w:val="00325C84"/>
    <w:rsid w:val="00325CE7"/>
    <w:rsid w:val="00325EB7"/>
    <w:rsid w:val="00325F7D"/>
    <w:rsid w:val="0032606D"/>
    <w:rsid w:val="003263B3"/>
    <w:rsid w:val="00326EBF"/>
    <w:rsid w:val="00326EFB"/>
    <w:rsid w:val="0032702C"/>
    <w:rsid w:val="00327452"/>
    <w:rsid w:val="0032766F"/>
    <w:rsid w:val="00327B60"/>
    <w:rsid w:val="00327D03"/>
    <w:rsid w:val="00327E89"/>
    <w:rsid w:val="00327EAC"/>
    <w:rsid w:val="00330312"/>
    <w:rsid w:val="0033048A"/>
    <w:rsid w:val="00330675"/>
    <w:rsid w:val="00330E6F"/>
    <w:rsid w:val="00331267"/>
    <w:rsid w:val="003316D1"/>
    <w:rsid w:val="00331A81"/>
    <w:rsid w:val="00331B1A"/>
    <w:rsid w:val="00331DF9"/>
    <w:rsid w:val="00331EFA"/>
    <w:rsid w:val="003321D2"/>
    <w:rsid w:val="003322BB"/>
    <w:rsid w:val="00332455"/>
    <w:rsid w:val="003324AB"/>
    <w:rsid w:val="00332789"/>
    <w:rsid w:val="00332831"/>
    <w:rsid w:val="00332CF2"/>
    <w:rsid w:val="0033338A"/>
    <w:rsid w:val="003339F1"/>
    <w:rsid w:val="00333C94"/>
    <w:rsid w:val="00333CCA"/>
    <w:rsid w:val="00333D0C"/>
    <w:rsid w:val="00333FC6"/>
    <w:rsid w:val="003347AB"/>
    <w:rsid w:val="00334B34"/>
    <w:rsid w:val="00334D50"/>
    <w:rsid w:val="00334FEC"/>
    <w:rsid w:val="0033501C"/>
    <w:rsid w:val="0033557D"/>
    <w:rsid w:val="00335701"/>
    <w:rsid w:val="00335D69"/>
    <w:rsid w:val="00336189"/>
    <w:rsid w:val="0033636B"/>
    <w:rsid w:val="00336724"/>
    <w:rsid w:val="00336A5A"/>
    <w:rsid w:val="00336FD0"/>
    <w:rsid w:val="00337417"/>
    <w:rsid w:val="003377BA"/>
    <w:rsid w:val="00337830"/>
    <w:rsid w:val="00337E2E"/>
    <w:rsid w:val="00337EA9"/>
    <w:rsid w:val="00337F63"/>
    <w:rsid w:val="00340184"/>
    <w:rsid w:val="00340430"/>
    <w:rsid w:val="00340511"/>
    <w:rsid w:val="003405F2"/>
    <w:rsid w:val="00340B9A"/>
    <w:rsid w:val="0034141A"/>
    <w:rsid w:val="00341F9C"/>
    <w:rsid w:val="003423B1"/>
    <w:rsid w:val="003426AE"/>
    <w:rsid w:val="003429B0"/>
    <w:rsid w:val="00342B2A"/>
    <w:rsid w:val="00342E2D"/>
    <w:rsid w:val="0034349E"/>
    <w:rsid w:val="00343591"/>
    <w:rsid w:val="003439FC"/>
    <w:rsid w:val="00343B3D"/>
    <w:rsid w:val="00343B4A"/>
    <w:rsid w:val="00344187"/>
    <w:rsid w:val="003441BD"/>
    <w:rsid w:val="00344240"/>
    <w:rsid w:val="00344726"/>
    <w:rsid w:val="00344743"/>
    <w:rsid w:val="00344BD2"/>
    <w:rsid w:val="00344F37"/>
    <w:rsid w:val="00345340"/>
    <w:rsid w:val="00345580"/>
    <w:rsid w:val="003461C5"/>
    <w:rsid w:val="0034662D"/>
    <w:rsid w:val="00346765"/>
    <w:rsid w:val="00346996"/>
    <w:rsid w:val="00346A63"/>
    <w:rsid w:val="00346A71"/>
    <w:rsid w:val="00346B8C"/>
    <w:rsid w:val="00346E9B"/>
    <w:rsid w:val="003470CC"/>
    <w:rsid w:val="0034714B"/>
    <w:rsid w:val="00347A8F"/>
    <w:rsid w:val="00350485"/>
    <w:rsid w:val="003506FC"/>
    <w:rsid w:val="003509A7"/>
    <w:rsid w:val="00350AF3"/>
    <w:rsid w:val="00350D4D"/>
    <w:rsid w:val="003514E3"/>
    <w:rsid w:val="00351671"/>
    <w:rsid w:val="00351982"/>
    <w:rsid w:val="00351F6C"/>
    <w:rsid w:val="00352305"/>
    <w:rsid w:val="00352809"/>
    <w:rsid w:val="00352A6E"/>
    <w:rsid w:val="00352B05"/>
    <w:rsid w:val="00352EFF"/>
    <w:rsid w:val="00353201"/>
    <w:rsid w:val="0035322F"/>
    <w:rsid w:val="003537B6"/>
    <w:rsid w:val="003540FF"/>
    <w:rsid w:val="00354AE6"/>
    <w:rsid w:val="003553FD"/>
    <w:rsid w:val="00355484"/>
    <w:rsid w:val="00355850"/>
    <w:rsid w:val="0035585F"/>
    <w:rsid w:val="00356A25"/>
    <w:rsid w:val="00356B3F"/>
    <w:rsid w:val="00356D70"/>
    <w:rsid w:val="00356D9D"/>
    <w:rsid w:val="00356E87"/>
    <w:rsid w:val="0035703D"/>
    <w:rsid w:val="00357117"/>
    <w:rsid w:val="0035721D"/>
    <w:rsid w:val="003573D2"/>
    <w:rsid w:val="0035757E"/>
    <w:rsid w:val="0035786C"/>
    <w:rsid w:val="00359986"/>
    <w:rsid w:val="00360160"/>
    <w:rsid w:val="0036020D"/>
    <w:rsid w:val="0036025E"/>
    <w:rsid w:val="00360282"/>
    <w:rsid w:val="0036033B"/>
    <w:rsid w:val="003606C5"/>
    <w:rsid w:val="00360AA6"/>
    <w:rsid w:val="0036114D"/>
    <w:rsid w:val="0036151F"/>
    <w:rsid w:val="0036185E"/>
    <w:rsid w:val="00361AA0"/>
    <w:rsid w:val="00361D36"/>
    <w:rsid w:val="00361D50"/>
    <w:rsid w:val="00361EDB"/>
    <w:rsid w:val="0036201A"/>
    <w:rsid w:val="00362395"/>
    <w:rsid w:val="0036288D"/>
    <w:rsid w:val="00362890"/>
    <w:rsid w:val="003628CD"/>
    <w:rsid w:val="00362A43"/>
    <w:rsid w:val="00362E1F"/>
    <w:rsid w:val="00363002"/>
    <w:rsid w:val="0036313A"/>
    <w:rsid w:val="003631B1"/>
    <w:rsid w:val="003636CB"/>
    <w:rsid w:val="003639F7"/>
    <w:rsid w:val="00363E8B"/>
    <w:rsid w:val="003642FD"/>
    <w:rsid w:val="003644BB"/>
    <w:rsid w:val="00364517"/>
    <w:rsid w:val="00364926"/>
    <w:rsid w:val="00364BE8"/>
    <w:rsid w:val="00364F42"/>
    <w:rsid w:val="00365742"/>
    <w:rsid w:val="00365AE4"/>
    <w:rsid w:val="00365B6A"/>
    <w:rsid w:val="0036654C"/>
    <w:rsid w:val="0036695A"/>
    <w:rsid w:val="00366BD3"/>
    <w:rsid w:val="00366DCF"/>
    <w:rsid w:val="00367494"/>
    <w:rsid w:val="00367728"/>
    <w:rsid w:val="003677E0"/>
    <w:rsid w:val="00367AF2"/>
    <w:rsid w:val="00367D6F"/>
    <w:rsid w:val="00367E3F"/>
    <w:rsid w:val="00367ED9"/>
    <w:rsid w:val="0037035C"/>
    <w:rsid w:val="00370397"/>
    <w:rsid w:val="003705D7"/>
    <w:rsid w:val="003705DB"/>
    <w:rsid w:val="003706B4"/>
    <w:rsid w:val="0037097B"/>
    <w:rsid w:val="00370D19"/>
    <w:rsid w:val="00370E4A"/>
    <w:rsid w:val="00371886"/>
    <w:rsid w:val="003719BC"/>
    <w:rsid w:val="00371C03"/>
    <w:rsid w:val="00371C09"/>
    <w:rsid w:val="00371D9E"/>
    <w:rsid w:val="00371E58"/>
    <w:rsid w:val="00371EE2"/>
    <w:rsid w:val="00371F37"/>
    <w:rsid w:val="00371FFE"/>
    <w:rsid w:val="003720F0"/>
    <w:rsid w:val="003721CE"/>
    <w:rsid w:val="00372380"/>
    <w:rsid w:val="003726BE"/>
    <w:rsid w:val="003727A7"/>
    <w:rsid w:val="00372A5D"/>
    <w:rsid w:val="00372BEF"/>
    <w:rsid w:val="0037300B"/>
    <w:rsid w:val="00373D92"/>
    <w:rsid w:val="00373DE6"/>
    <w:rsid w:val="0037422F"/>
    <w:rsid w:val="0037457B"/>
    <w:rsid w:val="003746FB"/>
    <w:rsid w:val="00374CA1"/>
    <w:rsid w:val="00374D5E"/>
    <w:rsid w:val="0037500D"/>
    <w:rsid w:val="003755ED"/>
    <w:rsid w:val="00375AEF"/>
    <w:rsid w:val="00375D80"/>
    <w:rsid w:val="003761FF"/>
    <w:rsid w:val="003762D0"/>
    <w:rsid w:val="00376A32"/>
    <w:rsid w:val="00376B12"/>
    <w:rsid w:val="00376EEE"/>
    <w:rsid w:val="003773A8"/>
    <w:rsid w:val="00377A95"/>
    <w:rsid w:val="00377B4A"/>
    <w:rsid w:val="00377CC7"/>
    <w:rsid w:val="00377F7D"/>
    <w:rsid w:val="00380009"/>
    <w:rsid w:val="00380141"/>
    <w:rsid w:val="00380187"/>
    <w:rsid w:val="0038083A"/>
    <w:rsid w:val="003808F9"/>
    <w:rsid w:val="00380F00"/>
    <w:rsid w:val="003810BC"/>
    <w:rsid w:val="00381124"/>
    <w:rsid w:val="003815C8"/>
    <w:rsid w:val="00381836"/>
    <w:rsid w:val="003819EA"/>
    <w:rsid w:val="003821B1"/>
    <w:rsid w:val="003823EA"/>
    <w:rsid w:val="0038282C"/>
    <w:rsid w:val="00382A97"/>
    <w:rsid w:val="0038300F"/>
    <w:rsid w:val="00383111"/>
    <w:rsid w:val="003838EA"/>
    <w:rsid w:val="00383A7F"/>
    <w:rsid w:val="00383B2A"/>
    <w:rsid w:val="003840F6"/>
    <w:rsid w:val="00384505"/>
    <w:rsid w:val="0038464E"/>
    <w:rsid w:val="00384768"/>
    <w:rsid w:val="003848D0"/>
    <w:rsid w:val="00384A8D"/>
    <w:rsid w:val="00384CA8"/>
    <w:rsid w:val="00384CCA"/>
    <w:rsid w:val="00385671"/>
    <w:rsid w:val="003858D9"/>
    <w:rsid w:val="00385CD6"/>
    <w:rsid w:val="00385D96"/>
    <w:rsid w:val="00386723"/>
    <w:rsid w:val="00386751"/>
    <w:rsid w:val="0038678B"/>
    <w:rsid w:val="003867DC"/>
    <w:rsid w:val="0038681A"/>
    <w:rsid w:val="00386A0F"/>
    <w:rsid w:val="00386B92"/>
    <w:rsid w:val="00386CDC"/>
    <w:rsid w:val="00387251"/>
    <w:rsid w:val="00387A26"/>
    <w:rsid w:val="00387E33"/>
    <w:rsid w:val="003906CC"/>
    <w:rsid w:val="00390A3A"/>
    <w:rsid w:val="00391088"/>
    <w:rsid w:val="00391451"/>
    <w:rsid w:val="003915EC"/>
    <w:rsid w:val="003917AF"/>
    <w:rsid w:val="003918E3"/>
    <w:rsid w:val="00391FA2"/>
    <w:rsid w:val="00392A00"/>
    <w:rsid w:val="00392B03"/>
    <w:rsid w:val="00392F72"/>
    <w:rsid w:val="003934C6"/>
    <w:rsid w:val="003935F3"/>
    <w:rsid w:val="003937DF"/>
    <w:rsid w:val="003945F2"/>
    <w:rsid w:val="003947AC"/>
    <w:rsid w:val="00394AA9"/>
    <w:rsid w:val="00395001"/>
    <w:rsid w:val="00395290"/>
    <w:rsid w:val="00395A4E"/>
    <w:rsid w:val="00395AFC"/>
    <w:rsid w:val="00395EB5"/>
    <w:rsid w:val="0039602A"/>
    <w:rsid w:val="00396297"/>
    <w:rsid w:val="003962B4"/>
    <w:rsid w:val="0039637D"/>
    <w:rsid w:val="00396AD9"/>
    <w:rsid w:val="00396DF6"/>
    <w:rsid w:val="00396F77"/>
    <w:rsid w:val="003971F3"/>
    <w:rsid w:val="003971FD"/>
    <w:rsid w:val="0039723E"/>
    <w:rsid w:val="0039784B"/>
    <w:rsid w:val="003978A7"/>
    <w:rsid w:val="00397A72"/>
    <w:rsid w:val="00397B55"/>
    <w:rsid w:val="00397F52"/>
    <w:rsid w:val="0039F163"/>
    <w:rsid w:val="003A03F0"/>
    <w:rsid w:val="003A0563"/>
    <w:rsid w:val="003A0A4B"/>
    <w:rsid w:val="003A1459"/>
    <w:rsid w:val="003A1582"/>
    <w:rsid w:val="003A1973"/>
    <w:rsid w:val="003A21E7"/>
    <w:rsid w:val="003A2271"/>
    <w:rsid w:val="003A31EB"/>
    <w:rsid w:val="003A3458"/>
    <w:rsid w:val="003A3662"/>
    <w:rsid w:val="003A36C7"/>
    <w:rsid w:val="003A3C77"/>
    <w:rsid w:val="003A3FB9"/>
    <w:rsid w:val="003A410F"/>
    <w:rsid w:val="003A4195"/>
    <w:rsid w:val="003A41EA"/>
    <w:rsid w:val="003A4342"/>
    <w:rsid w:val="003A4AAE"/>
    <w:rsid w:val="003A4DDE"/>
    <w:rsid w:val="003A4F40"/>
    <w:rsid w:val="003A557F"/>
    <w:rsid w:val="003A5A3F"/>
    <w:rsid w:val="003A60DE"/>
    <w:rsid w:val="003A6613"/>
    <w:rsid w:val="003A6B7B"/>
    <w:rsid w:val="003A7155"/>
    <w:rsid w:val="003A721C"/>
    <w:rsid w:val="003A75D5"/>
    <w:rsid w:val="003A7975"/>
    <w:rsid w:val="003A7B9D"/>
    <w:rsid w:val="003B0986"/>
    <w:rsid w:val="003B09D4"/>
    <w:rsid w:val="003B0DB7"/>
    <w:rsid w:val="003B0DEA"/>
    <w:rsid w:val="003B0ED7"/>
    <w:rsid w:val="003B1333"/>
    <w:rsid w:val="003B1925"/>
    <w:rsid w:val="003B1998"/>
    <w:rsid w:val="003B1F02"/>
    <w:rsid w:val="003B233C"/>
    <w:rsid w:val="003B26D0"/>
    <w:rsid w:val="003B2719"/>
    <w:rsid w:val="003B2935"/>
    <w:rsid w:val="003B2D9C"/>
    <w:rsid w:val="003B2FC5"/>
    <w:rsid w:val="003B3338"/>
    <w:rsid w:val="003B33C5"/>
    <w:rsid w:val="003B3487"/>
    <w:rsid w:val="003B36B9"/>
    <w:rsid w:val="003B3FD6"/>
    <w:rsid w:val="003B41A7"/>
    <w:rsid w:val="003B4431"/>
    <w:rsid w:val="003B45E7"/>
    <w:rsid w:val="003B4621"/>
    <w:rsid w:val="003B4B58"/>
    <w:rsid w:val="003B4C59"/>
    <w:rsid w:val="003B560F"/>
    <w:rsid w:val="003B5696"/>
    <w:rsid w:val="003B57F2"/>
    <w:rsid w:val="003B5B75"/>
    <w:rsid w:val="003B5D86"/>
    <w:rsid w:val="003B5DF8"/>
    <w:rsid w:val="003B5E96"/>
    <w:rsid w:val="003B5F55"/>
    <w:rsid w:val="003B63CF"/>
    <w:rsid w:val="003B63E2"/>
    <w:rsid w:val="003B65ED"/>
    <w:rsid w:val="003B6810"/>
    <w:rsid w:val="003B686A"/>
    <w:rsid w:val="003B6C68"/>
    <w:rsid w:val="003B6F77"/>
    <w:rsid w:val="003B7497"/>
    <w:rsid w:val="003B7701"/>
    <w:rsid w:val="003B7988"/>
    <w:rsid w:val="003B7E92"/>
    <w:rsid w:val="003C0093"/>
    <w:rsid w:val="003C07E4"/>
    <w:rsid w:val="003C098C"/>
    <w:rsid w:val="003C10E2"/>
    <w:rsid w:val="003C1266"/>
    <w:rsid w:val="003C129B"/>
    <w:rsid w:val="003C147C"/>
    <w:rsid w:val="003C150E"/>
    <w:rsid w:val="003C1CFA"/>
    <w:rsid w:val="003C1D82"/>
    <w:rsid w:val="003C201A"/>
    <w:rsid w:val="003C2050"/>
    <w:rsid w:val="003C2227"/>
    <w:rsid w:val="003C22EA"/>
    <w:rsid w:val="003C2747"/>
    <w:rsid w:val="003C32CE"/>
    <w:rsid w:val="003C36F6"/>
    <w:rsid w:val="003C3964"/>
    <w:rsid w:val="003C3B8D"/>
    <w:rsid w:val="003C3C81"/>
    <w:rsid w:val="003C4A9E"/>
    <w:rsid w:val="003C4D29"/>
    <w:rsid w:val="003C5566"/>
    <w:rsid w:val="003C5599"/>
    <w:rsid w:val="003C59B6"/>
    <w:rsid w:val="003C5CC1"/>
    <w:rsid w:val="003C5D0E"/>
    <w:rsid w:val="003C6299"/>
    <w:rsid w:val="003C64DB"/>
    <w:rsid w:val="003C66DD"/>
    <w:rsid w:val="003C67D2"/>
    <w:rsid w:val="003C6A69"/>
    <w:rsid w:val="003C6BF0"/>
    <w:rsid w:val="003C6C67"/>
    <w:rsid w:val="003C70C1"/>
    <w:rsid w:val="003C7329"/>
    <w:rsid w:val="003C732C"/>
    <w:rsid w:val="003C742B"/>
    <w:rsid w:val="003C77D6"/>
    <w:rsid w:val="003D0585"/>
    <w:rsid w:val="003D080C"/>
    <w:rsid w:val="003D0987"/>
    <w:rsid w:val="003D0A80"/>
    <w:rsid w:val="003D112F"/>
    <w:rsid w:val="003D11E7"/>
    <w:rsid w:val="003D1A3F"/>
    <w:rsid w:val="003D2376"/>
    <w:rsid w:val="003D24EA"/>
    <w:rsid w:val="003D2602"/>
    <w:rsid w:val="003D2681"/>
    <w:rsid w:val="003D2D8B"/>
    <w:rsid w:val="003D2E5C"/>
    <w:rsid w:val="003D2F0A"/>
    <w:rsid w:val="003D3072"/>
    <w:rsid w:val="003D31B6"/>
    <w:rsid w:val="003D3519"/>
    <w:rsid w:val="003D3C47"/>
    <w:rsid w:val="003D3D2C"/>
    <w:rsid w:val="003D4037"/>
    <w:rsid w:val="003D4290"/>
    <w:rsid w:val="003D4459"/>
    <w:rsid w:val="003D483D"/>
    <w:rsid w:val="003D490E"/>
    <w:rsid w:val="003D499E"/>
    <w:rsid w:val="003D4F2F"/>
    <w:rsid w:val="003D5055"/>
    <w:rsid w:val="003D5A7E"/>
    <w:rsid w:val="003D5B73"/>
    <w:rsid w:val="003D5C3A"/>
    <w:rsid w:val="003D5E50"/>
    <w:rsid w:val="003D6020"/>
    <w:rsid w:val="003D6183"/>
    <w:rsid w:val="003D665C"/>
    <w:rsid w:val="003D6FB9"/>
    <w:rsid w:val="003D723E"/>
    <w:rsid w:val="003D75CF"/>
    <w:rsid w:val="003D7C76"/>
    <w:rsid w:val="003E03B4"/>
    <w:rsid w:val="003E0756"/>
    <w:rsid w:val="003E0D57"/>
    <w:rsid w:val="003E1351"/>
    <w:rsid w:val="003E144F"/>
    <w:rsid w:val="003E1BB1"/>
    <w:rsid w:val="003E1FD0"/>
    <w:rsid w:val="003E20F7"/>
    <w:rsid w:val="003E2C01"/>
    <w:rsid w:val="003E2F24"/>
    <w:rsid w:val="003E3087"/>
    <w:rsid w:val="003E3135"/>
    <w:rsid w:val="003E3636"/>
    <w:rsid w:val="003E37E6"/>
    <w:rsid w:val="003E3884"/>
    <w:rsid w:val="003E3A6C"/>
    <w:rsid w:val="003E3D8C"/>
    <w:rsid w:val="003E4A29"/>
    <w:rsid w:val="003E4B8D"/>
    <w:rsid w:val="003E4C65"/>
    <w:rsid w:val="003E4CDD"/>
    <w:rsid w:val="003E4E32"/>
    <w:rsid w:val="003E4E52"/>
    <w:rsid w:val="003E50AB"/>
    <w:rsid w:val="003E5245"/>
    <w:rsid w:val="003E531B"/>
    <w:rsid w:val="003E54F0"/>
    <w:rsid w:val="003E5D56"/>
    <w:rsid w:val="003E61C3"/>
    <w:rsid w:val="003E6504"/>
    <w:rsid w:val="003E660A"/>
    <w:rsid w:val="003E685A"/>
    <w:rsid w:val="003E6B7D"/>
    <w:rsid w:val="003E6F49"/>
    <w:rsid w:val="003E70E0"/>
    <w:rsid w:val="003E72B5"/>
    <w:rsid w:val="003E72E6"/>
    <w:rsid w:val="003E74A9"/>
    <w:rsid w:val="003E77CB"/>
    <w:rsid w:val="003E7A96"/>
    <w:rsid w:val="003E7AF6"/>
    <w:rsid w:val="003F0238"/>
    <w:rsid w:val="003F03B1"/>
    <w:rsid w:val="003F0B91"/>
    <w:rsid w:val="003F0F52"/>
    <w:rsid w:val="003F0FC4"/>
    <w:rsid w:val="003F125B"/>
    <w:rsid w:val="003F17EA"/>
    <w:rsid w:val="003F1966"/>
    <w:rsid w:val="003F197B"/>
    <w:rsid w:val="003F1B27"/>
    <w:rsid w:val="003F1CDC"/>
    <w:rsid w:val="003F24AF"/>
    <w:rsid w:val="003F2F67"/>
    <w:rsid w:val="003F308A"/>
    <w:rsid w:val="003F3160"/>
    <w:rsid w:val="003F3802"/>
    <w:rsid w:val="003F3915"/>
    <w:rsid w:val="003F3955"/>
    <w:rsid w:val="003F3E35"/>
    <w:rsid w:val="003F4020"/>
    <w:rsid w:val="003F411F"/>
    <w:rsid w:val="003F4344"/>
    <w:rsid w:val="003F435A"/>
    <w:rsid w:val="003F4546"/>
    <w:rsid w:val="003F4E83"/>
    <w:rsid w:val="003F4EDE"/>
    <w:rsid w:val="003F5033"/>
    <w:rsid w:val="003F50CD"/>
    <w:rsid w:val="003F55AE"/>
    <w:rsid w:val="003F5CE7"/>
    <w:rsid w:val="003F5E13"/>
    <w:rsid w:val="003F6595"/>
    <w:rsid w:val="003F65A9"/>
    <w:rsid w:val="003F6A81"/>
    <w:rsid w:val="003F6BED"/>
    <w:rsid w:val="003F6C7D"/>
    <w:rsid w:val="003F6D15"/>
    <w:rsid w:val="003F6EA9"/>
    <w:rsid w:val="003F7289"/>
    <w:rsid w:val="003F74D3"/>
    <w:rsid w:val="003F7A54"/>
    <w:rsid w:val="00400165"/>
    <w:rsid w:val="00400396"/>
    <w:rsid w:val="00400AC0"/>
    <w:rsid w:val="0040124B"/>
    <w:rsid w:val="004012CE"/>
    <w:rsid w:val="00401756"/>
    <w:rsid w:val="00403A70"/>
    <w:rsid w:val="0040442C"/>
    <w:rsid w:val="00404699"/>
    <w:rsid w:val="00404F86"/>
    <w:rsid w:val="00405585"/>
    <w:rsid w:val="0040577A"/>
    <w:rsid w:val="00405C47"/>
    <w:rsid w:val="00406899"/>
    <w:rsid w:val="00406A55"/>
    <w:rsid w:val="00406AC1"/>
    <w:rsid w:val="00407505"/>
    <w:rsid w:val="00407EBF"/>
    <w:rsid w:val="004100F7"/>
    <w:rsid w:val="0041032B"/>
    <w:rsid w:val="00410ADE"/>
    <w:rsid w:val="00410CCA"/>
    <w:rsid w:val="0041158A"/>
    <w:rsid w:val="0041245F"/>
    <w:rsid w:val="004126A2"/>
    <w:rsid w:val="00412B43"/>
    <w:rsid w:val="00412DBD"/>
    <w:rsid w:val="004130D4"/>
    <w:rsid w:val="00413878"/>
    <w:rsid w:val="00413884"/>
    <w:rsid w:val="00413A5C"/>
    <w:rsid w:val="00413D3A"/>
    <w:rsid w:val="00414060"/>
    <w:rsid w:val="0041432D"/>
    <w:rsid w:val="00414629"/>
    <w:rsid w:val="00414D91"/>
    <w:rsid w:val="00414DAD"/>
    <w:rsid w:val="00414E8F"/>
    <w:rsid w:val="00415421"/>
    <w:rsid w:val="004154AB"/>
    <w:rsid w:val="00415648"/>
    <w:rsid w:val="004157D9"/>
    <w:rsid w:val="004158A4"/>
    <w:rsid w:val="00415A71"/>
    <w:rsid w:val="00415E2E"/>
    <w:rsid w:val="00415E9C"/>
    <w:rsid w:val="00416137"/>
    <w:rsid w:val="00416236"/>
    <w:rsid w:val="00416462"/>
    <w:rsid w:val="004164FA"/>
    <w:rsid w:val="00416A0F"/>
    <w:rsid w:val="00416A58"/>
    <w:rsid w:val="00416D5E"/>
    <w:rsid w:val="00416E79"/>
    <w:rsid w:val="00416E87"/>
    <w:rsid w:val="004172BC"/>
    <w:rsid w:val="004173C6"/>
    <w:rsid w:val="0041772A"/>
    <w:rsid w:val="004179FD"/>
    <w:rsid w:val="00417A48"/>
    <w:rsid w:val="00417D49"/>
    <w:rsid w:val="004201FB"/>
    <w:rsid w:val="00420501"/>
    <w:rsid w:val="00420976"/>
    <w:rsid w:val="00420C21"/>
    <w:rsid w:val="00420F7B"/>
    <w:rsid w:val="00421698"/>
    <w:rsid w:val="0042194E"/>
    <w:rsid w:val="00421E26"/>
    <w:rsid w:val="00421F2C"/>
    <w:rsid w:val="0042217C"/>
    <w:rsid w:val="004226DC"/>
    <w:rsid w:val="00422965"/>
    <w:rsid w:val="00422AA9"/>
    <w:rsid w:val="00422DC7"/>
    <w:rsid w:val="0042307F"/>
    <w:rsid w:val="004231DA"/>
    <w:rsid w:val="00423299"/>
    <w:rsid w:val="004235A2"/>
    <w:rsid w:val="00423919"/>
    <w:rsid w:val="00423F7E"/>
    <w:rsid w:val="004243D2"/>
    <w:rsid w:val="004245A5"/>
    <w:rsid w:val="00424792"/>
    <w:rsid w:val="00424C88"/>
    <w:rsid w:val="00424D26"/>
    <w:rsid w:val="00424D35"/>
    <w:rsid w:val="00424DFC"/>
    <w:rsid w:val="004251E2"/>
    <w:rsid w:val="00425A4F"/>
    <w:rsid w:val="00425E40"/>
    <w:rsid w:val="00425F47"/>
    <w:rsid w:val="00426121"/>
    <w:rsid w:val="00426231"/>
    <w:rsid w:val="00426883"/>
    <w:rsid w:val="00426A8B"/>
    <w:rsid w:val="00426AD4"/>
    <w:rsid w:val="00426B0D"/>
    <w:rsid w:val="00426B7B"/>
    <w:rsid w:val="00426B90"/>
    <w:rsid w:val="00426B9C"/>
    <w:rsid w:val="00426BFB"/>
    <w:rsid w:val="00427610"/>
    <w:rsid w:val="0042769B"/>
    <w:rsid w:val="00427CA4"/>
    <w:rsid w:val="0043001A"/>
    <w:rsid w:val="00430053"/>
    <w:rsid w:val="00430772"/>
    <w:rsid w:val="004311AD"/>
    <w:rsid w:val="004314F7"/>
    <w:rsid w:val="00431661"/>
    <w:rsid w:val="00431774"/>
    <w:rsid w:val="00431986"/>
    <w:rsid w:val="00431C08"/>
    <w:rsid w:val="00431E7B"/>
    <w:rsid w:val="00431F89"/>
    <w:rsid w:val="0043248A"/>
    <w:rsid w:val="0043249A"/>
    <w:rsid w:val="0043299A"/>
    <w:rsid w:val="00432C39"/>
    <w:rsid w:val="00432F37"/>
    <w:rsid w:val="0043349E"/>
    <w:rsid w:val="00433AF7"/>
    <w:rsid w:val="00433B09"/>
    <w:rsid w:val="00433C12"/>
    <w:rsid w:val="00433D00"/>
    <w:rsid w:val="00433D8A"/>
    <w:rsid w:val="00433EF6"/>
    <w:rsid w:val="0043402C"/>
    <w:rsid w:val="004341E7"/>
    <w:rsid w:val="0043453D"/>
    <w:rsid w:val="00434C70"/>
    <w:rsid w:val="004354AD"/>
    <w:rsid w:val="0043553F"/>
    <w:rsid w:val="00436339"/>
    <w:rsid w:val="004367D7"/>
    <w:rsid w:val="00436A8A"/>
    <w:rsid w:val="00436F11"/>
    <w:rsid w:val="00437138"/>
    <w:rsid w:val="00437434"/>
    <w:rsid w:val="00437DC9"/>
    <w:rsid w:val="00437F94"/>
    <w:rsid w:val="00440160"/>
    <w:rsid w:val="004401CF"/>
    <w:rsid w:val="00440453"/>
    <w:rsid w:val="00440970"/>
    <w:rsid w:val="00440F89"/>
    <w:rsid w:val="004419D5"/>
    <w:rsid w:val="00441A08"/>
    <w:rsid w:val="00441FA9"/>
    <w:rsid w:val="00442560"/>
    <w:rsid w:val="00442977"/>
    <w:rsid w:val="00442A01"/>
    <w:rsid w:val="00442CDD"/>
    <w:rsid w:val="00443154"/>
    <w:rsid w:val="004435D6"/>
    <w:rsid w:val="00443708"/>
    <w:rsid w:val="004439C3"/>
    <w:rsid w:val="00443D84"/>
    <w:rsid w:val="004440D9"/>
    <w:rsid w:val="0044427E"/>
    <w:rsid w:val="004447C1"/>
    <w:rsid w:val="00444F82"/>
    <w:rsid w:val="0044502C"/>
    <w:rsid w:val="0044509B"/>
    <w:rsid w:val="00445458"/>
    <w:rsid w:val="00445497"/>
    <w:rsid w:val="004457A4"/>
    <w:rsid w:val="004457D1"/>
    <w:rsid w:val="00445B1C"/>
    <w:rsid w:val="00445CA7"/>
    <w:rsid w:val="00445DE4"/>
    <w:rsid w:val="0044609B"/>
    <w:rsid w:val="004466A1"/>
    <w:rsid w:val="0044672E"/>
    <w:rsid w:val="004467F9"/>
    <w:rsid w:val="00446835"/>
    <w:rsid w:val="004469CE"/>
    <w:rsid w:val="00446C6C"/>
    <w:rsid w:val="00446C8D"/>
    <w:rsid w:val="004479D0"/>
    <w:rsid w:val="00447B27"/>
    <w:rsid w:val="00450C58"/>
    <w:rsid w:val="004519AA"/>
    <w:rsid w:val="00452579"/>
    <w:rsid w:val="00452769"/>
    <w:rsid w:val="004528B5"/>
    <w:rsid w:val="00452B5E"/>
    <w:rsid w:val="00452D68"/>
    <w:rsid w:val="00452DBE"/>
    <w:rsid w:val="00452DFE"/>
    <w:rsid w:val="00452F1F"/>
    <w:rsid w:val="00453177"/>
    <w:rsid w:val="00453326"/>
    <w:rsid w:val="00453836"/>
    <w:rsid w:val="00453CE4"/>
    <w:rsid w:val="00453D05"/>
    <w:rsid w:val="00453E4A"/>
    <w:rsid w:val="00453EE0"/>
    <w:rsid w:val="004541A8"/>
    <w:rsid w:val="0045420B"/>
    <w:rsid w:val="004542C4"/>
    <w:rsid w:val="004545EA"/>
    <w:rsid w:val="0045476B"/>
    <w:rsid w:val="004548AA"/>
    <w:rsid w:val="0045491E"/>
    <w:rsid w:val="00454928"/>
    <w:rsid w:val="00454C59"/>
    <w:rsid w:val="00454F4F"/>
    <w:rsid w:val="00455332"/>
    <w:rsid w:val="00455549"/>
    <w:rsid w:val="004557BC"/>
    <w:rsid w:val="00455826"/>
    <w:rsid w:val="00455E83"/>
    <w:rsid w:val="00456432"/>
    <w:rsid w:val="00456769"/>
    <w:rsid w:val="0045695A"/>
    <w:rsid w:val="004575EB"/>
    <w:rsid w:val="004576C1"/>
    <w:rsid w:val="00457703"/>
    <w:rsid w:val="0045777D"/>
    <w:rsid w:val="00457888"/>
    <w:rsid w:val="00457962"/>
    <w:rsid w:val="00457C4A"/>
    <w:rsid w:val="00460277"/>
    <w:rsid w:val="00460384"/>
    <w:rsid w:val="00460AE0"/>
    <w:rsid w:val="00460B6D"/>
    <w:rsid w:val="00460E79"/>
    <w:rsid w:val="00460FBC"/>
    <w:rsid w:val="0046120B"/>
    <w:rsid w:val="0046154B"/>
    <w:rsid w:val="00461FC6"/>
    <w:rsid w:val="0046206C"/>
    <w:rsid w:val="0046222B"/>
    <w:rsid w:val="00462615"/>
    <w:rsid w:val="00462DDC"/>
    <w:rsid w:val="00462DE9"/>
    <w:rsid w:val="004638AD"/>
    <w:rsid w:val="004639CE"/>
    <w:rsid w:val="00463AAA"/>
    <w:rsid w:val="00464119"/>
    <w:rsid w:val="00464285"/>
    <w:rsid w:val="0046464D"/>
    <w:rsid w:val="004648FE"/>
    <w:rsid w:val="00464D00"/>
    <w:rsid w:val="00464F8D"/>
    <w:rsid w:val="00465118"/>
    <w:rsid w:val="0046572F"/>
    <w:rsid w:val="00465F3B"/>
    <w:rsid w:val="00466104"/>
    <w:rsid w:val="004661A6"/>
    <w:rsid w:val="0046652E"/>
    <w:rsid w:val="004665F6"/>
    <w:rsid w:val="0046677C"/>
    <w:rsid w:val="004668BF"/>
    <w:rsid w:val="0046713C"/>
    <w:rsid w:val="004674CD"/>
    <w:rsid w:val="004674CF"/>
    <w:rsid w:val="004676D6"/>
    <w:rsid w:val="00470145"/>
    <w:rsid w:val="004701A6"/>
    <w:rsid w:val="004701C5"/>
    <w:rsid w:val="0047023D"/>
    <w:rsid w:val="004704B4"/>
    <w:rsid w:val="00470558"/>
    <w:rsid w:val="004705C0"/>
    <w:rsid w:val="004706D2"/>
    <w:rsid w:val="00470753"/>
    <w:rsid w:val="00470A63"/>
    <w:rsid w:val="00470FF9"/>
    <w:rsid w:val="00471133"/>
    <w:rsid w:val="004715A0"/>
    <w:rsid w:val="00471CB1"/>
    <w:rsid w:val="00472237"/>
    <w:rsid w:val="004728C9"/>
    <w:rsid w:val="00472986"/>
    <w:rsid w:val="00472AC0"/>
    <w:rsid w:val="00473018"/>
    <w:rsid w:val="0047331C"/>
    <w:rsid w:val="0047339E"/>
    <w:rsid w:val="00473DC5"/>
    <w:rsid w:val="00474109"/>
    <w:rsid w:val="00474239"/>
    <w:rsid w:val="00474319"/>
    <w:rsid w:val="00474439"/>
    <w:rsid w:val="0047483B"/>
    <w:rsid w:val="00474910"/>
    <w:rsid w:val="00474951"/>
    <w:rsid w:val="00474982"/>
    <w:rsid w:val="00474FCD"/>
    <w:rsid w:val="00475139"/>
    <w:rsid w:val="00475553"/>
    <w:rsid w:val="00475EE9"/>
    <w:rsid w:val="0047614B"/>
    <w:rsid w:val="004761BA"/>
    <w:rsid w:val="004766EF"/>
    <w:rsid w:val="00476940"/>
    <w:rsid w:val="00477149"/>
    <w:rsid w:val="00480352"/>
    <w:rsid w:val="004803A2"/>
    <w:rsid w:val="00480BF1"/>
    <w:rsid w:val="00481113"/>
    <w:rsid w:val="004814E8"/>
    <w:rsid w:val="004819D2"/>
    <w:rsid w:val="00481ABE"/>
    <w:rsid w:val="00481B4F"/>
    <w:rsid w:val="00481FA2"/>
    <w:rsid w:val="0048231A"/>
    <w:rsid w:val="004827C3"/>
    <w:rsid w:val="004827DA"/>
    <w:rsid w:val="004829BB"/>
    <w:rsid w:val="00482ADB"/>
    <w:rsid w:val="00482DA7"/>
    <w:rsid w:val="00482F28"/>
    <w:rsid w:val="004832A6"/>
    <w:rsid w:val="004832FD"/>
    <w:rsid w:val="00483756"/>
    <w:rsid w:val="00483973"/>
    <w:rsid w:val="00483F92"/>
    <w:rsid w:val="00484408"/>
    <w:rsid w:val="00484AA3"/>
    <w:rsid w:val="00484B93"/>
    <w:rsid w:val="004851A3"/>
    <w:rsid w:val="00485576"/>
    <w:rsid w:val="0048568D"/>
    <w:rsid w:val="004856B6"/>
    <w:rsid w:val="00485937"/>
    <w:rsid w:val="00485C23"/>
    <w:rsid w:val="00485D7C"/>
    <w:rsid w:val="00485F4E"/>
    <w:rsid w:val="00485FF0"/>
    <w:rsid w:val="00486227"/>
    <w:rsid w:val="00486386"/>
    <w:rsid w:val="00486520"/>
    <w:rsid w:val="0048667A"/>
    <w:rsid w:val="004867F4"/>
    <w:rsid w:val="0048714B"/>
    <w:rsid w:val="00487B1D"/>
    <w:rsid w:val="00487B60"/>
    <w:rsid w:val="00487BED"/>
    <w:rsid w:val="00487FEB"/>
    <w:rsid w:val="00490419"/>
    <w:rsid w:val="00490438"/>
    <w:rsid w:val="0049059D"/>
    <w:rsid w:val="004907AD"/>
    <w:rsid w:val="004909A8"/>
    <w:rsid w:val="00490AD3"/>
    <w:rsid w:val="00490BE7"/>
    <w:rsid w:val="00490E93"/>
    <w:rsid w:val="0049155C"/>
    <w:rsid w:val="00491C38"/>
    <w:rsid w:val="00492039"/>
    <w:rsid w:val="004922BB"/>
    <w:rsid w:val="0049252F"/>
    <w:rsid w:val="00492812"/>
    <w:rsid w:val="00492935"/>
    <w:rsid w:val="00492997"/>
    <w:rsid w:val="00492E64"/>
    <w:rsid w:val="00492EE3"/>
    <w:rsid w:val="00493161"/>
    <w:rsid w:val="00493664"/>
    <w:rsid w:val="004941B2"/>
    <w:rsid w:val="004941C1"/>
    <w:rsid w:val="00494B8C"/>
    <w:rsid w:val="00495112"/>
    <w:rsid w:val="00495356"/>
    <w:rsid w:val="00495406"/>
    <w:rsid w:val="0049549D"/>
    <w:rsid w:val="004959DE"/>
    <w:rsid w:val="00495ED9"/>
    <w:rsid w:val="004963F8"/>
    <w:rsid w:val="004967B4"/>
    <w:rsid w:val="004968D4"/>
    <w:rsid w:val="00496CBD"/>
    <w:rsid w:val="00496CC4"/>
    <w:rsid w:val="00497047"/>
    <w:rsid w:val="00497BA7"/>
    <w:rsid w:val="00497C61"/>
    <w:rsid w:val="00497C74"/>
    <w:rsid w:val="004A08A9"/>
    <w:rsid w:val="004A131A"/>
    <w:rsid w:val="004A1EA6"/>
    <w:rsid w:val="004A1EC2"/>
    <w:rsid w:val="004A2040"/>
    <w:rsid w:val="004A22C8"/>
    <w:rsid w:val="004A2541"/>
    <w:rsid w:val="004A255A"/>
    <w:rsid w:val="004A2996"/>
    <w:rsid w:val="004A2B2D"/>
    <w:rsid w:val="004A2C86"/>
    <w:rsid w:val="004A2FDE"/>
    <w:rsid w:val="004A3181"/>
    <w:rsid w:val="004A3277"/>
    <w:rsid w:val="004A354A"/>
    <w:rsid w:val="004A36C9"/>
    <w:rsid w:val="004A393B"/>
    <w:rsid w:val="004A3CFB"/>
    <w:rsid w:val="004A3F54"/>
    <w:rsid w:val="004A41F5"/>
    <w:rsid w:val="004A4227"/>
    <w:rsid w:val="004A4231"/>
    <w:rsid w:val="004A42B2"/>
    <w:rsid w:val="004A43B1"/>
    <w:rsid w:val="004A44DE"/>
    <w:rsid w:val="004A4D7F"/>
    <w:rsid w:val="004A590C"/>
    <w:rsid w:val="004A5ACA"/>
    <w:rsid w:val="004A5CB1"/>
    <w:rsid w:val="004A5CB9"/>
    <w:rsid w:val="004A60CD"/>
    <w:rsid w:val="004A695E"/>
    <w:rsid w:val="004A6C75"/>
    <w:rsid w:val="004A749A"/>
    <w:rsid w:val="004A7752"/>
    <w:rsid w:val="004A7959"/>
    <w:rsid w:val="004A7A61"/>
    <w:rsid w:val="004B001C"/>
    <w:rsid w:val="004B0673"/>
    <w:rsid w:val="004B09F8"/>
    <w:rsid w:val="004B10F1"/>
    <w:rsid w:val="004B1312"/>
    <w:rsid w:val="004B15C2"/>
    <w:rsid w:val="004B15DD"/>
    <w:rsid w:val="004B1AE3"/>
    <w:rsid w:val="004B1AEE"/>
    <w:rsid w:val="004B1E56"/>
    <w:rsid w:val="004B21B4"/>
    <w:rsid w:val="004B2689"/>
    <w:rsid w:val="004B26C3"/>
    <w:rsid w:val="004B2887"/>
    <w:rsid w:val="004B2927"/>
    <w:rsid w:val="004B2AEA"/>
    <w:rsid w:val="004B2D65"/>
    <w:rsid w:val="004B2F2C"/>
    <w:rsid w:val="004B31EA"/>
    <w:rsid w:val="004B3833"/>
    <w:rsid w:val="004B3C7B"/>
    <w:rsid w:val="004B4922"/>
    <w:rsid w:val="004B4A58"/>
    <w:rsid w:val="004B52AA"/>
    <w:rsid w:val="004B59C1"/>
    <w:rsid w:val="004B5CAA"/>
    <w:rsid w:val="004B5D0B"/>
    <w:rsid w:val="004B5F16"/>
    <w:rsid w:val="004B6002"/>
    <w:rsid w:val="004B646D"/>
    <w:rsid w:val="004B66B9"/>
    <w:rsid w:val="004B6754"/>
    <w:rsid w:val="004B6925"/>
    <w:rsid w:val="004B6C47"/>
    <w:rsid w:val="004B6D8D"/>
    <w:rsid w:val="004C0309"/>
    <w:rsid w:val="004C078E"/>
    <w:rsid w:val="004C08E5"/>
    <w:rsid w:val="004C0976"/>
    <w:rsid w:val="004C0E64"/>
    <w:rsid w:val="004C13A5"/>
    <w:rsid w:val="004C18C2"/>
    <w:rsid w:val="004C1A9E"/>
    <w:rsid w:val="004C1AFF"/>
    <w:rsid w:val="004C29BF"/>
    <w:rsid w:val="004C4165"/>
    <w:rsid w:val="004C44D3"/>
    <w:rsid w:val="004C48B9"/>
    <w:rsid w:val="004C4A6E"/>
    <w:rsid w:val="004C4F67"/>
    <w:rsid w:val="004C517F"/>
    <w:rsid w:val="004C5209"/>
    <w:rsid w:val="004C578B"/>
    <w:rsid w:val="004C6085"/>
    <w:rsid w:val="004C6440"/>
    <w:rsid w:val="004C66FC"/>
    <w:rsid w:val="004C6796"/>
    <w:rsid w:val="004C6CB1"/>
    <w:rsid w:val="004C6CC4"/>
    <w:rsid w:val="004C6F70"/>
    <w:rsid w:val="004C6F8A"/>
    <w:rsid w:val="004C72A1"/>
    <w:rsid w:val="004C74ED"/>
    <w:rsid w:val="004C76D5"/>
    <w:rsid w:val="004C77BF"/>
    <w:rsid w:val="004C7AE2"/>
    <w:rsid w:val="004C7B14"/>
    <w:rsid w:val="004C7BFD"/>
    <w:rsid w:val="004D0275"/>
    <w:rsid w:val="004D0429"/>
    <w:rsid w:val="004D09A1"/>
    <w:rsid w:val="004D09B6"/>
    <w:rsid w:val="004D0E0F"/>
    <w:rsid w:val="004D100E"/>
    <w:rsid w:val="004D11BA"/>
    <w:rsid w:val="004D151A"/>
    <w:rsid w:val="004D1FE3"/>
    <w:rsid w:val="004D24E6"/>
    <w:rsid w:val="004D262C"/>
    <w:rsid w:val="004D2DD8"/>
    <w:rsid w:val="004D308B"/>
    <w:rsid w:val="004D31E2"/>
    <w:rsid w:val="004D3296"/>
    <w:rsid w:val="004D3828"/>
    <w:rsid w:val="004D3AFA"/>
    <w:rsid w:val="004D3E0D"/>
    <w:rsid w:val="004D43A9"/>
    <w:rsid w:val="004D4525"/>
    <w:rsid w:val="004D45CC"/>
    <w:rsid w:val="004D4627"/>
    <w:rsid w:val="004D4D45"/>
    <w:rsid w:val="004D4E41"/>
    <w:rsid w:val="004D516E"/>
    <w:rsid w:val="004D5228"/>
    <w:rsid w:val="004D5397"/>
    <w:rsid w:val="004D5794"/>
    <w:rsid w:val="004D57BA"/>
    <w:rsid w:val="004D5857"/>
    <w:rsid w:val="004D5CED"/>
    <w:rsid w:val="004D6528"/>
    <w:rsid w:val="004D6C62"/>
    <w:rsid w:val="004D7545"/>
    <w:rsid w:val="004D7951"/>
    <w:rsid w:val="004D7AF4"/>
    <w:rsid w:val="004D7ED0"/>
    <w:rsid w:val="004E0309"/>
    <w:rsid w:val="004E0431"/>
    <w:rsid w:val="004E07E3"/>
    <w:rsid w:val="004E0854"/>
    <w:rsid w:val="004E0BDC"/>
    <w:rsid w:val="004E0D35"/>
    <w:rsid w:val="004E0D43"/>
    <w:rsid w:val="004E0F38"/>
    <w:rsid w:val="004E18B9"/>
    <w:rsid w:val="004E1CFB"/>
    <w:rsid w:val="004E1DF8"/>
    <w:rsid w:val="004E232F"/>
    <w:rsid w:val="004E2B94"/>
    <w:rsid w:val="004E2DBF"/>
    <w:rsid w:val="004E2F81"/>
    <w:rsid w:val="004E3806"/>
    <w:rsid w:val="004E3C03"/>
    <w:rsid w:val="004E3C18"/>
    <w:rsid w:val="004E3E2E"/>
    <w:rsid w:val="004E4065"/>
    <w:rsid w:val="004E431C"/>
    <w:rsid w:val="004E4363"/>
    <w:rsid w:val="004E58AD"/>
    <w:rsid w:val="004E5F24"/>
    <w:rsid w:val="004E61EF"/>
    <w:rsid w:val="004E6366"/>
    <w:rsid w:val="004E65CC"/>
    <w:rsid w:val="004E685F"/>
    <w:rsid w:val="004E6E2C"/>
    <w:rsid w:val="004E7BDB"/>
    <w:rsid w:val="004F023E"/>
    <w:rsid w:val="004F02EE"/>
    <w:rsid w:val="004F0338"/>
    <w:rsid w:val="004F0A6A"/>
    <w:rsid w:val="004F0FAF"/>
    <w:rsid w:val="004F138A"/>
    <w:rsid w:val="004F17A9"/>
    <w:rsid w:val="004F1AC1"/>
    <w:rsid w:val="004F1BB8"/>
    <w:rsid w:val="004F204D"/>
    <w:rsid w:val="004F2116"/>
    <w:rsid w:val="004F23D7"/>
    <w:rsid w:val="004F2FD9"/>
    <w:rsid w:val="004F2FF6"/>
    <w:rsid w:val="004F38AB"/>
    <w:rsid w:val="004F3BEE"/>
    <w:rsid w:val="004F4134"/>
    <w:rsid w:val="004F4196"/>
    <w:rsid w:val="004F478D"/>
    <w:rsid w:val="004F4850"/>
    <w:rsid w:val="004F4A81"/>
    <w:rsid w:val="004F4AF2"/>
    <w:rsid w:val="004F4B63"/>
    <w:rsid w:val="004F4CFC"/>
    <w:rsid w:val="004F50A2"/>
    <w:rsid w:val="004F5541"/>
    <w:rsid w:val="004F5630"/>
    <w:rsid w:val="004F6A92"/>
    <w:rsid w:val="004F6C85"/>
    <w:rsid w:val="004F70FD"/>
    <w:rsid w:val="004F721D"/>
    <w:rsid w:val="004F7455"/>
    <w:rsid w:val="004F758E"/>
    <w:rsid w:val="004F7B59"/>
    <w:rsid w:val="004F7BB7"/>
    <w:rsid w:val="004F7E23"/>
    <w:rsid w:val="0050002B"/>
    <w:rsid w:val="005002C2"/>
    <w:rsid w:val="00500401"/>
    <w:rsid w:val="00500740"/>
    <w:rsid w:val="00500CE6"/>
    <w:rsid w:val="00500D40"/>
    <w:rsid w:val="00500FC3"/>
    <w:rsid w:val="00501407"/>
    <w:rsid w:val="005016AC"/>
    <w:rsid w:val="00501C6D"/>
    <w:rsid w:val="00502306"/>
    <w:rsid w:val="005024A5"/>
    <w:rsid w:val="00502BA3"/>
    <w:rsid w:val="00502D8F"/>
    <w:rsid w:val="005037B5"/>
    <w:rsid w:val="005037EC"/>
    <w:rsid w:val="005043DB"/>
    <w:rsid w:val="00504E4D"/>
    <w:rsid w:val="00505134"/>
    <w:rsid w:val="0050556C"/>
    <w:rsid w:val="00505712"/>
    <w:rsid w:val="00505893"/>
    <w:rsid w:val="00505903"/>
    <w:rsid w:val="00506211"/>
    <w:rsid w:val="005063C9"/>
    <w:rsid w:val="005068D6"/>
    <w:rsid w:val="00506C9D"/>
    <w:rsid w:val="00507173"/>
    <w:rsid w:val="005071AA"/>
    <w:rsid w:val="00507315"/>
    <w:rsid w:val="0050767D"/>
    <w:rsid w:val="00507850"/>
    <w:rsid w:val="005079BA"/>
    <w:rsid w:val="00507C18"/>
    <w:rsid w:val="00510519"/>
    <w:rsid w:val="005106C0"/>
    <w:rsid w:val="005107BE"/>
    <w:rsid w:val="00510802"/>
    <w:rsid w:val="0051096E"/>
    <w:rsid w:val="00510C63"/>
    <w:rsid w:val="0051152A"/>
    <w:rsid w:val="0051192E"/>
    <w:rsid w:val="00511E43"/>
    <w:rsid w:val="005123D7"/>
    <w:rsid w:val="00512DDC"/>
    <w:rsid w:val="00513540"/>
    <w:rsid w:val="00513A7A"/>
    <w:rsid w:val="00513AAC"/>
    <w:rsid w:val="00513BED"/>
    <w:rsid w:val="00513C1E"/>
    <w:rsid w:val="00514416"/>
    <w:rsid w:val="00514C95"/>
    <w:rsid w:val="00514CCB"/>
    <w:rsid w:val="00515042"/>
    <w:rsid w:val="00515153"/>
    <w:rsid w:val="00515403"/>
    <w:rsid w:val="005155D8"/>
    <w:rsid w:val="005157C7"/>
    <w:rsid w:val="00515B3F"/>
    <w:rsid w:val="00515FB6"/>
    <w:rsid w:val="00516082"/>
    <w:rsid w:val="005161FA"/>
    <w:rsid w:val="0051622B"/>
    <w:rsid w:val="005165FB"/>
    <w:rsid w:val="0051677D"/>
    <w:rsid w:val="005167BD"/>
    <w:rsid w:val="00516C39"/>
    <w:rsid w:val="005173CE"/>
    <w:rsid w:val="005173CF"/>
    <w:rsid w:val="00517E6D"/>
    <w:rsid w:val="005204A1"/>
    <w:rsid w:val="0052087E"/>
    <w:rsid w:val="00520D92"/>
    <w:rsid w:val="00520E15"/>
    <w:rsid w:val="00521B6C"/>
    <w:rsid w:val="00522064"/>
    <w:rsid w:val="0052296A"/>
    <w:rsid w:val="00522A4F"/>
    <w:rsid w:val="00522A7A"/>
    <w:rsid w:val="00522AD3"/>
    <w:rsid w:val="00522D2A"/>
    <w:rsid w:val="0052373F"/>
    <w:rsid w:val="00523852"/>
    <w:rsid w:val="0052390E"/>
    <w:rsid w:val="00524107"/>
    <w:rsid w:val="0052442B"/>
    <w:rsid w:val="00524B22"/>
    <w:rsid w:val="0052520A"/>
    <w:rsid w:val="00525475"/>
    <w:rsid w:val="00525E7B"/>
    <w:rsid w:val="005265FF"/>
    <w:rsid w:val="0052693C"/>
    <w:rsid w:val="00526952"/>
    <w:rsid w:val="00526C51"/>
    <w:rsid w:val="00526D97"/>
    <w:rsid w:val="00526E16"/>
    <w:rsid w:val="0052702D"/>
    <w:rsid w:val="0052721C"/>
    <w:rsid w:val="005272BF"/>
    <w:rsid w:val="00527913"/>
    <w:rsid w:val="00527ABC"/>
    <w:rsid w:val="00527FC9"/>
    <w:rsid w:val="005302FE"/>
    <w:rsid w:val="00530427"/>
    <w:rsid w:val="00530A60"/>
    <w:rsid w:val="00530D95"/>
    <w:rsid w:val="00530E4C"/>
    <w:rsid w:val="00531052"/>
    <w:rsid w:val="005311B1"/>
    <w:rsid w:val="00531228"/>
    <w:rsid w:val="0053125C"/>
    <w:rsid w:val="0053128E"/>
    <w:rsid w:val="00531C89"/>
    <w:rsid w:val="00531EBF"/>
    <w:rsid w:val="00531F6D"/>
    <w:rsid w:val="005323B5"/>
    <w:rsid w:val="00532618"/>
    <w:rsid w:val="00532782"/>
    <w:rsid w:val="00532983"/>
    <w:rsid w:val="00532991"/>
    <w:rsid w:val="00532A3D"/>
    <w:rsid w:val="00532D1B"/>
    <w:rsid w:val="00533253"/>
    <w:rsid w:val="00533257"/>
    <w:rsid w:val="00533463"/>
    <w:rsid w:val="005337AD"/>
    <w:rsid w:val="00533BF6"/>
    <w:rsid w:val="005344B7"/>
    <w:rsid w:val="00534586"/>
    <w:rsid w:val="00534F63"/>
    <w:rsid w:val="0053520F"/>
    <w:rsid w:val="00535363"/>
    <w:rsid w:val="005359CB"/>
    <w:rsid w:val="00535F28"/>
    <w:rsid w:val="00535FCF"/>
    <w:rsid w:val="0053600E"/>
    <w:rsid w:val="005364CD"/>
    <w:rsid w:val="005368DC"/>
    <w:rsid w:val="00536CF4"/>
    <w:rsid w:val="00536E36"/>
    <w:rsid w:val="00537364"/>
    <w:rsid w:val="00537433"/>
    <w:rsid w:val="005379C8"/>
    <w:rsid w:val="00540743"/>
    <w:rsid w:val="00540997"/>
    <w:rsid w:val="00540A52"/>
    <w:rsid w:val="00540FE6"/>
    <w:rsid w:val="005417E7"/>
    <w:rsid w:val="00541ED3"/>
    <w:rsid w:val="0054205F"/>
    <w:rsid w:val="00542072"/>
    <w:rsid w:val="005420BF"/>
    <w:rsid w:val="00542495"/>
    <w:rsid w:val="005425B9"/>
    <w:rsid w:val="005429F3"/>
    <w:rsid w:val="00542AA3"/>
    <w:rsid w:val="00542D24"/>
    <w:rsid w:val="00542FAD"/>
    <w:rsid w:val="00543072"/>
    <w:rsid w:val="00543321"/>
    <w:rsid w:val="0054334F"/>
    <w:rsid w:val="00544E05"/>
    <w:rsid w:val="00545016"/>
    <w:rsid w:val="00545276"/>
    <w:rsid w:val="00545365"/>
    <w:rsid w:val="005453DE"/>
    <w:rsid w:val="0054560B"/>
    <w:rsid w:val="0054599C"/>
    <w:rsid w:val="00545B40"/>
    <w:rsid w:val="00545E86"/>
    <w:rsid w:val="00545F67"/>
    <w:rsid w:val="00546135"/>
    <w:rsid w:val="00546171"/>
    <w:rsid w:val="00546AD0"/>
    <w:rsid w:val="00546C1D"/>
    <w:rsid w:val="00546C7D"/>
    <w:rsid w:val="0054700C"/>
    <w:rsid w:val="00547732"/>
    <w:rsid w:val="005478BC"/>
    <w:rsid w:val="0054799C"/>
    <w:rsid w:val="00547BBC"/>
    <w:rsid w:val="00547D5E"/>
    <w:rsid w:val="00547F57"/>
    <w:rsid w:val="005500D5"/>
    <w:rsid w:val="0055029F"/>
    <w:rsid w:val="00550653"/>
    <w:rsid w:val="00550BEA"/>
    <w:rsid w:val="00550BFC"/>
    <w:rsid w:val="0055112B"/>
    <w:rsid w:val="00551331"/>
    <w:rsid w:val="00551A9F"/>
    <w:rsid w:val="00551B5A"/>
    <w:rsid w:val="00551CF7"/>
    <w:rsid w:val="005521BF"/>
    <w:rsid w:val="0055232D"/>
    <w:rsid w:val="00552482"/>
    <w:rsid w:val="005527DB"/>
    <w:rsid w:val="00552AA3"/>
    <w:rsid w:val="00552E47"/>
    <w:rsid w:val="00552FAD"/>
    <w:rsid w:val="005530AB"/>
    <w:rsid w:val="00553168"/>
    <w:rsid w:val="00553508"/>
    <w:rsid w:val="00553B54"/>
    <w:rsid w:val="005540BF"/>
    <w:rsid w:val="00554270"/>
    <w:rsid w:val="0055456B"/>
    <w:rsid w:val="00554BB5"/>
    <w:rsid w:val="0055503F"/>
    <w:rsid w:val="00555688"/>
    <w:rsid w:val="00555886"/>
    <w:rsid w:val="00555B4B"/>
    <w:rsid w:val="00555D4A"/>
    <w:rsid w:val="00555F04"/>
    <w:rsid w:val="00556CEF"/>
    <w:rsid w:val="00556D88"/>
    <w:rsid w:val="00556F5E"/>
    <w:rsid w:val="00557242"/>
    <w:rsid w:val="00557541"/>
    <w:rsid w:val="0055775E"/>
    <w:rsid w:val="005577E4"/>
    <w:rsid w:val="00557C30"/>
    <w:rsid w:val="005600C9"/>
    <w:rsid w:val="00560920"/>
    <w:rsid w:val="00560B76"/>
    <w:rsid w:val="00561204"/>
    <w:rsid w:val="00561577"/>
    <w:rsid w:val="005621A0"/>
    <w:rsid w:val="005621E4"/>
    <w:rsid w:val="00562385"/>
    <w:rsid w:val="0056244C"/>
    <w:rsid w:val="00562606"/>
    <w:rsid w:val="005626E0"/>
    <w:rsid w:val="00562AAD"/>
    <w:rsid w:val="00562BB6"/>
    <w:rsid w:val="005635E4"/>
    <w:rsid w:val="0056363E"/>
    <w:rsid w:val="00563F94"/>
    <w:rsid w:val="00564100"/>
    <w:rsid w:val="005642E0"/>
    <w:rsid w:val="00564716"/>
    <w:rsid w:val="00564BB5"/>
    <w:rsid w:val="005651EF"/>
    <w:rsid w:val="00565479"/>
    <w:rsid w:val="00565691"/>
    <w:rsid w:val="005658F9"/>
    <w:rsid w:val="00565CDD"/>
    <w:rsid w:val="005662C7"/>
    <w:rsid w:val="00566404"/>
    <w:rsid w:val="005669E0"/>
    <w:rsid w:val="00566D4F"/>
    <w:rsid w:val="00566E09"/>
    <w:rsid w:val="00566ED5"/>
    <w:rsid w:val="005677B6"/>
    <w:rsid w:val="00567909"/>
    <w:rsid w:val="005679BF"/>
    <w:rsid w:val="00570848"/>
    <w:rsid w:val="005708BB"/>
    <w:rsid w:val="0057097A"/>
    <w:rsid w:val="005711B0"/>
    <w:rsid w:val="00571B10"/>
    <w:rsid w:val="00571CCF"/>
    <w:rsid w:val="00571DBA"/>
    <w:rsid w:val="00571DFD"/>
    <w:rsid w:val="00571EA2"/>
    <w:rsid w:val="0057273F"/>
    <w:rsid w:val="005728C1"/>
    <w:rsid w:val="00572B13"/>
    <w:rsid w:val="005730D8"/>
    <w:rsid w:val="00573255"/>
    <w:rsid w:val="0057350B"/>
    <w:rsid w:val="00573AD6"/>
    <w:rsid w:val="0057417F"/>
    <w:rsid w:val="00574768"/>
    <w:rsid w:val="00574FB3"/>
    <w:rsid w:val="005756AC"/>
    <w:rsid w:val="00575C76"/>
    <w:rsid w:val="00576094"/>
    <w:rsid w:val="005763E0"/>
    <w:rsid w:val="0057687F"/>
    <w:rsid w:val="00576C02"/>
    <w:rsid w:val="00576F45"/>
    <w:rsid w:val="005770EF"/>
    <w:rsid w:val="00577203"/>
    <w:rsid w:val="005773D2"/>
    <w:rsid w:val="005779FE"/>
    <w:rsid w:val="00577F5D"/>
    <w:rsid w:val="00577F8F"/>
    <w:rsid w:val="00580115"/>
    <w:rsid w:val="005801F1"/>
    <w:rsid w:val="00580620"/>
    <w:rsid w:val="005806CB"/>
    <w:rsid w:val="0058187C"/>
    <w:rsid w:val="00581E0F"/>
    <w:rsid w:val="00582047"/>
    <w:rsid w:val="00582547"/>
    <w:rsid w:val="0058262E"/>
    <w:rsid w:val="00582F21"/>
    <w:rsid w:val="005830A1"/>
    <w:rsid w:val="00583525"/>
    <w:rsid w:val="00583725"/>
    <w:rsid w:val="00583955"/>
    <w:rsid w:val="00583E5E"/>
    <w:rsid w:val="00584342"/>
    <w:rsid w:val="005844F2"/>
    <w:rsid w:val="00584BC3"/>
    <w:rsid w:val="005864D8"/>
    <w:rsid w:val="005869AF"/>
    <w:rsid w:val="005869E9"/>
    <w:rsid w:val="00586E1A"/>
    <w:rsid w:val="00586F54"/>
    <w:rsid w:val="00587687"/>
    <w:rsid w:val="005877E2"/>
    <w:rsid w:val="0058781D"/>
    <w:rsid w:val="00587D76"/>
    <w:rsid w:val="00587EF3"/>
    <w:rsid w:val="0058EEAD"/>
    <w:rsid w:val="0059003A"/>
    <w:rsid w:val="00590618"/>
    <w:rsid w:val="00590B71"/>
    <w:rsid w:val="00590B91"/>
    <w:rsid w:val="00590BA7"/>
    <w:rsid w:val="00590EF3"/>
    <w:rsid w:val="005910CC"/>
    <w:rsid w:val="0059147E"/>
    <w:rsid w:val="00591726"/>
    <w:rsid w:val="00591B13"/>
    <w:rsid w:val="00591BB5"/>
    <w:rsid w:val="005921D2"/>
    <w:rsid w:val="00592767"/>
    <w:rsid w:val="00592B33"/>
    <w:rsid w:val="00592CA8"/>
    <w:rsid w:val="00592EDC"/>
    <w:rsid w:val="00592F9E"/>
    <w:rsid w:val="005932C5"/>
    <w:rsid w:val="005934EA"/>
    <w:rsid w:val="00593684"/>
    <w:rsid w:val="0059386B"/>
    <w:rsid w:val="005938B1"/>
    <w:rsid w:val="00593E3C"/>
    <w:rsid w:val="00593F64"/>
    <w:rsid w:val="00593FBC"/>
    <w:rsid w:val="0059453F"/>
    <w:rsid w:val="005946C4"/>
    <w:rsid w:val="005947FD"/>
    <w:rsid w:val="005949E1"/>
    <w:rsid w:val="00594A64"/>
    <w:rsid w:val="00595025"/>
    <w:rsid w:val="005950DD"/>
    <w:rsid w:val="005951A5"/>
    <w:rsid w:val="005953E3"/>
    <w:rsid w:val="0059562D"/>
    <w:rsid w:val="005961FE"/>
    <w:rsid w:val="00596472"/>
    <w:rsid w:val="0059652B"/>
    <w:rsid w:val="0059667D"/>
    <w:rsid w:val="0059672C"/>
    <w:rsid w:val="0059695D"/>
    <w:rsid w:val="005971E0"/>
    <w:rsid w:val="005971F3"/>
    <w:rsid w:val="00597212"/>
    <w:rsid w:val="00597411"/>
    <w:rsid w:val="00597ADC"/>
    <w:rsid w:val="00597BB0"/>
    <w:rsid w:val="00597D05"/>
    <w:rsid w:val="005A014E"/>
    <w:rsid w:val="005A0B78"/>
    <w:rsid w:val="005A0BEB"/>
    <w:rsid w:val="005A0E46"/>
    <w:rsid w:val="005A0E6B"/>
    <w:rsid w:val="005A0E81"/>
    <w:rsid w:val="005A0F70"/>
    <w:rsid w:val="005A126F"/>
    <w:rsid w:val="005A1289"/>
    <w:rsid w:val="005A164F"/>
    <w:rsid w:val="005A1841"/>
    <w:rsid w:val="005A1CF2"/>
    <w:rsid w:val="005A2321"/>
    <w:rsid w:val="005A25A3"/>
    <w:rsid w:val="005A2972"/>
    <w:rsid w:val="005A2E9C"/>
    <w:rsid w:val="005A2EF1"/>
    <w:rsid w:val="005A37BC"/>
    <w:rsid w:val="005A38E9"/>
    <w:rsid w:val="005A3A76"/>
    <w:rsid w:val="005A3A96"/>
    <w:rsid w:val="005A3B18"/>
    <w:rsid w:val="005A3C12"/>
    <w:rsid w:val="005A3E11"/>
    <w:rsid w:val="005A3E6D"/>
    <w:rsid w:val="005A3ECC"/>
    <w:rsid w:val="005A3F3C"/>
    <w:rsid w:val="005A416E"/>
    <w:rsid w:val="005A45A3"/>
    <w:rsid w:val="005A47B6"/>
    <w:rsid w:val="005A50E4"/>
    <w:rsid w:val="005A602E"/>
    <w:rsid w:val="005A6170"/>
    <w:rsid w:val="005A6A18"/>
    <w:rsid w:val="005A6C85"/>
    <w:rsid w:val="005A6D25"/>
    <w:rsid w:val="005A71B4"/>
    <w:rsid w:val="005A71D0"/>
    <w:rsid w:val="005A760A"/>
    <w:rsid w:val="005A7667"/>
    <w:rsid w:val="005A7E97"/>
    <w:rsid w:val="005B01AE"/>
    <w:rsid w:val="005B02D7"/>
    <w:rsid w:val="005B0743"/>
    <w:rsid w:val="005B0876"/>
    <w:rsid w:val="005B0FBA"/>
    <w:rsid w:val="005B14F8"/>
    <w:rsid w:val="005B1670"/>
    <w:rsid w:val="005B1946"/>
    <w:rsid w:val="005B1ED4"/>
    <w:rsid w:val="005B2228"/>
    <w:rsid w:val="005B237A"/>
    <w:rsid w:val="005B241A"/>
    <w:rsid w:val="005B2706"/>
    <w:rsid w:val="005B27A2"/>
    <w:rsid w:val="005B285E"/>
    <w:rsid w:val="005B2BFC"/>
    <w:rsid w:val="005B3526"/>
    <w:rsid w:val="005B3DDE"/>
    <w:rsid w:val="005B4700"/>
    <w:rsid w:val="005B55EF"/>
    <w:rsid w:val="005B56CE"/>
    <w:rsid w:val="005B5C95"/>
    <w:rsid w:val="005B5F3F"/>
    <w:rsid w:val="005B5F5C"/>
    <w:rsid w:val="005B6018"/>
    <w:rsid w:val="005B60A0"/>
    <w:rsid w:val="005B629D"/>
    <w:rsid w:val="005B63A8"/>
    <w:rsid w:val="005B6512"/>
    <w:rsid w:val="005B65E1"/>
    <w:rsid w:val="005B6B40"/>
    <w:rsid w:val="005B6B65"/>
    <w:rsid w:val="005B6D66"/>
    <w:rsid w:val="005B707B"/>
    <w:rsid w:val="005B7272"/>
    <w:rsid w:val="005C0014"/>
    <w:rsid w:val="005C078C"/>
    <w:rsid w:val="005C0EC4"/>
    <w:rsid w:val="005C0EDB"/>
    <w:rsid w:val="005C106F"/>
    <w:rsid w:val="005C1086"/>
    <w:rsid w:val="005C151B"/>
    <w:rsid w:val="005C171E"/>
    <w:rsid w:val="005C1740"/>
    <w:rsid w:val="005C1989"/>
    <w:rsid w:val="005C22D3"/>
    <w:rsid w:val="005C2346"/>
    <w:rsid w:val="005C2A1D"/>
    <w:rsid w:val="005C300A"/>
    <w:rsid w:val="005C3693"/>
    <w:rsid w:val="005C3A51"/>
    <w:rsid w:val="005C3C31"/>
    <w:rsid w:val="005C3C38"/>
    <w:rsid w:val="005C4542"/>
    <w:rsid w:val="005C4A06"/>
    <w:rsid w:val="005C4A94"/>
    <w:rsid w:val="005C515F"/>
    <w:rsid w:val="005C5507"/>
    <w:rsid w:val="005C6038"/>
    <w:rsid w:val="005C63B0"/>
    <w:rsid w:val="005C666B"/>
    <w:rsid w:val="005C686E"/>
    <w:rsid w:val="005C68DF"/>
    <w:rsid w:val="005C6F9B"/>
    <w:rsid w:val="005C739F"/>
    <w:rsid w:val="005C741F"/>
    <w:rsid w:val="005C778A"/>
    <w:rsid w:val="005C7897"/>
    <w:rsid w:val="005D040A"/>
    <w:rsid w:val="005D09D7"/>
    <w:rsid w:val="005D1121"/>
    <w:rsid w:val="005D12BC"/>
    <w:rsid w:val="005D1899"/>
    <w:rsid w:val="005D1929"/>
    <w:rsid w:val="005D21F9"/>
    <w:rsid w:val="005D29CD"/>
    <w:rsid w:val="005D2A71"/>
    <w:rsid w:val="005D2C24"/>
    <w:rsid w:val="005D2F6C"/>
    <w:rsid w:val="005D3A2D"/>
    <w:rsid w:val="005D3BB7"/>
    <w:rsid w:val="005D4376"/>
    <w:rsid w:val="005D44D9"/>
    <w:rsid w:val="005D46FC"/>
    <w:rsid w:val="005D4A7C"/>
    <w:rsid w:val="005D4B2B"/>
    <w:rsid w:val="005D5135"/>
    <w:rsid w:val="005D59EA"/>
    <w:rsid w:val="005D5A42"/>
    <w:rsid w:val="005D5B3C"/>
    <w:rsid w:val="005D6424"/>
    <w:rsid w:val="005D6678"/>
    <w:rsid w:val="005D6EAE"/>
    <w:rsid w:val="005D7021"/>
    <w:rsid w:val="005D7199"/>
    <w:rsid w:val="005D741B"/>
    <w:rsid w:val="005D74CB"/>
    <w:rsid w:val="005D76EB"/>
    <w:rsid w:val="005D77BD"/>
    <w:rsid w:val="005D79B3"/>
    <w:rsid w:val="005D7C08"/>
    <w:rsid w:val="005D7D00"/>
    <w:rsid w:val="005E0D07"/>
    <w:rsid w:val="005E1218"/>
    <w:rsid w:val="005E134A"/>
    <w:rsid w:val="005E1399"/>
    <w:rsid w:val="005E1752"/>
    <w:rsid w:val="005E188B"/>
    <w:rsid w:val="005E1E4D"/>
    <w:rsid w:val="005E1F0A"/>
    <w:rsid w:val="005E2B29"/>
    <w:rsid w:val="005E2B39"/>
    <w:rsid w:val="005E2BCF"/>
    <w:rsid w:val="005E32C1"/>
    <w:rsid w:val="005E33EE"/>
    <w:rsid w:val="005E344C"/>
    <w:rsid w:val="005E38FC"/>
    <w:rsid w:val="005E3923"/>
    <w:rsid w:val="005E3CD1"/>
    <w:rsid w:val="005E3E7D"/>
    <w:rsid w:val="005E4036"/>
    <w:rsid w:val="005E41C2"/>
    <w:rsid w:val="005E43A7"/>
    <w:rsid w:val="005E4D87"/>
    <w:rsid w:val="005E4E3B"/>
    <w:rsid w:val="005E516F"/>
    <w:rsid w:val="005E53DC"/>
    <w:rsid w:val="005E5667"/>
    <w:rsid w:val="005E568E"/>
    <w:rsid w:val="005E5D90"/>
    <w:rsid w:val="005E6226"/>
    <w:rsid w:val="005E6446"/>
    <w:rsid w:val="005E64DD"/>
    <w:rsid w:val="005E6521"/>
    <w:rsid w:val="005E6866"/>
    <w:rsid w:val="005E6F0D"/>
    <w:rsid w:val="005E75B9"/>
    <w:rsid w:val="005E77B2"/>
    <w:rsid w:val="005E7C7F"/>
    <w:rsid w:val="005E7CBE"/>
    <w:rsid w:val="005F043D"/>
    <w:rsid w:val="005F1106"/>
    <w:rsid w:val="005F180F"/>
    <w:rsid w:val="005F1963"/>
    <w:rsid w:val="005F2012"/>
    <w:rsid w:val="005F2183"/>
    <w:rsid w:val="005F256E"/>
    <w:rsid w:val="005F44AA"/>
    <w:rsid w:val="005F4508"/>
    <w:rsid w:val="005F4D03"/>
    <w:rsid w:val="005F4E58"/>
    <w:rsid w:val="005F517B"/>
    <w:rsid w:val="005F54AB"/>
    <w:rsid w:val="005F5806"/>
    <w:rsid w:val="005F5D51"/>
    <w:rsid w:val="005F5E3C"/>
    <w:rsid w:val="005F667E"/>
    <w:rsid w:val="005F6F54"/>
    <w:rsid w:val="005F74F8"/>
    <w:rsid w:val="005F7547"/>
    <w:rsid w:val="00600084"/>
    <w:rsid w:val="0060017D"/>
    <w:rsid w:val="00600404"/>
    <w:rsid w:val="00600E3B"/>
    <w:rsid w:val="00600E66"/>
    <w:rsid w:val="0060111F"/>
    <w:rsid w:val="006016E0"/>
    <w:rsid w:val="006017B9"/>
    <w:rsid w:val="00601A18"/>
    <w:rsid w:val="00601F1F"/>
    <w:rsid w:val="00601F9C"/>
    <w:rsid w:val="006021CB"/>
    <w:rsid w:val="00602225"/>
    <w:rsid w:val="0060236B"/>
    <w:rsid w:val="00602377"/>
    <w:rsid w:val="006023B9"/>
    <w:rsid w:val="00602526"/>
    <w:rsid w:val="006030E5"/>
    <w:rsid w:val="006038C0"/>
    <w:rsid w:val="006039BF"/>
    <w:rsid w:val="00603B18"/>
    <w:rsid w:val="00603BC4"/>
    <w:rsid w:val="006040E3"/>
    <w:rsid w:val="00604829"/>
    <w:rsid w:val="006049C8"/>
    <w:rsid w:val="00604C0C"/>
    <w:rsid w:val="00604E25"/>
    <w:rsid w:val="0060503B"/>
    <w:rsid w:val="00605183"/>
    <w:rsid w:val="00605320"/>
    <w:rsid w:val="006054BA"/>
    <w:rsid w:val="00605AD6"/>
    <w:rsid w:val="00605B4C"/>
    <w:rsid w:val="00605BC4"/>
    <w:rsid w:val="00605CB8"/>
    <w:rsid w:val="00605F16"/>
    <w:rsid w:val="00606117"/>
    <w:rsid w:val="006061D4"/>
    <w:rsid w:val="00606470"/>
    <w:rsid w:val="00606BBC"/>
    <w:rsid w:val="00606CD1"/>
    <w:rsid w:val="00607567"/>
    <w:rsid w:val="006075CB"/>
    <w:rsid w:val="00607661"/>
    <w:rsid w:val="00607C43"/>
    <w:rsid w:val="00607D01"/>
    <w:rsid w:val="006104D0"/>
    <w:rsid w:val="0061104F"/>
    <w:rsid w:val="00611308"/>
    <w:rsid w:val="0061144D"/>
    <w:rsid w:val="00611F68"/>
    <w:rsid w:val="00611F73"/>
    <w:rsid w:val="006124D5"/>
    <w:rsid w:val="0061251E"/>
    <w:rsid w:val="00613340"/>
    <w:rsid w:val="00613764"/>
    <w:rsid w:val="006139CD"/>
    <w:rsid w:val="00613B3C"/>
    <w:rsid w:val="0061401D"/>
    <w:rsid w:val="006148AF"/>
    <w:rsid w:val="00614928"/>
    <w:rsid w:val="00614B65"/>
    <w:rsid w:val="00614F3E"/>
    <w:rsid w:val="0061506A"/>
    <w:rsid w:val="00615E98"/>
    <w:rsid w:val="00616348"/>
    <w:rsid w:val="006164B6"/>
    <w:rsid w:val="006164E7"/>
    <w:rsid w:val="0061679F"/>
    <w:rsid w:val="00616943"/>
    <w:rsid w:val="006176D5"/>
    <w:rsid w:val="00617D39"/>
    <w:rsid w:val="0062025B"/>
    <w:rsid w:val="006202A0"/>
    <w:rsid w:val="00620387"/>
    <w:rsid w:val="0062047C"/>
    <w:rsid w:val="00620D53"/>
    <w:rsid w:val="00620D74"/>
    <w:rsid w:val="0062247D"/>
    <w:rsid w:val="00622F20"/>
    <w:rsid w:val="006237F8"/>
    <w:rsid w:val="00623AB2"/>
    <w:rsid w:val="00623B59"/>
    <w:rsid w:val="00623EB0"/>
    <w:rsid w:val="00624A9D"/>
    <w:rsid w:val="00624CC3"/>
    <w:rsid w:val="006250EF"/>
    <w:rsid w:val="006259D2"/>
    <w:rsid w:val="00625BA2"/>
    <w:rsid w:val="00625F54"/>
    <w:rsid w:val="00626054"/>
    <w:rsid w:val="006264AE"/>
    <w:rsid w:val="00626604"/>
    <w:rsid w:val="0062691A"/>
    <w:rsid w:val="00626B85"/>
    <w:rsid w:val="00626C02"/>
    <w:rsid w:val="00626C14"/>
    <w:rsid w:val="00627009"/>
    <w:rsid w:val="00627659"/>
    <w:rsid w:val="00627E62"/>
    <w:rsid w:val="006304B8"/>
    <w:rsid w:val="00630629"/>
    <w:rsid w:val="00630C97"/>
    <w:rsid w:val="00630F53"/>
    <w:rsid w:val="00631031"/>
    <w:rsid w:val="0063199A"/>
    <w:rsid w:val="00631CC8"/>
    <w:rsid w:val="00631D2C"/>
    <w:rsid w:val="00631D8F"/>
    <w:rsid w:val="00632BCC"/>
    <w:rsid w:val="00632BE6"/>
    <w:rsid w:val="00632DF3"/>
    <w:rsid w:val="00632EDF"/>
    <w:rsid w:val="0063322A"/>
    <w:rsid w:val="00633378"/>
    <w:rsid w:val="006339B8"/>
    <w:rsid w:val="00633CFC"/>
    <w:rsid w:val="0063411E"/>
    <w:rsid w:val="006343DC"/>
    <w:rsid w:val="00634B45"/>
    <w:rsid w:val="00634CCD"/>
    <w:rsid w:val="00635038"/>
    <w:rsid w:val="006353AE"/>
    <w:rsid w:val="00635491"/>
    <w:rsid w:val="00635495"/>
    <w:rsid w:val="0063558F"/>
    <w:rsid w:val="00635BB9"/>
    <w:rsid w:val="00635F5A"/>
    <w:rsid w:val="0063630A"/>
    <w:rsid w:val="006369A5"/>
    <w:rsid w:val="006376F5"/>
    <w:rsid w:val="0063791B"/>
    <w:rsid w:val="00640458"/>
    <w:rsid w:val="006407AA"/>
    <w:rsid w:val="00640FD5"/>
    <w:rsid w:val="00641462"/>
    <w:rsid w:val="006416B2"/>
    <w:rsid w:val="00641DEF"/>
    <w:rsid w:val="006420B3"/>
    <w:rsid w:val="006420E6"/>
    <w:rsid w:val="00642807"/>
    <w:rsid w:val="00642873"/>
    <w:rsid w:val="00642BE8"/>
    <w:rsid w:val="00642FA1"/>
    <w:rsid w:val="00642FB2"/>
    <w:rsid w:val="00642FC6"/>
    <w:rsid w:val="00643262"/>
    <w:rsid w:val="00643286"/>
    <w:rsid w:val="006432B6"/>
    <w:rsid w:val="00643302"/>
    <w:rsid w:val="00643779"/>
    <w:rsid w:val="00643A5B"/>
    <w:rsid w:val="00643CC9"/>
    <w:rsid w:val="00644133"/>
    <w:rsid w:val="00644EE9"/>
    <w:rsid w:val="0064504F"/>
    <w:rsid w:val="00645105"/>
    <w:rsid w:val="00645666"/>
    <w:rsid w:val="00645960"/>
    <w:rsid w:val="00645A6E"/>
    <w:rsid w:val="00645EB8"/>
    <w:rsid w:val="006461B1"/>
    <w:rsid w:val="00646260"/>
    <w:rsid w:val="006468B3"/>
    <w:rsid w:val="00647B79"/>
    <w:rsid w:val="00647BBA"/>
    <w:rsid w:val="00647DF5"/>
    <w:rsid w:val="00647F34"/>
    <w:rsid w:val="00647F94"/>
    <w:rsid w:val="0065023C"/>
    <w:rsid w:val="00650916"/>
    <w:rsid w:val="006509F3"/>
    <w:rsid w:val="00650CCA"/>
    <w:rsid w:val="00650EEB"/>
    <w:rsid w:val="006513F4"/>
    <w:rsid w:val="00651610"/>
    <w:rsid w:val="00651799"/>
    <w:rsid w:val="00651B30"/>
    <w:rsid w:val="00651E47"/>
    <w:rsid w:val="00652212"/>
    <w:rsid w:val="00652560"/>
    <w:rsid w:val="00652579"/>
    <w:rsid w:val="006527C4"/>
    <w:rsid w:val="00652CC7"/>
    <w:rsid w:val="00652E7F"/>
    <w:rsid w:val="0065309A"/>
    <w:rsid w:val="006538F5"/>
    <w:rsid w:val="006539BE"/>
    <w:rsid w:val="006539F1"/>
    <w:rsid w:val="00653B48"/>
    <w:rsid w:val="00653D2C"/>
    <w:rsid w:val="00653D3E"/>
    <w:rsid w:val="00654014"/>
    <w:rsid w:val="0065449D"/>
    <w:rsid w:val="00654B07"/>
    <w:rsid w:val="00654BEA"/>
    <w:rsid w:val="00655799"/>
    <w:rsid w:val="00655994"/>
    <w:rsid w:val="00655DE5"/>
    <w:rsid w:val="00655F9C"/>
    <w:rsid w:val="0065660D"/>
    <w:rsid w:val="00656DC4"/>
    <w:rsid w:val="0065723E"/>
    <w:rsid w:val="006576CD"/>
    <w:rsid w:val="006576EA"/>
    <w:rsid w:val="006578DF"/>
    <w:rsid w:val="006579EC"/>
    <w:rsid w:val="00657D33"/>
    <w:rsid w:val="00657DEE"/>
    <w:rsid w:val="00660022"/>
    <w:rsid w:val="00660442"/>
    <w:rsid w:val="00660976"/>
    <w:rsid w:val="006611F3"/>
    <w:rsid w:val="006617FC"/>
    <w:rsid w:val="00661ECF"/>
    <w:rsid w:val="006628E0"/>
    <w:rsid w:val="00662A72"/>
    <w:rsid w:val="00662AB6"/>
    <w:rsid w:val="00663A62"/>
    <w:rsid w:val="00663E8B"/>
    <w:rsid w:val="006641BD"/>
    <w:rsid w:val="0066462D"/>
    <w:rsid w:val="0066477B"/>
    <w:rsid w:val="006647E0"/>
    <w:rsid w:val="00664A2F"/>
    <w:rsid w:val="0066521D"/>
    <w:rsid w:val="006656FA"/>
    <w:rsid w:val="0066587E"/>
    <w:rsid w:val="0066593B"/>
    <w:rsid w:val="006659C9"/>
    <w:rsid w:val="00665EEE"/>
    <w:rsid w:val="006663D6"/>
    <w:rsid w:val="00666453"/>
    <w:rsid w:val="00666BDA"/>
    <w:rsid w:val="00666BF6"/>
    <w:rsid w:val="00666FC8"/>
    <w:rsid w:val="006672C3"/>
    <w:rsid w:val="0066784E"/>
    <w:rsid w:val="00667ADA"/>
    <w:rsid w:val="00667FC2"/>
    <w:rsid w:val="0067003B"/>
    <w:rsid w:val="006702B5"/>
    <w:rsid w:val="006702D5"/>
    <w:rsid w:val="0067089C"/>
    <w:rsid w:val="00670A28"/>
    <w:rsid w:val="00670C7F"/>
    <w:rsid w:val="00671346"/>
    <w:rsid w:val="006713B2"/>
    <w:rsid w:val="00671C81"/>
    <w:rsid w:val="006729A2"/>
    <w:rsid w:val="00672C27"/>
    <w:rsid w:val="006731F7"/>
    <w:rsid w:val="0067367A"/>
    <w:rsid w:val="006737B1"/>
    <w:rsid w:val="006739DF"/>
    <w:rsid w:val="00673CAB"/>
    <w:rsid w:val="00673E07"/>
    <w:rsid w:val="00674020"/>
    <w:rsid w:val="0067413B"/>
    <w:rsid w:val="00674472"/>
    <w:rsid w:val="00674532"/>
    <w:rsid w:val="006749E7"/>
    <w:rsid w:val="00674B60"/>
    <w:rsid w:val="00674B64"/>
    <w:rsid w:val="00674D45"/>
    <w:rsid w:val="0067528A"/>
    <w:rsid w:val="00675979"/>
    <w:rsid w:val="00675BF0"/>
    <w:rsid w:val="00675C35"/>
    <w:rsid w:val="00675E85"/>
    <w:rsid w:val="00675F06"/>
    <w:rsid w:val="0067677F"/>
    <w:rsid w:val="00676A9A"/>
    <w:rsid w:val="00676AF2"/>
    <w:rsid w:val="00676BD9"/>
    <w:rsid w:val="00677157"/>
    <w:rsid w:val="006772C4"/>
    <w:rsid w:val="0067764B"/>
    <w:rsid w:val="0067781E"/>
    <w:rsid w:val="00677933"/>
    <w:rsid w:val="00677CE8"/>
    <w:rsid w:val="00677DF6"/>
    <w:rsid w:val="006803E7"/>
    <w:rsid w:val="006804C1"/>
    <w:rsid w:val="006804EE"/>
    <w:rsid w:val="00680554"/>
    <w:rsid w:val="0068062B"/>
    <w:rsid w:val="0068079F"/>
    <w:rsid w:val="006808C8"/>
    <w:rsid w:val="00680B26"/>
    <w:rsid w:val="00680C5C"/>
    <w:rsid w:val="00681E82"/>
    <w:rsid w:val="00681FD2"/>
    <w:rsid w:val="00681FD4"/>
    <w:rsid w:val="006821FC"/>
    <w:rsid w:val="006822A0"/>
    <w:rsid w:val="00682631"/>
    <w:rsid w:val="00684084"/>
    <w:rsid w:val="00684324"/>
    <w:rsid w:val="00684738"/>
    <w:rsid w:val="006848AA"/>
    <w:rsid w:val="0068492C"/>
    <w:rsid w:val="00684D9A"/>
    <w:rsid w:val="00684E8E"/>
    <w:rsid w:val="00684F62"/>
    <w:rsid w:val="0068531C"/>
    <w:rsid w:val="00685527"/>
    <w:rsid w:val="00685976"/>
    <w:rsid w:val="00685A08"/>
    <w:rsid w:val="006863F8"/>
    <w:rsid w:val="00686BAD"/>
    <w:rsid w:val="006873C2"/>
    <w:rsid w:val="006874F9"/>
    <w:rsid w:val="00687666"/>
    <w:rsid w:val="00687A6B"/>
    <w:rsid w:val="0069012B"/>
    <w:rsid w:val="00690354"/>
    <w:rsid w:val="0069048D"/>
    <w:rsid w:val="00690B50"/>
    <w:rsid w:val="00690C90"/>
    <w:rsid w:val="00690F2F"/>
    <w:rsid w:val="0069103C"/>
    <w:rsid w:val="00691099"/>
    <w:rsid w:val="006914A9"/>
    <w:rsid w:val="00691BF2"/>
    <w:rsid w:val="00692159"/>
    <w:rsid w:val="006921FD"/>
    <w:rsid w:val="00692B59"/>
    <w:rsid w:val="00692B7A"/>
    <w:rsid w:val="00693033"/>
    <w:rsid w:val="00693478"/>
    <w:rsid w:val="006939A7"/>
    <w:rsid w:val="00693CFA"/>
    <w:rsid w:val="00693F91"/>
    <w:rsid w:val="006942E3"/>
    <w:rsid w:val="006944C3"/>
    <w:rsid w:val="006945ED"/>
    <w:rsid w:val="00694738"/>
    <w:rsid w:val="00694CC1"/>
    <w:rsid w:val="00694CC5"/>
    <w:rsid w:val="0069558D"/>
    <w:rsid w:val="006955D1"/>
    <w:rsid w:val="006956A5"/>
    <w:rsid w:val="006962ED"/>
    <w:rsid w:val="00696638"/>
    <w:rsid w:val="0069706A"/>
    <w:rsid w:val="006972B1"/>
    <w:rsid w:val="00697560"/>
    <w:rsid w:val="00697572"/>
    <w:rsid w:val="006976EE"/>
    <w:rsid w:val="00697F9E"/>
    <w:rsid w:val="006A0287"/>
    <w:rsid w:val="006A095C"/>
    <w:rsid w:val="006A0A82"/>
    <w:rsid w:val="006A0E2C"/>
    <w:rsid w:val="006A1035"/>
    <w:rsid w:val="006A12D5"/>
    <w:rsid w:val="006A25BD"/>
    <w:rsid w:val="006A2FAC"/>
    <w:rsid w:val="006A3263"/>
    <w:rsid w:val="006A345D"/>
    <w:rsid w:val="006A39CB"/>
    <w:rsid w:val="006A4112"/>
    <w:rsid w:val="006A4666"/>
    <w:rsid w:val="006A4C14"/>
    <w:rsid w:val="006A5180"/>
    <w:rsid w:val="006A549E"/>
    <w:rsid w:val="006A54E5"/>
    <w:rsid w:val="006A5783"/>
    <w:rsid w:val="006A5A8E"/>
    <w:rsid w:val="006A5ACE"/>
    <w:rsid w:val="006A5AD6"/>
    <w:rsid w:val="006A5DB2"/>
    <w:rsid w:val="006A69B8"/>
    <w:rsid w:val="006A6C6F"/>
    <w:rsid w:val="006A6DA7"/>
    <w:rsid w:val="006A6E5E"/>
    <w:rsid w:val="006A6ED5"/>
    <w:rsid w:val="006A7497"/>
    <w:rsid w:val="006A76F0"/>
    <w:rsid w:val="006A7797"/>
    <w:rsid w:val="006A7A78"/>
    <w:rsid w:val="006B016B"/>
    <w:rsid w:val="006B03FA"/>
    <w:rsid w:val="006B08DC"/>
    <w:rsid w:val="006B0E5B"/>
    <w:rsid w:val="006B103B"/>
    <w:rsid w:val="006B1A26"/>
    <w:rsid w:val="006B1CAE"/>
    <w:rsid w:val="006B1E43"/>
    <w:rsid w:val="006B235E"/>
    <w:rsid w:val="006B2401"/>
    <w:rsid w:val="006B2729"/>
    <w:rsid w:val="006B27F0"/>
    <w:rsid w:val="006B27FA"/>
    <w:rsid w:val="006B2AF2"/>
    <w:rsid w:val="006B2AF7"/>
    <w:rsid w:val="006B2C60"/>
    <w:rsid w:val="006B2DB4"/>
    <w:rsid w:val="006B2FF7"/>
    <w:rsid w:val="006B38F6"/>
    <w:rsid w:val="006B3A15"/>
    <w:rsid w:val="006B3BED"/>
    <w:rsid w:val="006B3ED0"/>
    <w:rsid w:val="006B418E"/>
    <w:rsid w:val="006B419F"/>
    <w:rsid w:val="006B4239"/>
    <w:rsid w:val="006B46A4"/>
    <w:rsid w:val="006B477C"/>
    <w:rsid w:val="006B510C"/>
    <w:rsid w:val="006B5790"/>
    <w:rsid w:val="006B5963"/>
    <w:rsid w:val="006B5A87"/>
    <w:rsid w:val="006B5CB8"/>
    <w:rsid w:val="006B6159"/>
    <w:rsid w:val="006B649C"/>
    <w:rsid w:val="006B6A5F"/>
    <w:rsid w:val="006B6B88"/>
    <w:rsid w:val="006B6D20"/>
    <w:rsid w:val="006B6F44"/>
    <w:rsid w:val="006B77BB"/>
    <w:rsid w:val="006C00E1"/>
    <w:rsid w:val="006C0202"/>
    <w:rsid w:val="006C0227"/>
    <w:rsid w:val="006C04F7"/>
    <w:rsid w:val="006C0608"/>
    <w:rsid w:val="006C07D2"/>
    <w:rsid w:val="006C0CCA"/>
    <w:rsid w:val="006C0CFE"/>
    <w:rsid w:val="006C1664"/>
    <w:rsid w:val="006C1903"/>
    <w:rsid w:val="006C1C80"/>
    <w:rsid w:val="006C2779"/>
    <w:rsid w:val="006C2BD9"/>
    <w:rsid w:val="006C2FE7"/>
    <w:rsid w:val="006C3304"/>
    <w:rsid w:val="006C36C4"/>
    <w:rsid w:val="006C3A6F"/>
    <w:rsid w:val="006C3ADD"/>
    <w:rsid w:val="006C3FD2"/>
    <w:rsid w:val="006C4099"/>
    <w:rsid w:val="006C4906"/>
    <w:rsid w:val="006C498C"/>
    <w:rsid w:val="006C4D03"/>
    <w:rsid w:val="006C50FA"/>
    <w:rsid w:val="006C5D05"/>
    <w:rsid w:val="006C608F"/>
    <w:rsid w:val="006C61D8"/>
    <w:rsid w:val="006C639C"/>
    <w:rsid w:val="006C64D8"/>
    <w:rsid w:val="006C7680"/>
    <w:rsid w:val="006C769B"/>
    <w:rsid w:val="006C7C79"/>
    <w:rsid w:val="006D0517"/>
    <w:rsid w:val="006D07CD"/>
    <w:rsid w:val="006D0E03"/>
    <w:rsid w:val="006D168F"/>
    <w:rsid w:val="006D1E34"/>
    <w:rsid w:val="006D2A9A"/>
    <w:rsid w:val="006D2FC3"/>
    <w:rsid w:val="006D3B0A"/>
    <w:rsid w:val="006D3DCB"/>
    <w:rsid w:val="006D4345"/>
    <w:rsid w:val="006D4680"/>
    <w:rsid w:val="006D4FCA"/>
    <w:rsid w:val="006D53B9"/>
    <w:rsid w:val="006D561E"/>
    <w:rsid w:val="006D5633"/>
    <w:rsid w:val="006D5A62"/>
    <w:rsid w:val="006D66BD"/>
    <w:rsid w:val="006D69D8"/>
    <w:rsid w:val="006D6A44"/>
    <w:rsid w:val="006D6B73"/>
    <w:rsid w:val="006D6BA9"/>
    <w:rsid w:val="006D6DFA"/>
    <w:rsid w:val="006E02C0"/>
    <w:rsid w:val="006E035D"/>
    <w:rsid w:val="006E0CF5"/>
    <w:rsid w:val="006E149A"/>
    <w:rsid w:val="006E17A0"/>
    <w:rsid w:val="006E2400"/>
    <w:rsid w:val="006E2445"/>
    <w:rsid w:val="006E26A0"/>
    <w:rsid w:val="006E2B9E"/>
    <w:rsid w:val="006E2F8D"/>
    <w:rsid w:val="006E2FE7"/>
    <w:rsid w:val="006E3096"/>
    <w:rsid w:val="006E32A4"/>
    <w:rsid w:val="006E38ED"/>
    <w:rsid w:val="006E3A01"/>
    <w:rsid w:val="006E3A63"/>
    <w:rsid w:val="006E3C62"/>
    <w:rsid w:val="006E3CF7"/>
    <w:rsid w:val="006E3E81"/>
    <w:rsid w:val="006E409D"/>
    <w:rsid w:val="006E4326"/>
    <w:rsid w:val="006E445B"/>
    <w:rsid w:val="006E44D5"/>
    <w:rsid w:val="006E4D03"/>
    <w:rsid w:val="006E5065"/>
    <w:rsid w:val="006E567F"/>
    <w:rsid w:val="006E5870"/>
    <w:rsid w:val="006E5B98"/>
    <w:rsid w:val="006E5BDA"/>
    <w:rsid w:val="006E5E38"/>
    <w:rsid w:val="006E5FA9"/>
    <w:rsid w:val="006E6534"/>
    <w:rsid w:val="006E655F"/>
    <w:rsid w:val="006E6648"/>
    <w:rsid w:val="006E6E6A"/>
    <w:rsid w:val="006E74A2"/>
    <w:rsid w:val="006E74B1"/>
    <w:rsid w:val="006E7558"/>
    <w:rsid w:val="006E76B0"/>
    <w:rsid w:val="006E77C3"/>
    <w:rsid w:val="006E7DE1"/>
    <w:rsid w:val="006F05EB"/>
    <w:rsid w:val="006F0714"/>
    <w:rsid w:val="006F09E3"/>
    <w:rsid w:val="006F0C98"/>
    <w:rsid w:val="006F12B0"/>
    <w:rsid w:val="006F16C9"/>
    <w:rsid w:val="006F2186"/>
    <w:rsid w:val="006F2448"/>
    <w:rsid w:val="006F2CCD"/>
    <w:rsid w:val="006F3227"/>
    <w:rsid w:val="006F32EC"/>
    <w:rsid w:val="006F3576"/>
    <w:rsid w:val="006F3608"/>
    <w:rsid w:val="006F366B"/>
    <w:rsid w:val="006F366F"/>
    <w:rsid w:val="006F368C"/>
    <w:rsid w:val="006F3BFF"/>
    <w:rsid w:val="006F4D20"/>
    <w:rsid w:val="006F4DAD"/>
    <w:rsid w:val="006F4FF9"/>
    <w:rsid w:val="006F5097"/>
    <w:rsid w:val="006F53EE"/>
    <w:rsid w:val="006F67BF"/>
    <w:rsid w:val="006F6B22"/>
    <w:rsid w:val="006F6B65"/>
    <w:rsid w:val="006F71A6"/>
    <w:rsid w:val="006F7397"/>
    <w:rsid w:val="006F7810"/>
    <w:rsid w:val="006F7908"/>
    <w:rsid w:val="006F79BB"/>
    <w:rsid w:val="007000AB"/>
    <w:rsid w:val="00700162"/>
    <w:rsid w:val="00700567"/>
    <w:rsid w:val="007005C4"/>
    <w:rsid w:val="00700C2B"/>
    <w:rsid w:val="00701AE1"/>
    <w:rsid w:val="00701BE2"/>
    <w:rsid w:val="00701CED"/>
    <w:rsid w:val="007020C5"/>
    <w:rsid w:val="0070235B"/>
    <w:rsid w:val="0070240A"/>
    <w:rsid w:val="0070247D"/>
    <w:rsid w:val="007025D0"/>
    <w:rsid w:val="00702996"/>
    <w:rsid w:val="00702D56"/>
    <w:rsid w:val="00702DD9"/>
    <w:rsid w:val="00702F3F"/>
    <w:rsid w:val="00703179"/>
    <w:rsid w:val="00703349"/>
    <w:rsid w:val="007034DC"/>
    <w:rsid w:val="00703A5F"/>
    <w:rsid w:val="00703B8F"/>
    <w:rsid w:val="00703C1D"/>
    <w:rsid w:val="007042F0"/>
    <w:rsid w:val="00704381"/>
    <w:rsid w:val="0070455E"/>
    <w:rsid w:val="007047DB"/>
    <w:rsid w:val="00704902"/>
    <w:rsid w:val="00704DD5"/>
    <w:rsid w:val="007052D7"/>
    <w:rsid w:val="007055B5"/>
    <w:rsid w:val="00705965"/>
    <w:rsid w:val="007059B9"/>
    <w:rsid w:val="00705D81"/>
    <w:rsid w:val="007066EF"/>
    <w:rsid w:val="00706C5C"/>
    <w:rsid w:val="00706CB0"/>
    <w:rsid w:val="0070704D"/>
    <w:rsid w:val="00707110"/>
    <w:rsid w:val="00707461"/>
    <w:rsid w:val="007078D2"/>
    <w:rsid w:val="00707B66"/>
    <w:rsid w:val="00707E21"/>
    <w:rsid w:val="00707EDA"/>
    <w:rsid w:val="0071014A"/>
    <w:rsid w:val="00710418"/>
    <w:rsid w:val="0071049A"/>
    <w:rsid w:val="007108C4"/>
    <w:rsid w:val="00710A93"/>
    <w:rsid w:val="00710CF6"/>
    <w:rsid w:val="0071129F"/>
    <w:rsid w:val="00711E9E"/>
    <w:rsid w:val="0071267A"/>
    <w:rsid w:val="0071299D"/>
    <w:rsid w:val="00712AF4"/>
    <w:rsid w:val="00712F88"/>
    <w:rsid w:val="007131C2"/>
    <w:rsid w:val="00713216"/>
    <w:rsid w:val="007139C6"/>
    <w:rsid w:val="00713C38"/>
    <w:rsid w:val="0071454D"/>
    <w:rsid w:val="0071463A"/>
    <w:rsid w:val="00714773"/>
    <w:rsid w:val="007147F6"/>
    <w:rsid w:val="007148C2"/>
    <w:rsid w:val="00714987"/>
    <w:rsid w:val="00714BC1"/>
    <w:rsid w:val="00714C0F"/>
    <w:rsid w:val="00714C65"/>
    <w:rsid w:val="00714D3B"/>
    <w:rsid w:val="00715165"/>
    <w:rsid w:val="00715187"/>
    <w:rsid w:val="007151D7"/>
    <w:rsid w:val="00715B6A"/>
    <w:rsid w:val="007160AC"/>
    <w:rsid w:val="007165E0"/>
    <w:rsid w:val="00716954"/>
    <w:rsid w:val="0071718E"/>
    <w:rsid w:val="007174CF"/>
    <w:rsid w:val="00717575"/>
    <w:rsid w:val="00717597"/>
    <w:rsid w:val="00720015"/>
    <w:rsid w:val="00720038"/>
    <w:rsid w:val="007200E3"/>
    <w:rsid w:val="00720484"/>
    <w:rsid w:val="007209F9"/>
    <w:rsid w:val="00721E37"/>
    <w:rsid w:val="00721E9E"/>
    <w:rsid w:val="007223C9"/>
    <w:rsid w:val="007227ED"/>
    <w:rsid w:val="007229DD"/>
    <w:rsid w:val="007233BE"/>
    <w:rsid w:val="007233CA"/>
    <w:rsid w:val="007233FF"/>
    <w:rsid w:val="0072345C"/>
    <w:rsid w:val="0072371A"/>
    <w:rsid w:val="0072464E"/>
    <w:rsid w:val="00724793"/>
    <w:rsid w:val="00724D7E"/>
    <w:rsid w:val="00725000"/>
    <w:rsid w:val="00725517"/>
    <w:rsid w:val="00725524"/>
    <w:rsid w:val="00725B4C"/>
    <w:rsid w:val="00725C0F"/>
    <w:rsid w:val="00725D1D"/>
    <w:rsid w:val="00726605"/>
    <w:rsid w:val="007267EB"/>
    <w:rsid w:val="007269C3"/>
    <w:rsid w:val="00726C8D"/>
    <w:rsid w:val="0072714C"/>
    <w:rsid w:val="00727534"/>
    <w:rsid w:val="00727846"/>
    <w:rsid w:val="00727B56"/>
    <w:rsid w:val="00727E83"/>
    <w:rsid w:val="00727F35"/>
    <w:rsid w:val="00730279"/>
    <w:rsid w:val="007305DB"/>
    <w:rsid w:val="007306E2"/>
    <w:rsid w:val="00730DD4"/>
    <w:rsid w:val="00730E1B"/>
    <w:rsid w:val="0073133D"/>
    <w:rsid w:val="0073193E"/>
    <w:rsid w:val="00731CCE"/>
    <w:rsid w:val="00732183"/>
    <w:rsid w:val="007323E5"/>
    <w:rsid w:val="0073247F"/>
    <w:rsid w:val="00732543"/>
    <w:rsid w:val="00732640"/>
    <w:rsid w:val="00732966"/>
    <w:rsid w:val="00732B32"/>
    <w:rsid w:val="00733551"/>
    <w:rsid w:val="0073399C"/>
    <w:rsid w:val="00733F7C"/>
    <w:rsid w:val="0073487E"/>
    <w:rsid w:val="0073493A"/>
    <w:rsid w:val="00734BC0"/>
    <w:rsid w:val="00734C7C"/>
    <w:rsid w:val="0073567E"/>
    <w:rsid w:val="007357E1"/>
    <w:rsid w:val="00735A3D"/>
    <w:rsid w:val="00735B84"/>
    <w:rsid w:val="00735DBE"/>
    <w:rsid w:val="00736442"/>
    <w:rsid w:val="007366C7"/>
    <w:rsid w:val="00736B5D"/>
    <w:rsid w:val="00736ED3"/>
    <w:rsid w:val="007370CA"/>
    <w:rsid w:val="0073717E"/>
    <w:rsid w:val="0073723A"/>
    <w:rsid w:val="00737793"/>
    <w:rsid w:val="007377FB"/>
    <w:rsid w:val="00737850"/>
    <w:rsid w:val="00737A3F"/>
    <w:rsid w:val="00737E81"/>
    <w:rsid w:val="00737FAD"/>
    <w:rsid w:val="00740357"/>
    <w:rsid w:val="00740534"/>
    <w:rsid w:val="007405CF"/>
    <w:rsid w:val="00740739"/>
    <w:rsid w:val="0074097D"/>
    <w:rsid w:val="007409CD"/>
    <w:rsid w:val="0074115D"/>
    <w:rsid w:val="007413E2"/>
    <w:rsid w:val="0074170E"/>
    <w:rsid w:val="007418E7"/>
    <w:rsid w:val="00741BCD"/>
    <w:rsid w:val="00741F76"/>
    <w:rsid w:val="007420E7"/>
    <w:rsid w:val="007428DE"/>
    <w:rsid w:val="00742901"/>
    <w:rsid w:val="007432E2"/>
    <w:rsid w:val="0074339A"/>
    <w:rsid w:val="00743BAE"/>
    <w:rsid w:val="00743CF8"/>
    <w:rsid w:val="007443C3"/>
    <w:rsid w:val="007444A6"/>
    <w:rsid w:val="00744539"/>
    <w:rsid w:val="00744E64"/>
    <w:rsid w:val="0074519F"/>
    <w:rsid w:val="00745228"/>
    <w:rsid w:val="0074576E"/>
    <w:rsid w:val="00745F80"/>
    <w:rsid w:val="00746252"/>
    <w:rsid w:val="00746301"/>
    <w:rsid w:val="007468CA"/>
    <w:rsid w:val="00746C09"/>
    <w:rsid w:val="00746F52"/>
    <w:rsid w:val="00746F57"/>
    <w:rsid w:val="00747023"/>
    <w:rsid w:val="007473A5"/>
    <w:rsid w:val="00747793"/>
    <w:rsid w:val="00747A0E"/>
    <w:rsid w:val="00747E4F"/>
    <w:rsid w:val="00750294"/>
    <w:rsid w:val="00750428"/>
    <w:rsid w:val="007508AB"/>
    <w:rsid w:val="00750A43"/>
    <w:rsid w:val="007511CC"/>
    <w:rsid w:val="00751644"/>
    <w:rsid w:val="0075199B"/>
    <w:rsid w:val="00751E22"/>
    <w:rsid w:val="0075254C"/>
    <w:rsid w:val="007529BF"/>
    <w:rsid w:val="00752A2A"/>
    <w:rsid w:val="00752BC6"/>
    <w:rsid w:val="00752F82"/>
    <w:rsid w:val="00753251"/>
    <w:rsid w:val="00753373"/>
    <w:rsid w:val="0075359D"/>
    <w:rsid w:val="007536C5"/>
    <w:rsid w:val="007537F0"/>
    <w:rsid w:val="007544D6"/>
    <w:rsid w:val="007545FD"/>
    <w:rsid w:val="0075481A"/>
    <w:rsid w:val="00754CF3"/>
    <w:rsid w:val="00754E96"/>
    <w:rsid w:val="00755409"/>
    <w:rsid w:val="00755D9B"/>
    <w:rsid w:val="00756172"/>
    <w:rsid w:val="00756399"/>
    <w:rsid w:val="00756760"/>
    <w:rsid w:val="00756778"/>
    <w:rsid w:val="00756B3F"/>
    <w:rsid w:val="00756BF5"/>
    <w:rsid w:val="0075705C"/>
    <w:rsid w:val="00757097"/>
    <w:rsid w:val="00757122"/>
    <w:rsid w:val="00757702"/>
    <w:rsid w:val="007578D2"/>
    <w:rsid w:val="00757B8E"/>
    <w:rsid w:val="00757CFD"/>
    <w:rsid w:val="00757E37"/>
    <w:rsid w:val="00760083"/>
    <w:rsid w:val="0076022E"/>
    <w:rsid w:val="007603CC"/>
    <w:rsid w:val="00760775"/>
    <w:rsid w:val="007610F1"/>
    <w:rsid w:val="00761118"/>
    <w:rsid w:val="00761398"/>
    <w:rsid w:val="00761753"/>
    <w:rsid w:val="00761A49"/>
    <w:rsid w:val="00761FB3"/>
    <w:rsid w:val="0076233B"/>
    <w:rsid w:val="00762414"/>
    <w:rsid w:val="00762D68"/>
    <w:rsid w:val="00763054"/>
    <w:rsid w:val="00763293"/>
    <w:rsid w:val="00763796"/>
    <w:rsid w:val="007637A4"/>
    <w:rsid w:val="00764037"/>
    <w:rsid w:val="0076533F"/>
    <w:rsid w:val="007654B9"/>
    <w:rsid w:val="007656DC"/>
    <w:rsid w:val="00765CC3"/>
    <w:rsid w:val="007660EE"/>
    <w:rsid w:val="007661F0"/>
    <w:rsid w:val="007663B5"/>
    <w:rsid w:val="00766B26"/>
    <w:rsid w:val="00766BAF"/>
    <w:rsid w:val="00767914"/>
    <w:rsid w:val="00767A29"/>
    <w:rsid w:val="00767F6F"/>
    <w:rsid w:val="0077014C"/>
    <w:rsid w:val="0077049F"/>
    <w:rsid w:val="0077050D"/>
    <w:rsid w:val="007706EC"/>
    <w:rsid w:val="00770795"/>
    <w:rsid w:val="00770A39"/>
    <w:rsid w:val="00770CD7"/>
    <w:rsid w:val="00771076"/>
    <w:rsid w:val="0077161C"/>
    <w:rsid w:val="007717B0"/>
    <w:rsid w:val="00771BF5"/>
    <w:rsid w:val="00772414"/>
    <w:rsid w:val="00772749"/>
    <w:rsid w:val="0077288A"/>
    <w:rsid w:val="00772F0A"/>
    <w:rsid w:val="00773789"/>
    <w:rsid w:val="007737FC"/>
    <w:rsid w:val="00773C3F"/>
    <w:rsid w:val="00774042"/>
    <w:rsid w:val="00774070"/>
    <w:rsid w:val="0077412B"/>
    <w:rsid w:val="00774704"/>
    <w:rsid w:val="00774DE6"/>
    <w:rsid w:val="00775344"/>
    <w:rsid w:val="007753D1"/>
    <w:rsid w:val="0077547A"/>
    <w:rsid w:val="00775620"/>
    <w:rsid w:val="00775B56"/>
    <w:rsid w:val="00775F71"/>
    <w:rsid w:val="00775FB1"/>
    <w:rsid w:val="00775FFE"/>
    <w:rsid w:val="007762BC"/>
    <w:rsid w:val="007764DB"/>
    <w:rsid w:val="00776A19"/>
    <w:rsid w:val="00776ACA"/>
    <w:rsid w:val="00776CB2"/>
    <w:rsid w:val="00777405"/>
    <w:rsid w:val="00777782"/>
    <w:rsid w:val="007777E2"/>
    <w:rsid w:val="00777A4D"/>
    <w:rsid w:val="007802EF"/>
    <w:rsid w:val="007813CF"/>
    <w:rsid w:val="00781709"/>
    <w:rsid w:val="00781754"/>
    <w:rsid w:val="00781E34"/>
    <w:rsid w:val="00782049"/>
    <w:rsid w:val="007821FF"/>
    <w:rsid w:val="00782A36"/>
    <w:rsid w:val="00782B74"/>
    <w:rsid w:val="00783765"/>
    <w:rsid w:val="00783ED0"/>
    <w:rsid w:val="00783F4D"/>
    <w:rsid w:val="00783FBF"/>
    <w:rsid w:val="007843F8"/>
    <w:rsid w:val="00784BA3"/>
    <w:rsid w:val="00784BB9"/>
    <w:rsid w:val="00784DC3"/>
    <w:rsid w:val="00784DE7"/>
    <w:rsid w:val="00784F96"/>
    <w:rsid w:val="007853ED"/>
    <w:rsid w:val="007853FD"/>
    <w:rsid w:val="007857D6"/>
    <w:rsid w:val="0078587A"/>
    <w:rsid w:val="00785B55"/>
    <w:rsid w:val="00785E62"/>
    <w:rsid w:val="007864CB"/>
    <w:rsid w:val="007864E0"/>
    <w:rsid w:val="00786621"/>
    <w:rsid w:val="0078671E"/>
    <w:rsid w:val="00786C11"/>
    <w:rsid w:val="00786C9B"/>
    <w:rsid w:val="00786CCB"/>
    <w:rsid w:val="00786D58"/>
    <w:rsid w:val="00786EE2"/>
    <w:rsid w:val="00787957"/>
    <w:rsid w:val="00787A67"/>
    <w:rsid w:val="00787BC1"/>
    <w:rsid w:val="00787F69"/>
    <w:rsid w:val="0078B645"/>
    <w:rsid w:val="00790F27"/>
    <w:rsid w:val="0079128E"/>
    <w:rsid w:val="00791566"/>
    <w:rsid w:val="00791B17"/>
    <w:rsid w:val="00791CFD"/>
    <w:rsid w:val="0079207F"/>
    <w:rsid w:val="00792789"/>
    <w:rsid w:val="007927B7"/>
    <w:rsid w:val="00792A77"/>
    <w:rsid w:val="00792E6A"/>
    <w:rsid w:val="00793ADB"/>
    <w:rsid w:val="007945D3"/>
    <w:rsid w:val="007947D5"/>
    <w:rsid w:val="007947F7"/>
    <w:rsid w:val="00794A7E"/>
    <w:rsid w:val="00794F0A"/>
    <w:rsid w:val="00795B95"/>
    <w:rsid w:val="007965C4"/>
    <w:rsid w:val="007969A1"/>
    <w:rsid w:val="00796CC4"/>
    <w:rsid w:val="00796F1B"/>
    <w:rsid w:val="00796F3E"/>
    <w:rsid w:val="00797222"/>
    <w:rsid w:val="00797291"/>
    <w:rsid w:val="007977FD"/>
    <w:rsid w:val="00797929"/>
    <w:rsid w:val="00797AE1"/>
    <w:rsid w:val="007A0129"/>
    <w:rsid w:val="007A018F"/>
    <w:rsid w:val="007A05E8"/>
    <w:rsid w:val="007A09FB"/>
    <w:rsid w:val="007A0ABC"/>
    <w:rsid w:val="007A0B21"/>
    <w:rsid w:val="007A0CC5"/>
    <w:rsid w:val="007A0D6E"/>
    <w:rsid w:val="007A127A"/>
    <w:rsid w:val="007A12D4"/>
    <w:rsid w:val="007A16F1"/>
    <w:rsid w:val="007A18DF"/>
    <w:rsid w:val="007A26DB"/>
    <w:rsid w:val="007A2731"/>
    <w:rsid w:val="007A27A1"/>
    <w:rsid w:val="007A2C5B"/>
    <w:rsid w:val="007A3087"/>
    <w:rsid w:val="007A33C7"/>
    <w:rsid w:val="007A3576"/>
    <w:rsid w:val="007A36B0"/>
    <w:rsid w:val="007A36D4"/>
    <w:rsid w:val="007A37AC"/>
    <w:rsid w:val="007A3881"/>
    <w:rsid w:val="007A3E4B"/>
    <w:rsid w:val="007A4298"/>
    <w:rsid w:val="007A4322"/>
    <w:rsid w:val="007A48FD"/>
    <w:rsid w:val="007A4A00"/>
    <w:rsid w:val="007A51B2"/>
    <w:rsid w:val="007A52A5"/>
    <w:rsid w:val="007A551C"/>
    <w:rsid w:val="007A55DB"/>
    <w:rsid w:val="007A5B91"/>
    <w:rsid w:val="007A5EB2"/>
    <w:rsid w:val="007A7752"/>
    <w:rsid w:val="007A7DBA"/>
    <w:rsid w:val="007A7E2A"/>
    <w:rsid w:val="007A9B0D"/>
    <w:rsid w:val="007B01D3"/>
    <w:rsid w:val="007B043F"/>
    <w:rsid w:val="007B090D"/>
    <w:rsid w:val="007B0927"/>
    <w:rsid w:val="007B09C5"/>
    <w:rsid w:val="007B1385"/>
    <w:rsid w:val="007B1434"/>
    <w:rsid w:val="007B17AD"/>
    <w:rsid w:val="007B1FD8"/>
    <w:rsid w:val="007B2A24"/>
    <w:rsid w:val="007B2A8D"/>
    <w:rsid w:val="007B2C7B"/>
    <w:rsid w:val="007B2D22"/>
    <w:rsid w:val="007B317C"/>
    <w:rsid w:val="007B3A42"/>
    <w:rsid w:val="007B3E9C"/>
    <w:rsid w:val="007B3F6A"/>
    <w:rsid w:val="007B539E"/>
    <w:rsid w:val="007B55D5"/>
    <w:rsid w:val="007B5829"/>
    <w:rsid w:val="007B5A16"/>
    <w:rsid w:val="007B5C12"/>
    <w:rsid w:val="007B5FC0"/>
    <w:rsid w:val="007B6126"/>
    <w:rsid w:val="007B660B"/>
    <w:rsid w:val="007B673D"/>
    <w:rsid w:val="007B68D5"/>
    <w:rsid w:val="007B6B1C"/>
    <w:rsid w:val="007B6D1E"/>
    <w:rsid w:val="007B6EE0"/>
    <w:rsid w:val="007B70F6"/>
    <w:rsid w:val="007B71C0"/>
    <w:rsid w:val="007C005E"/>
    <w:rsid w:val="007C0948"/>
    <w:rsid w:val="007C0ACB"/>
    <w:rsid w:val="007C0CCC"/>
    <w:rsid w:val="007C0E7F"/>
    <w:rsid w:val="007C1523"/>
    <w:rsid w:val="007C1607"/>
    <w:rsid w:val="007C187B"/>
    <w:rsid w:val="007C188E"/>
    <w:rsid w:val="007C1A4C"/>
    <w:rsid w:val="007C1AE1"/>
    <w:rsid w:val="007C1B37"/>
    <w:rsid w:val="007C1C86"/>
    <w:rsid w:val="007C1F48"/>
    <w:rsid w:val="007C202D"/>
    <w:rsid w:val="007C213F"/>
    <w:rsid w:val="007C2167"/>
    <w:rsid w:val="007C223E"/>
    <w:rsid w:val="007C27D5"/>
    <w:rsid w:val="007C2A87"/>
    <w:rsid w:val="007C2BBE"/>
    <w:rsid w:val="007C2D0C"/>
    <w:rsid w:val="007C2E44"/>
    <w:rsid w:val="007C2E89"/>
    <w:rsid w:val="007C30CA"/>
    <w:rsid w:val="007C37C9"/>
    <w:rsid w:val="007C3BBC"/>
    <w:rsid w:val="007C3DD0"/>
    <w:rsid w:val="007C3FD3"/>
    <w:rsid w:val="007C41A2"/>
    <w:rsid w:val="007C4520"/>
    <w:rsid w:val="007C48AD"/>
    <w:rsid w:val="007C48B1"/>
    <w:rsid w:val="007C48F9"/>
    <w:rsid w:val="007C4DD1"/>
    <w:rsid w:val="007C5A58"/>
    <w:rsid w:val="007C5A9A"/>
    <w:rsid w:val="007C6718"/>
    <w:rsid w:val="007C6CE8"/>
    <w:rsid w:val="007C7353"/>
    <w:rsid w:val="007C73C1"/>
    <w:rsid w:val="007C7498"/>
    <w:rsid w:val="007D0106"/>
    <w:rsid w:val="007D02D2"/>
    <w:rsid w:val="007D06B5"/>
    <w:rsid w:val="007D0BA6"/>
    <w:rsid w:val="007D0DF3"/>
    <w:rsid w:val="007D0E9B"/>
    <w:rsid w:val="007D0EB1"/>
    <w:rsid w:val="007D16DB"/>
    <w:rsid w:val="007D2594"/>
    <w:rsid w:val="007D268D"/>
    <w:rsid w:val="007D2877"/>
    <w:rsid w:val="007D311E"/>
    <w:rsid w:val="007D336F"/>
    <w:rsid w:val="007D3B1E"/>
    <w:rsid w:val="007D3B46"/>
    <w:rsid w:val="007D4261"/>
    <w:rsid w:val="007D42F8"/>
    <w:rsid w:val="007D433B"/>
    <w:rsid w:val="007D549C"/>
    <w:rsid w:val="007D5E14"/>
    <w:rsid w:val="007D61AB"/>
    <w:rsid w:val="007D635A"/>
    <w:rsid w:val="007D655D"/>
    <w:rsid w:val="007D756A"/>
    <w:rsid w:val="007D7B40"/>
    <w:rsid w:val="007D7BBF"/>
    <w:rsid w:val="007D7C20"/>
    <w:rsid w:val="007DD0F0"/>
    <w:rsid w:val="007E04FA"/>
    <w:rsid w:val="007E05A5"/>
    <w:rsid w:val="007E0C18"/>
    <w:rsid w:val="007E1472"/>
    <w:rsid w:val="007E1B10"/>
    <w:rsid w:val="007E1B21"/>
    <w:rsid w:val="007E252D"/>
    <w:rsid w:val="007E284F"/>
    <w:rsid w:val="007E290D"/>
    <w:rsid w:val="007E2957"/>
    <w:rsid w:val="007E2B8A"/>
    <w:rsid w:val="007E2E81"/>
    <w:rsid w:val="007E2F17"/>
    <w:rsid w:val="007E2FCB"/>
    <w:rsid w:val="007E30C5"/>
    <w:rsid w:val="007E3207"/>
    <w:rsid w:val="007E340C"/>
    <w:rsid w:val="007E3489"/>
    <w:rsid w:val="007E37C2"/>
    <w:rsid w:val="007E4515"/>
    <w:rsid w:val="007E49C8"/>
    <w:rsid w:val="007E513A"/>
    <w:rsid w:val="007E558A"/>
    <w:rsid w:val="007E563A"/>
    <w:rsid w:val="007E5747"/>
    <w:rsid w:val="007E582D"/>
    <w:rsid w:val="007E7135"/>
    <w:rsid w:val="007E71F6"/>
    <w:rsid w:val="007E7A34"/>
    <w:rsid w:val="007E7BD1"/>
    <w:rsid w:val="007E7E8C"/>
    <w:rsid w:val="007F0623"/>
    <w:rsid w:val="007F0D7F"/>
    <w:rsid w:val="007F12B0"/>
    <w:rsid w:val="007F15A4"/>
    <w:rsid w:val="007F18EF"/>
    <w:rsid w:val="007F1C28"/>
    <w:rsid w:val="007F293F"/>
    <w:rsid w:val="007F3140"/>
    <w:rsid w:val="007F3A76"/>
    <w:rsid w:val="007F3C31"/>
    <w:rsid w:val="007F424B"/>
    <w:rsid w:val="007F42BB"/>
    <w:rsid w:val="007F43AA"/>
    <w:rsid w:val="007F489C"/>
    <w:rsid w:val="007F4DFE"/>
    <w:rsid w:val="007F500C"/>
    <w:rsid w:val="007F5066"/>
    <w:rsid w:val="007F54AE"/>
    <w:rsid w:val="007F5B08"/>
    <w:rsid w:val="007F5BEC"/>
    <w:rsid w:val="007F5C65"/>
    <w:rsid w:val="007F643F"/>
    <w:rsid w:val="007F6518"/>
    <w:rsid w:val="007F6744"/>
    <w:rsid w:val="007F683C"/>
    <w:rsid w:val="007F68BF"/>
    <w:rsid w:val="007F6AA3"/>
    <w:rsid w:val="007F6E50"/>
    <w:rsid w:val="007F6EB4"/>
    <w:rsid w:val="007F7452"/>
    <w:rsid w:val="007F7617"/>
    <w:rsid w:val="007F76D5"/>
    <w:rsid w:val="00800068"/>
    <w:rsid w:val="00800891"/>
    <w:rsid w:val="00800DF3"/>
    <w:rsid w:val="00801635"/>
    <w:rsid w:val="00802689"/>
    <w:rsid w:val="00802788"/>
    <w:rsid w:val="00802A97"/>
    <w:rsid w:val="00802BCE"/>
    <w:rsid w:val="00802E37"/>
    <w:rsid w:val="00803AF2"/>
    <w:rsid w:val="00804066"/>
    <w:rsid w:val="008042AF"/>
    <w:rsid w:val="008045B1"/>
    <w:rsid w:val="008049BB"/>
    <w:rsid w:val="008049BC"/>
    <w:rsid w:val="00804F4E"/>
    <w:rsid w:val="00804F6E"/>
    <w:rsid w:val="008052F8"/>
    <w:rsid w:val="00805542"/>
    <w:rsid w:val="00805BAD"/>
    <w:rsid w:val="00805F44"/>
    <w:rsid w:val="008060A3"/>
    <w:rsid w:val="008061AE"/>
    <w:rsid w:val="008063BD"/>
    <w:rsid w:val="00806886"/>
    <w:rsid w:val="0080702A"/>
    <w:rsid w:val="00807A1D"/>
    <w:rsid w:val="00807BF8"/>
    <w:rsid w:val="00807E6D"/>
    <w:rsid w:val="00810213"/>
    <w:rsid w:val="008103D9"/>
    <w:rsid w:val="00810628"/>
    <w:rsid w:val="00810B80"/>
    <w:rsid w:val="00810C23"/>
    <w:rsid w:val="00810E7F"/>
    <w:rsid w:val="0081104F"/>
    <w:rsid w:val="0081109D"/>
    <w:rsid w:val="0081158F"/>
    <w:rsid w:val="00811AAF"/>
    <w:rsid w:val="00811AFA"/>
    <w:rsid w:val="00811C60"/>
    <w:rsid w:val="00811D19"/>
    <w:rsid w:val="00811E73"/>
    <w:rsid w:val="00812490"/>
    <w:rsid w:val="008124E4"/>
    <w:rsid w:val="008126B4"/>
    <w:rsid w:val="0081293D"/>
    <w:rsid w:val="0081302D"/>
    <w:rsid w:val="0081304B"/>
    <w:rsid w:val="008132A7"/>
    <w:rsid w:val="00813377"/>
    <w:rsid w:val="0081347E"/>
    <w:rsid w:val="0081357A"/>
    <w:rsid w:val="00813B18"/>
    <w:rsid w:val="00813F63"/>
    <w:rsid w:val="0081415D"/>
    <w:rsid w:val="0081445F"/>
    <w:rsid w:val="008145CC"/>
    <w:rsid w:val="00814B69"/>
    <w:rsid w:val="00814E59"/>
    <w:rsid w:val="0081526B"/>
    <w:rsid w:val="00815D04"/>
    <w:rsid w:val="0081633A"/>
    <w:rsid w:val="0081655D"/>
    <w:rsid w:val="00816599"/>
    <w:rsid w:val="00816738"/>
    <w:rsid w:val="00816B81"/>
    <w:rsid w:val="008171D8"/>
    <w:rsid w:val="00817D48"/>
    <w:rsid w:val="008201CB"/>
    <w:rsid w:val="0082054D"/>
    <w:rsid w:val="008206FD"/>
    <w:rsid w:val="0082080A"/>
    <w:rsid w:val="00820907"/>
    <w:rsid w:val="00820AB9"/>
    <w:rsid w:val="00820C13"/>
    <w:rsid w:val="00820C3B"/>
    <w:rsid w:val="008213C0"/>
    <w:rsid w:val="008214B0"/>
    <w:rsid w:val="008215EA"/>
    <w:rsid w:val="008216C6"/>
    <w:rsid w:val="00821909"/>
    <w:rsid w:val="008219F5"/>
    <w:rsid w:val="0082236F"/>
    <w:rsid w:val="008226CF"/>
    <w:rsid w:val="00822961"/>
    <w:rsid w:val="00822B20"/>
    <w:rsid w:val="00822B6F"/>
    <w:rsid w:val="00822BFE"/>
    <w:rsid w:val="00822D53"/>
    <w:rsid w:val="00822ECB"/>
    <w:rsid w:val="00823563"/>
    <w:rsid w:val="008239B5"/>
    <w:rsid w:val="00823ABA"/>
    <w:rsid w:val="00823F8C"/>
    <w:rsid w:val="008242F6"/>
    <w:rsid w:val="00824696"/>
    <w:rsid w:val="00824E03"/>
    <w:rsid w:val="00825599"/>
    <w:rsid w:val="0082590B"/>
    <w:rsid w:val="00825DD8"/>
    <w:rsid w:val="0082639A"/>
    <w:rsid w:val="0082642F"/>
    <w:rsid w:val="00826500"/>
    <w:rsid w:val="0082655C"/>
    <w:rsid w:val="0082677D"/>
    <w:rsid w:val="00826D72"/>
    <w:rsid w:val="008273E6"/>
    <w:rsid w:val="008300A9"/>
    <w:rsid w:val="008302BD"/>
    <w:rsid w:val="00830B86"/>
    <w:rsid w:val="00831AB7"/>
    <w:rsid w:val="0083263B"/>
    <w:rsid w:val="00832C5B"/>
    <w:rsid w:val="00832D28"/>
    <w:rsid w:val="0083314B"/>
    <w:rsid w:val="0083319C"/>
    <w:rsid w:val="008332A4"/>
    <w:rsid w:val="00833388"/>
    <w:rsid w:val="00833430"/>
    <w:rsid w:val="00833824"/>
    <w:rsid w:val="00833B8A"/>
    <w:rsid w:val="00833D41"/>
    <w:rsid w:val="00833D4E"/>
    <w:rsid w:val="00834226"/>
    <w:rsid w:val="0083422F"/>
    <w:rsid w:val="00834258"/>
    <w:rsid w:val="00834358"/>
    <w:rsid w:val="0083443C"/>
    <w:rsid w:val="008347F0"/>
    <w:rsid w:val="008348B3"/>
    <w:rsid w:val="00834D1E"/>
    <w:rsid w:val="0083526C"/>
    <w:rsid w:val="008352F8"/>
    <w:rsid w:val="008354CD"/>
    <w:rsid w:val="00835AFA"/>
    <w:rsid w:val="00836136"/>
    <w:rsid w:val="00836EAF"/>
    <w:rsid w:val="00836FE5"/>
    <w:rsid w:val="008400AB"/>
    <w:rsid w:val="00840101"/>
    <w:rsid w:val="008405DE"/>
    <w:rsid w:val="00840F74"/>
    <w:rsid w:val="008410EB"/>
    <w:rsid w:val="00841399"/>
    <w:rsid w:val="0084157A"/>
    <w:rsid w:val="00841892"/>
    <w:rsid w:val="00841E45"/>
    <w:rsid w:val="00841F83"/>
    <w:rsid w:val="008421DE"/>
    <w:rsid w:val="00842E00"/>
    <w:rsid w:val="008433C3"/>
    <w:rsid w:val="00843A20"/>
    <w:rsid w:val="00844124"/>
    <w:rsid w:val="008442A4"/>
    <w:rsid w:val="00844396"/>
    <w:rsid w:val="008443F1"/>
    <w:rsid w:val="0084479A"/>
    <w:rsid w:val="008447A5"/>
    <w:rsid w:val="00844B48"/>
    <w:rsid w:val="00844B97"/>
    <w:rsid w:val="008454E4"/>
    <w:rsid w:val="00845584"/>
    <w:rsid w:val="00845C13"/>
    <w:rsid w:val="0084629A"/>
    <w:rsid w:val="00846917"/>
    <w:rsid w:val="00846A44"/>
    <w:rsid w:val="00846EAC"/>
    <w:rsid w:val="00847922"/>
    <w:rsid w:val="00847A81"/>
    <w:rsid w:val="00847CAE"/>
    <w:rsid w:val="00850051"/>
    <w:rsid w:val="00850172"/>
    <w:rsid w:val="0085039F"/>
    <w:rsid w:val="0085086B"/>
    <w:rsid w:val="00850C23"/>
    <w:rsid w:val="00851096"/>
    <w:rsid w:val="00851B5C"/>
    <w:rsid w:val="00851C93"/>
    <w:rsid w:val="00852085"/>
    <w:rsid w:val="008521E5"/>
    <w:rsid w:val="008525FA"/>
    <w:rsid w:val="008526BF"/>
    <w:rsid w:val="00852990"/>
    <w:rsid w:val="00852C13"/>
    <w:rsid w:val="008534EE"/>
    <w:rsid w:val="008536EE"/>
    <w:rsid w:val="008538F9"/>
    <w:rsid w:val="00853A10"/>
    <w:rsid w:val="00853E2D"/>
    <w:rsid w:val="00853F3A"/>
    <w:rsid w:val="00854CFD"/>
    <w:rsid w:val="00854D37"/>
    <w:rsid w:val="00854D53"/>
    <w:rsid w:val="008559B2"/>
    <w:rsid w:val="00856128"/>
    <w:rsid w:val="00856156"/>
    <w:rsid w:val="00856B28"/>
    <w:rsid w:val="00856BF5"/>
    <w:rsid w:val="00856E7D"/>
    <w:rsid w:val="0085711F"/>
    <w:rsid w:val="00857234"/>
    <w:rsid w:val="008573D5"/>
    <w:rsid w:val="008601FE"/>
    <w:rsid w:val="008609B1"/>
    <w:rsid w:val="00860E11"/>
    <w:rsid w:val="008613BD"/>
    <w:rsid w:val="0086144E"/>
    <w:rsid w:val="00861696"/>
    <w:rsid w:val="00862224"/>
    <w:rsid w:val="00862321"/>
    <w:rsid w:val="0086235D"/>
    <w:rsid w:val="00862D98"/>
    <w:rsid w:val="008637A4"/>
    <w:rsid w:val="00863B85"/>
    <w:rsid w:val="00863CC4"/>
    <w:rsid w:val="00863CDF"/>
    <w:rsid w:val="00863FDC"/>
    <w:rsid w:val="00864246"/>
    <w:rsid w:val="00864394"/>
    <w:rsid w:val="0086441B"/>
    <w:rsid w:val="008644F5"/>
    <w:rsid w:val="00864B9D"/>
    <w:rsid w:val="00865062"/>
    <w:rsid w:val="0086517D"/>
    <w:rsid w:val="00865285"/>
    <w:rsid w:val="008655BA"/>
    <w:rsid w:val="008659D0"/>
    <w:rsid w:val="008665E2"/>
    <w:rsid w:val="00866BB2"/>
    <w:rsid w:val="00867604"/>
    <w:rsid w:val="00867CC5"/>
    <w:rsid w:val="00870134"/>
    <w:rsid w:val="008705B5"/>
    <w:rsid w:val="008709F7"/>
    <w:rsid w:val="00870A70"/>
    <w:rsid w:val="00870C34"/>
    <w:rsid w:val="008710AF"/>
    <w:rsid w:val="00871112"/>
    <w:rsid w:val="008713A2"/>
    <w:rsid w:val="008714EF"/>
    <w:rsid w:val="008717A6"/>
    <w:rsid w:val="00871874"/>
    <w:rsid w:val="008718DD"/>
    <w:rsid w:val="00871C8F"/>
    <w:rsid w:val="00872F56"/>
    <w:rsid w:val="00872FF8"/>
    <w:rsid w:val="0087322E"/>
    <w:rsid w:val="0087435D"/>
    <w:rsid w:val="0087441A"/>
    <w:rsid w:val="00874580"/>
    <w:rsid w:val="0087462B"/>
    <w:rsid w:val="00875691"/>
    <w:rsid w:val="00875D0B"/>
    <w:rsid w:val="00876155"/>
    <w:rsid w:val="00876583"/>
    <w:rsid w:val="0087689D"/>
    <w:rsid w:val="008776D6"/>
    <w:rsid w:val="00877EBB"/>
    <w:rsid w:val="00880410"/>
    <w:rsid w:val="0088062E"/>
    <w:rsid w:val="00880740"/>
    <w:rsid w:val="00880983"/>
    <w:rsid w:val="00881032"/>
    <w:rsid w:val="0088140B"/>
    <w:rsid w:val="008814CF"/>
    <w:rsid w:val="0088168F"/>
    <w:rsid w:val="008816A6"/>
    <w:rsid w:val="008821B8"/>
    <w:rsid w:val="008826C0"/>
    <w:rsid w:val="00882B97"/>
    <w:rsid w:val="008832FA"/>
    <w:rsid w:val="00884058"/>
    <w:rsid w:val="008845DE"/>
    <w:rsid w:val="0088471D"/>
    <w:rsid w:val="008847F2"/>
    <w:rsid w:val="008847F9"/>
    <w:rsid w:val="00884C5F"/>
    <w:rsid w:val="00884C76"/>
    <w:rsid w:val="00885345"/>
    <w:rsid w:val="008854B6"/>
    <w:rsid w:val="0088563A"/>
    <w:rsid w:val="00885EA6"/>
    <w:rsid w:val="008860CA"/>
    <w:rsid w:val="008866FC"/>
    <w:rsid w:val="00886ABE"/>
    <w:rsid w:val="00886C4C"/>
    <w:rsid w:val="00886C88"/>
    <w:rsid w:val="00886E02"/>
    <w:rsid w:val="00887293"/>
    <w:rsid w:val="008875F9"/>
    <w:rsid w:val="00887C54"/>
    <w:rsid w:val="00890145"/>
    <w:rsid w:val="008901A2"/>
    <w:rsid w:val="00890655"/>
    <w:rsid w:val="00890657"/>
    <w:rsid w:val="00890985"/>
    <w:rsid w:val="00890A1D"/>
    <w:rsid w:val="00890A67"/>
    <w:rsid w:val="00890DFD"/>
    <w:rsid w:val="00890F4A"/>
    <w:rsid w:val="00891264"/>
    <w:rsid w:val="00891499"/>
    <w:rsid w:val="008918AD"/>
    <w:rsid w:val="00891BDF"/>
    <w:rsid w:val="00891F96"/>
    <w:rsid w:val="00891F9C"/>
    <w:rsid w:val="00892163"/>
    <w:rsid w:val="008921C1"/>
    <w:rsid w:val="00892205"/>
    <w:rsid w:val="008922C5"/>
    <w:rsid w:val="00892D33"/>
    <w:rsid w:val="00892E7B"/>
    <w:rsid w:val="00892FF1"/>
    <w:rsid w:val="008930C2"/>
    <w:rsid w:val="00893FCA"/>
    <w:rsid w:val="00894630"/>
    <w:rsid w:val="00894A63"/>
    <w:rsid w:val="00894CD1"/>
    <w:rsid w:val="00894D83"/>
    <w:rsid w:val="008951AD"/>
    <w:rsid w:val="008954D1"/>
    <w:rsid w:val="008954F2"/>
    <w:rsid w:val="008955F6"/>
    <w:rsid w:val="008956A8"/>
    <w:rsid w:val="00895739"/>
    <w:rsid w:val="0089585D"/>
    <w:rsid w:val="008959B1"/>
    <w:rsid w:val="00895C80"/>
    <w:rsid w:val="008961C0"/>
    <w:rsid w:val="008962EF"/>
    <w:rsid w:val="008964E6"/>
    <w:rsid w:val="00896638"/>
    <w:rsid w:val="00896803"/>
    <w:rsid w:val="00896936"/>
    <w:rsid w:val="008972CB"/>
    <w:rsid w:val="008976A5"/>
    <w:rsid w:val="00897B19"/>
    <w:rsid w:val="00897B5C"/>
    <w:rsid w:val="00897E7F"/>
    <w:rsid w:val="00897FF3"/>
    <w:rsid w:val="008A11A1"/>
    <w:rsid w:val="008A1372"/>
    <w:rsid w:val="008A1410"/>
    <w:rsid w:val="008A19A3"/>
    <w:rsid w:val="008A1BE6"/>
    <w:rsid w:val="008A1D8C"/>
    <w:rsid w:val="008A1EBE"/>
    <w:rsid w:val="008A1F46"/>
    <w:rsid w:val="008A205F"/>
    <w:rsid w:val="008A22E9"/>
    <w:rsid w:val="008A2350"/>
    <w:rsid w:val="008A2813"/>
    <w:rsid w:val="008A34A5"/>
    <w:rsid w:val="008A38B2"/>
    <w:rsid w:val="008A3CA1"/>
    <w:rsid w:val="008A4382"/>
    <w:rsid w:val="008A46F4"/>
    <w:rsid w:val="008A473E"/>
    <w:rsid w:val="008A4BFB"/>
    <w:rsid w:val="008A4D2E"/>
    <w:rsid w:val="008A5179"/>
    <w:rsid w:val="008A51A7"/>
    <w:rsid w:val="008A5464"/>
    <w:rsid w:val="008A557B"/>
    <w:rsid w:val="008A5A6F"/>
    <w:rsid w:val="008A5D08"/>
    <w:rsid w:val="008A5E9E"/>
    <w:rsid w:val="008A61C6"/>
    <w:rsid w:val="008A6511"/>
    <w:rsid w:val="008A66AB"/>
    <w:rsid w:val="008A6795"/>
    <w:rsid w:val="008A6987"/>
    <w:rsid w:val="008A72E3"/>
    <w:rsid w:val="008A7539"/>
    <w:rsid w:val="008A7873"/>
    <w:rsid w:val="008A7F49"/>
    <w:rsid w:val="008B01F3"/>
    <w:rsid w:val="008B062D"/>
    <w:rsid w:val="008B0787"/>
    <w:rsid w:val="008B078F"/>
    <w:rsid w:val="008B0F62"/>
    <w:rsid w:val="008B10F3"/>
    <w:rsid w:val="008B13ED"/>
    <w:rsid w:val="008B18DE"/>
    <w:rsid w:val="008B1DA2"/>
    <w:rsid w:val="008B1DE3"/>
    <w:rsid w:val="008B20B5"/>
    <w:rsid w:val="008B234C"/>
    <w:rsid w:val="008B301A"/>
    <w:rsid w:val="008B3196"/>
    <w:rsid w:val="008B392C"/>
    <w:rsid w:val="008B3A2F"/>
    <w:rsid w:val="008B3AE3"/>
    <w:rsid w:val="008B3DDF"/>
    <w:rsid w:val="008B4287"/>
    <w:rsid w:val="008B4448"/>
    <w:rsid w:val="008B4CD5"/>
    <w:rsid w:val="008B4DD9"/>
    <w:rsid w:val="008B5205"/>
    <w:rsid w:val="008B53AB"/>
    <w:rsid w:val="008B54F5"/>
    <w:rsid w:val="008B59AA"/>
    <w:rsid w:val="008B73EB"/>
    <w:rsid w:val="008B7CBE"/>
    <w:rsid w:val="008C004C"/>
    <w:rsid w:val="008C05BB"/>
    <w:rsid w:val="008C0974"/>
    <w:rsid w:val="008C13E7"/>
    <w:rsid w:val="008C1846"/>
    <w:rsid w:val="008C1CBD"/>
    <w:rsid w:val="008C20A8"/>
    <w:rsid w:val="008C2371"/>
    <w:rsid w:val="008C268D"/>
    <w:rsid w:val="008C2B87"/>
    <w:rsid w:val="008C2CEC"/>
    <w:rsid w:val="008C2D7D"/>
    <w:rsid w:val="008C2E3F"/>
    <w:rsid w:val="008C3160"/>
    <w:rsid w:val="008C35CB"/>
    <w:rsid w:val="008C36D4"/>
    <w:rsid w:val="008C3707"/>
    <w:rsid w:val="008C38D3"/>
    <w:rsid w:val="008C3CA7"/>
    <w:rsid w:val="008C4176"/>
    <w:rsid w:val="008C433A"/>
    <w:rsid w:val="008C48A5"/>
    <w:rsid w:val="008C4AE3"/>
    <w:rsid w:val="008C4C5B"/>
    <w:rsid w:val="008C4E53"/>
    <w:rsid w:val="008C4FC8"/>
    <w:rsid w:val="008C505B"/>
    <w:rsid w:val="008C50ED"/>
    <w:rsid w:val="008C595C"/>
    <w:rsid w:val="008C5F5A"/>
    <w:rsid w:val="008C61B3"/>
    <w:rsid w:val="008C75B0"/>
    <w:rsid w:val="008C7ADD"/>
    <w:rsid w:val="008C7F99"/>
    <w:rsid w:val="008D0028"/>
    <w:rsid w:val="008D046F"/>
    <w:rsid w:val="008D049B"/>
    <w:rsid w:val="008D0D38"/>
    <w:rsid w:val="008D0E50"/>
    <w:rsid w:val="008D1689"/>
    <w:rsid w:val="008D1805"/>
    <w:rsid w:val="008D187F"/>
    <w:rsid w:val="008D1A2B"/>
    <w:rsid w:val="008D1CB0"/>
    <w:rsid w:val="008D1E1A"/>
    <w:rsid w:val="008D21A5"/>
    <w:rsid w:val="008D2266"/>
    <w:rsid w:val="008D23BE"/>
    <w:rsid w:val="008D2425"/>
    <w:rsid w:val="008D2805"/>
    <w:rsid w:val="008D2872"/>
    <w:rsid w:val="008D2924"/>
    <w:rsid w:val="008D2DF2"/>
    <w:rsid w:val="008D342C"/>
    <w:rsid w:val="008D3449"/>
    <w:rsid w:val="008D399E"/>
    <w:rsid w:val="008D4451"/>
    <w:rsid w:val="008D4597"/>
    <w:rsid w:val="008D4935"/>
    <w:rsid w:val="008D49A4"/>
    <w:rsid w:val="008D4E34"/>
    <w:rsid w:val="008D502E"/>
    <w:rsid w:val="008D53B2"/>
    <w:rsid w:val="008D540F"/>
    <w:rsid w:val="008D5589"/>
    <w:rsid w:val="008D5606"/>
    <w:rsid w:val="008D5B3C"/>
    <w:rsid w:val="008D60EE"/>
    <w:rsid w:val="008D6CAF"/>
    <w:rsid w:val="008D705A"/>
    <w:rsid w:val="008D767D"/>
    <w:rsid w:val="008D7F2F"/>
    <w:rsid w:val="008D7FC6"/>
    <w:rsid w:val="008E015D"/>
    <w:rsid w:val="008E0274"/>
    <w:rsid w:val="008E0862"/>
    <w:rsid w:val="008E0CB7"/>
    <w:rsid w:val="008E0D49"/>
    <w:rsid w:val="008E0D97"/>
    <w:rsid w:val="008E159C"/>
    <w:rsid w:val="008E1743"/>
    <w:rsid w:val="008E18BF"/>
    <w:rsid w:val="008E1D46"/>
    <w:rsid w:val="008E1F82"/>
    <w:rsid w:val="008E248F"/>
    <w:rsid w:val="008E2A38"/>
    <w:rsid w:val="008E2F13"/>
    <w:rsid w:val="008E33D1"/>
    <w:rsid w:val="008E35A4"/>
    <w:rsid w:val="008E3A30"/>
    <w:rsid w:val="008E4133"/>
    <w:rsid w:val="008E4220"/>
    <w:rsid w:val="008E4B1B"/>
    <w:rsid w:val="008E4D1D"/>
    <w:rsid w:val="008E5D69"/>
    <w:rsid w:val="008E5DEF"/>
    <w:rsid w:val="008E5E0C"/>
    <w:rsid w:val="008E65C0"/>
    <w:rsid w:val="008E6803"/>
    <w:rsid w:val="008E6956"/>
    <w:rsid w:val="008E6E70"/>
    <w:rsid w:val="008E7055"/>
    <w:rsid w:val="008E75BF"/>
    <w:rsid w:val="008E7678"/>
    <w:rsid w:val="008E77D8"/>
    <w:rsid w:val="008E7810"/>
    <w:rsid w:val="008E7C39"/>
    <w:rsid w:val="008F004E"/>
    <w:rsid w:val="008F02A4"/>
    <w:rsid w:val="008F0ACA"/>
    <w:rsid w:val="008F0E7C"/>
    <w:rsid w:val="008F1621"/>
    <w:rsid w:val="008F1719"/>
    <w:rsid w:val="008F1913"/>
    <w:rsid w:val="008F1A0F"/>
    <w:rsid w:val="008F2808"/>
    <w:rsid w:val="008F2DAA"/>
    <w:rsid w:val="008F2E05"/>
    <w:rsid w:val="008F30D5"/>
    <w:rsid w:val="008F32DA"/>
    <w:rsid w:val="008F3421"/>
    <w:rsid w:val="008F343D"/>
    <w:rsid w:val="008F34CA"/>
    <w:rsid w:val="008F36CF"/>
    <w:rsid w:val="008F39ED"/>
    <w:rsid w:val="008F3A3B"/>
    <w:rsid w:val="008F3CC0"/>
    <w:rsid w:val="008F46DB"/>
    <w:rsid w:val="008F4BD4"/>
    <w:rsid w:val="008F4F79"/>
    <w:rsid w:val="008F51A0"/>
    <w:rsid w:val="008F53D3"/>
    <w:rsid w:val="008F5477"/>
    <w:rsid w:val="008F571C"/>
    <w:rsid w:val="008F58A0"/>
    <w:rsid w:val="008F5F0F"/>
    <w:rsid w:val="008F6159"/>
    <w:rsid w:val="008F626C"/>
    <w:rsid w:val="008F64A7"/>
    <w:rsid w:val="008F6CE4"/>
    <w:rsid w:val="008F6D79"/>
    <w:rsid w:val="008F6D96"/>
    <w:rsid w:val="008F6EA3"/>
    <w:rsid w:val="008F7484"/>
    <w:rsid w:val="008F76E6"/>
    <w:rsid w:val="008F7B3C"/>
    <w:rsid w:val="008F7DB4"/>
    <w:rsid w:val="008FDC8B"/>
    <w:rsid w:val="0090030F"/>
    <w:rsid w:val="009005E7"/>
    <w:rsid w:val="00901147"/>
    <w:rsid w:val="009012C6"/>
    <w:rsid w:val="009014D7"/>
    <w:rsid w:val="00901542"/>
    <w:rsid w:val="009018AC"/>
    <w:rsid w:val="00901BC0"/>
    <w:rsid w:val="00901CA4"/>
    <w:rsid w:val="00902070"/>
    <w:rsid w:val="00902072"/>
    <w:rsid w:val="009022A3"/>
    <w:rsid w:val="009025A0"/>
    <w:rsid w:val="00902A41"/>
    <w:rsid w:val="00902DA1"/>
    <w:rsid w:val="00902DDD"/>
    <w:rsid w:val="00902F67"/>
    <w:rsid w:val="009037BC"/>
    <w:rsid w:val="009038D5"/>
    <w:rsid w:val="00904186"/>
    <w:rsid w:val="0090438F"/>
    <w:rsid w:val="0090459B"/>
    <w:rsid w:val="00904F37"/>
    <w:rsid w:val="009050E2"/>
    <w:rsid w:val="00905143"/>
    <w:rsid w:val="0090521F"/>
    <w:rsid w:val="009053EE"/>
    <w:rsid w:val="00905500"/>
    <w:rsid w:val="00905570"/>
    <w:rsid w:val="009055BA"/>
    <w:rsid w:val="00905927"/>
    <w:rsid w:val="00905A21"/>
    <w:rsid w:val="00905CC5"/>
    <w:rsid w:val="00905DB9"/>
    <w:rsid w:val="009066BA"/>
    <w:rsid w:val="00907569"/>
    <w:rsid w:val="00907737"/>
    <w:rsid w:val="00907913"/>
    <w:rsid w:val="0090797E"/>
    <w:rsid w:val="00907D3B"/>
    <w:rsid w:val="00910034"/>
    <w:rsid w:val="00910237"/>
    <w:rsid w:val="0091032D"/>
    <w:rsid w:val="009103A9"/>
    <w:rsid w:val="009107B3"/>
    <w:rsid w:val="00910C00"/>
    <w:rsid w:val="00910C70"/>
    <w:rsid w:val="0091117D"/>
    <w:rsid w:val="00911895"/>
    <w:rsid w:val="009123F0"/>
    <w:rsid w:val="009127F2"/>
    <w:rsid w:val="00912BA0"/>
    <w:rsid w:val="0091315D"/>
    <w:rsid w:val="00913500"/>
    <w:rsid w:val="009135F5"/>
    <w:rsid w:val="0091365B"/>
    <w:rsid w:val="00913A8D"/>
    <w:rsid w:val="00913FC9"/>
    <w:rsid w:val="00914F15"/>
    <w:rsid w:val="00915276"/>
    <w:rsid w:val="00915437"/>
    <w:rsid w:val="00915468"/>
    <w:rsid w:val="009154E4"/>
    <w:rsid w:val="009155FA"/>
    <w:rsid w:val="00915629"/>
    <w:rsid w:val="00915948"/>
    <w:rsid w:val="00915A8A"/>
    <w:rsid w:val="00915AE0"/>
    <w:rsid w:val="00915D07"/>
    <w:rsid w:val="00915DEC"/>
    <w:rsid w:val="00916990"/>
    <w:rsid w:val="00916C4A"/>
    <w:rsid w:val="00916F1A"/>
    <w:rsid w:val="00916FC6"/>
    <w:rsid w:val="00917438"/>
    <w:rsid w:val="00917666"/>
    <w:rsid w:val="00917967"/>
    <w:rsid w:val="0091797C"/>
    <w:rsid w:val="00917FD2"/>
    <w:rsid w:val="00920449"/>
    <w:rsid w:val="009206E1"/>
    <w:rsid w:val="00920B91"/>
    <w:rsid w:val="00920D9B"/>
    <w:rsid w:val="00920E5A"/>
    <w:rsid w:val="009210B2"/>
    <w:rsid w:val="009211DA"/>
    <w:rsid w:val="00921630"/>
    <w:rsid w:val="0092182F"/>
    <w:rsid w:val="00921A96"/>
    <w:rsid w:val="00921D16"/>
    <w:rsid w:val="00922085"/>
    <w:rsid w:val="009222A5"/>
    <w:rsid w:val="009224C4"/>
    <w:rsid w:val="00922ECF"/>
    <w:rsid w:val="0092312A"/>
    <w:rsid w:val="009231C5"/>
    <w:rsid w:val="009233E9"/>
    <w:rsid w:val="009237F5"/>
    <w:rsid w:val="00923A1D"/>
    <w:rsid w:val="00923A43"/>
    <w:rsid w:val="00923A88"/>
    <w:rsid w:val="009240C7"/>
    <w:rsid w:val="0092456B"/>
    <w:rsid w:val="00924717"/>
    <w:rsid w:val="00924772"/>
    <w:rsid w:val="009247EF"/>
    <w:rsid w:val="00924E09"/>
    <w:rsid w:val="00925314"/>
    <w:rsid w:val="009255D2"/>
    <w:rsid w:val="009257AC"/>
    <w:rsid w:val="009257DF"/>
    <w:rsid w:val="009259B3"/>
    <w:rsid w:val="00925A7A"/>
    <w:rsid w:val="00925ACF"/>
    <w:rsid w:val="00925F16"/>
    <w:rsid w:val="00926254"/>
    <w:rsid w:val="00926803"/>
    <w:rsid w:val="00926A67"/>
    <w:rsid w:val="009270EC"/>
    <w:rsid w:val="009271CA"/>
    <w:rsid w:val="00927757"/>
    <w:rsid w:val="00927B9C"/>
    <w:rsid w:val="009303FA"/>
    <w:rsid w:val="0093046B"/>
    <w:rsid w:val="00931000"/>
    <w:rsid w:val="00931385"/>
    <w:rsid w:val="009316F5"/>
    <w:rsid w:val="009317B6"/>
    <w:rsid w:val="00931A5C"/>
    <w:rsid w:val="00931BCF"/>
    <w:rsid w:val="00931DA5"/>
    <w:rsid w:val="00932783"/>
    <w:rsid w:val="009327C1"/>
    <w:rsid w:val="009328BB"/>
    <w:rsid w:val="00932B15"/>
    <w:rsid w:val="009330A9"/>
    <w:rsid w:val="0093310D"/>
    <w:rsid w:val="00933467"/>
    <w:rsid w:val="009335BA"/>
    <w:rsid w:val="0093383A"/>
    <w:rsid w:val="00933E74"/>
    <w:rsid w:val="0093418D"/>
    <w:rsid w:val="00934618"/>
    <w:rsid w:val="00934701"/>
    <w:rsid w:val="00934860"/>
    <w:rsid w:val="00934EDD"/>
    <w:rsid w:val="00935190"/>
    <w:rsid w:val="00935322"/>
    <w:rsid w:val="0093550D"/>
    <w:rsid w:val="00935E17"/>
    <w:rsid w:val="00935F78"/>
    <w:rsid w:val="0093607F"/>
    <w:rsid w:val="0093612F"/>
    <w:rsid w:val="0093630D"/>
    <w:rsid w:val="00936877"/>
    <w:rsid w:val="00936C30"/>
    <w:rsid w:val="009371F0"/>
    <w:rsid w:val="0093769C"/>
    <w:rsid w:val="009377E5"/>
    <w:rsid w:val="00937A49"/>
    <w:rsid w:val="009401B8"/>
    <w:rsid w:val="009404D3"/>
    <w:rsid w:val="009408D2"/>
    <w:rsid w:val="00941005"/>
    <w:rsid w:val="0094117B"/>
    <w:rsid w:val="00941453"/>
    <w:rsid w:val="00941556"/>
    <w:rsid w:val="00941AFF"/>
    <w:rsid w:val="00941E42"/>
    <w:rsid w:val="00941E5C"/>
    <w:rsid w:val="00941F1B"/>
    <w:rsid w:val="0094204A"/>
    <w:rsid w:val="009429BA"/>
    <w:rsid w:val="00942A7E"/>
    <w:rsid w:val="00942AA8"/>
    <w:rsid w:val="00942C78"/>
    <w:rsid w:val="00942CC1"/>
    <w:rsid w:val="00943872"/>
    <w:rsid w:val="00943ACD"/>
    <w:rsid w:val="00943D99"/>
    <w:rsid w:val="009440F3"/>
    <w:rsid w:val="009444F1"/>
    <w:rsid w:val="00944538"/>
    <w:rsid w:val="0094462A"/>
    <w:rsid w:val="00944C38"/>
    <w:rsid w:val="00944F98"/>
    <w:rsid w:val="009454E1"/>
    <w:rsid w:val="0094584D"/>
    <w:rsid w:val="009458C7"/>
    <w:rsid w:val="00946741"/>
    <w:rsid w:val="00947670"/>
    <w:rsid w:val="009477C6"/>
    <w:rsid w:val="009504F2"/>
    <w:rsid w:val="00950DF9"/>
    <w:rsid w:val="00950E5F"/>
    <w:rsid w:val="00950FB6"/>
    <w:rsid w:val="00951009"/>
    <w:rsid w:val="0095103D"/>
    <w:rsid w:val="0095150D"/>
    <w:rsid w:val="009519B5"/>
    <w:rsid w:val="00951CF5"/>
    <w:rsid w:val="009525B7"/>
    <w:rsid w:val="0095262A"/>
    <w:rsid w:val="00952772"/>
    <w:rsid w:val="00952B4B"/>
    <w:rsid w:val="00952CB6"/>
    <w:rsid w:val="00952F4B"/>
    <w:rsid w:val="0095313F"/>
    <w:rsid w:val="00953C92"/>
    <w:rsid w:val="00953D75"/>
    <w:rsid w:val="00953ECD"/>
    <w:rsid w:val="00954C80"/>
    <w:rsid w:val="009551D3"/>
    <w:rsid w:val="00955596"/>
    <w:rsid w:val="00955DB8"/>
    <w:rsid w:val="00955EF9"/>
    <w:rsid w:val="00956AD4"/>
    <w:rsid w:val="00956C1D"/>
    <w:rsid w:val="00956CBE"/>
    <w:rsid w:val="00956D50"/>
    <w:rsid w:val="0095715B"/>
    <w:rsid w:val="009577E6"/>
    <w:rsid w:val="0095786E"/>
    <w:rsid w:val="00957B70"/>
    <w:rsid w:val="00957EE3"/>
    <w:rsid w:val="00957F61"/>
    <w:rsid w:val="00957FCC"/>
    <w:rsid w:val="009601E8"/>
    <w:rsid w:val="00960414"/>
    <w:rsid w:val="009606FB"/>
    <w:rsid w:val="00960867"/>
    <w:rsid w:val="00961313"/>
    <w:rsid w:val="009614D9"/>
    <w:rsid w:val="00961B11"/>
    <w:rsid w:val="00961B7B"/>
    <w:rsid w:val="00961E81"/>
    <w:rsid w:val="009629EE"/>
    <w:rsid w:val="00962DA7"/>
    <w:rsid w:val="009633BF"/>
    <w:rsid w:val="009639A1"/>
    <w:rsid w:val="00963FA9"/>
    <w:rsid w:val="00964137"/>
    <w:rsid w:val="009641EC"/>
    <w:rsid w:val="009643E3"/>
    <w:rsid w:val="00964507"/>
    <w:rsid w:val="00964EE4"/>
    <w:rsid w:val="00965C83"/>
    <w:rsid w:val="00965D66"/>
    <w:rsid w:val="00965F45"/>
    <w:rsid w:val="009664EE"/>
    <w:rsid w:val="00966D37"/>
    <w:rsid w:val="00966F3C"/>
    <w:rsid w:val="00966FF0"/>
    <w:rsid w:val="00967412"/>
    <w:rsid w:val="009674EB"/>
    <w:rsid w:val="00967663"/>
    <w:rsid w:val="009679DF"/>
    <w:rsid w:val="00967B2F"/>
    <w:rsid w:val="00970622"/>
    <w:rsid w:val="00970645"/>
    <w:rsid w:val="00970A5C"/>
    <w:rsid w:val="00970B94"/>
    <w:rsid w:val="009713C3"/>
    <w:rsid w:val="009716C4"/>
    <w:rsid w:val="00971AF7"/>
    <w:rsid w:val="0097225C"/>
    <w:rsid w:val="0097230F"/>
    <w:rsid w:val="0097237E"/>
    <w:rsid w:val="00972F10"/>
    <w:rsid w:val="00973060"/>
    <w:rsid w:val="00973131"/>
    <w:rsid w:val="00973139"/>
    <w:rsid w:val="0097347A"/>
    <w:rsid w:val="00974476"/>
    <w:rsid w:val="00974679"/>
    <w:rsid w:val="00974716"/>
    <w:rsid w:val="0097477B"/>
    <w:rsid w:val="009749B6"/>
    <w:rsid w:val="00974AE1"/>
    <w:rsid w:val="009750D1"/>
    <w:rsid w:val="009752FC"/>
    <w:rsid w:val="009753DC"/>
    <w:rsid w:val="00975F08"/>
    <w:rsid w:val="00976205"/>
    <w:rsid w:val="0097681D"/>
    <w:rsid w:val="00976AA9"/>
    <w:rsid w:val="00976C2D"/>
    <w:rsid w:val="009772B0"/>
    <w:rsid w:val="009777FD"/>
    <w:rsid w:val="00980940"/>
    <w:rsid w:val="00980ADB"/>
    <w:rsid w:val="00980AE3"/>
    <w:rsid w:val="00980D26"/>
    <w:rsid w:val="00980D63"/>
    <w:rsid w:val="00980FEA"/>
    <w:rsid w:val="00981433"/>
    <w:rsid w:val="00981DBA"/>
    <w:rsid w:val="00982242"/>
    <w:rsid w:val="00982365"/>
    <w:rsid w:val="00982601"/>
    <w:rsid w:val="009826F3"/>
    <w:rsid w:val="009826FB"/>
    <w:rsid w:val="00982C1E"/>
    <w:rsid w:val="00982ECC"/>
    <w:rsid w:val="00982F0A"/>
    <w:rsid w:val="009831A5"/>
    <w:rsid w:val="0098347A"/>
    <w:rsid w:val="00983535"/>
    <w:rsid w:val="0098391F"/>
    <w:rsid w:val="00984283"/>
    <w:rsid w:val="00984382"/>
    <w:rsid w:val="00984735"/>
    <w:rsid w:val="00984E02"/>
    <w:rsid w:val="009858AE"/>
    <w:rsid w:val="00985D58"/>
    <w:rsid w:val="00986DED"/>
    <w:rsid w:val="00987181"/>
    <w:rsid w:val="00987295"/>
    <w:rsid w:val="009873F3"/>
    <w:rsid w:val="00987EC8"/>
    <w:rsid w:val="00990179"/>
    <w:rsid w:val="00990C9C"/>
    <w:rsid w:val="00990EC7"/>
    <w:rsid w:val="00990F42"/>
    <w:rsid w:val="009910EF"/>
    <w:rsid w:val="009910F8"/>
    <w:rsid w:val="00991383"/>
    <w:rsid w:val="009921C5"/>
    <w:rsid w:val="009922BC"/>
    <w:rsid w:val="00992B07"/>
    <w:rsid w:val="00992C6F"/>
    <w:rsid w:val="00992DF0"/>
    <w:rsid w:val="00992DF6"/>
    <w:rsid w:val="0099348A"/>
    <w:rsid w:val="00993679"/>
    <w:rsid w:val="00993A88"/>
    <w:rsid w:val="00993BA7"/>
    <w:rsid w:val="00993BD4"/>
    <w:rsid w:val="00993BD9"/>
    <w:rsid w:val="009946AE"/>
    <w:rsid w:val="00994743"/>
    <w:rsid w:val="00994A8B"/>
    <w:rsid w:val="00994F1D"/>
    <w:rsid w:val="009952BD"/>
    <w:rsid w:val="0099557C"/>
    <w:rsid w:val="00996126"/>
    <w:rsid w:val="009962B0"/>
    <w:rsid w:val="00996427"/>
    <w:rsid w:val="00996443"/>
    <w:rsid w:val="00996E96"/>
    <w:rsid w:val="00997287"/>
    <w:rsid w:val="00997D60"/>
    <w:rsid w:val="00997F39"/>
    <w:rsid w:val="00997FD2"/>
    <w:rsid w:val="009A0135"/>
    <w:rsid w:val="009A03A0"/>
    <w:rsid w:val="009A04D6"/>
    <w:rsid w:val="009A0525"/>
    <w:rsid w:val="009A07F7"/>
    <w:rsid w:val="009A0C3F"/>
    <w:rsid w:val="009A0CF2"/>
    <w:rsid w:val="009A0EEE"/>
    <w:rsid w:val="009A0F5A"/>
    <w:rsid w:val="009A0F73"/>
    <w:rsid w:val="009A1531"/>
    <w:rsid w:val="009A1744"/>
    <w:rsid w:val="009A1BD7"/>
    <w:rsid w:val="009A23C9"/>
    <w:rsid w:val="009A2524"/>
    <w:rsid w:val="009A2825"/>
    <w:rsid w:val="009A2F7A"/>
    <w:rsid w:val="009A302E"/>
    <w:rsid w:val="009A32ED"/>
    <w:rsid w:val="009A3674"/>
    <w:rsid w:val="009A37CA"/>
    <w:rsid w:val="009A3C5F"/>
    <w:rsid w:val="009A3E20"/>
    <w:rsid w:val="009A3F39"/>
    <w:rsid w:val="009A3FE4"/>
    <w:rsid w:val="009A4D04"/>
    <w:rsid w:val="009A4D17"/>
    <w:rsid w:val="009A50F1"/>
    <w:rsid w:val="009A5320"/>
    <w:rsid w:val="009A53C5"/>
    <w:rsid w:val="009A54A4"/>
    <w:rsid w:val="009A5990"/>
    <w:rsid w:val="009A5B81"/>
    <w:rsid w:val="009A5F8D"/>
    <w:rsid w:val="009A5FFB"/>
    <w:rsid w:val="009A6125"/>
    <w:rsid w:val="009A622C"/>
    <w:rsid w:val="009A6294"/>
    <w:rsid w:val="009A6479"/>
    <w:rsid w:val="009A6C2E"/>
    <w:rsid w:val="009A72AB"/>
    <w:rsid w:val="009A72F4"/>
    <w:rsid w:val="009A743D"/>
    <w:rsid w:val="009A7481"/>
    <w:rsid w:val="009A791B"/>
    <w:rsid w:val="009A7D25"/>
    <w:rsid w:val="009A7ECA"/>
    <w:rsid w:val="009B00E4"/>
    <w:rsid w:val="009B06BA"/>
    <w:rsid w:val="009B09F9"/>
    <w:rsid w:val="009B0BF6"/>
    <w:rsid w:val="009B11D4"/>
    <w:rsid w:val="009B1373"/>
    <w:rsid w:val="009B1B5A"/>
    <w:rsid w:val="009B1D48"/>
    <w:rsid w:val="009B22AD"/>
    <w:rsid w:val="009B22C9"/>
    <w:rsid w:val="009B2E6B"/>
    <w:rsid w:val="009B3430"/>
    <w:rsid w:val="009B353B"/>
    <w:rsid w:val="009B3BC9"/>
    <w:rsid w:val="009B3E97"/>
    <w:rsid w:val="009B3FB6"/>
    <w:rsid w:val="009B47DA"/>
    <w:rsid w:val="009B4CB9"/>
    <w:rsid w:val="009B4D33"/>
    <w:rsid w:val="009B50B0"/>
    <w:rsid w:val="009B551F"/>
    <w:rsid w:val="009B58F9"/>
    <w:rsid w:val="009B600A"/>
    <w:rsid w:val="009B60AF"/>
    <w:rsid w:val="009B6518"/>
    <w:rsid w:val="009B6A1A"/>
    <w:rsid w:val="009B6B8A"/>
    <w:rsid w:val="009B6FF0"/>
    <w:rsid w:val="009B6FF3"/>
    <w:rsid w:val="009B7003"/>
    <w:rsid w:val="009B7117"/>
    <w:rsid w:val="009B7678"/>
    <w:rsid w:val="009B7B1C"/>
    <w:rsid w:val="009C010D"/>
    <w:rsid w:val="009C0373"/>
    <w:rsid w:val="009C06DC"/>
    <w:rsid w:val="009C081A"/>
    <w:rsid w:val="009C08D6"/>
    <w:rsid w:val="009C0AC6"/>
    <w:rsid w:val="009C0C35"/>
    <w:rsid w:val="009C0FB5"/>
    <w:rsid w:val="009C104B"/>
    <w:rsid w:val="009C14CE"/>
    <w:rsid w:val="009C15F1"/>
    <w:rsid w:val="009C175A"/>
    <w:rsid w:val="009C1C6D"/>
    <w:rsid w:val="009C1D5A"/>
    <w:rsid w:val="009C1FD2"/>
    <w:rsid w:val="009C28C2"/>
    <w:rsid w:val="009C2924"/>
    <w:rsid w:val="009C292F"/>
    <w:rsid w:val="009C293A"/>
    <w:rsid w:val="009C3054"/>
    <w:rsid w:val="009C3192"/>
    <w:rsid w:val="009C3AEE"/>
    <w:rsid w:val="009C3D6E"/>
    <w:rsid w:val="009C3EE3"/>
    <w:rsid w:val="009C45CC"/>
    <w:rsid w:val="009C4AE2"/>
    <w:rsid w:val="009C5721"/>
    <w:rsid w:val="009C58AD"/>
    <w:rsid w:val="009C5F6F"/>
    <w:rsid w:val="009C5F74"/>
    <w:rsid w:val="009C655A"/>
    <w:rsid w:val="009C6569"/>
    <w:rsid w:val="009C663F"/>
    <w:rsid w:val="009C66C5"/>
    <w:rsid w:val="009C6BDC"/>
    <w:rsid w:val="009C6DAC"/>
    <w:rsid w:val="009C6F5A"/>
    <w:rsid w:val="009C7742"/>
    <w:rsid w:val="009C78FB"/>
    <w:rsid w:val="009C79B0"/>
    <w:rsid w:val="009C7B55"/>
    <w:rsid w:val="009D07AE"/>
    <w:rsid w:val="009D0C6E"/>
    <w:rsid w:val="009D0D44"/>
    <w:rsid w:val="009D11AD"/>
    <w:rsid w:val="009D121D"/>
    <w:rsid w:val="009D130D"/>
    <w:rsid w:val="009D1AB5"/>
    <w:rsid w:val="009D21D4"/>
    <w:rsid w:val="009D22C7"/>
    <w:rsid w:val="009D237B"/>
    <w:rsid w:val="009D26CA"/>
    <w:rsid w:val="009D3102"/>
    <w:rsid w:val="009D3279"/>
    <w:rsid w:val="009D38A9"/>
    <w:rsid w:val="009D3936"/>
    <w:rsid w:val="009D3A26"/>
    <w:rsid w:val="009D3AFE"/>
    <w:rsid w:val="009D3B65"/>
    <w:rsid w:val="009D3C20"/>
    <w:rsid w:val="009D3F0F"/>
    <w:rsid w:val="009D3FB3"/>
    <w:rsid w:val="009D4228"/>
    <w:rsid w:val="009D4406"/>
    <w:rsid w:val="009D4A2F"/>
    <w:rsid w:val="009D4D28"/>
    <w:rsid w:val="009D51E5"/>
    <w:rsid w:val="009D5599"/>
    <w:rsid w:val="009D5731"/>
    <w:rsid w:val="009D5831"/>
    <w:rsid w:val="009D5A26"/>
    <w:rsid w:val="009D5BDF"/>
    <w:rsid w:val="009D5C81"/>
    <w:rsid w:val="009D5FB1"/>
    <w:rsid w:val="009D672B"/>
    <w:rsid w:val="009D67BD"/>
    <w:rsid w:val="009D6ADD"/>
    <w:rsid w:val="009D6F0B"/>
    <w:rsid w:val="009D719B"/>
    <w:rsid w:val="009D7CB7"/>
    <w:rsid w:val="009D7F73"/>
    <w:rsid w:val="009D7FED"/>
    <w:rsid w:val="009E01C4"/>
    <w:rsid w:val="009E0248"/>
    <w:rsid w:val="009E0488"/>
    <w:rsid w:val="009E1008"/>
    <w:rsid w:val="009E1147"/>
    <w:rsid w:val="009E1731"/>
    <w:rsid w:val="009E1D5C"/>
    <w:rsid w:val="009E2131"/>
    <w:rsid w:val="009E23A3"/>
    <w:rsid w:val="009E23BB"/>
    <w:rsid w:val="009E289E"/>
    <w:rsid w:val="009E2BD2"/>
    <w:rsid w:val="009E2DAA"/>
    <w:rsid w:val="009E2DF8"/>
    <w:rsid w:val="009E341E"/>
    <w:rsid w:val="009E3438"/>
    <w:rsid w:val="009E3512"/>
    <w:rsid w:val="009E38D4"/>
    <w:rsid w:val="009E3978"/>
    <w:rsid w:val="009E3A97"/>
    <w:rsid w:val="009E40BD"/>
    <w:rsid w:val="009E492D"/>
    <w:rsid w:val="009E4954"/>
    <w:rsid w:val="009E4BC5"/>
    <w:rsid w:val="009E4D05"/>
    <w:rsid w:val="009E4FA0"/>
    <w:rsid w:val="009E54BD"/>
    <w:rsid w:val="009E63A9"/>
    <w:rsid w:val="009E666B"/>
    <w:rsid w:val="009E66AB"/>
    <w:rsid w:val="009E6997"/>
    <w:rsid w:val="009E6B97"/>
    <w:rsid w:val="009E6DF5"/>
    <w:rsid w:val="009E7149"/>
    <w:rsid w:val="009E7184"/>
    <w:rsid w:val="009E744F"/>
    <w:rsid w:val="009E746D"/>
    <w:rsid w:val="009E75B4"/>
    <w:rsid w:val="009E7E61"/>
    <w:rsid w:val="009F00D9"/>
    <w:rsid w:val="009F0217"/>
    <w:rsid w:val="009F07D5"/>
    <w:rsid w:val="009F0A11"/>
    <w:rsid w:val="009F0AA2"/>
    <w:rsid w:val="009F0CAD"/>
    <w:rsid w:val="009F1B35"/>
    <w:rsid w:val="009F2201"/>
    <w:rsid w:val="009F2AE2"/>
    <w:rsid w:val="009F2BA0"/>
    <w:rsid w:val="009F2C8E"/>
    <w:rsid w:val="009F2CC0"/>
    <w:rsid w:val="009F2D0A"/>
    <w:rsid w:val="009F2FE5"/>
    <w:rsid w:val="009F364E"/>
    <w:rsid w:val="009F3650"/>
    <w:rsid w:val="009F3808"/>
    <w:rsid w:val="009F3D46"/>
    <w:rsid w:val="009F3D53"/>
    <w:rsid w:val="009F3F7A"/>
    <w:rsid w:val="009F4221"/>
    <w:rsid w:val="009F47D9"/>
    <w:rsid w:val="009F4C36"/>
    <w:rsid w:val="009F4E33"/>
    <w:rsid w:val="009F52F4"/>
    <w:rsid w:val="009F5577"/>
    <w:rsid w:val="009F5827"/>
    <w:rsid w:val="009F5B81"/>
    <w:rsid w:val="009F5DDE"/>
    <w:rsid w:val="009F62FD"/>
    <w:rsid w:val="009F7022"/>
    <w:rsid w:val="009F713F"/>
    <w:rsid w:val="00A001AA"/>
    <w:rsid w:val="00A00562"/>
    <w:rsid w:val="00A00B19"/>
    <w:rsid w:val="00A00C1E"/>
    <w:rsid w:val="00A01000"/>
    <w:rsid w:val="00A010C1"/>
    <w:rsid w:val="00A010D2"/>
    <w:rsid w:val="00A015B4"/>
    <w:rsid w:val="00A016A3"/>
    <w:rsid w:val="00A01C70"/>
    <w:rsid w:val="00A01CFC"/>
    <w:rsid w:val="00A024A3"/>
    <w:rsid w:val="00A0263C"/>
    <w:rsid w:val="00A02D01"/>
    <w:rsid w:val="00A03241"/>
    <w:rsid w:val="00A03735"/>
    <w:rsid w:val="00A03CE3"/>
    <w:rsid w:val="00A041CE"/>
    <w:rsid w:val="00A04247"/>
    <w:rsid w:val="00A04360"/>
    <w:rsid w:val="00A048C7"/>
    <w:rsid w:val="00A049D3"/>
    <w:rsid w:val="00A04A7A"/>
    <w:rsid w:val="00A04BCE"/>
    <w:rsid w:val="00A04FE2"/>
    <w:rsid w:val="00A05685"/>
    <w:rsid w:val="00A05992"/>
    <w:rsid w:val="00A059F7"/>
    <w:rsid w:val="00A05ADA"/>
    <w:rsid w:val="00A060BF"/>
    <w:rsid w:val="00A06537"/>
    <w:rsid w:val="00A06762"/>
    <w:rsid w:val="00A075D5"/>
    <w:rsid w:val="00A07607"/>
    <w:rsid w:val="00A07901"/>
    <w:rsid w:val="00A07DC6"/>
    <w:rsid w:val="00A10306"/>
    <w:rsid w:val="00A103DC"/>
    <w:rsid w:val="00A10478"/>
    <w:rsid w:val="00A104DC"/>
    <w:rsid w:val="00A1054F"/>
    <w:rsid w:val="00A10C03"/>
    <w:rsid w:val="00A11DA6"/>
    <w:rsid w:val="00A121C2"/>
    <w:rsid w:val="00A12285"/>
    <w:rsid w:val="00A122B8"/>
    <w:rsid w:val="00A12E69"/>
    <w:rsid w:val="00A1304A"/>
    <w:rsid w:val="00A13103"/>
    <w:rsid w:val="00A134B8"/>
    <w:rsid w:val="00A13EE7"/>
    <w:rsid w:val="00A13F4D"/>
    <w:rsid w:val="00A141DB"/>
    <w:rsid w:val="00A14820"/>
    <w:rsid w:val="00A1531B"/>
    <w:rsid w:val="00A15672"/>
    <w:rsid w:val="00A156A3"/>
    <w:rsid w:val="00A15920"/>
    <w:rsid w:val="00A15F39"/>
    <w:rsid w:val="00A16274"/>
    <w:rsid w:val="00A16666"/>
    <w:rsid w:val="00A16CE9"/>
    <w:rsid w:val="00A17757"/>
    <w:rsid w:val="00A17A0B"/>
    <w:rsid w:val="00A2008B"/>
    <w:rsid w:val="00A210E3"/>
    <w:rsid w:val="00A21122"/>
    <w:rsid w:val="00A21136"/>
    <w:rsid w:val="00A21303"/>
    <w:rsid w:val="00A214C7"/>
    <w:rsid w:val="00A21809"/>
    <w:rsid w:val="00A21D63"/>
    <w:rsid w:val="00A21E34"/>
    <w:rsid w:val="00A220A2"/>
    <w:rsid w:val="00A2222A"/>
    <w:rsid w:val="00A22786"/>
    <w:rsid w:val="00A227B6"/>
    <w:rsid w:val="00A2369B"/>
    <w:rsid w:val="00A23ADA"/>
    <w:rsid w:val="00A24513"/>
    <w:rsid w:val="00A2460F"/>
    <w:rsid w:val="00A24CE5"/>
    <w:rsid w:val="00A24D26"/>
    <w:rsid w:val="00A24DF0"/>
    <w:rsid w:val="00A2542E"/>
    <w:rsid w:val="00A25825"/>
    <w:rsid w:val="00A25968"/>
    <w:rsid w:val="00A25ACE"/>
    <w:rsid w:val="00A25B01"/>
    <w:rsid w:val="00A25DF2"/>
    <w:rsid w:val="00A25FE3"/>
    <w:rsid w:val="00A260A0"/>
    <w:rsid w:val="00A261E1"/>
    <w:rsid w:val="00A263A1"/>
    <w:rsid w:val="00A263A8"/>
    <w:rsid w:val="00A26974"/>
    <w:rsid w:val="00A26CC0"/>
    <w:rsid w:val="00A27143"/>
    <w:rsid w:val="00A27178"/>
    <w:rsid w:val="00A2761F"/>
    <w:rsid w:val="00A276E5"/>
    <w:rsid w:val="00A27920"/>
    <w:rsid w:val="00A3016D"/>
    <w:rsid w:val="00A3087D"/>
    <w:rsid w:val="00A3193C"/>
    <w:rsid w:val="00A320AD"/>
    <w:rsid w:val="00A32512"/>
    <w:rsid w:val="00A32765"/>
    <w:rsid w:val="00A32BFE"/>
    <w:rsid w:val="00A32F61"/>
    <w:rsid w:val="00A3340C"/>
    <w:rsid w:val="00A3356D"/>
    <w:rsid w:val="00A337C0"/>
    <w:rsid w:val="00A33C5B"/>
    <w:rsid w:val="00A33F3C"/>
    <w:rsid w:val="00A33F95"/>
    <w:rsid w:val="00A34386"/>
    <w:rsid w:val="00A34579"/>
    <w:rsid w:val="00A34E8B"/>
    <w:rsid w:val="00A34EF3"/>
    <w:rsid w:val="00A35146"/>
    <w:rsid w:val="00A35308"/>
    <w:rsid w:val="00A35F9D"/>
    <w:rsid w:val="00A36105"/>
    <w:rsid w:val="00A368FF"/>
    <w:rsid w:val="00A36B43"/>
    <w:rsid w:val="00A36BE4"/>
    <w:rsid w:val="00A36CD9"/>
    <w:rsid w:val="00A37280"/>
    <w:rsid w:val="00A377D5"/>
    <w:rsid w:val="00A37A07"/>
    <w:rsid w:val="00A37AFA"/>
    <w:rsid w:val="00A37CEA"/>
    <w:rsid w:val="00A40087"/>
    <w:rsid w:val="00A4063A"/>
    <w:rsid w:val="00A411BC"/>
    <w:rsid w:val="00A412ED"/>
    <w:rsid w:val="00A41425"/>
    <w:rsid w:val="00A41593"/>
    <w:rsid w:val="00A41697"/>
    <w:rsid w:val="00A4192C"/>
    <w:rsid w:val="00A419EE"/>
    <w:rsid w:val="00A41B8A"/>
    <w:rsid w:val="00A41C27"/>
    <w:rsid w:val="00A41EBC"/>
    <w:rsid w:val="00A41F4D"/>
    <w:rsid w:val="00A42260"/>
    <w:rsid w:val="00A42665"/>
    <w:rsid w:val="00A429FA"/>
    <w:rsid w:val="00A43439"/>
    <w:rsid w:val="00A4347B"/>
    <w:rsid w:val="00A437F6"/>
    <w:rsid w:val="00A43D30"/>
    <w:rsid w:val="00A43DE9"/>
    <w:rsid w:val="00A43E45"/>
    <w:rsid w:val="00A43F97"/>
    <w:rsid w:val="00A443C9"/>
    <w:rsid w:val="00A44BA8"/>
    <w:rsid w:val="00A44D14"/>
    <w:rsid w:val="00A4537A"/>
    <w:rsid w:val="00A4544B"/>
    <w:rsid w:val="00A4554A"/>
    <w:rsid w:val="00A45610"/>
    <w:rsid w:val="00A459B3"/>
    <w:rsid w:val="00A45E54"/>
    <w:rsid w:val="00A45E5E"/>
    <w:rsid w:val="00A46012"/>
    <w:rsid w:val="00A460E9"/>
    <w:rsid w:val="00A46139"/>
    <w:rsid w:val="00A4616E"/>
    <w:rsid w:val="00A461FD"/>
    <w:rsid w:val="00A46658"/>
    <w:rsid w:val="00A467A5"/>
    <w:rsid w:val="00A47688"/>
    <w:rsid w:val="00A47697"/>
    <w:rsid w:val="00A47857"/>
    <w:rsid w:val="00A478CE"/>
    <w:rsid w:val="00A47E5E"/>
    <w:rsid w:val="00A47F8D"/>
    <w:rsid w:val="00A5039E"/>
    <w:rsid w:val="00A507AB"/>
    <w:rsid w:val="00A508F4"/>
    <w:rsid w:val="00A50A40"/>
    <w:rsid w:val="00A50BB1"/>
    <w:rsid w:val="00A50CA1"/>
    <w:rsid w:val="00A50E02"/>
    <w:rsid w:val="00A510A7"/>
    <w:rsid w:val="00A511DA"/>
    <w:rsid w:val="00A518F4"/>
    <w:rsid w:val="00A51AAC"/>
    <w:rsid w:val="00A52C28"/>
    <w:rsid w:val="00A52F88"/>
    <w:rsid w:val="00A53048"/>
    <w:rsid w:val="00A5311E"/>
    <w:rsid w:val="00A5380F"/>
    <w:rsid w:val="00A5383E"/>
    <w:rsid w:val="00A53A7E"/>
    <w:rsid w:val="00A53ACE"/>
    <w:rsid w:val="00A53AFB"/>
    <w:rsid w:val="00A53DD4"/>
    <w:rsid w:val="00A53FBD"/>
    <w:rsid w:val="00A54063"/>
    <w:rsid w:val="00A541B5"/>
    <w:rsid w:val="00A542E9"/>
    <w:rsid w:val="00A54466"/>
    <w:rsid w:val="00A54AC2"/>
    <w:rsid w:val="00A54B5C"/>
    <w:rsid w:val="00A554E7"/>
    <w:rsid w:val="00A55AF7"/>
    <w:rsid w:val="00A55CAE"/>
    <w:rsid w:val="00A56796"/>
    <w:rsid w:val="00A56833"/>
    <w:rsid w:val="00A56876"/>
    <w:rsid w:val="00A56F17"/>
    <w:rsid w:val="00A56FAA"/>
    <w:rsid w:val="00A57008"/>
    <w:rsid w:val="00A57215"/>
    <w:rsid w:val="00A5747C"/>
    <w:rsid w:val="00A579C2"/>
    <w:rsid w:val="00A579CC"/>
    <w:rsid w:val="00A579CF"/>
    <w:rsid w:val="00A57FB6"/>
    <w:rsid w:val="00A600A5"/>
    <w:rsid w:val="00A601FC"/>
    <w:rsid w:val="00A6025C"/>
    <w:rsid w:val="00A605A3"/>
    <w:rsid w:val="00A606B0"/>
    <w:rsid w:val="00A60863"/>
    <w:rsid w:val="00A60A16"/>
    <w:rsid w:val="00A60A6C"/>
    <w:rsid w:val="00A60ADB"/>
    <w:rsid w:val="00A60B7F"/>
    <w:rsid w:val="00A60DFD"/>
    <w:rsid w:val="00A612FD"/>
    <w:rsid w:val="00A614DE"/>
    <w:rsid w:val="00A616A2"/>
    <w:rsid w:val="00A61774"/>
    <w:rsid w:val="00A619CB"/>
    <w:rsid w:val="00A61C76"/>
    <w:rsid w:val="00A62232"/>
    <w:rsid w:val="00A624D3"/>
    <w:rsid w:val="00A627DA"/>
    <w:rsid w:val="00A635EB"/>
    <w:rsid w:val="00A63D63"/>
    <w:rsid w:val="00A642D2"/>
    <w:rsid w:val="00A64515"/>
    <w:rsid w:val="00A64533"/>
    <w:rsid w:val="00A64782"/>
    <w:rsid w:val="00A64C71"/>
    <w:rsid w:val="00A6516F"/>
    <w:rsid w:val="00A65300"/>
    <w:rsid w:val="00A653AA"/>
    <w:rsid w:val="00A656F1"/>
    <w:rsid w:val="00A656F6"/>
    <w:rsid w:val="00A658E0"/>
    <w:rsid w:val="00A65D0A"/>
    <w:rsid w:val="00A65D46"/>
    <w:rsid w:val="00A666C9"/>
    <w:rsid w:val="00A66EAF"/>
    <w:rsid w:val="00A671A9"/>
    <w:rsid w:val="00A673AA"/>
    <w:rsid w:val="00A67494"/>
    <w:rsid w:val="00A67E05"/>
    <w:rsid w:val="00A67F8A"/>
    <w:rsid w:val="00A70A45"/>
    <w:rsid w:val="00A70B7A"/>
    <w:rsid w:val="00A7249B"/>
    <w:rsid w:val="00A728F1"/>
    <w:rsid w:val="00A72AE7"/>
    <w:rsid w:val="00A72C01"/>
    <w:rsid w:val="00A72E80"/>
    <w:rsid w:val="00A72F9C"/>
    <w:rsid w:val="00A73234"/>
    <w:rsid w:val="00A73353"/>
    <w:rsid w:val="00A73485"/>
    <w:rsid w:val="00A73577"/>
    <w:rsid w:val="00A737DD"/>
    <w:rsid w:val="00A73B3F"/>
    <w:rsid w:val="00A73B82"/>
    <w:rsid w:val="00A73C21"/>
    <w:rsid w:val="00A73FBE"/>
    <w:rsid w:val="00A74450"/>
    <w:rsid w:val="00A74636"/>
    <w:rsid w:val="00A746B8"/>
    <w:rsid w:val="00A74E63"/>
    <w:rsid w:val="00A74F67"/>
    <w:rsid w:val="00A74F9F"/>
    <w:rsid w:val="00A75DFC"/>
    <w:rsid w:val="00A764C5"/>
    <w:rsid w:val="00A77237"/>
    <w:rsid w:val="00A776D1"/>
    <w:rsid w:val="00A776E2"/>
    <w:rsid w:val="00A776E3"/>
    <w:rsid w:val="00A77BF7"/>
    <w:rsid w:val="00A801AC"/>
    <w:rsid w:val="00A804F1"/>
    <w:rsid w:val="00A81389"/>
    <w:rsid w:val="00A81621"/>
    <w:rsid w:val="00A8179D"/>
    <w:rsid w:val="00A81856"/>
    <w:rsid w:val="00A820EC"/>
    <w:rsid w:val="00A8265A"/>
    <w:rsid w:val="00A82727"/>
    <w:rsid w:val="00A829B7"/>
    <w:rsid w:val="00A82CDF"/>
    <w:rsid w:val="00A82ECA"/>
    <w:rsid w:val="00A82F55"/>
    <w:rsid w:val="00A82F94"/>
    <w:rsid w:val="00A8308E"/>
    <w:rsid w:val="00A830CF"/>
    <w:rsid w:val="00A83155"/>
    <w:rsid w:val="00A831B5"/>
    <w:rsid w:val="00A83311"/>
    <w:rsid w:val="00A83926"/>
    <w:rsid w:val="00A83BDE"/>
    <w:rsid w:val="00A83F36"/>
    <w:rsid w:val="00A8460C"/>
    <w:rsid w:val="00A84C2F"/>
    <w:rsid w:val="00A84CBA"/>
    <w:rsid w:val="00A84D46"/>
    <w:rsid w:val="00A852B9"/>
    <w:rsid w:val="00A8588E"/>
    <w:rsid w:val="00A85A8B"/>
    <w:rsid w:val="00A85ACB"/>
    <w:rsid w:val="00A85CB8"/>
    <w:rsid w:val="00A86495"/>
    <w:rsid w:val="00A868AA"/>
    <w:rsid w:val="00A86997"/>
    <w:rsid w:val="00A86A30"/>
    <w:rsid w:val="00A86BF9"/>
    <w:rsid w:val="00A87509"/>
    <w:rsid w:val="00A87663"/>
    <w:rsid w:val="00A87C2A"/>
    <w:rsid w:val="00A87D95"/>
    <w:rsid w:val="00A87FF4"/>
    <w:rsid w:val="00A90301"/>
    <w:rsid w:val="00A9068B"/>
    <w:rsid w:val="00A90769"/>
    <w:rsid w:val="00A90A3B"/>
    <w:rsid w:val="00A90C58"/>
    <w:rsid w:val="00A9129F"/>
    <w:rsid w:val="00A91556"/>
    <w:rsid w:val="00A91AA5"/>
    <w:rsid w:val="00A92408"/>
    <w:rsid w:val="00A924B2"/>
    <w:rsid w:val="00A92BEE"/>
    <w:rsid w:val="00A92F06"/>
    <w:rsid w:val="00A93262"/>
    <w:rsid w:val="00A933A2"/>
    <w:rsid w:val="00A93453"/>
    <w:rsid w:val="00A9355C"/>
    <w:rsid w:val="00A93692"/>
    <w:rsid w:val="00A94212"/>
    <w:rsid w:val="00A94A0D"/>
    <w:rsid w:val="00A94DF3"/>
    <w:rsid w:val="00A951F8"/>
    <w:rsid w:val="00A95B62"/>
    <w:rsid w:val="00A95E05"/>
    <w:rsid w:val="00A960A6"/>
    <w:rsid w:val="00A965CF"/>
    <w:rsid w:val="00A96B8C"/>
    <w:rsid w:val="00A9745E"/>
    <w:rsid w:val="00A97675"/>
    <w:rsid w:val="00A97D34"/>
    <w:rsid w:val="00A97D3F"/>
    <w:rsid w:val="00AA00DA"/>
    <w:rsid w:val="00AA0139"/>
    <w:rsid w:val="00AA01DF"/>
    <w:rsid w:val="00AA0308"/>
    <w:rsid w:val="00AA0314"/>
    <w:rsid w:val="00AA05D5"/>
    <w:rsid w:val="00AA0942"/>
    <w:rsid w:val="00AA0A43"/>
    <w:rsid w:val="00AA12C3"/>
    <w:rsid w:val="00AA1346"/>
    <w:rsid w:val="00AA141F"/>
    <w:rsid w:val="00AA166D"/>
    <w:rsid w:val="00AA1A58"/>
    <w:rsid w:val="00AA1EC0"/>
    <w:rsid w:val="00AA1F3E"/>
    <w:rsid w:val="00AA2C99"/>
    <w:rsid w:val="00AA315B"/>
    <w:rsid w:val="00AA3318"/>
    <w:rsid w:val="00AA34F9"/>
    <w:rsid w:val="00AA3CFA"/>
    <w:rsid w:val="00AA3E3F"/>
    <w:rsid w:val="00AA4096"/>
    <w:rsid w:val="00AA41D3"/>
    <w:rsid w:val="00AA46EC"/>
    <w:rsid w:val="00AA4741"/>
    <w:rsid w:val="00AA4829"/>
    <w:rsid w:val="00AA4DF5"/>
    <w:rsid w:val="00AA5479"/>
    <w:rsid w:val="00AA56E2"/>
    <w:rsid w:val="00AA5E08"/>
    <w:rsid w:val="00AA65F9"/>
    <w:rsid w:val="00AA7116"/>
    <w:rsid w:val="00AA7176"/>
    <w:rsid w:val="00AA75C8"/>
    <w:rsid w:val="00AA7C69"/>
    <w:rsid w:val="00AB0199"/>
    <w:rsid w:val="00AB08B5"/>
    <w:rsid w:val="00AB0AD0"/>
    <w:rsid w:val="00AB0B91"/>
    <w:rsid w:val="00AB115D"/>
    <w:rsid w:val="00AB182D"/>
    <w:rsid w:val="00AB1A6D"/>
    <w:rsid w:val="00AB266A"/>
    <w:rsid w:val="00AB2692"/>
    <w:rsid w:val="00AB2D54"/>
    <w:rsid w:val="00AB301E"/>
    <w:rsid w:val="00AB3117"/>
    <w:rsid w:val="00AB3226"/>
    <w:rsid w:val="00AB332D"/>
    <w:rsid w:val="00AB39EF"/>
    <w:rsid w:val="00AB3AB9"/>
    <w:rsid w:val="00AB3FF5"/>
    <w:rsid w:val="00AB49DB"/>
    <w:rsid w:val="00AB49F0"/>
    <w:rsid w:val="00AB4B41"/>
    <w:rsid w:val="00AB4D52"/>
    <w:rsid w:val="00AB5155"/>
    <w:rsid w:val="00AB51BD"/>
    <w:rsid w:val="00AB52D4"/>
    <w:rsid w:val="00AB5464"/>
    <w:rsid w:val="00AB5978"/>
    <w:rsid w:val="00AB59A6"/>
    <w:rsid w:val="00AB5BF0"/>
    <w:rsid w:val="00AB5BF9"/>
    <w:rsid w:val="00AB5E2A"/>
    <w:rsid w:val="00AB624C"/>
    <w:rsid w:val="00AB6391"/>
    <w:rsid w:val="00AB6549"/>
    <w:rsid w:val="00AB658E"/>
    <w:rsid w:val="00AB6805"/>
    <w:rsid w:val="00AB6AE7"/>
    <w:rsid w:val="00AB75A0"/>
    <w:rsid w:val="00AB7882"/>
    <w:rsid w:val="00AB79D1"/>
    <w:rsid w:val="00AB7AEC"/>
    <w:rsid w:val="00AC057A"/>
    <w:rsid w:val="00AC0DFC"/>
    <w:rsid w:val="00AC11D9"/>
    <w:rsid w:val="00AC2398"/>
    <w:rsid w:val="00AC2787"/>
    <w:rsid w:val="00AC2805"/>
    <w:rsid w:val="00AC2AE1"/>
    <w:rsid w:val="00AC2DBC"/>
    <w:rsid w:val="00AC2EFD"/>
    <w:rsid w:val="00AC31FA"/>
    <w:rsid w:val="00AC3348"/>
    <w:rsid w:val="00AC34C6"/>
    <w:rsid w:val="00AC390C"/>
    <w:rsid w:val="00AC4379"/>
    <w:rsid w:val="00AC47F7"/>
    <w:rsid w:val="00AC4AC7"/>
    <w:rsid w:val="00AC4C4D"/>
    <w:rsid w:val="00AC4D65"/>
    <w:rsid w:val="00AC4E21"/>
    <w:rsid w:val="00AC4E62"/>
    <w:rsid w:val="00AC4F29"/>
    <w:rsid w:val="00AC503A"/>
    <w:rsid w:val="00AC5623"/>
    <w:rsid w:val="00AC5937"/>
    <w:rsid w:val="00AC632F"/>
    <w:rsid w:val="00AC65E6"/>
    <w:rsid w:val="00AC68D2"/>
    <w:rsid w:val="00AC6A19"/>
    <w:rsid w:val="00AC701E"/>
    <w:rsid w:val="00AC762D"/>
    <w:rsid w:val="00AC7B1F"/>
    <w:rsid w:val="00AC7D23"/>
    <w:rsid w:val="00AD0154"/>
    <w:rsid w:val="00AD01AB"/>
    <w:rsid w:val="00AD0203"/>
    <w:rsid w:val="00AD0499"/>
    <w:rsid w:val="00AD04EA"/>
    <w:rsid w:val="00AD067E"/>
    <w:rsid w:val="00AD0CA2"/>
    <w:rsid w:val="00AD0D01"/>
    <w:rsid w:val="00AD0FF6"/>
    <w:rsid w:val="00AD1367"/>
    <w:rsid w:val="00AD140C"/>
    <w:rsid w:val="00AD180A"/>
    <w:rsid w:val="00AD230E"/>
    <w:rsid w:val="00AD2337"/>
    <w:rsid w:val="00AD23F6"/>
    <w:rsid w:val="00AD32CA"/>
    <w:rsid w:val="00AD3476"/>
    <w:rsid w:val="00AD3A0F"/>
    <w:rsid w:val="00AD3C88"/>
    <w:rsid w:val="00AD40E8"/>
    <w:rsid w:val="00AD4174"/>
    <w:rsid w:val="00AD44FF"/>
    <w:rsid w:val="00AD4639"/>
    <w:rsid w:val="00AD4862"/>
    <w:rsid w:val="00AD4914"/>
    <w:rsid w:val="00AD517B"/>
    <w:rsid w:val="00AD53F1"/>
    <w:rsid w:val="00AD551E"/>
    <w:rsid w:val="00AD5620"/>
    <w:rsid w:val="00AD5906"/>
    <w:rsid w:val="00AD5D93"/>
    <w:rsid w:val="00AD6017"/>
    <w:rsid w:val="00AD6589"/>
    <w:rsid w:val="00AD65A3"/>
    <w:rsid w:val="00AD77E4"/>
    <w:rsid w:val="00AD7E1D"/>
    <w:rsid w:val="00AE027D"/>
    <w:rsid w:val="00AE05F8"/>
    <w:rsid w:val="00AE0757"/>
    <w:rsid w:val="00AE1862"/>
    <w:rsid w:val="00AE1B67"/>
    <w:rsid w:val="00AE1F32"/>
    <w:rsid w:val="00AE23A0"/>
    <w:rsid w:val="00AE2510"/>
    <w:rsid w:val="00AE3636"/>
    <w:rsid w:val="00AE3685"/>
    <w:rsid w:val="00AE3694"/>
    <w:rsid w:val="00AE38A4"/>
    <w:rsid w:val="00AE4358"/>
    <w:rsid w:val="00AE4758"/>
    <w:rsid w:val="00AE496B"/>
    <w:rsid w:val="00AE49E9"/>
    <w:rsid w:val="00AE4BA4"/>
    <w:rsid w:val="00AE4D22"/>
    <w:rsid w:val="00AE4F06"/>
    <w:rsid w:val="00AE51B1"/>
    <w:rsid w:val="00AE585E"/>
    <w:rsid w:val="00AE5CDA"/>
    <w:rsid w:val="00AE5DF8"/>
    <w:rsid w:val="00AE6160"/>
    <w:rsid w:val="00AE628E"/>
    <w:rsid w:val="00AE6425"/>
    <w:rsid w:val="00AE68C8"/>
    <w:rsid w:val="00AE6910"/>
    <w:rsid w:val="00AE69E6"/>
    <w:rsid w:val="00AE6A8A"/>
    <w:rsid w:val="00AE6BF8"/>
    <w:rsid w:val="00AE7622"/>
    <w:rsid w:val="00AE78ED"/>
    <w:rsid w:val="00AE7AC1"/>
    <w:rsid w:val="00AE7BF4"/>
    <w:rsid w:val="00AF004E"/>
    <w:rsid w:val="00AF0243"/>
    <w:rsid w:val="00AF0355"/>
    <w:rsid w:val="00AF0810"/>
    <w:rsid w:val="00AF0BC6"/>
    <w:rsid w:val="00AF0C52"/>
    <w:rsid w:val="00AF0D30"/>
    <w:rsid w:val="00AF0D82"/>
    <w:rsid w:val="00AF0EDC"/>
    <w:rsid w:val="00AF1334"/>
    <w:rsid w:val="00AF163A"/>
    <w:rsid w:val="00AF16B8"/>
    <w:rsid w:val="00AF19C9"/>
    <w:rsid w:val="00AF1A20"/>
    <w:rsid w:val="00AF1D67"/>
    <w:rsid w:val="00AF21A4"/>
    <w:rsid w:val="00AF2429"/>
    <w:rsid w:val="00AF2AB5"/>
    <w:rsid w:val="00AF2B34"/>
    <w:rsid w:val="00AF2D92"/>
    <w:rsid w:val="00AF2F1C"/>
    <w:rsid w:val="00AF30DE"/>
    <w:rsid w:val="00AF3244"/>
    <w:rsid w:val="00AF3296"/>
    <w:rsid w:val="00AF349E"/>
    <w:rsid w:val="00AF39B4"/>
    <w:rsid w:val="00AF3E01"/>
    <w:rsid w:val="00AF3F5F"/>
    <w:rsid w:val="00AF44F3"/>
    <w:rsid w:val="00AF4BAD"/>
    <w:rsid w:val="00AF4F91"/>
    <w:rsid w:val="00AF4FE3"/>
    <w:rsid w:val="00AF510A"/>
    <w:rsid w:val="00AF537E"/>
    <w:rsid w:val="00AF5A0A"/>
    <w:rsid w:val="00AF5A3D"/>
    <w:rsid w:val="00AF5DFC"/>
    <w:rsid w:val="00AF5EB5"/>
    <w:rsid w:val="00AF5ED4"/>
    <w:rsid w:val="00AF61DC"/>
    <w:rsid w:val="00AF627A"/>
    <w:rsid w:val="00AF64D7"/>
    <w:rsid w:val="00AF6D09"/>
    <w:rsid w:val="00AF6E0E"/>
    <w:rsid w:val="00AF72BE"/>
    <w:rsid w:val="00AF73EF"/>
    <w:rsid w:val="00AF78F5"/>
    <w:rsid w:val="00AF7BE2"/>
    <w:rsid w:val="00AF7E07"/>
    <w:rsid w:val="00B00D29"/>
    <w:rsid w:val="00B010FD"/>
    <w:rsid w:val="00B017F3"/>
    <w:rsid w:val="00B01B58"/>
    <w:rsid w:val="00B02299"/>
    <w:rsid w:val="00B02473"/>
    <w:rsid w:val="00B02825"/>
    <w:rsid w:val="00B03273"/>
    <w:rsid w:val="00B03419"/>
    <w:rsid w:val="00B034EC"/>
    <w:rsid w:val="00B0375F"/>
    <w:rsid w:val="00B04238"/>
    <w:rsid w:val="00B04507"/>
    <w:rsid w:val="00B046E6"/>
    <w:rsid w:val="00B0487E"/>
    <w:rsid w:val="00B04CEC"/>
    <w:rsid w:val="00B05199"/>
    <w:rsid w:val="00B0542D"/>
    <w:rsid w:val="00B058BF"/>
    <w:rsid w:val="00B05B2A"/>
    <w:rsid w:val="00B05D32"/>
    <w:rsid w:val="00B06089"/>
    <w:rsid w:val="00B06558"/>
    <w:rsid w:val="00B07054"/>
    <w:rsid w:val="00B0712C"/>
    <w:rsid w:val="00B07151"/>
    <w:rsid w:val="00B073BF"/>
    <w:rsid w:val="00B073CE"/>
    <w:rsid w:val="00B07428"/>
    <w:rsid w:val="00B076A0"/>
    <w:rsid w:val="00B0784C"/>
    <w:rsid w:val="00B07D2D"/>
    <w:rsid w:val="00B07E77"/>
    <w:rsid w:val="00B1061A"/>
    <w:rsid w:val="00B11A99"/>
    <w:rsid w:val="00B11FD4"/>
    <w:rsid w:val="00B121C8"/>
    <w:rsid w:val="00B12497"/>
    <w:rsid w:val="00B125EF"/>
    <w:rsid w:val="00B12751"/>
    <w:rsid w:val="00B12902"/>
    <w:rsid w:val="00B12AA8"/>
    <w:rsid w:val="00B12DD6"/>
    <w:rsid w:val="00B12DE6"/>
    <w:rsid w:val="00B12FEC"/>
    <w:rsid w:val="00B132AA"/>
    <w:rsid w:val="00B1338D"/>
    <w:rsid w:val="00B133F0"/>
    <w:rsid w:val="00B1369B"/>
    <w:rsid w:val="00B13786"/>
    <w:rsid w:val="00B137B3"/>
    <w:rsid w:val="00B1398F"/>
    <w:rsid w:val="00B13D3C"/>
    <w:rsid w:val="00B13E39"/>
    <w:rsid w:val="00B14031"/>
    <w:rsid w:val="00B1444C"/>
    <w:rsid w:val="00B144DB"/>
    <w:rsid w:val="00B1467C"/>
    <w:rsid w:val="00B1570A"/>
    <w:rsid w:val="00B15BB7"/>
    <w:rsid w:val="00B16618"/>
    <w:rsid w:val="00B16F62"/>
    <w:rsid w:val="00B17658"/>
    <w:rsid w:val="00B17743"/>
    <w:rsid w:val="00B17933"/>
    <w:rsid w:val="00B17DB6"/>
    <w:rsid w:val="00B17FD3"/>
    <w:rsid w:val="00B20BFF"/>
    <w:rsid w:val="00B20FB0"/>
    <w:rsid w:val="00B21022"/>
    <w:rsid w:val="00B2109A"/>
    <w:rsid w:val="00B21319"/>
    <w:rsid w:val="00B213EE"/>
    <w:rsid w:val="00B21790"/>
    <w:rsid w:val="00B21935"/>
    <w:rsid w:val="00B21D2A"/>
    <w:rsid w:val="00B2206E"/>
    <w:rsid w:val="00B222A0"/>
    <w:rsid w:val="00B2238A"/>
    <w:rsid w:val="00B22446"/>
    <w:rsid w:val="00B229E3"/>
    <w:rsid w:val="00B22CCB"/>
    <w:rsid w:val="00B232D4"/>
    <w:rsid w:val="00B234D0"/>
    <w:rsid w:val="00B23609"/>
    <w:rsid w:val="00B23770"/>
    <w:rsid w:val="00B23991"/>
    <w:rsid w:val="00B23C18"/>
    <w:rsid w:val="00B23DFC"/>
    <w:rsid w:val="00B24439"/>
    <w:rsid w:val="00B24584"/>
    <w:rsid w:val="00B25B1B"/>
    <w:rsid w:val="00B262EF"/>
    <w:rsid w:val="00B26358"/>
    <w:rsid w:val="00B26407"/>
    <w:rsid w:val="00B26567"/>
    <w:rsid w:val="00B266EE"/>
    <w:rsid w:val="00B26788"/>
    <w:rsid w:val="00B26EB2"/>
    <w:rsid w:val="00B26F5D"/>
    <w:rsid w:val="00B2714E"/>
    <w:rsid w:val="00B27A29"/>
    <w:rsid w:val="00B27ACF"/>
    <w:rsid w:val="00B27BF4"/>
    <w:rsid w:val="00B27DCF"/>
    <w:rsid w:val="00B27E1E"/>
    <w:rsid w:val="00B2AC48"/>
    <w:rsid w:val="00B300A5"/>
    <w:rsid w:val="00B306F5"/>
    <w:rsid w:val="00B30ADE"/>
    <w:rsid w:val="00B30B3B"/>
    <w:rsid w:val="00B30D78"/>
    <w:rsid w:val="00B30D8F"/>
    <w:rsid w:val="00B31490"/>
    <w:rsid w:val="00B321B7"/>
    <w:rsid w:val="00B3290E"/>
    <w:rsid w:val="00B32A00"/>
    <w:rsid w:val="00B32B9E"/>
    <w:rsid w:val="00B32F46"/>
    <w:rsid w:val="00B332A3"/>
    <w:rsid w:val="00B332D0"/>
    <w:rsid w:val="00B33E83"/>
    <w:rsid w:val="00B33FB4"/>
    <w:rsid w:val="00B3412D"/>
    <w:rsid w:val="00B3461F"/>
    <w:rsid w:val="00B35527"/>
    <w:rsid w:val="00B35557"/>
    <w:rsid w:val="00B3569A"/>
    <w:rsid w:val="00B35796"/>
    <w:rsid w:val="00B357A3"/>
    <w:rsid w:val="00B357EA"/>
    <w:rsid w:val="00B3580E"/>
    <w:rsid w:val="00B35F76"/>
    <w:rsid w:val="00B36540"/>
    <w:rsid w:val="00B36BD2"/>
    <w:rsid w:val="00B36C4F"/>
    <w:rsid w:val="00B36CA6"/>
    <w:rsid w:val="00B36D9A"/>
    <w:rsid w:val="00B3700D"/>
    <w:rsid w:val="00B37698"/>
    <w:rsid w:val="00B37AC2"/>
    <w:rsid w:val="00B37F36"/>
    <w:rsid w:val="00B37FA4"/>
    <w:rsid w:val="00B37FAB"/>
    <w:rsid w:val="00B40468"/>
    <w:rsid w:val="00B40634"/>
    <w:rsid w:val="00B40A49"/>
    <w:rsid w:val="00B40ACF"/>
    <w:rsid w:val="00B415F2"/>
    <w:rsid w:val="00B4177C"/>
    <w:rsid w:val="00B41B38"/>
    <w:rsid w:val="00B41EFE"/>
    <w:rsid w:val="00B41F58"/>
    <w:rsid w:val="00B421C6"/>
    <w:rsid w:val="00B42573"/>
    <w:rsid w:val="00B42892"/>
    <w:rsid w:val="00B42AEE"/>
    <w:rsid w:val="00B42C15"/>
    <w:rsid w:val="00B42CF2"/>
    <w:rsid w:val="00B43245"/>
    <w:rsid w:val="00B4370C"/>
    <w:rsid w:val="00B43807"/>
    <w:rsid w:val="00B43C32"/>
    <w:rsid w:val="00B43E8C"/>
    <w:rsid w:val="00B4421C"/>
    <w:rsid w:val="00B443A9"/>
    <w:rsid w:val="00B443CF"/>
    <w:rsid w:val="00B44921"/>
    <w:rsid w:val="00B44C3B"/>
    <w:rsid w:val="00B45026"/>
    <w:rsid w:val="00B45261"/>
    <w:rsid w:val="00B45774"/>
    <w:rsid w:val="00B46005"/>
    <w:rsid w:val="00B461B8"/>
    <w:rsid w:val="00B465DE"/>
    <w:rsid w:val="00B466B1"/>
    <w:rsid w:val="00B46FB4"/>
    <w:rsid w:val="00B46FDF"/>
    <w:rsid w:val="00B47252"/>
    <w:rsid w:val="00B474FE"/>
    <w:rsid w:val="00B47751"/>
    <w:rsid w:val="00B47A20"/>
    <w:rsid w:val="00B47D5D"/>
    <w:rsid w:val="00B500BD"/>
    <w:rsid w:val="00B50367"/>
    <w:rsid w:val="00B5038A"/>
    <w:rsid w:val="00B503AD"/>
    <w:rsid w:val="00B50969"/>
    <w:rsid w:val="00B50CE3"/>
    <w:rsid w:val="00B50D52"/>
    <w:rsid w:val="00B510DE"/>
    <w:rsid w:val="00B51296"/>
    <w:rsid w:val="00B5184D"/>
    <w:rsid w:val="00B52068"/>
    <w:rsid w:val="00B520A6"/>
    <w:rsid w:val="00B52DE1"/>
    <w:rsid w:val="00B5305A"/>
    <w:rsid w:val="00B5356D"/>
    <w:rsid w:val="00B53B9F"/>
    <w:rsid w:val="00B53E89"/>
    <w:rsid w:val="00B5471D"/>
    <w:rsid w:val="00B55293"/>
    <w:rsid w:val="00B55AD4"/>
    <w:rsid w:val="00B55E5A"/>
    <w:rsid w:val="00B5605F"/>
    <w:rsid w:val="00B5619C"/>
    <w:rsid w:val="00B56228"/>
    <w:rsid w:val="00B563FB"/>
    <w:rsid w:val="00B56998"/>
    <w:rsid w:val="00B573D6"/>
    <w:rsid w:val="00B579BF"/>
    <w:rsid w:val="00B57C44"/>
    <w:rsid w:val="00B603EE"/>
    <w:rsid w:val="00B60617"/>
    <w:rsid w:val="00B607FD"/>
    <w:rsid w:val="00B60A65"/>
    <w:rsid w:val="00B612C9"/>
    <w:rsid w:val="00B61585"/>
    <w:rsid w:val="00B61676"/>
    <w:rsid w:val="00B6212E"/>
    <w:rsid w:val="00B62775"/>
    <w:rsid w:val="00B62FE2"/>
    <w:rsid w:val="00B632CF"/>
    <w:rsid w:val="00B63D06"/>
    <w:rsid w:val="00B63EEC"/>
    <w:rsid w:val="00B64057"/>
    <w:rsid w:val="00B64230"/>
    <w:rsid w:val="00B645F9"/>
    <w:rsid w:val="00B651F1"/>
    <w:rsid w:val="00B6586C"/>
    <w:rsid w:val="00B65FC2"/>
    <w:rsid w:val="00B6615E"/>
    <w:rsid w:val="00B66428"/>
    <w:rsid w:val="00B66476"/>
    <w:rsid w:val="00B667C1"/>
    <w:rsid w:val="00B66BBF"/>
    <w:rsid w:val="00B66F23"/>
    <w:rsid w:val="00B6721F"/>
    <w:rsid w:val="00B678F8"/>
    <w:rsid w:val="00B67D12"/>
    <w:rsid w:val="00B67EF4"/>
    <w:rsid w:val="00B70A92"/>
    <w:rsid w:val="00B70E8D"/>
    <w:rsid w:val="00B71335"/>
    <w:rsid w:val="00B71AD7"/>
    <w:rsid w:val="00B71B4A"/>
    <w:rsid w:val="00B71B7B"/>
    <w:rsid w:val="00B72201"/>
    <w:rsid w:val="00B7239E"/>
    <w:rsid w:val="00B72896"/>
    <w:rsid w:val="00B72C9E"/>
    <w:rsid w:val="00B72F2F"/>
    <w:rsid w:val="00B735E4"/>
    <w:rsid w:val="00B73897"/>
    <w:rsid w:val="00B738A6"/>
    <w:rsid w:val="00B73A77"/>
    <w:rsid w:val="00B73CFE"/>
    <w:rsid w:val="00B73D57"/>
    <w:rsid w:val="00B7446A"/>
    <w:rsid w:val="00B7453B"/>
    <w:rsid w:val="00B74697"/>
    <w:rsid w:val="00B748E2"/>
    <w:rsid w:val="00B749D2"/>
    <w:rsid w:val="00B74F4E"/>
    <w:rsid w:val="00B754A3"/>
    <w:rsid w:val="00B7554D"/>
    <w:rsid w:val="00B75C10"/>
    <w:rsid w:val="00B75F47"/>
    <w:rsid w:val="00B76676"/>
    <w:rsid w:val="00B76762"/>
    <w:rsid w:val="00B76D2D"/>
    <w:rsid w:val="00B77575"/>
    <w:rsid w:val="00B77E94"/>
    <w:rsid w:val="00B77FD0"/>
    <w:rsid w:val="00B8025A"/>
    <w:rsid w:val="00B805E3"/>
    <w:rsid w:val="00B80820"/>
    <w:rsid w:val="00B80958"/>
    <w:rsid w:val="00B80F9E"/>
    <w:rsid w:val="00B8104C"/>
    <w:rsid w:val="00B810FB"/>
    <w:rsid w:val="00B81604"/>
    <w:rsid w:val="00B817E7"/>
    <w:rsid w:val="00B81A83"/>
    <w:rsid w:val="00B81AD5"/>
    <w:rsid w:val="00B81C2E"/>
    <w:rsid w:val="00B81FC8"/>
    <w:rsid w:val="00B82584"/>
    <w:rsid w:val="00B82840"/>
    <w:rsid w:val="00B82DA5"/>
    <w:rsid w:val="00B83685"/>
    <w:rsid w:val="00B83A01"/>
    <w:rsid w:val="00B8402B"/>
    <w:rsid w:val="00B846F3"/>
    <w:rsid w:val="00B8478E"/>
    <w:rsid w:val="00B847F2"/>
    <w:rsid w:val="00B84A4B"/>
    <w:rsid w:val="00B850A6"/>
    <w:rsid w:val="00B85459"/>
    <w:rsid w:val="00B85502"/>
    <w:rsid w:val="00B859BD"/>
    <w:rsid w:val="00B85E03"/>
    <w:rsid w:val="00B85F0D"/>
    <w:rsid w:val="00B860D3"/>
    <w:rsid w:val="00B8687B"/>
    <w:rsid w:val="00B86F22"/>
    <w:rsid w:val="00B87717"/>
    <w:rsid w:val="00B87EBE"/>
    <w:rsid w:val="00B87FA1"/>
    <w:rsid w:val="00B90185"/>
    <w:rsid w:val="00B902E6"/>
    <w:rsid w:val="00B905A5"/>
    <w:rsid w:val="00B9137E"/>
    <w:rsid w:val="00B91423"/>
    <w:rsid w:val="00B916F2"/>
    <w:rsid w:val="00B9183E"/>
    <w:rsid w:val="00B91D3D"/>
    <w:rsid w:val="00B91F07"/>
    <w:rsid w:val="00B92321"/>
    <w:rsid w:val="00B929E1"/>
    <w:rsid w:val="00B92C2F"/>
    <w:rsid w:val="00B92C38"/>
    <w:rsid w:val="00B92CD1"/>
    <w:rsid w:val="00B93A69"/>
    <w:rsid w:val="00B941DE"/>
    <w:rsid w:val="00B94204"/>
    <w:rsid w:val="00B94356"/>
    <w:rsid w:val="00B947A9"/>
    <w:rsid w:val="00B94A09"/>
    <w:rsid w:val="00B94A5D"/>
    <w:rsid w:val="00B94E91"/>
    <w:rsid w:val="00B94EB0"/>
    <w:rsid w:val="00B95003"/>
    <w:rsid w:val="00B952BA"/>
    <w:rsid w:val="00B954C4"/>
    <w:rsid w:val="00B956E4"/>
    <w:rsid w:val="00B957DF"/>
    <w:rsid w:val="00B95A26"/>
    <w:rsid w:val="00B95D64"/>
    <w:rsid w:val="00B95E39"/>
    <w:rsid w:val="00B96127"/>
    <w:rsid w:val="00B967BC"/>
    <w:rsid w:val="00B96B48"/>
    <w:rsid w:val="00B96CAF"/>
    <w:rsid w:val="00B97114"/>
    <w:rsid w:val="00B97310"/>
    <w:rsid w:val="00B97845"/>
    <w:rsid w:val="00B97FE3"/>
    <w:rsid w:val="00BA00D2"/>
    <w:rsid w:val="00BA0147"/>
    <w:rsid w:val="00BA0261"/>
    <w:rsid w:val="00BA041B"/>
    <w:rsid w:val="00BA0FFE"/>
    <w:rsid w:val="00BA1894"/>
    <w:rsid w:val="00BA192A"/>
    <w:rsid w:val="00BA19C5"/>
    <w:rsid w:val="00BA1AE9"/>
    <w:rsid w:val="00BA1BEF"/>
    <w:rsid w:val="00BA1C6E"/>
    <w:rsid w:val="00BA20F8"/>
    <w:rsid w:val="00BA2129"/>
    <w:rsid w:val="00BA2A9F"/>
    <w:rsid w:val="00BA2D0C"/>
    <w:rsid w:val="00BA2E7F"/>
    <w:rsid w:val="00BA3434"/>
    <w:rsid w:val="00BA3579"/>
    <w:rsid w:val="00BA3FD2"/>
    <w:rsid w:val="00BA4135"/>
    <w:rsid w:val="00BA4983"/>
    <w:rsid w:val="00BA4CFB"/>
    <w:rsid w:val="00BA4E8C"/>
    <w:rsid w:val="00BA5074"/>
    <w:rsid w:val="00BA5373"/>
    <w:rsid w:val="00BA571A"/>
    <w:rsid w:val="00BA576A"/>
    <w:rsid w:val="00BA597A"/>
    <w:rsid w:val="00BA5CCF"/>
    <w:rsid w:val="00BA677B"/>
    <w:rsid w:val="00BA6CFE"/>
    <w:rsid w:val="00BA7527"/>
    <w:rsid w:val="00BA7615"/>
    <w:rsid w:val="00BA76C5"/>
    <w:rsid w:val="00BA7813"/>
    <w:rsid w:val="00BA7872"/>
    <w:rsid w:val="00BA78A4"/>
    <w:rsid w:val="00BA7E10"/>
    <w:rsid w:val="00BB02AC"/>
    <w:rsid w:val="00BB053E"/>
    <w:rsid w:val="00BB0CBC"/>
    <w:rsid w:val="00BB14EB"/>
    <w:rsid w:val="00BB16FF"/>
    <w:rsid w:val="00BB171A"/>
    <w:rsid w:val="00BB1975"/>
    <w:rsid w:val="00BB1E0F"/>
    <w:rsid w:val="00BB213A"/>
    <w:rsid w:val="00BB264A"/>
    <w:rsid w:val="00BB2A7B"/>
    <w:rsid w:val="00BB30A9"/>
    <w:rsid w:val="00BB3AA2"/>
    <w:rsid w:val="00BB3B9E"/>
    <w:rsid w:val="00BB3DA7"/>
    <w:rsid w:val="00BB40B4"/>
    <w:rsid w:val="00BB423B"/>
    <w:rsid w:val="00BB44F8"/>
    <w:rsid w:val="00BB468E"/>
    <w:rsid w:val="00BB4894"/>
    <w:rsid w:val="00BB4F27"/>
    <w:rsid w:val="00BB522F"/>
    <w:rsid w:val="00BB54C0"/>
    <w:rsid w:val="00BB550F"/>
    <w:rsid w:val="00BB5EDC"/>
    <w:rsid w:val="00BB6174"/>
    <w:rsid w:val="00BB6B7B"/>
    <w:rsid w:val="00BB6C85"/>
    <w:rsid w:val="00BB6F17"/>
    <w:rsid w:val="00BB716E"/>
    <w:rsid w:val="00BB750A"/>
    <w:rsid w:val="00BB75A4"/>
    <w:rsid w:val="00BB7908"/>
    <w:rsid w:val="00BB79F0"/>
    <w:rsid w:val="00BB7DF6"/>
    <w:rsid w:val="00BB7E75"/>
    <w:rsid w:val="00BC06D6"/>
    <w:rsid w:val="00BC0D4D"/>
    <w:rsid w:val="00BC0EE7"/>
    <w:rsid w:val="00BC11B0"/>
    <w:rsid w:val="00BC160B"/>
    <w:rsid w:val="00BC16EF"/>
    <w:rsid w:val="00BC1B65"/>
    <w:rsid w:val="00BC1BEA"/>
    <w:rsid w:val="00BC1CEF"/>
    <w:rsid w:val="00BC23FA"/>
    <w:rsid w:val="00BC2C1B"/>
    <w:rsid w:val="00BC2CEC"/>
    <w:rsid w:val="00BC2D32"/>
    <w:rsid w:val="00BC2EB7"/>
    <w:rsid w:val="00BC30EC"/>
    <w:rsid w:val="00BC3736"/>
    <w:rsid w:val="00BC3820"/>
    <w:rsid w:val="00BC3A3E"/>
    <w:rsid w:val="00BC4689"/>
    <w:rsid w:val="00BC49FB"/>
    <w:rsid w:val="00BC4DC8"/>
    <w:rsid w:val="00BC517C"/>
    <w:rsid w:val="00BC5844"/>
    <w:rsid w:val="00BC5951"/>
    <w:rsid w:val="00BC59AC"/>
    <w:rsid w:val="00BC59CE"/>
    <w:rsid w:val="00BC5C8F"/>
    <w:rsid w:val="00BC6A3E"/>
    <w:rsid w:val="00BC6AC2"/>
    <w:rsid w:val="00BC6EB5"/>
    <w:rsid w:val="00BC7310"/>
    <w:rsid w:val="00BC731A"/>
    <w:rsid w:val="00BC7774"/>
    <w:rsid w:val="00BD0840"/>
    <w:rsid w:val="00BD0AB8"/>
    <w:rsid w:val="00BD0C9A"/>
    <w:rsid w:val="00BD1682"/>
    <w:rsid w:val="00BD18DA"/>
    <w:rsid w:val="00BD1B76"/>
    <w:rsid w:val="00BD1ED3"/>
    <w:rsid w:val="00BD1F82"/>
    <w:rsid w:val="00BD2218"/>
    <w:rsid w:val="00BD2225"/>
    <w:rsid w:val="00BD257B"/>
    <w:rsid w:val="00BD2BC1"/>
    <w:rsid w:val="00BD2F5C"/>
    <w:rsid w:val="00BD30EC"/>
    <w:rsid w:val="00BD326B"/>
    <w:rsid w:val="00BD3316"/>
    <w:rsid w:val="00BD331F"/>
    <w:rsid w:val="00BD3711"/>
    <w:rsid w:val="00BD3C98"/>
    <w:rsid w:val="00BD3D2B"/>
    <w:rsid w:val="00BD40FC"/>
    <w:rsid w:val="00BD41AD"/>
    <w:rsid w:val="00BD4550"/>
    <w:rsid w:val="00BD4885"/>
    <w:rsid w:val="00BD5012"/>
    <w:rsid w:val="00BD5216"/>
    <w:rsid w:val="00BD5259"/>
    <w:rsid w:val="00BD525B"/>
    <w:rsid w:val="00BD598E"/>
    <w:rsid w:val="00BD5DB0"/>
    <w:rsid w:val="00BD5F7E"/>
    <w:rsid w:val="00BD6264"/>
    <w:rsid w:val="00BD627F"/>
    <w:rsid w:val="00BD6E22"/>
    <w:rsid w:val="00BD7296"/>
    <w:rsid w:val="00BD7398"/>
    <w:rsid w:val="00BD7436"/>
    <w:rsid w:val="00BD7609"/>
    <w:rsid w:val="00BD7E44"/>
    <w:rsid w:val="00BD7FF0"/>
    <w:rsid w:val="00BE06DB"/>
    <w:rsid w:val="00BE084F"/>
    <w:rsid w:val="00BE0B79"/>
    <w:rsid w:val="00BE11B6"/>
    <w:rsid w:val="00BE173C"/>
    <w:rsid w:val="00BE1758"/>
    <w:rsid w:val="00BE182A"/>
    <w:rsid w:val="00BE18B5"/>
    <w:rsid w:val="00BE1D9A"/>
    <w:rsid w:val="00BE1E12"/>
    <w:rsid w:val="00BE2747"/>
    <w:rsid w:val="00BE2E31"/>
    <w:rsid w:val="00BE3122"/>
    <w:rsid w:val="00BE36E7"/>
    <w:rsid w:val="00BE390C"/>
    <w:rsid w:val="00BE3958"/>
    <w:rsid w:val="00BE3B14"/>
    <w:rsid w:val="00BE4662"/>
    <w:rsid w:val="00BE4F19"/>
    <w:rsid w:val="00BE5058"/>
    <w:rsid w:val="00BE51EC"/>
    <w:rsid w:val="00BE5224"/>
    <w:rsid w:val="00BE5A3A"/>
    <w:rsid w:val="00BE5A7E"/>
    <w:rsid w:val="00BE5FA9"/>
    <w:rsid w:val="00BE607B"/>
    <w:rsid w:val="00BE6A74"/>
    <w:rsid w:val="00BE6B45"/>
    <w:rsid w:val="00BE6B75"/>
    <w:rsid w:val="00BE715D"/>
    <w:rsid w:val="00BE724B"/>
    <w:rsid w:val="00BE7278"/>
    <w:rsid w:val="00BE766D"/>
    <w:rsid w:val="00BE7991"/>
    <w:rsid w:val="00BE7A90"/>
    <w:rsid w:val="00BF04F9"/>
    <w:rsid w:val="00BF085D"/>
    <w:rsid w:val="00BF0E65"/>
    <w:rsid w:val="00BF1939"/>
    <w:rsid w:val="00BF1A8C"/>
    <w:rsid w:val="00BF1AA4"/>
    <w:rsid w:val="00BF1AB4"/>
    <w:rsid w:val="00BF1ACD"/>
    <w:rsid w:val="00BF224F"/>
    <w:rsid w:val="00BF3000"/>
    <w:rsid w:val="00BF32CD"/>
    <w:rsid w:val="00BF3E32"/>
    <w:rsid w:val="00BF3E3F"/>
    <w:rsid w:val="00BF3E84"/>
    <w:rsid w:val="00BF3EE3"/>
    <w:rsid w:val="00BF4082"/>
    <w:rsid w:val="00BF4171"/>
    <w:rsid w:val="00BF440B"/>
    <w:rsid w:val="00BF44E7"/>
    <w:rsid w:val="00BF4F0E"/>
    <w:rsid w:val="00BF4FEA"/>
    <w:rsid w:val="00BF5086"/>
    <w:rsid w:val="00BF51E3"/>
    <w:rsid w:val="00BF5476"/>
    <w:rsid w:val="00BF57B1"/>
    <w:rsid w:val="00BF5B7A"/>
    <w:rsid w:val="00BF622A"/>
    <w:rsid w:val="00BF6471"/>
    <w:rsid w:val="00BF64D6"/>
    <w:rsid w:val="00BF6532"/>
    <w:rsid w:val="00BF6A42"/>
    <w:rsid w:val="00BF793F"/>
    <w:rsid w:val="00BF7CD3"/>
    <w:rsid w:val="00C000E4"/>
    <w:rsid w:val="00C003BE"/>
    <w:rsid w:val="00C00A04"/>
    <w:rsid w:val="00C00DB0"/>
    <w:rsid w:val="00C010DE"/>
    <w:rsid w:val="00C011A9"/>
    <w:rsid w:val="00C01567"/>
    <w:rsid w:val="00C01A36"/>
    <w:rsid w:val="00C01D65"/>
    <w:rsid w:val="00C01F72"/>
    <w:rsid w:val="00C02540"/>
    <w:rsid w:val="00C025F9"/>
    <w:rsid w:val="00C0273D"/>
    <w:rsid w:val="00C02812"/>
    <w:rsid w:val="00C028AC"/>
    <w:rsid w:val="00C02A71"/>
    <w:rsid w:val="00C02AAA"/>
    <w:rsid w:val="00C02B71"/>
    <w:rsid w:val="00C02DF1"/>
    <w:rsid w:val="00C031AC"/>
    <w:rsid w:val="00C032E7"/>
    <w:rsid w:val="00C03535"/>
    <w:rsid w:val="00C039EA"/>
    <w:rsid w:val="00C03E56"/>
    <w:rsid w:val="00C041E2"/>
    <w:rsid w:val="00C04326"/>
    <w:rsid w:val="00C04758"/>
    <w:rsid w:val="00C04976"/>
    <w:rsid w:val="00C04C42"/>
    <w:rsid w:val="00C04E28"/>
    <w:rsid w:val="00C04EED"/>
    <w:rsid w:val="00C053A2"/>
    <w:rsid w:val="00C0588A"/>
    <w:rsid w:val="00C05F27"/>
    <w:rsid w:val="00C06A47"/>
    <w:rsid w:val="00C06C64"/>
    <w:rsid w:val="00C071FE"/>
    <w:rsid w:val="00C072C2"/>
    <w:rsid w:val="00C077BF"/>
    <w:rsid w:val="00C07A45"/>
    <w:rsid w:val="00C07C1E"/>
    <w:rsid w:val="00C07C35"/>
    <w:rsid w:val="00C07FBA"/>
    <w:rsid w:val="00C10223"/>
    <w:rsid w:val="00C11654"/>
    <w:rsid w:val="00C11894"/>
    <w:rsid w:val="00C129FD"/>
    <w:rsid w:val="00C12A06"/>
    <w:rsid w:val="00C132E3"/>
    <w:rsid w:val="00C134A9"/>
    <w:rsid w:val="00C13584"/>
    <w:rsid w:val="00C13872"/>
    <w:rsid w:val="00C13930"/>
    <w:rsid w:val="00C14332"/>
    <w:rsid w:val="00C14D1A"/>
    <w:rsid w:val="00C14EC6"/>
    <w:rsid w:val="00C14F7C"/>
    <w:rsid w:val="00C15219"/>
    <w:rsid w:val="00C152FF"/>
    <w:rsid w:val="00C1618D"/>
    <w:rsid w:val="00C16511"/>
    <w:rsid w:val="00C16800"/>
    <w:rsid w:val="00C16B75"/>
    <w:rsid w:val="00C16D5E"/>
    <w:rsid w:val="00C16EFA"/>
    <w:rsid w:val="00C17076"/>
    <w:rsid w:val="00C17B11"/>
    <w:rsid w:val="00C20C31"/>
    <w:rsid w:val="00C20C51"/>
    <w:rsid w:val="00C20CAF"/>
    <w:rsid w:val="00C20FEB"/>
    <w:rsid w:val="00C2159A"/>
    <w:rsid w:val="00C2176F"/>
    <w:rsid w:val="00C2178E"/>
    <w:rsid w:val="00C21ED2"/>
    <w:rsid w:val="00C2225B"/>
    <w:rsid w:val="00C225F6"/>
    <w:rsid w:val="00C226C7"/>
    <w:rsid w:val="00C22F6D"/>
    <w:rsid w:val="00C23FAD"/>
    <w:rsid w:val="00C25252"/>
    <w:rsid w:val="00C252F4"/>
    <w:rsid w:val="00C25457"/>
    <w:rsid w:val="00C254BA"/>
    <w:rsid w:val="00C25786"/>
    <w:rsid w:val="00C25D39"/>
    <w:rsid w:val="00C25F5B"/>
    <w:rsid w:val="00C26640"/>
    <w:rsid w:val="00C269EF"/>
    <w:rsid w:val="00C269FC"/>
    <w:rsid w:val="00C26A4E"/>
    <w:rsid w:val="00C26B69"/>
    <w:rsid w:val="00C26D76"/>
    <w:rsid w:val="00C26F3C"/>
    <w:rsid w:val="00C27725"/>
    <w:rsid w:val="00C27BFB"/>
    <w:rsid w:val="00C27D50"/>
    <w:rsid w:val="00C27FAC"/>
    <w:rsid w:val="00C303AC"/>
    <w:rsid w:val="00C305AE"/>
    <w:rsid w:val="00C312D7"/>
    <w:rsid w:val="00C315BB"/>
    <w:rsid w:val="00C319D1"/>
    <w:rsid w:val="00C3200B"/>
    <w:rsid w:val="00C322D0"/>
    <w:rsid w:val="00C32427"/>
    <w:rsid w:val="00C32521"/>
    <w:rsid w:val="00C325BD"/>
    <w:rsid w:val="00C3384D"/>
    <w:rsid w:val="00C33A56"/>
    <w:rsid w:val="00C3494C"/>
    <w:rsid w:val="00C34CB3"/>
    <w:rsid w:val="00C352C1"/>
    <w:rsid w:val="00C3534A"/>
    <w:rsid w:val="00C35C8A"/>
    <w:rsid w:val="00C35E53"/>
    <w:rsid w:val="00C35FFD"/>
    <w:rsid w:val="00C3640C"/>
    <w:rsid w:val="00C36560"/>
    <w:rsid w:val="00C36723"/>
    <w:rsid w:val="00C371C2"/>
    <w:rsid w:val="00C372B9"/>
    <w:rsid w:val="00C3772F"/>
    <w:rsid w:val="00C37F9D"/>
    <w:rsid w:val="00C40391"/>
    <w:rsid w:val="00C404A6"/>
    <w:rsid w:val="00C40798"/>
    <w:rsid w:val="00C40E2C"/>
    <w:rsid w:val="00C413FA"/>
    <w:rsid w:val="00C4164B"/>
    <w:rsid w:val="00C4187F"/>
    <w:rsid w:val="00C41E52"/>
    <w:rsid w:val="00C421E4"/>
    <w:rsid w:val="00C426C4"/>
    <w:rsid w:val="00C42CE6"/>
    <w:rsid w:val="00C42CEE"/>
    <w:rsid w:val="00C4328F"/>
    <w:rsid w:val="00C43404"/>
    <w:rsid w:val="00C43509"/>
    <w:rsid w:val="00C43913"/>
    <w:rsid w:val="00C43A60"/>
    <w:rsid w:val="00C440AE"/>
    <w:rsid w:val="00C44AB3"/>
    <w:rsid w:val="00C4501C"/>
    <w:rsid w:val="00C45139"/>
    <w:rsid w:val="00C451E0"/>
    <w:rsid w:val="00C453D4"/>
    <w:rsid w:val="00C45403"/>
    <w:rsid w:val="00C45484"/>
    <w:rsid w:val="00C454A9"/>
    <w:rsid w:val="00C455FF"/>
    <w:rsid w:val="00C45B12"/>
    <w:rsid w:val="00C45CBA"/>
    <w:rsid w:val="00C45CDC"/>
    <w:rsid w:val="00C45D04"/>
    <w:rsid w:val="00C460B2"/>
    <w:rsid w:val="00C461AE"/>
    <w:rsid w:val="00C46CA9"/>
    <w:rsid w:val="00C46E3F"/>
    <w:rsid w:val="00C470B7"/>
    <w:rsid w:val="00C47AF9"/>
    <w:rsid w:val="00C47EBC"/>
    <w:rsid w:val="00C500D0"/>
    <w:rsid w:val="00C501E6"/>
    <w:rsid w:val="00C50393"/>
    <w:rsid w:val="00C5042B"/>
    <w:rsid w:val="00C51058"/>
    <w:rsid w:val="00C51B48"/>
    <w:rsid w:val="00C51F54"/>
    <w:rsid w:val="00C51F7E"/>
    <w:rsid w:val="00C5223F"/>
    <w:rsid w:val="00C524CB"/>
    <w:rsid w:val="00C52685"/>
    <w:rsid w:val="00C52716"/>
    <w:rsid w:val="00C5274E"/>
    <w:rsid w:val="00C52DF4"/>
    <w:rsid w:val="00C52E20"/>
    <w:rsid w:val="00C5372C"/>
    <w:rsid w:val="00C53900"/>
    <w:rsid w:val="00C53A67"/>
    <w:rsid w:val="00C53AA3"/>
    <w:rsid w:val="00C53C43"/>
    <w:rsid w:val="00C53E6B"/>
    <w:rsid w:val="00C53FEA"/>
    <w:rsid w:val="00C5462B"/>
    <w:rsid w:val="00C54661"/>
    <w:rsid w:val="00C548B2"/>
    <w:rsid w:val="00C5493F"/>
    <w:rsid w:val="00C54D4E"/>
    <w:rsid w:val="00C54FDD"/>
    <w:rsid w:val="00C55441"/>
    <w:rsid w:val="00C5553F"/>
    <w:rsid w:val="00C558CF"/>
    <w:rsid w:val="00C55A45"/>
    <w:rsid w:val="00C564E3"/>
    <w:rsid w:val="00C5677F"/>
    <w:rsid w:val="00C568C8"/>
    <w:rsid w:val="00C56E88"/>
    <w:rsid w:val="00C56EEF"/>
    <w:rsid w:val="00C5705B"/>
    <w:rsid w:val="00C5718B"/>
    <w:rsid w:val="00C574B7"/>
    <w:rsid w:val="00C574D9"/>
    <w:rsid w:val="00C578A0"/>
    <w:rsid w:val="00C57A11"/>
    <w:rsid w:val="00C57C71"/>
    <w:rsid w:val="00C57DDB"/>
    <w:rsid w:val="00C603A4"/>
    <w:rsid w:val="00C60792"/>
    <w:rsid w:val="00C60875"/>
    <w:rsid w:val="00C60B37"/>
    <w:rsid w:val="00C60F48"/>
    <w:rsid w:val="00C610B5"/>
    <w:rsid w:val="00C61298"/>
    <w:rsid w:val="00C62002"/>
    <w:rsid w:val="00C625C8"/>
    <w:rsid w:val="00C62A06"/>
    <w:rsid w:val="00C62A70"/>
    <w:rsid w:val="00C62DE1"/>
    <w:rsid w:val="00C62E1A"/>
    <w:rsid w:val="00C6355C"/>
    <w:rsid w:val="00C636B4"/>
    <w:rsid w:val="00C63831"/>
    <w:rsid w:val="00C6392E"/>
    <w:rsid w:val="00C643EB"/>
    <w:rsid w:val="00C64860"/>
    <w:rsid w:val="00C64C9B"/>
    <w:rsid w:val="00C65405"/>
    <w:rsid w:val="00C65513"/>
    <w:rsid w:val="00C658EF"/>
    <w:rsid w:val="00C65E5D"/>
    <w:rsid w:val="00C666B6"/>
    <w:rsid w:val="00C66964"/>
    <w:rsid w:val="00C66B52"/>
    <w:rsid w:val="00C67284"/>
    <w:rsid w:val="00C673B2"/>
    <w:rsid w:val="00C67670"/>
    <w:rsid w:val="00C67DD6"/>
    <w:rsid w:val="00C700C8"/>
    <w:rsid w:val="00C7024E"/>
    <w:rsid w:val="00C704ED"/>
    <w:rsid w:val="00C70539"/>
    <w:rsid w:val="00C711C3"/>
    <w:rsid w:val="00C71319"/>
    <w:rsid w:val="00C713E3"/>
    <w:rsid w:val="00C717D3"/>
    <w:rsid w:val="00C718B4"/>
    <w:rsid w:val="00C71B06"/>
    <w:rsid w:val="00C72214"/>
    <w:rsid w:val="00C72652"/>
    <w:rsid w:val="00C728E2"/>
    <w:rsid w:val="00C7299D"/>
    <w:rsid w:val="00C72A0A"/>
    <w:rsid w:val="00C72C04"/>
    <w:rsid w:val="00C72D0B"/>
    <w:rsid w:val="00C730B8"/>
    <w:rsid w:val="00C73968"/>
    <w:rsid w:val="00C73A33"/>
    <w:rsid w:val="00C73B65"/>
    <w:rsid w:val="00C73C3D"/>
    <w:rsid w:val="00C74379"/>
    <w:rsid w:val="00C74B71"/>
    <w:rsid w:val="00C74D2B"/>
    <w:rsid w:val="00C74DCB"/>
    <w:rsid w:val="00C755F2"/>
    <w:rsid w:val="00C756ED"/>
    <w:rsid w:val="00C75839"/>
    <w:rsid w:val="00C758D4"/>
    <w:rsid w:val="00C75EC0"/>
    <w:rsid w:val="00C761AE"/>
    <w:rsid w:val="00C76770"/>
    <w:rsid w:val="00C76AC2"/>
    <w:rsid w:val="00C76D09"/>
    <w:rsid w:val="00C773A3"/>
    <w:rsid w:val="00C77406"/>
    <w:rsid w:val="00C778E4"/>
    <w:rsid w:val="00C77BE0"/>
    <w:rsid w:val="00C77D80"/>
    <w:rsid w:val="00C802DA"/>
    <w:rsid w:val="00C80761"/>
    <w:rsid w:val="00C807FF"/>
    <w:rsid w:val="00C8083D"/>
    <w:rsid w:val="00C80950"/>
    <w:rsid w:val="00C80E8B"/>
    <w:rsid w:val="00C812A2"/>
    <w:rsid w:val="00C81321"/>
    <w:rsid w:val="00C813A0"/>
    <w:rsid w:val="00C819CC"/>
    <w:rsid w:val="00C819CD"/>
    <w:rsid w:val="00C81CD7"/>
    <w:rsid w:val="00C822A8"/>
    <w:rsid w:val="00C82495"/>
    <w:rsid w:val="00C826E3"/>
    <w:rsid w:val="00C828DC"/>
    <w:rsid w:val="00C829B9"/>
    <w:rsid w:val="00C83263"/>
    <w:rsid w:val="00C83792"/>
    <w:rsid w:val="00C83C65"/>
    <w:rsid w:val="00C83DD0"/>
    <w:rsid w:val="00C841EA"/>
    <w:rsid w:val="00C84382"/>
    <w:rsid w:val="00C84803"/>
    <w:rsid w:val="00C84EFA"/>
    <w:rsid w:val="00C85264"/>
    <w:rsid w:val="00C8526C"/>
    <w:rsid w:val="00C857A4"/>
    <w:rsid w:val="00C85DEC"/>
    <w:rsid w:val="00C860C1"/>
    <w:rsid w:val="00C86B26"/>
    <w:rsid w:val="00C86B63"/>
    <w:rsid w:val="00C86CB9"/>
    <w:rsid w:val="00C86E29"/>
    <w:rsid w:val="00C87553"/>
    <w:rsid w:val="00C87DA9"/>
    <w:rsid w:val="00C90081"/>
    <w:rsid w:val="00C907A0"/>
    <w:rsid w:val="00C90B8B"/>
    <w:rsid w:val="00C90C22"/>
    <w:rsid w:val="00C90D42"/>
    <w:rsid w:val="00C914CC"/>
    <w:rsid w:val="00C91840"/>
    <w:rsid w:val="00C91DE0"/>
    <w:rsid w:val="00C92909"/>
    <w:rsid w:val="00C93262"/>
    <w:rsid w:val="00C933F3"/>
    <w:rsid w:val="00C9387D"/>
    <w:rsid w:val="00C9396C"/>
    <w:rsid w:val="00C93F8D"/>
    <w:rsid w:val="00C957E0"/>
    <w:rsid w:val="00C958EF"/>
    <w:rsid w:val="00C95C27"/>
    <w:rsid w:val="00C961DF"/>
    <w:rsid w:val="00C962C5"/>
    <w:rsid w:val="00C96476"/>
    <w:rsid w:val="00C96528"/>
    <w:rsid w:val="00C9656B"/>
    <w:rsid w:val="00C96625"/>
    <w:rsid w:val="00C97036"/>
    <w:rsid w:val="00C97490"/>
    <w:rsid w:val="00C979D3"/>
    <w:rsid w:val="00C97D01"/>
    <w:rsid w:val="00C97D7B"/>
    <w:rsid w:val="00CA017D"/>
    <w:rsid w:val="00CA03DA"/>
    <w:rsid w:val="00CA06D0"/>
    <w:rsid w:val="00CA10E5"/>
    <w:rsid w:val="00CA1743"/>
    <w:rsid w:val="00CA188B"/>
    <w:rsid w:val="00CA234B"/>
    <w:rsid w:val="00CA23CE"/>
    <w:rsid w:val="00CA24A3"/>
    <w:rsid w:val="00CA260D"/>
    <w:rsid w:val="00CA2A65"/>
    <w:rsid w:val="00CA2CA5"/>
    <w:rsid w:val="00CA2CEC"/>
    <w:rsid w:val="00CA2E24"/>
    <w:rsid w:val="00CA34B5"/>
    <w:rsid w:val="00CA3690"/>
    <w:rsid w:val="00CA3822"/>
    <w:rsid w:val="00CA386D"/>
    <w:rsid w:val="00CA4438"/>
    <w:rsid w:val="00CA46D0"/>
    <w:rsid w:val="00CA49CE"/>
    <w:rsid w:val="00CA49EC"/>
    <w:rsid w:val="00CA537C"/>
    <w:rsid w:val="00CA58A3"/>
    <w:rsid w:val="00CA5921"/>
    <w:rsid w:val="00CA5F81"/>
    <w:rsid w:val="00CA5F95"/>
    <w:rsid w:val="00CA6115"/>
    <w:rsid w:val="00CA6129"/>
    <w:rsid w:val="00CA62D0"/>
    <w:rsid w:val="00CA655B"/>
    <w:rsid w:val="00CA688E"/>
    <w:rsid w:val="00CA6F94"/>
    <w:rsid w:val="00CA71C7"/>
    <w:rsid w:val="00CA74DB"/>
    <w:rsid w:val="00CA778C"/>
    <w:rsid w:val="00CB0550"/>
    <w:rsid w:val="00CB0BA4"/>
    <w:rsid w:val="00CB0D96"/>
    <w:rsid w:val="00CB179E"/>
    <w:rsid w:val="00CB17CF"/>
    <w:rsid w:val="00CB1B45"/>
    <w:rsid w:val="00CB2072"/>
    <w:rsid w:val="00CB2257"/>
    <w:rsid w:val="00CB2866"/>
    <w:rsid w:val="00CB2A9A"/>
    <w:rsid w:val="00CB2E1F"/>
    <w:rsid w:val="00CB318D"/>
    <w:rsid w:val="00CB3205"/>
    <w:rsid w:val="00CB3A02"/>
    <w:rsid w:val="00CB4228"/>
    <w:rsid w:val="00CB4307"/>
    <w:rsid w:val="00CB46E8"/>
    <w:rsid w:val="00CB4A91"/>
    <w:rsid w:val="00CB4AA9"/>
    <w:rsid w:val="00CB577A"/>
    <w:rsid w:val="00CB587E"/>
    <w:rsid w:val="00CB5F59"/>
    <w:rsid w:val="00CB6004"/>
    <w:rsid w:val="00CB624B"/>
    <w:rsid w:val="00CB63DA"/>
    <w:rsid w:val="00CB6BE4"/>
    <w:rsid w:val="00CB6EEB"/>
    <w:rsid w:val="00CB7398"/>
    <w:rsid w:val="00CB76C2"/>
    <w:rsid w:val="00CB7769"/>
    <w:rsid w:val="00CB7AB0"/>
    <w:rsid w:val="00CB7B6D"/>
    <w:rsid w:val="00CC0321"/>
    <w:rsid w:val="00CC0419"/>
    <w:rsid w:val="00CC0854"/>
    <w:rsid w:val="00CC0CEF"/>
    <w:rsid w:val="00CC0F8B"/>
    <w:rsid w:val="00CC0FCC"/>
    <w:rsid w:val="00CC165D"/>
    <w:rsid w:val="00CC1D1B"/>
    <w:rsid w:val="00CC1FFF"/>
    <w:rsid w:val="00CC20D8"/>
    <w:rsid w:val="00CC24DE"/>
    <w:rsid w:val="00CC3136"/>
    <w:rsid w:val="00CC3733"/>
    <w:rsid w:val="00CC3862"/>
    <w:rsid w:val="00CC3B82"/>
    <w:rsid w:val="00CC3B9D"/>
    <w:rsid w:val="00CC3CCB"/>
    <w:rsid w:val="00CC3F21"/>
    <w:rsid w:val="00CC407E"/>
    <w:rsid w:val="00CC40D9"/>
    <w:rsid w:val="00CC4271"/>
    <w:rsid w:val="00CC42FF"/>
    <w:rsid w:val="00CC443B"/>
    <w:rsid w:val="00CC4455"/>
    <w:rsid w:val="00CC4874"/>
    <w:rsid w:val="00CC4CFE"/>
    <w:rsid w:val="00CC4F8B"/>
    <w:rsid w:val="00CC58C1"/>
    <w:rsid w:val="00CC6259"/>
    <w:rsid w:val="00CC67C4"/>
    <w:rsid w:val="00CC6B5F"/>
    <w:rsid w:val="00CC6EBB"/>
    <w:rsid w:val="00CC6F2A"/>
    <w:rsid w:val="00CC7060"/>
    <w:rsid w:val="00CC711C"/>
    <w:rsid w:val="00CC75A3"/>
    <w:rsid w:val="00CC7D18"/>
    <w:rsid w:val="00CC7F6A"/>
    <w:rsid w:val="00CCE435"/>
    <w:rsid w:val="00CD00E8"/>
    <w:rsid w:val="00CD0112"/>
    <w:rsid w:val="00CD03B5"/>
    <w:rsid w:val="00CD0562"/>
    <w:rsid w:val="00CD09A4"/>
    <w:rsid w:val="00CD0E17"/>
    <w:rsid w:val="00CD1A0B"/>
    <w:rsid w:val="00CD2204"/>
    <w:rsid w:val="00CD2910"/>
    <w:rsid w:val="00CD296F"/>
    <w:rsid w:val="00CD2B41"/>
    <w:rsid w:val="00CD31FC"/>
    <w:rsid w:val="00CD364C"/>
    <w:rsid w:val="00CD39BF"/>
    <w:rsid w:val="00CD3A17"/>
    <w:rsid w:val="00CD3C48"/>
    <w:rsid w:val="00CD442C"/>
    <w:rsid w:val="00CD459C"/>
    <w:rsid w:val="00CD4605"/>
    <w:rsid w:val="00CD4911"/>
    <w:rsid w:val="00CD4938"/>
    <w:rsid w:val="00CD4D9C"/>
    <w:rsid w:val="00CD4F28"/>
    <w:rsid w:val="00CD52C8"/>
    <w:rsid w:val="00CD560A"/>
    <w:rsid w:val="00CD5745"/>
    <w:rsid w:val="00CD5751"/>
    <w:rsid w:val="00CD5883"/>
    <w:rsid w:val="00CD58D3"/>
    <w:rsid w:val="00CD59D4"/>
    <w:rsid w:val="00CD6260"/>
    <w:rsid w:val="00CD68A6"/>
    <w:rsid w:val="00CD68FF"/>
    <w:rsid w:val="00CD6E86"/>
    <w:rsid w:val="00CD747D"/>
    <w:rsid w:val="00CD74CD"/>
    <w:rsid w:val="00CD7852"/>
    <w:rsid w:val="00CD7952"/>
    <w:rsid w:val="00CD7ADF"/>
    <w:rsid w:val="00CD7B7D"/>
    <w:rsid w:val="00CE0567"/>
    <w:rsid w:val="00CE0A75"/>
    <w:rsid w:val="00CE0F95"/>
    <w:rsid w:val="00CE1106"/>
    <w:rsid w:val="00CE1653"/>
    <w:rsid w:val="00CE178E"/>
    <w:rsid w:val="00CE1A40"/>
    <w:rsid w:val="00CE1A98"/>
    <w:rsid w:val="00CE1AE1"/>
    <w:rsid w:val="00CE1C53"/>
    <w:rsid w:val="00CE1CBB"/>
    <w:rsid w:val="00CE20B1"/>
    <w:rsid w:val="00CE214C"/>
    <w:rsid w:val="00CE2318"/>
    <w:rsid w:val="00CE26D5"/>
    <w:rsid w:val="00CE2A07"/>
    <w:rsid w:val="00CE2ED3"/>
    <w:rsid w:val="00CE38AE"/>
    <w:rsid w:val="00CE3B83"/>
    <w:rsid w:val="00CE41CF"/>
    <w:rsid w:val="00CE4642"/>
    <w:rsid w:val="00CE4AAB"/>
    <w:rsid w:val="00CE51FA"/>
    <w:rsid w:val="00CE5D3C"/>
    <w:rsid w:val="00CE6034"/>
    <w:rsid w:val="00CE7C17"/>
    <w:rsid w:val="00CE7E23"/>
    <w:rsid w:val="00CE7FF4"/>
    <w:rsid w:val="00CF0134"/>
    <w:rsid w:val="00CF053C"/>
    <w:rsid w:val="00CF07BA"/>
    <w:rsid w:val="00CF0B62"/>
    <w:rsid w:val="00CF0EBF"/>
    <w:rsid w:val="00CF0FEE"/>
    <w:rsid w:val="00CF1460"/>
    <w:rsid w:val="00CF1E3C"/>
    <w:rsid w:val="00CF261E"/>
    <w:rsid w:val="00CF27A0"/>
    <w:rsid w:val="00CF314F"/>
    <w:rsid w:val="00CF347D"/>
    <w:rsid w:val="00CF34D3"/>
    <w:rsid w:val="00CF3FB6"/>
    <w:rsid w:val="00CF402D"/>
    <w:rsid w:val="00CF4F5E"/>
    <w:rsid w:val="00CF5024"/>
    <w:rsid w:val="00CF552D"/>
    <w:rsid w:val="00CF625C"/>
    <w:rsid w:val="00CF63A7"/>
    <w:rsid w:val="00CF63C3"/>
    <w:rsid w:val="00CF672C"/>
    <w:rsid w:val="00CF6B90"/>
    <w:rsid w:val="00CF6E65"/>
    <w:rsid w:val="00CF7410"/>
    <w:rsid w:val="00CF75FB"/>
    <w:rsid w:val="00CF76C4"/>
    <w:rsid w:val="00CF7A52"/>
    <w:rsid w:val="00CF7B01"/>
    <w:rsid w:val="00CF7C28"/>
    <w:rsid w:val="00CF7FEE"/>
    <w:rsid w:val="00D000B3"/>
    <w:rsid w:val="00D001E0"/>
    <w:rsid w:val="00D00CA6"/>
    <w:rsid w:val="00D00D86"/>
    <w:rsid w:val="00D00F24"/>
    <w:rsid w:val="00D0118B"/>
    <w:rsid w:val="00D02384"/>
    <w:rsid w:val="00D027B6"/>
    <w:rsid w:val="00D02A87"/>
    <w:rsid w:val="00D03481"/>
    <w:rsid w:val="00D035D4"/>
    <w:rsid w:val="00D03BA1"/>
    <w:rsid w:val="00D03DCE"/>
    <w:rsid w:val="00D04A08"/>
    <w:rsid w:val="00D04FFD"/>
    <w:rsid w:val="00D05736"/>
    <w:rsid w:val="00D05831"/>
    <w:rsid w:val="00D05ED5"/>
    <w:rsid w:val="00D05F95"/>
    <w:rsid w:val="00D06492"/>
    <w:rsid w:val="00D06619"/>
    <w:rsid w:val="00D06D0A"/>
    <w:rsid w:val="00D06F1D"/>
    <w:rsid w:val="00D0708B"/>
    <w:rsid w:val="00D07735"/>
    <w:rsid w:val="00D07840"/>
    <w:rsid w:val="00D07F97"/>
    <w:rsid w:val="00D1085C"/>
    <w:rsid w:val="00D10BE9"/>
    <w:rsid w:val="00D11203"/>
    <w:rsid w:val="00D112C4"/>
    <w:rsid w:val="00D11953"/>
    <w:rsid w:val="00D11AB4"/>
    <w:rsid w:val="00D11B40"/>
    <w:rsid w:val="00D12389"/>
    <w:rsid w:val="00D1256B"/>
    <w:rsid w:val="00D12A58"/>
    <w:rsid w:val="00D12D5D"/>
    <w:rsid w:val="00D1353E"/>
    <w:rsid w:val="00D1375F"/>
    <w:rsid w:val="00D13BC7"/>
    <w:rsid w:val="00D13C16"/>
    <w:rsid w:val="00D1423C"/>
    <w:rsid w:val="00D144A9"/>
    <w:rsid w:val="00D14579"/>
    <w:rsid w:val="00D1494F"/>
    <w:rsid w:val="00D14B0E"/>
    <w:rsid w:val="00D14FCA"/>
    <w:rsid w:val="00D15014"/>
    <w:rsid w:val="00D157B1"/>
    <w:rsid w:val="00D15AAA"/>
    <w:rsid w:val="00D15CD4"/>
    <w:rsid w:val="00D161B9"/>
    <w:rsid w:val="00D16445"/>
    <w:rsid w:val="00D16552"/>
    <w:rsid w:val="00D1669E"/>
    <w:rsid w:val="00D16FD4"/>
    <w:rsid w:val="00D174EC"/>
    <w:rsid w:val="00D17B57"/>
    <w:rsid w:val="00D17E21"/>
    <w:rsid w:val="00D17F28"/>
    <w:rsid w:val="00D204B3"/>
    <w:rsid w:val="00D207E1"/>
    <w:rsid w:val="00D209E8"/>
    <w:rsid w:val="00D20C33"/>
    <w:rsid w:val="00D20F88"/>
    <w:rsid w:val="00D2136E"/>
    <w:rsid w:val="00D21427"/>
    <w:rsid w:val="00D21578"/>
    <w:rsid w:val="00D21A01"/>
    <w:rsid w:val="00D21B61"/>
    <w:rsid w:val="00D21CF4"/>
    <w:rsid w:val="00D2235E"/>
    <w:rsid w:val="00D22819"/>
    <w:rsid w:val="00D22CBA"/>
    <w:rsid w:val="00D23B4D"/>
    <w:rsid w:val="00D23ED2"/>
    <w:rsid w:val="00D241EF"/>
    <w:rsid w:val="00D2477F"/>
    <w:rsid w:val="00D254C3"/>
    <w:rsid w:val="00D25674"/>
    <w:rsid w:val="00D257D9"/>
    <w:rsid w:val="00D25B74"/>
    <w:rsid w:val="00D25E15"/>
    <w:rsid w:val="00D26837"/>
    <w:rsid w:val="00D27021"/>
    <w:rsid w:val="00D276C6"/>
    <w:rsid w:val="00D2791E"/>
    <w:rsid w:val="00D27C2A"/>
    <w:rsid w:val="00D3067C"/>
    <w:rsid w:val="00D307BC"/>
    <w:rsid w:val="00D30814"/>
    <w:rsid w:val="00D30ABE"/>
    <w:rsid w:val="00D3104C"/>
    <w:rsid w:val="00D3111F"/>
    <w:rsid w:val="00D316D6"/>
    <w:rsid w:val="00D3180E"/>
    <w:rsid w:val="00D31B88"/>
    <w:rsid w:val="00D31E42"/>
    <w:rsid w:val="00D31EFC"/>
    <w:rsid w:val="00D32E16"/>
    <w:rsid w:val="00D32E79"/>
    <w:rsid w:val="00D32F34"/>
    <w:rsid w:val="00D335F2"/>
    <w:rsid w:val="00D336B6"/>
    <w:rsid w:val="00D33C92"/>
    <w:rsid w:val="00D341F4"/>
    <w:rsid w:val="00D34226"/>
    <w:rsid w:val="00D34525"/>
    <w:rsid w:val="00D34721"/>
    <w:rsid w:val="00D34C90"/>
    <w:rsid w:val="00D3562C"/>
    <w:rsid w:val="00D359EB"/>
    <w:rsid w:val="00D35A06"/>
    <w:rsid w:val="00D35A0E"/>
    <w:rsid w:val="00D35C48"/>
    <w:rsid w:val="00D35CC5"/>
    <w:rsid w:val="00D35F1E"/>
    <w:rsid w:val="00D3601B"/>
    <w:rsid w:val="00D36654"/>
    <w:rsid w:val="00D369D6"/>
    <w:rsid w:val="00D36B3E"/>
    <w:rsid w:val="00D373ED"/>
    <w:rsid w:val="00D37593"/>
    <w:rsid w:val="00D37611"/>
    <w:rsid w:val="00D40109"/>
    <w:rsid w:val="00D40A9B"/>
    <w:rsid w:val="00D41800"/>
    <w:rsid w:val="00D41CD7"/>
    <w:rsid w:val="00D41E93"/>
    <w:rsid w:val="00D41F84"/>
    <w:rsid w:val="00D4204C"/>
    <w:rsid w:val="00D422A7"/>
    <w:rsid w:val="00D42601"/>
    <w:rsid w:val="00D4274B"/>
    <w:rsid w:val="00D4277C"/>
    <w:rsid w:val="00D4292E"/>
    <w:rsid w:val="00D42DD1"/>
    <w:rsid w:val="00D42E45"/>
    <w:rsid w:val="00D42EC8"/>
    <w:rsid w:val="00D436F4"/>
    <w:rsid w:val="00D4435D"/>
    <w:rsid w:val="00D44C60"/>
    <w:rsid w:val="00D45206"/>
    <w:rsid w:val="00D452EE"/>
    <w:rsid w:val="00D4534D"/>
    <w:rsid w:val="00D454F7"/>
    <w:rsid w:val="00D45563"/>
    <w:rsid w:val="00D45F59"/>
    <w:rsid w:val="00D45FDE"/>
    <w:rsid w:val="00D46190"/>
    <w:rsid w:val="00D4623A"/>
    <w:rsid w:val="00D469B0"/>
    <w:rsid w:val="00D47015"/>
    <w:rsid w:val="00D4710D"/>
    <w:rsid w:val="00D472D0"/>
    <w:rsid w:val="00D47304"/>
    <w:rsid w:val="00D47547"/>
    <w:rsid w:val="00D47765"/>
    <w:rsid w:val="00D47CDA"/>
    <w:rsid w:val="00D47D70"/>
    <w:rsid w:val="00D5039B"/>
    <w:rsid w:val="00D50B5B"/>
    <w:rsid w:val="00D50BE6"/>
    <w:rsid w:val="00D50E9A"/>
    <w:rsid w:val="00D510D0"/>
    <w:rsid w:val="00D5119A"/>
    <w:rsid w:val="00D512E8"/>
    <w:rsid w:val="00D515EE"/>
    <w:rsid w:val="00D51B12"/>
    <w:rsid w:val="00D51BBC"/>
    <w:rsid w:val="00D51BEF"/>
    <w:rsid w:val="00D5205B"/>
    <w:rsid w:val="00D52903"/>
    <w:rsid w:val="00D52C00"/>
    <w:rsid w:val="00D53B1E"/>
    <w:rsid w:val="00D53C80"/>
    <w:rsid w:val="00D53F21"/>
    <w:rsid w:val="00D540AE"/>
    <w:rsid w:val="00D54239"/>
    <w:rsid w:val="00D54541"/>
    <w:rsid w:val="00D5484D"/>
    <w:rsid w:val="00D5532E"/>
    <w:rsid w:val="00D55343"/>
    <w:rsid w:val="00D559FE"/>
    <w:rsid w:val="00D56135"/>
    <w:rsid w:val="00D561EB"/>
    <w:rsid w:val="00D5630F"/>
    <w:rsid w:val="00D56642"/>
    <w:rsid w:val="00D56E3D"/>
    <w:rsid w:val="00D570D7"/>
    <w:rsid w:val="00D5754A"/>
    <w:rsid w:val="00D57A25"/>
    <w:rsid w:val="00D57F42"/>
    <w:rsid w:val="00D57FBB"/>
    <w:rsid w:val="00D600BE"/>
    <w:rsid w:val="00D60606"/>
    <w:rsid w:val="00D60F01"/>
    <w:rsid w:val="00D6100F"/>
    <w:rsid w:val="00D61044"/>
    <w:rsid w:val="00D61736"/>
    <w:rsid w:val="00D61D24"/>
    <w:rsid w:val="00D6214C"/>
    <w:rsid w:val="00D621B9"/>
    <w:rsid w:val="00D621FC"/>
    <w:rsid w:val="00D625BD"/>
    <w:rsid w:val="00D62632"/>
    <w:rsid w:val="00D62C06"/>
    <w:rsid w:val="00D62E6C"/>
    <w:rsid w:val="00D632FE"/>
    <w:rsid w:val="00D633C3"/>
    <w:rsid w:val="00D634D5"/>
    <w:rsid w:val="00D634EE"/>
    <w:rsid w:val="00D635EB"/>
    <w:rsid w:val="00D63BD9"/>
    <w:rsid w:val="00D642E9"/>
    <w:rsid w:val="00D64370"/>
    <w:rsid w:val="00D64644"/>
    <w:rsid w:val="00D64F4D"/>
    <w:rsid w:val="00D650CA"/>
    <w:rsid w:val="00D6529D"/>
    <w:rsid w:val="00D652DC"/>
    <w:rsid w:val="00D6545F"/>
    <w:rsid w:val="00D6567F"/>
    <w:rsid w:val="00D6574C"/>
    <w:rsid w:val="00D659C5"/>
    <w:rsid w:val="00D65DBC"/>
    <w:rsid w:val="00D65F21"/>
    <w:rsid w:val="00D660BE"/>
    <w:rsid w:val="00D6627C"/>
    <w:rsid w:val="00D662F6"/>
    <w:rsid w:val="00D66647"/>
    <w:rsid w:val="00D666D4"/>
    <w:rsid w:val="00D668B5"/>
    <w:rsid w:val="00D66A34"/>
    <w:rsid w:val="00D67045"/>
    <w:rsid w:val="00D670A7"/>
    <w:rsid w:val="00D672C1"/>
    <w:rsid w:val="00D6776A"/>
    <w:rsid w:val="00D6791F"/>
    <w:rsid w:val="00D67B75"/>
    <w:rsid w:val="00D67CEE"/>
    <w:rsid w:val="00D67DB6"/>
    <w:rsid w:val="00D67E29"/>
    <w:rsid w:val="00D70617"/>
    <w:rsid w:val="00D706AE"/>
    <w:rsid w:val="00D70738"/>
    <w:rsid w:val="00D7079B"/>
    <w:rsid w:val="00D70B98"/>
    <w:rsid w:val="00D70E58"/>
    <w:rsid w:val="00D70E67"/>
    <w:rsid w:val="00D7117A"/>
    <w:rsid w:val="00D717E3"/>
    <w:rsid w:val="00D71935"/>
    <w:rsid w:val="00D71B67"/>
    <w:rsid w:val="00D71CEB"/>
    <w:rsid w:val="00D71D3D"/>
    <w:rsid w:val="00D72CA1"/>
    <w:rsid w:val="00D72D0A"/>
    <w:rsid w:val="00D7341B"/>
    <w:rsid w:val="00D73AA1"/>
    <w:rsid w:val="00D74669"/>
    <w:rsid w:val="00D74903"/>
    <w:rsid w:val="00D74A1F"/>
    <w:rsid w:val="00D74B0F"/>
    <w:rsid w:val="00D74CB0"/>
    <w:rsid w:val="00D7519A"/>
    <w:rsid w:val="00D751A0"/>
    <w:rsid w:val="00D75426"/>
    <w:rsid w:val="00D755AF"/>
    <w:rsid w:val="00D75807"/>
    <w:rsid w:val="00D75824"/>
    <w:rsid w:val="00D75DAB"/>
    <w:rsid w:val="00D75E48"/>
    <w:rsid w:val="00D76107"/>
    <w:rsid w:val="00D76629"/>
    <w:rsid w:val="00D766EE"/>
    <w:rsid w:val="00D76789"/>
    <w:rsid w:val="00D76973"/>
    <w:rsid w:val="00D76A42"/>
    <w:rsid w:val="00D76A63"/>
    <w:rsid w:val="00D76BDF"/>
    <w:rsid w:val="00D76C23"/>
    <w:rsid w:val="00D76D19"/>
    <w:rsid w:val="00D7751C"/>
    <w:rsid w:val="00D77579"/>
    <w:rsid w:val="00D77B2C"/>
    <w:rsid w:val="00D77C04"/>
    <w:rsid w:val="00D77C9A"/>
    <w:rsid w:val="00D77C9D"/>
    <w:rsid w:val="00D77CBF"/>
    <w:rsid w:val="00D80417"/>
    <w:rsid w:val="00D80F14"/>
    <w:rsid w:val="00D80F70"/>
    <w:rsid w:val="00D8198F"/>
    <w:rsid w:val="00D81A1D"/>
    <w:rsid w:val="00D81A9F"/>
    <w:rsid w:val="00D81CFE"/>
    <w:rsid w:val="00D81D7B"/>
    <w:rsid w:val="00D82636"/>
    <w:rsid w:val="00D826A2"/>
    <w:rsid w:val="00D8294B"/>
    <w:rsid w:val="00D82B84"/>
    <w:rsid w:val="00D82DE4"/>
    <w:rsid w:val="00D82E63"/>
    <w:rsid w:val="00D82F69"/>
    <w:rsid w:val="00D83412"/>
    <w:rsid w:val="00D83831"/>
    <w:rsid w:val="00D83A02"/>
    <w:rsid w:val="00D83A33"/>
    <w:rsid w:val="00D83CA1"/>
    <w:rsid w:val="00D845C4"/>
    <w:rsid w:val="00D84D73"/>
    <w:rsid w:val="00D850DE"/>
    <w:rsid w:val="00D85331"/>
    <w:rsid w:val="00D8544F"/>
    <w:rsid w:val="00D8561D"/>
    <w:rsid w:val="00D8564A"/>
    <w:rsid w:val="00D857E8"/>
    <w:rsid w:val="00D85A95"/>
    <w:rsid w:val="00D85C3C"/>
    <w:rsid w:val="00D85D46"/>
    <w:rsid w:val="00D85ED6"/>
    <w:rsid w:val="00D860B2"/>
    <w:rsid w:val="00D860D4"/>
    <w:rsid w:val="00D8658E"/>
    <w:rsid w:val="00D868F6"/>
    <w:rsid w:val="00D86ABF"/>
    <w:rsid w:val="00D86B0C"/>
    <w:rsid w:val="00D86E8F"/>
    <w:rsid w:val="00D87065"/>
    <w:rsid w:val="00D875AF"/>
    <w:rsid w:val="00D8768C"/>
    <w:rsid w:val="00D878E5"/>
    <w:rsid w:val="00D87C39"/>
    <w:rsid w:val="00D87E15"/>
    <w:rsid w:val="00D87EDC"/>
    <w:rsid w:val="00D9073D"/>
    <w:rsid w:val="00D914D5"/>
    <w:rsid w:val="00D9187B"/>
    <w:rsid w:val="00D919E9"/>
    <w:rsid w:val="00D91B6A"/>
    <w:rsid w:val="00D922EE"/>
    <w:rsid w:val="00D92EFC"/>
    <w:rsid w:val="00D92F42"/>
    <w:rsid w:val="00D9373E"/>
    <w:rsid w:val="00D93A70"/>
    <w:rsid w:val="00D93D62"/>
    <w:rsid w:val="00D93F69"/>
    <w:rsid w:val="00D94880"/>
    <w:rsid w:val="00D94947"/>
    <w:rsid w:val="00D94985"/>
    <w:rsid w:val="00D94B0D"/>
    <w:rsid w:val="00D94CB3"/>
    <w:rsid w:val="00D9530E"/>
    <w:rsid w:val="00D9537F"/>
    <w:rsid w:val="00D959CE"/>
    <w:rsid w:val="00D95A04"/>
    <w:rsid w:val="00D95CA7"/>
    <w:rsid w:val="00D95CBC"/>
    <w:rsid w:val="00D960B1"/>
    <w:rsid w:val="00D96566"/>
    <w:rsid w:val="00D96CE1"/>
    <w:rsid w:val="00D96D3E"/>
    <w:rsid w:val="00D97AC0"/>
    <w:rsid w:val="00D97CCD"/>
    <w:rsid w:val="00D97FDD"/>
    <w:rsid w:val="00DA0467"/>
    <w:rsid w:val="00DA0636"/>
    <w:rsid w:val="00DA0755"/>
    <w:rsid w:val="00DA0841"/>
    <w:rsid w:val="00DA134C"/>
    <w:rsid w:val="00DA168B"/>
    <w:rsid w:val="00DA1AAE"/>
    <w:rsid w:val="00DA23B1"/>
    <w:rsid w:val="00DA282C"/>
    <w:rsid w:val="00DA286E"/>
    <w:rsid w:val="00DA2A55"/>
    <w:rsid w:val="00DA2D1A"/>
    <w:rsid w:val="00DA2D3B"/>
    <w:rsid w:val="00DA322B"/>
    <w:rsid w:val="00DA3693"/>
    <w:rsid w:val="00DA472B"/>
    <w:rsid w:val="00DA48F1"/>
    <w:rsid w:val="00DA4A31"/>
    <w:rsid w:val="00DA4A47"/>
    <w:rsid w:val="00DA4CE6"/>
    <w:rsid w:val="00DA4EEF"/>
    <w:rsid w:val="00DA5624"/>
    <w:rsid w:val="00DA5A72"/>
    <w:rsid w:val="00DA5F49"/>
    <w:rsid w:val="00DA6150"/>
    <w:rsid w:val="00DA61F0"/>
    <w:rsid w:val="00DA6401"/>
    <w:rsid w:val="00DA675C"/>
    <w:rsid w:val="00DA6A47"/>
    <w:rsid w:val="00DA7332"/>
    <w:rsid w:val="00DA7513"/>
    <w:rsid w:val="00DA7CAC"/>
    <w:rsid w:val="00DB0143"/>
    <w:rsid w:val="00DB0333"/>
    <w:rsid w:val="00DB074A"/>
    <w:rsid w:val="00DB0D87"/>
    <w:rsid w:val="00DB0E1C"/>
    <w:rsid w:val="00DB1EDA"/>
    <w:rsid w:val="00DB21D7"/>
    <w:rsid w:val="00DB24CF"/>
    <w:rsid w:val="00DB25F2"/>
    <w:rsid w:val="00DB26E0"/>
    <w:rsid w:val="00DB2EFB"/>
    <w:rsid w:val="00DB303A"/>
    <w:rsid w:val="00DB3251"/>
    <w:rsid w:val="00DB38E3"/>
    <w:rsid w:val="00DB3C9A"/>
    <w:rsid w:val="00DB3D34"/>
    <w:rsid w:val="00DB420D"/>
    <w:rsid w:val="00DB4B6E"/>
    <w:rsid w:val="00DB5248"/>
    <w:rsid w:val="00DB552B"/>
    <w:rsid w:val="00DB6187"/>
    <w:rsid w:val="00DB6387"/>
    <w:rsid w:val="00DB64B0"/>
    <w:rsid w:val="00DB6699"/>
    <w:rsid w:val="00DB6CF2"/>
    <w:rsid w:val="00DB6D9D"/>
    <w:rsid w:val="00DB7106"/>
    <w:rsid w:val="00DB7DE9"/>
    <w:rsid w:val="00DB7EB7"/>
    <w:rsid w:val="00DC0AA5"/>
    <w:rsid w:val="00DC0F13"/>
    <w:rsid w:val="00DC1111"/>
    <w:rsid w:val="00DC19F3"/>
    <w:rsid w:val="00DC1D15"/>
    <w:rsid w:val="00DC1D99"/>
    <w:rsid w:val="00DC2483"/>
    <w:rsid w:val="00DC3312"/>
    <w:rsid w:val="00DC35D7"/>
    <w:rsid w:val="00DC3AD6"/>
    <w:rsid w:val="00DC3E6B"/>
    <w:rsid w:val="00DC4667"/>
    <w:rsid w:val="00DC4A93"/>
    <w:rsid w:val="00DC4D51"/>
    <w:rsid w:val="00DC58F3"/>
    <w:rsid w:val="00DC5C73"/>
    <w:rsid w:val="00DC5E53"/>
    <w:rsid w:val="00DC64AB"/>
    <w:rsid w:val="00DC6719"/>
    <w:rsid w:val="00DC6924"/>
    <w:rsid w:val="00DC6C76"/>
    <w:rsid w:val="00DC6DAC"/>
    <w:rsid w:val="00DC7128"/>
    <w:rsid w:val="00DC724B"/>
    <w:rsid w:val="00DC7795"/>
    <w:rsid w:val="00DC7FF0"/>
    <w:rsid w:val="00DD043C"/>
    <w:rsid w:val="00DD0446"/>
    <w:rsid w:val="00DD0758"/>
    <w:rsid w:val="00DD0B08"/>
    <w:rsid w:val="00DD0C45"/>
    <w:rsid w:val="00DD14C6"/>
    <w:rsid w:val="00DD16F9"/>
    <w:rsid w:val="00DD17DB"/>
    <w:rsid w:val="00DD1A14"/>
    <w:rsid w:val="00DD2249"/>
    <w:rsid w:val="00DD22A5"/>
    <w:rsid w:val="00DD285E"/>
    <w:rsid w:val="00DD2A61"/>
    <w:rsid w:val="00DD2D4D"/>
    <w:rsid w:val="00DD3330"/>
    <w:rsid w:val="00DD39DC"/>
    <w:rsid w:val="00DD3E48"/>
    <w:rsid w:val="00DD40DB"/>
    <w:rsid w:val="00DD42CA"/>
    <w:rsid w:val="00DD4624"/>
    <w:rsid w:val="00DD464D"/>
    <w:rsid w:val="00DD4B2A"/>
    <w:rsid w:val="00DD4C5D"/>
    <w:rsid w:val="00DD4CC5"/>
    <w:rsid w:val="00DD4E1A"/>
    <w:rsid w:val="00DD4F4B"/>
    <w:rsid w:val="00DD50EC"/>
    <w:rsid w:val="00DD50FB"/>
    <w:rsid w:val="00DD5163"/>
    <w:rsid w:val="00DD5190"/>
    <w:rsid w:val="00DD51A2"/>
    <w:rsid w:val="00DD5276"/>
    <w:rsid w:val="00DD52BB"/>
    <w:rsid w:val="00DD5449"/>
    <w:rsid w:val="00DD6459"/>
    <w:rsid w:val="00DD66E7"/>
    <w:rsid w:val="00DD6BC4"/>
    <w:rsid w:val="00DD6C6E"/>
    <w:rsid w:val="00DD702E"/>
    <w:rsid w:val="00DD76B0"/>
    <w:rsid w:val="00DD78C0"/>
    <w:rsid w:val="00DD7F5E"/>
    <w:rsid w:val="00DE0007"/>
    <w:rsid w:val="00DE03E1"/>
    <w:rsid w:val="00DE050D"/>
    <w:rsid w:val="00DE0746"/>
    <w:rsid w:val="00DE0D61"/>
    <w:rsid w:val="00DE0EB5"/>
    <w:rsid w:val="00DE1143"/>
    <w:rsid w:val="00DE120A"/>
    <w:rsid w:val="00DE1685"/>
    <w:rsid w:val="00DE1843"/>
    <w:rsid w:val="00DE2078"/>
    <w:rsid w:val="00DE26C4"/>
    <w:rsid w:val="00DE2D9F"/>
    <w:rsid w:val="00DE334E"/>
    <w:rsid w:val="00DE33A0"/>
    <w:rsid w:val="00DE33B7"/>
    <w:rsid w:val="00DE3943"/>
    <w:rsid w:val="00DE3EB7"/>
    <w:rsid w:val="00DE457B"/>
    <w:rsid w:val="00DE4589"/>
    <w:rsid w:val="00DE4629"/>
    <w:rsid w:val="00DE4AEA"/>
    <w:rsid w:val="00DE4B4A"/>
    <w:rsid w:val="00DE4D64"/>
    <w:rsid w:val="00DE5B6F"/>
    <w:rsid w:val="00DE5B7A"/>
    <w:rsid w:val="00DE5DC9"/>
    <w:rsid w:val="00DE5E68"/>
    <w:rsid w:val="00DE5FFF"/>
    <w:rsid w:val="00DE6289"/>
    <w:rsid w:val="00DE6627"/>
    <w:rsid w:val="00DE6D90"/>
    <w:rsid w:val="00DE6F32"/>
    <w:rsid w:val="00DE72A4"/>
    <w:rsid w:val="00DE743A"/>
    <w:rsid w:val="00DE77E5"/>
    <w:rsid w:val="00DE780B"/>
    <w:rsid w:val="00DE7A67"/>
    <w:rsid w:val="00DE7F19"/>
    <w:rsid w:val="00DF022D"/>
    <w:rsid w:val="00DF06E4"/>
    <w:rsid w:val="00DF099B"/>
    <w:rsid w:val="00DF0EB5"/>
    <w:rsid w:val="00DF13C3"/>
    <w:rsid w:val="00DF1825"/>
    <w:rsid w:val="00DF19BD"/>
    <w:rsid w:val="00DF1C03"/>
    <w:rsid w:val="00DF2283"/>
    <w:rsid w:val="00DF2B52"/>
    <w:rsid w:val="00DF30EC"/>
    <w:rsid w:val="00DF377C"/>
    <w:rsid w:val="00DF3F9E"/>
    <w:rsid w:val="00DF4151"/>
    <w:rsid w:val="00DF42A1"/>
    <w:rsid w:val="00DF45E3"/>
    <w:rsid w:val="00DF4C89"/>
    <w:rsid w:val="00DF4F93"/>
    <w:rsid w:val="00DF5273"/>
    <w:rsid w:val="00DF696B"/>
    <w:rsid w:val="00DF6C4B"/>
    <w:rsid w:val="00DF6E34"/>
    <w:rsid w:val="00DF70FB"/>
    <w:rsid w:val="00DF76FB"/>
    <w:rsid w:val="00DF79EE"/>
    <w:rsid w:val="00DF7AD5"/>
    <w:rsid w:val="00DF7B99"/>
    <w:rsid w:val="00E002A8"/>
    <w:rsid w:val="00E003DA"/>
    <w:rsid w:val="00E0076C"/>
    <w:rsid w:val="00E00770"/>
    <w:rsid w:val="00E009AF"/>
    <w:rsid w:val="00E014E1"/>
    <w:rsid w:val="00E0182C"/>
    <w:rsid w:val="00E01CCD"/>
    <w:rsid w:val="00E01D6D"/>
    <w:rsid w:val="00E0277B"/>
    <w:rsid w:val="00E027B6"/>
    <w:rsid w:val="00E02B85"/>
    <w:rsid w:val="00E02DE5"/>
    <w:rsid w:val="00E03B94"/>
    <w:rsid w:val="00E03BB4"/>
    <w:rsid w:val="00E03E2B"/>
    <w:rsid w:val="00E03ECE"/>
    <w:rsid w:val="00E03FB2"/>
    <w:rsid w:val="00E0433B"/>
    <w:rsid w:val="00E04555"/>
    <w:rsid w:val="00E046AE"/>
    <w:rsid w:val="00E048AB"/>
    <w:rsid w:val="00E04C30"/>
    <w:rsid w:val="00E04D4E"/>
    <w:rsid w:val="00E051B2"/>
    <w:rsid w:val="00E053DD"/>
    <w:rsid w:val="00E055CA"/>
    <w:rsid w:val="00E05D2E"/>
    <w:rsid w:val="00E05DBC"/>
    <w:rsid w:val="00E060D3"/>
    <w:rsid w:val="00E063C8"/>
    <w:rsid w:val="00E063F5"/>
    <w:rsid w:val="00E06770"/>
    <w:rsid w:val="00E06E39"/>
    <w:rsid w:val="00E070DA"/>
    <w:rsid w:val="00E07448"/>
    <w:rsid w:val="00E0755D"/>
    <w:rsid w:val="00E106B8"/>
    <w:rsid w:val="00E109D8"/>
    <w:rsid w:val="00E10B95"/>
    <w:rsid w:val="00E10D6C"/>
    <w:rsid w:val="00E10F7E"/>
    <w:rsid w:val="00E115B8"/>
    <w:rsid w:val="00E1171B"/>
    <w:rsid w:val="00E11C3B"/>
    <w:rsid w:val="00E123A4"/>
    <w:rsid w:val="00E1289A"/>
    <w:rsid w:val="00E12D41"/>
    <w:rsid w:val="00E130B2"/>
    <w:rsid w:val="00E13481"/>
    <w:rsid w:val="00E136DC"/>
    <w:rsid w:val="00E138B5"/>
    <w:rsid w:val="00E13AAB"/>
    <w:rsid w:val="00E1437E"/>
    <w:rsid w:val="00E145E9"/>
    <w:rsid w:val="00E148D6"/>
    <w:rsid w:val="00E14E83"/>
    <w:rsid w:val="00E154D3"/>
    <w:rsid w:val="00E15554"/>
    <w:rsid w:val="00E15776"/>
    <w:rsid w:val="00E15898"/>
    <w:rsid w:val="00E159B0"/>
    <w:rsid w:val="00E15E5F"/>
    <w:rsid w:val="00E15F95"/>
    <w:rsid w:val="00E1601D"/>
    <w:rsid w:val="00E1602B"/>
    <w:rsid w:val="00E161B9"/>
    <w:rsid w:val="00E162A6"/>
    <w:rsid w:val="00E17A1A"/>
    <w:rsid w:val="00E17A5E"/>
    <w:rsid w:val="00E17D1A"/>
    <w:rsid w:val="00E17DEA"/>
    <w:rsid w:val="00E17E07"/>
    <w:rsid w:val="00E200BA"/>
    <w:rsid w:val="00E20819"/>
    <w:rsid w:val="00E20ED8"/>
    <w:rsid w:val="00E20F16"/>
    <w:rsid w:val="00E2101B"/>
    <w:rsid w:val="00E214A9"/>
    <w:rsid w:val="00E2178D"/>
    <w:rsid w:val="00E21949"/>
    <w:rsid w:val="00E21E2D"/>
    <w:rsid w:val="00E21F3C"/>
    <w:rsid w:val="00E223D0"/>
    <w:rsid w:val="00E228AB"/>
    <w:rsid w:val="00E22BFE"/>
    <w:rsid w:val="00E22F26"/>
    <w:rsid w:val="00E2331D"/>
    <w:rsid w:val="00E2524A"/>
    <w:rsid w:val="00E25586"/>
    <w:rsid w:val="00E2589F"/>
    <w:rsid w:val="00E25961"/>
    <w:rsid w:val="00E25C21"/>
    <w:rsid w:val="00E25E6F"/>
    <w:rsid w:val="00E25E75"/>
    <w:rsid w:val="00E261B6"/>
    <w:rsid w:val="00E26330"/>
    <w:rsid w:val="00E2662D"/>
    <w:rsid w:val="00E2671E"/>
    <w:rsid w:val="00E268C3"/>
    <w:rsid w:val="00E26F70"/>
    <w:rsid w:val="00E271D2"/>
    <w:rsid w:val="00E276C5"/>
    <w:rsid w:val="00E2799B"/>
    <w:rsid w:val="00E27B4E"/>
    <w:rsid w:val="00E27B5A"/>
    <w:rsid w:val="00E27F92"/>
    <w:rsid w:val="00E3070F"/>
    <w:rsid w:val="00E30FC6"/>
    <w:rsid w:val="00E3108B"/>
    <w:rsid w:val="00E3166C"/>
    <w:rsid w:val="00E3195B"/>
    <w:rsid w:val="00E31A3B"/>
    <w:rsid w:val="00E31BC1"/>
    <w:rsid w:val="00E31DF2"/>
    <w:rsid w:val="00E32255"/>
    <w:rsid w:val="00E32382"/>
    <w:rsid w:val="00E32A09"/>
    <w:rsid w:val="00E32B8C"/>
    <w:rsid w:val="00E32B90"/>
    <w:rsid w:val="00E33333"/>
    <w:rsid w:val="00E33B3C"/>
    <w:rsid w:val="00E33CB3"/>
    <w:rsid w:val="00E33DF7"/>
    <w:rsid w:val="00E33FE8"/>
    <w:rsid w:val="00E343DA"/>
    <w:rsid w:val="00E34797"/>
    <w:rsid w:val="00E34A17"/>
    <w:rsid w:val="00E34CB0"/>
    <w:rsid w:val="00E34D74"/>
    <w:rsid w:val="00E355AA"/>
    <w:rsid w:val="00E3580E"/>
    <w:rsid w:val="00E35E63"/>
    <w:rsid w:val="00E35F21"/>
    <w:rsid w:val="00E35F7D"/>
    <w:rsid w:val="00E36111"/>
    <w:rsid w:val="00E3690A"/>
    <w:rsid w:val="00E36A99"/>
    <w:rsid w:val="00E36B2E"/>
    <w:rsid w:val="00E36C69"/>
    <w:rsid w:val="00E376CF"/>
    <w:rsid w:val="00E4008D"/>
    <w:rsid w:val="00E40D30"/>
    <w:rsid w:val="00E40F54"/>
    <w:rsid w:val="00E411C4"/>
    <w:rsid w:val="00E4124B"/>
    <w:rsid w:val="00E41388"/>
    <w:rsid w:val="00E4182A"/>
    <w:rsid w:val="00E41906"/>
    <w:rsid w:val="00E42166"/>
    <w:rsid w:val="00E4235B"/>
    <w:rsid w:val="00E426E8"/>
    <w:rsid w:val="00E427CD"/>
    <w:rsid w:val="00E42B0B"/>
    <w:rsid w:val="00E42D76"/>
    <w:rsid w:val="00E42E23"/>
    <w:rsid w:val="00E4325E"/>
    <w:rsid w:val="00E43308"/>
    <w:rsid w:val="00E43353"/>
    <w:rsid w:val="00E43470"/>
    <w:rsid w:val="00E4392A"/>
    <w:rsid w:val="00E43F83"/>
    <w:rsid w:val="00E444FF"/>
    <w:rsid w:val="00E44CBD"/>
    <w:rsid w:val="00E4508B"/>
    <w:rsid w:val="00E450CC"/>
    <w:rsid w:val="00E45655"/>
    <w:rsid w:val="00E46257"/>
    <w:rsid w:val="00E4651F"/>
    <w:rsid w:val="00E46571"/>
    <w:rsid w:val="00E46878"/>
    <w:rsid w:val="00E46F33"/>
    <w:rsid w:val="00E46F82"/>
    <w:rsid w:val="00E46FF0"/>
    <w:rsid w:val="00E4710F"/>
    <w:rsid w:val="00E4725A"/>
    <w:rsid w:val="00E503B2"/>
    <w:rsid w:val="00E5046F"/>
    <w:rsid w:val="00E504DE"/>
    <w:rsid w:val="00E5073D"/>
    <w:rsid w:val="00E50745"/>
    <w:rsid w:val="00E50809"/>
    <w:rsid w:val="00E509C9"/>
    <w:rsid w:val="00E50A83"/>
    <w:rsid w:val="00E50AAC"/>
    <w:rsid w:val="00E50D5E"/>
    <w:rsid w:val="00E50E44"/>
    <w:rsid w:val="00E51458"/>
    <w:rsid w:val="00E52A71"/>
    <w:rsid w:val="00E52E92"/>
    <w:rsid w:val="00E53637"/>
    <w:rsid w:val="00E541DD"/>
    <w:rsid w:val="00E542CA"/>
    <w:rsid w:val="00E544D8"/>
    <w:rsid w:val="00E546E8"/>
    <w:rsid w:val="00E54FBC"/>
    <w:rsid w:val="00E55140"/>
    <w:rsid w:val="00E55226"/>
    <w:rsid w:val="00E553DC"/>
    <w:rsid w:val="00E557F2"/>
    <w:rsid w:val="00E5589D"/>
    <w:rsid w:val="00E558F0"/>
    <w:rsid w:val="00E55BBB"/>
    <w:rsid w:val="00E55DF2"/>
    <w:rsid w:val="00E56333"/>
    <w:rsid w:val="00E564C5"/>
    <w:rsid w:val="00E56847"/>
    <w:rsid w:val="00E56E6B"/>
    <w:rsid w:val="00E571E2"/>
    <w:rsid w:val="00E57B40"/>
    <w:rsid w:val="00E60068"/>
    <w:rsid w:val="00E603F1"/>
    <w:rsid w:val="00E605ED"/>
    <w:rsid w:val="00E609C8"/>
    <w:rsid w:val="00E60DC9"/>
    <w:rsid w:val="00E60F67"/>
    <w:rsid w:val="00E60FF3"/>
    <w:rsid w:val="00E610C2"/>
    <w:rsid w:val="00E6122C"/>
    <w:rsid w:val="00E6128E"/>
    <w:rsid w:val="00E613A0"/>
    <w:rsid w:val="00E61612"/>
    <w:rsid w:val="00E61877"/>
    <w:rsid w:val="00E6188C"/>
    <w:rsid w:val="00E61968"/>
    <w:rsid w:val="00E627AF"/>
    <w:rsid w:val="00E628CD"/>
    <w:rsid w:val="00E62918"/>
    <w:rsid w:val="00E630AC"/>
    <w:rsid w:val="00E6362D"/>
    <w:rsid w:val="00E6368C"/>
    <w:rsid w:val="00E63733"/>
    <w:rsid w:val="00E63FA7"/>
    <w:rsid w:val="00E643EE"/>
    <w:rsid w:val="00E64BF7"/>
    <w:rsid w:val="00E6518B"/>
    <w:rsid w:val="00E651EF"/>
    <w:rsid w:val="00E65396"/>
    <w:rsid w:val="00E654DF"/>
    <w:rsid w:val="00E659EE"/>
    <w:rsid w:val="00E65A79"/>
    <w:rsid w:val="00E65E30"/>
    <w:rsid w:val="00E65EA0"/>
    <w:rsid w:val="00E662A7"/>
    <w:rsid w:val="00E6697B"/>
    <w:rsid w:val="00E66A72"/>
    <w:rsid w:val="00E678CF"/>
    <w:rsid w:val="00E67981"/>
    <w:rsid w:val="00E67B88"/>
    <w:rsid w:val="00E67F0F"/>
    <w:rsid w:val="00E67F8F"/>
    <w:rsid w:val="00E70666"/>
    <w:rsid w:val="00E706F3"/>
    <w:rsid w:val="00E70735"/>
    <w:rsid w:val="00E707C8"/>
    <w:rsid w:val="00E708E9"/>
    <w:rsid w:val="00E711BF"/>
    <w:rsid w:val="00E711C4"/>
    <w:rsid w:val="00E713BA"/>
    <w:rsid w:val="00E71801"/>
    <w:rsid w:val="00E7187D"/>
    <w:rsid w:val="00E71DC9"/>
    <w:rsid w:val="00E72397"/>
    <w:rsid w:val="00E7264E"/>
    <w:rsid w:val="00E72741"/>
    <w:rsid w:val="00E728D5"/>
    <w:rsid w:val="00E729B1"/>
    <w:rsid w:val="00E72AA8"/>
    <w:rsid w:val="00E72AC4"/>
    <w:rsid w:val="00E72D2B"/>
    <w:rsid w:val="00E73A59"/>
    <w:rsid w:val="00E73C3D"/>
    <w:rsid w:val="00E73D1A"/>
    <w:rsid w:val="00E74154"/>
    <w:rsid w:val="00E744A2"/>
    <w:rsid w:val="00E74B51"/>
    <w:rsid w:val="00E74D6E"/>
    <w:rsid w:val="00E74DD0"/>
    <w:rsid w:val="00E754CC"/>
    <w:rsid w:val="00E7571B"/>
    <w:rsid w:val="00E758D9"/>
    <w:rsid w:val="00E75B29"/>
    <w:rsid w:val="00E7667D"/>
    <w:rsid w:val="00E769A3"/>
    <w:rsid w:val="00E76A45"/>
    <w:rsid w:val="00E76EE4"/>
    <w:rsid w:val="00E76FE7"/>
    <w:rsid w:val="00E77133"/>
    <w:rsid w:val="00E77605"/>
    <w:rsid w:val="00E7793A"/>
    <w:rsid w:val="00E77D70"/>
    <w:rsid w:val="00E807AD"/>
    <w:rsid w:val="00E80E79"/>
    <w:rsid w:val="00E80F49"/>
    <w:rsid w:val="00E819E1"/>
    <w:rsid w:val="00E81A1E"/>
    <w:rsid w:val="00E81ABD"/>
    <w:rsid w:val="00E81D71"/>
    <w:rsid w:val="00E8271B"/>
    <w:rsid w:val="00E8275F"/>
    <w:rsid w:val="00E82A29"/>
    <w:rsid w:val="00E82CA1"/>
    <w:rsid w:val="00E8326D"/>
    <w:rsid w:val="00E835DC"/>
    <w:rsid w:val="00E83682"/>
    <w:rsid w:val="00E836CD"/>
    <w:rsid w:val="00E83799"/>
    <w:rsid w:val="00E83C00"/>
    <w:rsid w:val="00E83DD7"/>
    <w:rsid w:val="00E83F5E"/>
    <w:rsid w:val="00E83F61"/>
    <w:rsid w:val="00E8411A"/>
    <w:rsid w:val="00E8476E"/>
    <w:rsid w:val="00E84EFA"/>
    <w:rsid w:val="00E855A7"/>
    <w:rsid w:val="00E85862"/>
    <w:rsid w:val="00E86175"/>
    <w:rsid w:val="00E862AC"/>
    <w:rsid w:val="00E862E6"/>
    <w:rsid w:val="00E86676"/>
    <w:rsid w:val="00E867F1"/>
    <w:rsid w:val="00E86CC1"/>
    <w:rsid w:val="00E8701B"/>
    <w:rsid w:val="00E87138"/>
    <w:rsid w:val="00E87934"/>
    <w:rsid w:val="00E879BC"/>
    <w:rsid w:val="00E879C4"/>
    <w:rsid w:val="00E87B29"/>
    <w:rsid w:val="00E87C8B"/>
    <w:rsid w:val="00E87D27"/>
    <w:rsid w:val="00E87F20"/>
    <w:rsid w:val="00E90D91"/>
    <w:rsid w:val="00E90E18"/>
    <w:rsid w:val="00E90E96"/>
    <w:rsid w:val="00E912AB"/>
    <w:rsid w:val="00E91697"/>
    <w:rsid w:val="00E91822"/>
    <w:rsid w:val="00E91C75"/>
    <w:rsid w:val="00E920B3"/>
    <w:rsid w:val="00E9241D"/>
    <w:rsid w:val="00E926A5"/>
    <w:rsid w:val="00E92781"/>
    <w:rsid w:val="00E92D5B"/>
    <w:rsid w:val="00E92E3D"/>
    <w:rsid w:val="00E92E3E"/>
    <w:rsid w:val="00E93244"/>
    <w:rsid w:val="00E9352D"/>
    <w:rsid w:val="00E9357B"/>
    <w:rsid w:val="00E93FCC"/>
    <w:rsid w:val="00E9407B"/>
    <w:rsid w:val="00E94994"/>
    <w:rsid w:val="00E94BED"/>
    <w:rsid w:val="00E94E52"/>
    <w:rsid w:val="00E94EC9"/>
    <w:rsid w:val="00E950B8"/>
    <w:rsid w:val="00E951EC"/>
    <w:rsid w:val="00E95406"/>
    <w:rsid w:val="00E95882"/>
    <w:rsid w:val="00E95940"/>
    <w:rsid w:val="00E961DC"/>
    <w:rsid w:val="00E964AE"/>
    <w:rsid w:val="00E96597"/>
    <w:rsid w:val="00E9685B"/>
    <w:rsid w:val="00E9731D"/>
    <w:rsid w:val="00E97349"/>
    <w:rsid w:val="00E97510"/>
    <w:rsid w:val="00E9785F"/>
    <w:rsid w:val="00E97CBD"/>
    <w:rsid w:val="00E97E53"/>
    <w:rsid w:val="00EA0233"/>
    <w:rsid w:val="00EA02EA"/>
    <w:rsid w:val="00EA139D"/>
    <w:rsid w:val="00EA1AED"/>
    <w:rsid w:val="00EA1BB6"/>
    <w:rsid w:val="00EA1F4F"/>
    <w:rsid w:val="00EA21C6"/>
    <w:rsid w:val="00EA24E3"/>
    <w:rsid w:val="00EA29BC"/>
    <w:rsid w:val="00EA2AC0"/>
    <w:rsid w:val="00EA2B35"/>
    <w:rsid w:val="00EA2C5A"/>
    <w:rsid w:val="00EA30AF"/>
    <w:rsid w:val="00EA317E"/>
    <w:rsid w:val="00EA31C1"/>
    <w:rsid w:val="00EA44AD"/>
    <w:rsid w:val="00EA45BF"/>
    <w:rsid w:val="00EA4639"/>
    <w:rsid w:val="00EA487E"/>
    <w:rsid w:val="00EA4A33"/>
    <w:rsid w:val="00EA4AEB"/>
    <w:rsid w:val="00EA5214"/>
    <w:rsid w:val="00EA52CB"/>
    <w:rsid w:val="00EA558A"/>
    <w:rsid w:val="00EA5D3A"/>
    <w:rsid w:val="00EA610D"/>
    <w:rsid w:val="00EA629D"/>
    <w:rsid w:val="00EA675A"/>
    <w:rsid w:val="00EA6884"/>
    <w:rsid w:val="00EA720F"/>
    <w:rsid w:val="00EA75A2"/>
    <w:rsid w:val="00EA7A94"/>
    <w:rsid w:val="00EA7B53"/>
    <w:rsid w:val="00EA7C61"/>
    <w:rsid w:val="00EB0364"/>
    <w:rsid w:val="00EB03B9"/>
    <w:rsid w:val="00EB0532"/>
    <w:rsid w:val="00EB0A48"/>
    <w:rsid w:val="00EB0E2F"/>
    <w:rsid w:val="00EB0EE8"/>
    <w:rsid w:val="00EB16CD"/>
    <w:rsid w:val="00EB1876"/>
    <w:rsid w:val="00EB1BAD"/>
    <w:rsid w:val="00EB1DDA"/>
    <w:rsid w:val="00EB21AD"/>
    <w:rsid w:val="00EB2585"/>
    <w:rsid w:val="00EB277C"/>
    <w:rsid w:val="00EB285C"/>
    <w:rsid w:val="00EB2862"/>
    <w:rsid w:val="00EB28AC"/>
    <w:rsid w:val="00EB2C1A"/>
    <w:rsid w:val="00EB2F5D"/>
    <w:rsid w:val="00EB3462"/>
    <w:rsid w:val="00EB358B"/>
    <w:rsid w:val="00EB36F8"/>
    <w:rsid w:val="00EB374C"/>
    <w:rsid w:val="00EB3A7A"/>
    <w:rsid w:val="00EB3D7C"/>
    <w:rsid w:val="00EB3F69"/>
    <w:rsid w:val="00EB43FD"/>
    <w:rsid w:val="00EB4596"/>
    <w:rsid w:val="00EB4882"/>
    <w:rsid w:val="00EB4FFE"/>
    <w:rsid w:val="00EB55D8"/>
    <w:rsid w:val="00EB5810"/>
    <w:rsid w:val="00EB5BBE"/>
    <w:rsid w:val="00EB5C61"/>
    <w:rsid w:val="00EB5EA3"/>
    <w:rsid w:val="00EB673F"/>
    <w:rsid w:val="00EB6F8B"/>
    <w:rsid w:val="00EB7259"/>
    <w:rsid w:val="00EB74B8"/>
    <w:rsid w:val="00EB7ABA"/>
    <w:rsid w:val="00EB7B96"/>
    <w:rsid w:val="00EC06BC"/>
    <w:rsid w:val="00EC06F8"/>
    <w:rsid w:val="00EC093B"/>
    <w:rsid w:val="00EC0AD7"/>
    <w:rsid w:val="00EC1235"/>
    <w:rsid w:val="00EC13A3"/>
    <w:rsid w:val="00EC13C9"/>
    <w:rsid w:val="00EC1480"/>
    <w:rsid w:val="00EC1714"/>
    <w:rsid w:val="00EC1788"/>
    <w:rsid w:val="00EC1E11"/>
    <w:rsid w:val="00EC1FD5"/>
    <w:rsid w:val="00EC23A8"/>
    <w:rsid w:val="00EC26BD"/>
    <w:rsid w:val="00EC2B94"/>
    <w:rsid w:val="00EC2E0E"/>
    <w:rsid w:val="00EC35D3"/>
    <w:rsid w:val="00EC388B"/>
    <w:rsid w:val="00EC48E7"/>
    <w:rsid w:val="00EC4D71"/>
    <w:rsid w:val="00EC5273"/>
    <w:rsid w:val="00EC52BF"/>
    <w:rsid w:val="00EC554D"/>
    <w:rsid w:val="00EC580E"/>
    <w:rsid w:val="00EC5824"/>
    <w:rsid w:val="00EC59FC"/>
    <w:rsid w:val="00EC5C93"/>
    <w:rsid w:val="00EC5EDC"/>
    <w:rsid w:val="00EC621C"/>
    <w:rsid w:val="00EC64CE"/>
    <w:rsid w:val="00EC6E55"/>
    <w:rsid w:val="00EC6ED7"/>
    <w:rsid w:val="00EC704F"/>
    <w:rsid w:val="00EC71C4"/>
    <w:rsid w:val="00EC76CE"/>
    <w:rsid w:val="00EC7713"/>
    <w:rsid w:val="00ED03CE"/>
    <w:rsid w:val="00ED0585"/>
    <w:rsid w:val="00ED06E3"/>
    <w:rsid w:val="00ED0780"/>
    <w:rsid w:val="00ED09FF"/>
    <w:rsid w:val="00ED0E97"/>
    <w:rsid w:val="00ED0F6B"/>
    <w:rsid w:val="00ED2294"/>
    <w:rsid w:val="00ED256A"/>
    <w:rsid w:val="00ED2B65"/>
    <w:rsid w:val="00ED2BC1"/>
    <w:rsid w:val="00ED2EFE"/>
    <w:rsid w:val="00ED2F23"/>
    <w:rsid w:val="00ED3394"/>
    <w:rsid w:val="00ED33C5"/>
    <w:rsid w:val="00ED3686"/>
    <w:rsid w:val="00ED42ED"/>
    <w:rsid w:val="00ED4359"/>
    <w:rsid w:val="00ED447B"/>
    <w:rsid w:val="00ED463E"/>
    <w:rsid w:val="00ED55D9"/>
    <w:rsid w:val="00ED5A4B"/>
    <w:rsid w:val="00ED5F0B"/>
    <w:rsid w:val="00ED604E"/>
    <w:rsid w:val="00ED611F"/>
    <w:rsid w:val="00ED63D6"/>
    <w:rsid w:val="00ED642B"/>
    <w:rsid w:val="00ED6498"/>
    <w:rsid w:val="00ED671A"/>
    <w:rsid w:val="00ED6CA5"/>
    <w:rsid w:val="00ED71A1"/>
    <w:rsid w:val="00ED7397"/>
    <w:rsid w:val="00ED74E1"/>
    <w:rsid w:val="00ED7572"/>
    <w:rsid w:val="00ED7DA3"/>
    <w:rsid w:val="00ED7DBC"/>
    <w:rsid w:val="00EE04C3"/>
    <w:rsid w:val="00EE0995"/>
    <w:rsid w:val="00EE0F20"/>
    <w:rsid w:val="00EE0F36"/>
    <w:rsid w:val="00EE18DE"/>
    <w:rsid w:val="00EE19F3"/>
    <w:rsid w:val="00EE1E19"/>
    <w:rsid w:val="00EE2251"/>
    <w:rsid w:val="00EE2371"/>
    <w:rsid w:val="00EE282F"/>
    <w:rsid w:val="00EE2999"/>
    <w:rsid w:val="00EE2CBD"/>
    <w:rsid w:val="00EE31B9"/>
    <w:rsid w:val="00EE34F0"/>
    <w:rsid w:val="00EE39CC"/>
    <w:rsid w:val="00EE449E"/>
    <w:rsid w:val="00EE4965"/>
    <w:rsid w:val="00EE4F5B"/>
    <w:rsid w:val="00EE56DF"/>
    <w:rsid w:val="00EE595A"/>
    <w:rsid w:val="00EE5EF0"/>
    <w:rsid w:val="00EE67A7"/>
    <w:rsid w:val="00EE6E88"/>
    <w:rsid w:val="00EE7277"/>
    <w:rsid w:val="00EE778D"/>
    <w:rsid w:val="00EE77B6"/>
    <w:rsid w:val="00EF0170"/>
    <w:rsid w:val="00EF0674"/>
    <w:rsid w:val="00EF12DD"/>
    <w:rsid w:val="00EF1410"/>
    <w:rsid w:val="00EF1567"/>
    <w:rsid w:val="00EF17EA"/>
    <w:rsid w:val="00EF18FC"/>
    <w:rsid w:val="00EF1D21"/>
    <w:rsid w:val="00EF1DFC"/>
    <w:rsid w:val="00EF1E6B"/>
    <w:rsid w:val="00EF26D9"/>
    <w:rsid w:val="00EF2BAF"/>
    <w:rsid w:val="00EF2EFC"/>
    <w:rsid w:val="00EF33C4"/>
    <w:rsid w:val="00EF347A"/>
    <w:rsid w:val="00EF39D0"/>
    <w:rsid w:val="00EF3AA2"/>
    <w:rsid w:val="00EF3CD5"/>
    <w:rsid w:val="00EF3DA8"/>
    <w:rsid w:val="00EF40A3"/>
    <w:rsid w:val="00EF4104"/>
    <w:rsid w:val="00EF43A0"/>
    <w:rsid w:val="00EF4AA1"/>
    <w:rsid w:val="00EF4AED"/>
    <w:rsid w:val="00EF4C83"/>
    <w:rsid w:val="00EF50E7"/>
    <w:rsid w:val="00EF5797"/>
    <w:rsid w:val="00EF5F1A"/>
    <w:rsid w:val="00EF6228"/>
    <w:rsid w:val="00EF6B7C"/>
    <w:rsid w:val="00EF6BD5"/>
    <w:rsid w:val="00EF6CF3"/>
    <w:rsid w:val="00EF72A7"/>
    <w:rsid w:val="00EF7FA8"/>
    <w:rsid w:val="00EF7FE4"/>
    <w:rsid w:val="00F001AA"/>
    <w:rsid w:val="00F00230"/>
    <w:rsid w:val="00F00305"/>
    <w:rsid w:val="00F0050E"/>
    <w:rsid w:val="00F010A8"/>
    <w:rsid w:val="00F0116D"/>
    <w:rsid w:val="00F011C2"/>
    <w:rsid w:val="00F01347"/>
    <w:rsid w:val="00F0138D"/>
    <w:rsid w:val="00F01560"/>
    <w:rsid w:val="00F017DF"/>
    <w:rsid w:val="00F01802"/>
    <w:rsid w:val="00F01A8E"/>
    <w:rsid w:val="00F02206"/>
    <w:rsid w:val="00F0307B"/>
    <w:rsid w:val="00F030E5"/>
    <w:rsid w:val="00F03298"/>
    <w:rsid w:val="00F03389"/>
    <w:rsid w:val="00F0372C"/>
    <w:rsid w:val="00F037E8"/>
    <w:rsid w:val="00F04BFA"/>
    <w:rsid w:val="00F05217"/>
    <w:rsid w:val="00F0543B"/>
    <w:rsid w:val="00F0565D"/>
    <w:rsid w:val="00F05E40"/>
    <w:rsid w:val="00F06015"/>
    <w:rsid w:val="00F060AB"/>
    <w:rsid w:val="00F0654C"/>
    <w:rsid w:val="00F06599"/>
    <w:rsid w:val="00F06AB1"/>
    <w:rsid w:val="00F06DC7"/>
    <w:rsid w:val="00F06F12"/>
    <w:rsid w:val="00F07365"/>
    <w:rsid w:val="00F07421"/>
    <w:rsid w:val="00F07E0B"/>
    <w:rsid w:val="00F102F7"/>
    <w:rsid w:val="00F103C9"/>
    <w:rsid w:val="00F1051F"/>
    <w:rsid w:val="00F10A8A"/>
    <w:rsid w:val="00F1111E"/>
    <w:rsid w:val="00F112D6"/>
    <w:rsid w:val="00F11684"/>
    <w:rsid w:val="00F11A00"/>
    <w:rsid w:val="00F11E49"/>
    <w:rsid w:val="00F11E5C"/>
    <w:rsid w:val="00F12160"/>
    <w:rsid w:val="00F12254"/>
    <w:rsid w:val="00F12AEE"/>
    <w:rsid w:val="00F12DB0"/>
    <w:rsid w:val="00F13A52"/>
    <w:rsid w:val="00F13BD3"/>
    <w:rsid w:val="00F1415F"/>
    <w:rsid w:val="00F14D6F"/>
    <w:rsid w:val="00F1528C"/>
    <w:rsid w:val="00F1559D"/>
    <w:rsid w:val="00F155E1"/>
    <w:rsid w:val="00F15886"/>
    <w:rsid w:val="00F15B13"/>
    <w:rsid w:val="00F15FAD"/>
    <w:rsid w:val="00F16497"/>
    <w:rsid w:val="00F1677C"/>
    <w:rsid w:val="00F16ABE"/>
    <w:rsid w:val="00F16BE1"/>
    <w:rsid w:val="00F16CCB"/>
    <w:rsid w:val="00F16D09"/>
    <w:rsid w:val="00F16FC9"/>
    <w:rsid w:val="00F17490"/>
    <w:rsid w:val="00F177FE"/>
    <w:rsid w:val="00F17864"/>
    <w:rsid w:val="00F17ACA"/>
    <w:rsid w:val="00F17FEC"/>
    <w:rsid w:val="00F2002E"/>
    <w:rsid w:val="00F2012F"/>
    <w:rsid w:val="00F202CE"/>
    <w:rsid w:val="00F20463"/>
    <w:rsid w:val="00F211B4"/>
    <w:rsid w:val="00F21536"/>
    <w:rsid w:val="00F21567"/>
    <w:rsid w:val="00F21968"/>
    <w:rsid w:val="00F21F6A"/>
    <w:rsid w:val="00F22345"/>
    <w:rsid w:val="00F22365"/>
    <w:rsid w:val="00F2287C"/>
    <w:rsid w:val="00F229A0"/>
    <w:rsid w:val="00F22F7A"/>
    <w:rsid w:val="00F22FD1"/>
    <w:rsid w:val="00F23584"/>
    <w:rsid w:val="00F2388F"/>
    <w:rsid w:val="00F24115"/>
    <w:rsid w:val="00F242D3"/>
    <w:rsid w:val="00F24958"/>
    <w:rsid w:val="00F25602"/>
    <w:rsid w:val="00F25D4D"/>
    <w:rsid w:val="00F2605A"/>
    <w:rsid w:val="00F26351"/>
    <w:rsid w:val="00F2640D"/>
    <w:rsid w:val="00F2647A"/>
    <w:rsid w:val="00F26828"/>
    <w:rsid w:val="00F26DAE"/>
    <w:rsid w:val="00F27926"/>
    <w:rsid w:val="00F27957"/>
    <w:rsid w:val="00F27999"/>
    <w:rsid w:val="00F27C2F"/>
    <w:rsid w:val="00F27E02"/>
    <w:rsid w:val="00F27E85"/>
    <w:rsid w:val="00F30209"/>
    <w:rsid w:val="00F3028F"/>
    <w:rsid w:val="00F3044E"/>
    <w:rsid w:val="00F3068C"/>
    <w:rsid w:val="00F306B4"/>
    <w:rsid w:val="00F308E9"/>
    <w:rsid w:val="00F311F9"/>
    <w:rsid w:val="00F3148E"/>
    <w:rsid w:val="00F31C16"/>
    <w:rsid w:val="00F31D92"/>
    <w:rsid w:val="00F32315"/>
    <w:rsid w:val="00F327D8"/>
    <w:rsid w:val="00F327F1"/>
    <w:rsid w:val="00F32F11"/>
    <w:rsid w:val="00F3309A"/>
    <w:rsid w:val="00F330EA"/>
    <w:rsid w:val="00F3319A"/>
    <w:rsid w:val="00F3344E"/>
    <w:rsid w:val="00F335F9"/>
    <w:rsid w:val="00F33754"/>
    <w:rsid w:val="00F337E1"/>
    <w:rsid w:val="00F33D2A"/>
    <w:rsid w:val="00F34FEC"/>
    <w:rsid w:val="00F35157"/>
    <w:rsid w:val="00F355E5"/>
    <w:rsid w:val="00F358C2"/>
    <w:rsid w:val="00F365EF"/>
    <w:rsid w:val="00F369FA"/>
    <w:rsid w:val="00F36BF7"/>
    <w:rsid w:val="00F36C70"/>
    <w:rsid w:val="00F36D3F"/>
    <w:rsid w:val="00F36EC0"/>
    <w:rsid w:val="00F372C7"/>
    <w:rsid w:val="00F37703"/>
    <w:rsid w:val="00F37C88"/>
    <w:rsid w:val="00F40684"/>
    <w:rsid w:val="00F40B6C"/>
    <w:rsid w:val="00F40DB9"/>
    <w:rsid w:val="00F40DF6"/>
    <w:rsid w:val="00F414C0"/>
    <w:rsid w:val="00F418CE"/>
    <w:rsid w:val="00F41A87"/>
    <w:rsid w:val="00F41A97"/>
    <w:rsid w:val="00F42968"/>
    <w:rsid w:val="00F42A63"/>
    <w:rsid w:val="00F42B01"/>
    <w:rsid w:val="00F42DD9"/>
    <w:rsid w:val="00F431BC"/>
    <w:rsid w:val="00F43420"/>
    <w:rsid w:val="00F43525"/>
    <w:rsid w:val="00F43669"/>
    <w:rsid w:val="00F43A3A"/>
    <w:rsid w:val="00F43C6D"/>
    <w:rsid w:val="00F44125"/>
    <w:rsid w:val="00F441B3"/>
    <w:rsid w:val="00F443ED"/>
    <w:rsid w:val="00F4470B"/>
    <w:rsid w:val="00F448F4"/>
    <w:rsid w:val="00F4499D"/>
    <w:rsid w:val="00F45506"/>
    <w:rsid w:val="00F45B3A"/>
    <w:rsid w:val="00F45C2A"/>
    <w:rsid w:val="00F460CF"/>
    <w:rsid w:val="00F462FC"/>
    <w:rsid w:val="00F464F0"/>
    <w:rsid w:val="00F46718"/>
    <w:rsid w:val="00F46A20"/>
    <w:rsid w:val="00F46AC2"/>
    <w:rsid w:val="00F46E0B"/>
    <w:rsid w:val="00F47390"/>
    <w:rsid w:val="00F47925"/>
    <w:rsid w:val="00F47B3F"/>
    <w:rsid w:val="00F47B8E"/>
    <w:rsid w:val="00F505B5"/>
    <w:rsid w:val="00F50625"/>
    <w:rsid w:val="00F5069F"/>
    <w:rsid w:val="00F50831"/>
    <w:rsid w:val="00F50897"/>
    <w:rsid w:val="00F50990"/>
    <w:rsid w:val="00F5117C"/>
    <w:rsid w:val="00F51331"/>
    <w:rsid w:val="00F5183E"/>
    <w:rsid w:val="00F5190B"/>
    <w:rsid w:val="00F51BCE"/>
    <w:rsid w:val="00F523C3"/>
    <w:rsid w:val="00F523DD"/>
    <w:rsid w:val="00F523F9"/>
    <w:rsid w:val="00F52439"/>
    <w:rsid w:val="00F52AD5"/>
    <w:rsid w:val="00F52BD7"/>
    <w:rsid w:val="00F52DB6"/>
    <w:rsid w:val="00F52EB2"/>
    <w:rsid w:val="00F53B33"/>
    <w:rsid w:val="00F53E35"/>
    <w:rsid w:val="00F53EE8"/>
    <w:rsid w:val="00F54571"/>
    <w:rsid w:val="00F545FB"/>
    <w:rsid w:val="00F54BDF"/>
    <w:rsid w:val="00F54DF4"/>
    <w:rsid w:val="00F54E31"/>
    <w:rsid w:val="00F550CE"/>
    <w:rsid w:val="00F565A7"/>
    <w:rsid w:val="00F5689A"/>
    <w:rsid w:val="00F57142"/>
    <w:rsid w:val="00F57402"/>
    <w:rsid w:val="00F60442"/>
    <w:rsid w:val="00F606B6"/>
    <w:rsid w:val="00F6080E"/>
    <w:rsid w:val="00F60860"/>
    <w:rsid w:val="00F60960"/>
    <w:rsid w:val="00F60DFC"/>
    <w:rsid w:val="00F61428"/>
    <w:rsid w:val="00F617AA"/>
    <w:rsid w:val="00F6182D"/>
    <w:rsid w:val="00F61A5E"/>
    <w:rsid w:val="00F61C74"/>
    <w:rsid w:val="00F62590"/>
    <w:rsid w:val="00F62877"/>
    <w:rsid w:val="00F62D64"/>
    <w:rsid w:val="00F631B2"/>
    <w:rsid w:val="00F63392"/>
    <w:rsid w:val="00F6346E"/>
    <w:rsid w:val="00F63A77"/>
    <w:rsid w:val="00F640B2"/>
    <w:rsid w:val="00F64217"/>
    <w:rsid w:val="00F6428C"/>
    <w:rsid w:val="00F64703"/>
    <w:rsid w:val="00F6477B"/>
    <w:rsid w:val="00F65143"/>
    <w:rsid w:val="00F652F7"/>
    <w:rsid w:val="00F65C4A"/>
    <w:rsid w:val="00F6691E"/>
    <w:rsid w:val="00F66A76"/>
    <w:rsid w:val="00F66E32"/>
    <w:rsid w:val="00F670DB"/>
    <w:rsid w:val="00F6744F"/>
    <w:rsid w:val="00F679BF"/>
    <w:rsid w:val="00F67CEF"/>
    <w:rsid w:val="00F70347"/>
    <w:rsid w:val="00F704ED"/>
    <w:rsid w:val="00F70859"/>
    <w:rsid w:val="00F70AA1"/>
    <w:rsid w:val="00F70D25"/>
    <w:rsid w:val="00F71625"/>
    <w:rsid w:val="00F7180F"/>
    <w:rsid w:val="00F71BBD"/>
    <w:rsid w:val="00F71FC3"/>
    <w:rsid w:val="00F720EB"/>
    <w:rsid w:val="00F72146"/>
    <w:rsid w:val="00F7220A"/>
    <w:rsid w:val="00F722A7"/>
    <w:rsid w:val="00F724B1"/>
    <w:rsid w:val="00F72A9C"/>
    <w:rsid w:val="00F732A3"/>
    <w:rsid w:val="00F732FA"/>
    <w:rsid w:val="00F73986"/>
    <w:rsid w:val="00F73CC0"/>
    <w:rsid w:val="00F73D9E"/>
    <w:rsid w:val="00F7495D"/>
    <w:rsid w:val="00F74AD8"/>
    <w:rsid w:val="00F74BAC"/>
    <w:rsid w:val="00F74C44"/>
    <w:rsid w:val="00F74DCD"/>
    <w:rsid w:val="00F7552B"/>
    <w:rsid w:val="00F7585B"/>
    <w:rsid w:val="00F75B47"/>
    <w:rsid w:val="00F75C67"/>
    <w:rsid w:val="00F7632D"/>
    <w:rsid w:val="00F766E0"/>
    <w:rsid w:val="00F76927"/>
    <w:rsid w:val="00F76DA5"/>
    <w:rsid w:val="00F76DF2"/>
    <w:rsid w:val="00F77051"/>
    <w:rsid w:val="00F771A8"/>
    <w:rsid w:val="00F778F9"/>
    <w:rsid w:val="00F77AFD"/>
    <w:rsid w:val="00F77D0D"/>
    <w:rsid w:val="00F8020A"/>
    <w:rsid w:val="00F805F2"/>
    <w:rsid w:val="00F80A21"/>
    <w:rsid w:val="00F80AC9"/>
    <w:rsid w:val="00F81018"/>
    <w:rsid w:val="00F810BE"/>
    <w:rsid w:val="00F81110"/>
    <w:rsid w:val="00F812F8"/>
    <w:rsid w:val="00F813F4"/>
    <w:rsid w:val="00F8161F"/>
    <w:rsid w:val="00F817D3"/>
    <w:rsid w:val="00F817DD"/>
    <w:rsid w:val="00F82CDA"/>
    <w:rsid w:val="00F830F7"/>
    <w:rsid w:val="00F83B40"/>
    <w:rsid w:val="00F83B45"/>
    <w:rsid w:val="00F83C30"/>
    <w:rsid w:val="00F8432E"/>
    <w:rsid w:val="00F8491A"/>
    <w:rsid w:val="00F84FDE"/>
    <w:rsid w:val="00F8557C"/>
    <w:rsid w:val="00F855C8"/>
    <w:rsid w:val="00F85806"/>
    <w:rsid w:val="00F86124"/>
    <w:rsid w:val="00F86599"/>
    <w:rsid w:val="00F86D1F"/>
    <w:rsid w:val="00F86DF2"/>
    <w:rsid w:val="00F86E66"/>
    <w:rsid w:val="00F87062"/>
    <w:rsid w:val="00F87724"/>
    <w:rsid w:val="00F87A27"/>
    <w:rsid w:val="00F90091"/>
    <w:rsid w:val="00F9079E"/>
    <w:rsid w:val="00F907F6"/>
    <w:rsid w:val="00F908FB"/>
    <w:rsid w:val="00F9096A"/>
    <w:rsid w:val="00F90A08"/>
    <w:rsid w:val="00F90A0A"/>
    <w:rsid w:val="00F90FA1"/>
    <w:rsid w:val="00F91202"/>
    <w:rsid w:val="00F914A8"/>
    <w:rsid w:val="00F917FD"/>
    <w:rsid w:val="00F919F3"/>
    <w:rsid w:val="00F91CA9"/>
    <w:rsid w:val="00F91D4A"/>
    <w:rsid w:val="00F91EAB"/>
    <w:rsid w:val="00F93024"/>
    <w:rsid w:val="00F933D0"/>
    <w:rsid w:val="00F93CAC"/>
    <w:rsid w:val="00F945B1"/>
    <w:rsid w:val="00F947A7"/>
    <w:rsid w:val="00F9499D"/>
    <w:rsid w:val="00F95186"/>
    <w:rsid w:val="00F95411"/>
    <w:rsid w:val="00F955B5"/>
    <w:rsid w:val="00F95854"/>
    <w:rsid w:val="00F95BF2"/>
    <w:rsid w:val="00F95F95"/>
    <w:rsid w:val="00F96697"/>
    <w:rsid w:val="00F96983"/>
    <w:rsid w:val="00F9699D"/>
    <w:rsid w:val="00F97294"/>
    <w:rsid w:val="00F97CB3"/>
    <w:rsid w:val="00F97DE3"/>
    <w:rsid w:val="00F97EDA"/>
    <w:rsid w:val="00FA01DE"/>
    <w:rsid w:val="00FA0332"/>
    <w:rsid w:val="00FA040B"/>
    <w:rsid w:val="00FA0631"/>
    <w:rsid w:val="00FA0636"/>
    <w:rsid w:val="00FA0A76"/>
    <w:rsid w:val="00FA0BBB"/>
    <w:rsid w:val="00FA0EFB"/>
    <w:rsid w:val="00FA10A6"/>
    <w:rsid w:val="00FA11B3"/>
    <w:rsid w:val="00FA14D0"/>
    <w:rsid w:val="00FA1685"/>
    <w:rsid w:val="00FA1A0D"/>
    <w:rsid w:val="00FA2395"/>
    <w:rsid w:val="00FA2DD0"/>
    <w:rsid w:val="00FA2DDA"/>
    <w:rsid w:val="00FA336C"/>
    <w:rsid w:val="00FA33E0"/>
    <w:rsid w:val="00FA343B"/>
    <w:rsid w:val="00FA3B0B"/>
    <w:rsid w:val="00FA3B91"/>
    <w:rsid w:val="00FA3E92"/>
    <w:rsid w:val="00FA4119"/>
    <w:rsid w:val="00FA451F"/>
    <w:rsid w:val="00FA4625"/>
    <w:rsid w:val="00FA4823"/>
    <w:rsid w:val="00FA4915"/>
    <w:rsid w:val="00FA4E68"/>
    <w:rsid w:val="00FA4EA3"/>
    <w:rsid w:val="00FA4EF7"/>
    <w:rsid w:val="00FA5284"/>
    <w:rsid w:val="00FA5494"/>
    <w:rsid w:val="00FA54BC"/>
    <w:rsid w:val="00FA5694"/>
    <w:rsid w:val="00FA59C6"/>
    <w:rsid w:val="00FA5F4B"/>
    <w:rsid w:val="00FA6017"/>
    <w:rsid w:val="00FA64AD"/>
    <w:rsid w:val="00FA6D5E"/>
    <w:rsid w:val="00FA74A3"/>
    <w:rsid w:val="00FA79EA"/>
    <w:rsid w:val="00FA7CF5"/>
    <w:rsid w:val="00FA7D39"/>
    <w:rsid w:val="00FB0E98"/>
    <w:rsid w:val="00FB0F71"/>
    <w:rsid w:val="00FB1A7F"/>
    <w:rsid w:val="00FB1D29"/>
    <w:rsid w:val="00FB2273"/>
    <w:rsid w:val="00FB253A"/>
    <w:rsid w:val="00FB29A0"/>
    <w:rsid w:val="00FB2CB3"/>
    <w:rsid w:val="00FB348C"/>
    <w:rsid w:val="00FB3570"/>
    <w:rsid w:val="00FB358B"/>
    <w:rsid w:val="00FB36DD"/>
    <w:rsid w:val="00FB3EF6"/>
    <w:rsid w:val="00FB467F"/>
    <w:rsid w:val="00FB4E0B"/>
    <w:rsid w:val="00FB4EB0"/>
    <w:rsid w:val="00FB504E"/>
    <w:rsid w:val="00FB5281"/>
    <w:rsid w:val="00FB52A9"/>
    <w:rsid w:val="00FB54B8"/>
    <w:rsid w:val="00FB578A"/>
    <w:rsid w:val="00FB57AE"/>
    <w:rsid w:val="00FB57C0"/>
    <w:rsid w:val="00FB5A1B"/>
    <w:rsid w:val="00FB5C35"/>
    <w:rsid w:val="00FB5D06"/>
    <w:rsid w:val="00FB5E4B"/>
    <w:rsid w:val="00FB5FA4"/>
    <w:rsid w:val="00FB6275"/>
    <w:rsid w:val="00FB675C"/>
    <w:rsid w:val="00FB6DE8"/>
    <w:rsid w:val="00FB6E0F"/>
    <w:rsid w:val="00FB75B5"/>
    <w:rsid w:val="00FB768A"/>
    <w:rsid w:val="00FB76AA"/>
    <w:rsid w:val="00FB784F"/>
    <w:rsid w:val="00FB78D8"/>
    <w:rsid w:val="00FC03CE"/>
    <w:rsid w:val="00FC0537"/>
    <w:rsid w:val="00FC07E8"/>
    <w:rsid w:val="00FC0A5A"/>
    <w:rsid w:val="00FC1164"/>
    <w:rsid w:val="00FC1692"/>
    <w:rsid w:val="00FC18E8"/>
    <w:rsid w:val="00FC1C55"/>
    <w:rsid w:val="00FC1D9C"/>
    <w:rsid w:val="00FC1E3A"/>
    <w:rsid w:val="00FC263A"/>
    <w:rsid w:val="00FC270D"/>
    <w:rsid w:val="00FC2833"/>
    <w:rsid w:val="00FC2869"/>
    <w:rsid w:val="00FC29E0"/>
    <w:rsid w:val="00FC2BB6"/>
    <w:rsid w:val="00FC315D"/>
    <w:rsid w:val="00FC3277"/>
    <w:rsid w:val="00FC363A"/>
    <w:rsid w:val="00FC3D27"/>
    <w:rsid w:val="00FC3D98"/>
    <w:rsid w:val="00FC3DC5"/>
    <w:rsid w:val="00FC3E60"/>
    <w:rsid w:val="00FC3EA5"/>
    <w:rsid w:val="00FC3EFC"/>
    <w:rsid w:val="00FC43EC"/>
    <w:rsid w:val="00FC4466"/>
    <w:rsid w:val="00FC4988"/>
    <w:rsid w:val="00FC4DB3"/>
    <w:rsid w:val="00FC4DFE"/>
    <w:rsid w:val="00FC4FFF"/>
    <w:rsid w:val="00FC500B"/>
    <w:rsid w:val="00FC531A"/>
    <w:rsid w:val="00FC57DD"/>
    <w:rsid w:val="00FC66FB"/>
    <w:rsid w:val="00FC68C4"/>
    <w:rsid w:val="00FC69D4"/>
    <w:rsid w:val="00FC6AFB"/>
    <w:rsid w:val="00FC6BA1"/>
    <w:rsid w:val="00FC6EC2"/>
    <w:rsid w:val="00FC7274"/>
    <w:rsid w:val="00FC73B4"/>
    <w:rsid w:val="00FC7591"/>
    <w:rsid w:val="00FC773B"/>
    <w:rsid w:val="00FC7AC5"/>
    <w:rsid w:val="00FC7DD2"/>
    <w:rsid w:val="00FD0013"/>
    <w:rsid w:val="00FD034E"/>
    <w:rsid w:val="00FD04AA"/>
    <w:rsid w:val="00FD0B19"/>
    <w:rsid w:val="00FD0C76"/>
    <w:rsid w:val="00FD0D9C"/>
    <w:rsid w:val="00FD0DB2"/>
    <w:rsid w:val="00FD0E16"/>
    <w:rsid w:val="00FD0F21"/>
    <w:rsid w:val="00FD138C"/>
    <w:rsid w:val="00FD18BB"/>
    <w:rsid w:val="00FD1A2C"/>
    <w:rsid w:val="00FD1AB6"/>
    <w:rsid w:val="00FD1AC8"/>
    <w:rsid w:val="00FD1B07"/>
    <w:rsid w:val="00FD1E23"/>
    <w:rsid w:val="00FD2015"/>
    <w:rsid w:val="00FD23A6"/>
    <w:rsid w:val="00FD2410"/>
    <w:rsid w:val="00FD2747"/>
    <w:rsid w:val="00FD2BAD"/>
    <w:rsid w:val="00FD2DE7"/>
    <w:rsid w:val="00FD2E60"/>
    <w:rsid w:val="00FD304E"/>
    <w:rsid w:val="00FD33D5"/>
    <w:rsid w:val="00FD341E"/>
    <w:rsid w:val="00FD3B76"/>
    <w:rsid w:val="00FD40C7"/>
    <w:rsid w:val="00FD480E"/>
    <w:rsid w:val="00FD4A2C"/>
    <w:rsid w:val="00FD505F"/>
    <w:rsid w:val="00FD54AB"/>
    <w:rsid w:val="00FD5502"/>
    <w:rsid w:val="00FD5591"/>
    <w:rsid w:val="00FD56A7"/>
    <w:rsid w:val="00FD617C"/>
    <w:rsid w:val="00FD64CC"/>
    <w:rsid w:val="00FD6600"/>
    <w:rsid w:val="00FD674E"/>
    <w:rsid w:val="00FD6A82"/>
    <w:rsid w:val="00FD6C39"/>
    <w:rsid w:val="00FD7015"/>
    <w:rsid w:val="00FD76D7"/>
    <w:rsid w:val="00FD77C2"/>
    <w:rsid w:val="00FE00D8"/>
    <w:rsid w:val="00FE0702"/>
    <w:rsid w:val="00FE0874"/>
    <w:rsid w:val="00FE087C"/>
    <w:rsid w:val="00FE0BC6"/>
    <w:rsid w:val="00FE0F11"/>
    <w:rsid w:val="00FE1880"/>
    <w:rsid w:val="00FE1898"/>
    <w:rsid w:val="00FE1BAD"/>
    <w:rsid w:val="00FE1C1C"/>
    <w:rsid w:val="00FE1D05"/>
    <w:rsid w:val="00FE1F46"/>
    <w:rsid w:val="00FE1FD3"/>
    <w:rsid w:val="00FE2075"/>
    <w:rsid w:val="00FE2455"/>
    <w:rsid w:val="00FE24BD"/>
    <w:rsid w:val="00FE28CD"/>
    <w:rsid w:val="00FE2969"/>
    <w:rsid w:val="00FE31FB"/>
    <w:rsid w:val="00FE329C"/>
    <w:rsid w:val="00FE33F9"/>
    <w:rsid w:val="00FE3907"/>
    <w:rsid w:val="00FE3EFF"/>
    <w:rsid w:val="00FE4450"/>
    <w:rsid w:val="00FE4C65"/>
    <w:rsid w:val="00FE4E8B"/>
    <w:rsid w:val="00FE4F24"/>
    <w:rsid w:val="00FE534F"/>
    <w:rsid w:val="00FE5415"/>
    <w:rsid w:val="00FE56FD"/>
    <w:rsid w:val="00FE5E3B"/>
    <w:rsid w:val="00FE64CC"/>
    <w:rsid w:val="00FE65F9"/>
    <w:rsid w:val="00FE6DF3"/>
    <w:rsid w:val="00FE6F76"/>
    <w:rsid w:val="00FE7AD9"/>
    <w:rsid w:val="00FF0513"/>
    <w:rsid w:val="00FF0852"/>
    <w:rsid w:val="00FF0E17"/>
    <w:rsid w:val="00FF0E7B"/>
    <w:rsid w:val="00FF0FBC"/>
    <w:rsid w:val="00FF123D"/>
    <w:rsid w:val="00FF127C"/>
    <w:rsid w:val="00FF18FA"/>
    <w:rsid w:val="00FF1914"/>
    <w:rsid w:val="00FF1A07"/>
    <w:rsid w:val="00FF1C94"/>
    <w:rsid w:val="00FF1FCD"/>
    <w:rsid w:val="00FF21E1"/>
    <w:rsid w:val="00FF24DE"/>
    <w:rsid w:val="00FF2511"/>
    <w:rsid w:val="00FF2631"/>
    <w:rsid w:val="00FF2D22"/>
    <w:rsid w:val="00FF34E3"/>
    <w:rsid w:val="00FF3E4F"/>
    <w:rsid w:val="00FF4806"/>
    <w:rsid w:val="00FF4A8A"/>
    <w:rsid w:val="00FF519C"/>
    <w:rsid w:val="00FF5484"/>
    <w:rsid w:val="00FF5BF0"/>
    <w:rsid w:val="00FF5DAF"/>
    <w:rsid w:val="00FF5DF0"/>
    <w:rsid w:val="00FF6699"/>
    <w:rsid w:val="00FF696C"/>
    <w:rsid w:val="00FF70A7"/>
    <w:rsid w:val="00FF7249"/>
    <w:rsid w:val="00FF743E"/>
    <w:rsid w:val="00FF7521"/>
    <w:rsid w:val="00FF7700"/>
    <w:rsid w:val="00FF78C8"/>
    <w:rsid w:val="00FF7BDC"/>
    <w:rsid w:val="00FF7CED"/>
    <w:rsid w:val="0104C4F3"/>
    <w:rsid w:val="010A87D0"/>
    <w:rsid w:val="011A0E4D"/>
    <w:rsid w:val="011DC25B"/>
    <w:rsid w:val="01211E19"/>
    <w:rsid w:val="0126F306"/>
    <w:rsid w:val="01531DD9"/>
    <w:rsid w:val="0167DBA1"/>
    <w:rsid w:val="01721A48"/>
    <w:rsid w:val="01832E16"/>
    <w:rsid w:val="018B6B46"/>
    <w:rsid w:val="01943708"/>
    <w:rsid w:val="0194480D"/>
    <w:rsid w:val="0195A640"/>
    <w:rsid w:val="0195FDB2"/>
    <w:rsid w:val="019AADDF"/>
    <w:rsid w:val="01B1DD03"/>
    <w:rsid w:val="01B3D7FB"/>
    <w:rsid w:val="01C42A24"/>
    <w:rsid w:val="01D3B9D6"/>
    <w:rsid w:val="01D9BF36"/>
    <w:rsid w:val="01DE75DE"/>
    <w:rsid w:val="02110E99"/>
    <w:rsid w:val="0215480D"/>
    <w:rsid w:val="02199C47"/>
    <w:rsid w:val="022CBB19"/>
    <w:rsid w:val="023D41D2"/>
    <w:rsid w:val="023EE777"/>
    <w:rsid w:val="024D035A"/>
    <w:rsid w:val="0258E3BA"/>
    <w:rsid w:val="0262560F"/>
    <w:rsid w:val="02649C3D"/>
    <w:rsid w:val="0269D015"/>
    <w:rsid w:val="026B78DC"/>
    <w:rsid w:val="027562BD"/>
    <w:rsid w:val="0291E001"/>
    <w:rsid w:val="02937F2B"/>
    <w:rsid w:val="02B95970"/>
    <w:rsid w:val="02C05057"/>
    <w:rsid w:val="02C0C250"/>
    <w:rsid w:val="02C236B8"/>
    <w:rsid w:val="02CAE2C3"/>
    <w:rsid w:val="02D0FF49"/>
    <w:rsid w:val="02DFE7D3"/>
    <w:rsid w:val="02E36910"/>
    <w:rsid w:val="02E3CDB7"/>
    <w:rsid w:val="02ECCC8C"/>
    <w:rsid w:val="02ED4059"/>
    <w:rsid w:val="02F1BA22"/>
    <w:rsid w:val="02F3B002"/>
    <w:rsid w:val="02FB9EEB"/>
    <w:rsid w:val="0302A582"/>
    <w:rsid w:val="031B8E99"/>
    <w:rsid w:val="031EA596"/>
    <w:rsid w:val="031EAD0C"/>
    <w:rsid w:val="031F6D81"/>
    <w:rsid w:val="032AED02"/>
    <w:rsid w:val="03546DB9"/>
    <w:rsid w:val="03576E8C"/>
    <w:rsid w:val="0365729D"/>
    <w:rsid w:val="036576BA"/>
    <w:rsid w:val="036667A8"/>
    <w:rsid w:val="03706176"/>
    <w:rsid w:val="03971FEC"/>
    <w:rsid w:val="03A57BDC"/>
    <w:rsid w:val="03AE69B8"/>
    <w:rsid w:val="03C7AD64"/>
    <w:rsid w:val="03D91233"/>
    <w:rsid w:val="03DA0B70"/>
    <w:rsid w:val="040E7C2A"/>
    <w:rsid w:val="041718B6"/>
    <w:rsid w:val="0438B983"/>
    <w:rsid w:val="043BAEDB"/>
    <w:rsid w:val="043C5909"/>
    <w:rsid w:val="0442CB79"/>
    <w:rsid w:val="046EF1E0"/>
    <w:rsid w:val="0485CFCE"/>
    <w:rsid w:val="048C4784"/>
    <w:rsid w:val="0497ACB5"/>
    <w:rsid w:val="049C02D3"/>
    <w:rsid w:val="049F966E"/>
    <w:rsid w:val="04B163B1"/>
    <w:rsid w:val="04BE4753"/>
    <w:rsid w:val="04DDB198"/>
    <w:rsid w:val="04E8B477"/>
    <w:rsid w:val="04EB442D"/>
    <w:rsid w:val="04F0098A"/>
    <w:rsid w:val="04F5EC31"/>
    <w:rsid w:val="050B4050"/>
    <w:rsid w:val="050B4635"/>
    <w:rsid w:val="050F5CDE"/>
    <w:rsid w:val="0529BE0C"/>
    <w:rsid w:val="053309FA"/>
    <w:rsid w:val="053B6489"/>
    <w:rsid w:val="0555D751"/>
    <w:rsid w:val="0556712F"/>
    <w:rsid w:val="055E7226"/>
    <w:rsid w:val="056BE539"/>
    <w:rsid w:val="057572D8"/>
    <w:rsid w:val="058ACA90"/>
    <w:rsid w:val="0590C1E5"/>
    <w:rsid w:val="05AA7EB2"/>
    <w:rsid w:val="05AAD1F5"/>
    <w:rsid w:val="05B701CC"/>
    <w:rsid w:val="05C91C1C"/>
    <w:rsid w:val="05CD5C0F"/>
    <w:rsid w:val="05D03F59"/>
    <w:rsid w:val="05D8F62D"/>
    <w:rsid w:val="05E92E6A"/>
    <w:rsid w:val="05F4F3E3"/>
    <w:rsid w:val="0600B339"/>
    <w:rsid w:val="06080893"/>
    <w:rsid w:val="061FA882"/>
    <w:rsid w:val="062FBF6B"/>
    <w:rsid w:val="063BFB50"/>
    <w:rsid w:val="063C4160"/>
    <w:rsid w:val="064897AF"/>
    <w:rsid w:val="06707EA1"/>
    <w:rsid w:val="0698BF9F"/>
    <w:rsid w:val="0699868F"/>
    <w:rsid w:val="06A2F3C4"/>
    <w:rsid w:val="06AAC3C4"/>
    <w:rsid w:val="06CF3D43"/>
    <w:rsid w:val="06E6D3C8"/>
    <w:rsid w:val="06EB04A7"/>
    <w:rsid w:val="06ECCA73"/>
    <w:rsid w:val="06F32ADD"/>
    <w:rsid w:val="0706535A"/>
    <w:rsid w:val="070C8FA8"/>
    <w:rsid w:val="07206C43"/>
    <w:rsid w:val="072103BB"/>
    <w:rsid w:val="073A138F"/>
    <w:rsid w:val="07596F92"/>
    <w:rsid w:val="076BFDAC"/>
    <w:rsid w:val="076FFC92"/>
    <w:rsid w:val="077332F7"/>
    <w:rsid w:val="0780B801"/>
    <w:rsid w:val="078F441E"/>
    <w:rsid w:val="078F8C7F"/>
    <w:rsid w:val="07A09520"/>
    <w:rsid w:val="07A15F69"/>
    <w:rsid w:val="07C182CA"/>
    <w:rsid w:val="07CD2DFB"/>
    <w:rsid w:val="07DB2B79"/>
    <w:rsid w:val="07E3272C"/>
    <w:rsid w:val="07F324E6"/>
    <w:rsid w:val="07FA1DCA"/>
    <w:rsid w:val="0802CC26"/>
    <w:rsid w:val="080475E8"/>
    <w:rsid w:val="08168DDA"/>
    <w:rsid w:val="0816DFAF"/>
    <w:rsid w:val="083250AB"/>
    <w:rsid w:val="086892A9"/>
    <w:rsid w:val="086E9979"/>
    <w:rsid w:val="087F61CC"/>
    <w:rsid w:val="08806A65"/>
    <w:rsid w:val="08A05F12"/>
    <w:rsid w:val="08A51CD1"/>
    <w:rsid w:val="08A6F6DA"/>
    <w:rsid w:val="08AC2FC2"/>
    <w:rsid w:val="08B8BB67"/>
    <w:rsid w:val="08C7E8DE"/>
    <w:rsid w:val="08CB199B"/>
    <w:rsid w:val="08FF5085"/>
    <w:rsid w:val="09000F3B"/>
    <w:rsid w:val="091080C4"/>
    <w:rsid w:val="09146AC5"/>
    <w:rsid w:val="09255D9B"/>
    <w:rsid w:val="093BD73E"/>
    <w:rsid w:val="096D0E38"/>
    <w:rsid w:val="0972B14F"/>
    <w:rsid w:val="097C91FB"/>
    <w:rsid w:val="097D5C44"/>
    <w:rsid w:val="0981F941"/>
    <w:rsid w:val="09863E73"/>
    <w:rsid w:val="09878800"/>
    <w:rsid w:val="09971F3B"/>
    <w:rsid w:val="099A2ABE"/>
    <w:rsid w:val="09A0FC26"/>
    <w:rsid w:val="09A2011E"/>
    <w:rsid w:val="09A75EBF"/>
    <w:rsid w:val="09B7F34C"/>
    <w:rsid w:val="09E9695E"/>
    <w:rsid w:val="09EAF711"/>
    <w:rsid w:val="09EE7FF1"/>
    <w:rsid w:val="09FCA767"/>
    <w:rsid w:val="0A07DA24"/>
    <w:rsid w:val="0A0ACF7C"/>
    <w:rsid w:val="0A10B214"/>
    <w:rsid w:val="0A1320AE"/>
    <w:rsid w:val="0A147061"/>
    <w:rsid w:val="0A16B816"/>
    <w:rsid w:val="0A16CE41"/>
    <w:rsid w:val="0A265F56"/>
    <w:rsid w:val="0A438780"/>
    <w:rsid w:val="0A4C25FB"/>
    <w:rsid w:val="0A5905E7"/>
    <w:rsid w:val="0A62D2D8"/>
    <w:rsid w:val="0A656A66"/>
    <w:rsid w:val="0A65AB86"/>
    <w:rsid w:val="0A6B2374"/>
    <w:rsid w:val="0A739CDF"/>
    <w:rsid w:val="0A8C4E87"/>
    <w:rsid w:val="0A92CDFA"/>
    <w:rsid w:val="0A94761D"/>
    <w:rsid w:val="0A958906"/>
    <w:rsid w:val="0AA87F0E"/>
    <w:rsid w:val="0AC1EA54"/>
    <w:rsid w:val="0AD08D3B"/>
    <w:rsid w:val="0AD42662"/>
    <w:rsid w:val="0AD8F951"/>
    <w:rsid w:val="0AE86579"/>
    <w:rsid w:val="0AEE9AD2"/>
    <w:rsid w:val="0B01C5F4"/>
    <w:rsid w:val="0B01EB73"/>
    <w:rsid w:val="0B4E1BCA"/>
    <w:rsid w:val="0B514B99"/>
    <w:rsid w:val="0B5AF74E"/>
    <w:rsid w:val="0B75F26A"/>
    <w:rsid w:val="0B7682A2"/>
    <w:rsid w:val="0B80B7A7"/>
    <w:rsid w:val="0B88BCBB"/>
    <w:rsid w:val="0B8FD71F"/>
    <w:rsid w:val="0BA11ACF"/>
    <w:rsid w:val="0BA2B9F9"/>
    <w:rsid w:val="0BA2C480"/>
    <w:rsid w:val="0BD324EB"/>
    <w:rsid w:val="0BE980ED"/>
    <w:rsid w:val="0BEAFF54"/>
    <w:rsid w:val="0BEF9956"/>
    <w:rsid w:val="0BFC3A2B"/>
    <w:rsid w:val="0BFF085A"/>
    <w:rsid w:val="0C2AB936"/>
    <w:rsid w:val="0C38B538"/>
    <w:rsid w:val="0C42E574"/>
    <w:rsid w:val="0C4D19B4"/>
    <w:rsid w:val="0C92B6D0"/>
    <w:rsid w:val="0C9B29C0"/>
    <w:rsid w:val="0CB80113"/>
    <w:rsid w:val="0CD632B1"/>
    <w:rsid w:val="0CDFDF29"/>
    <w:rsid w:val="0CE05380"/>
    <w:rsid w:val="0CE8400B"/>
    <w:rsid w:val="0CEF162F"/>
    <w:rsid w:val="0CEFCCAB"/>
    <w:rsid w:val="0CF25A03"/>
    <w:rsid w:val="0CF45DD4"/>
    <w:rsid w:val="0CFAB6C8"/>
    <w:rsid w:val="0CFEB790"/>
    <w:rsid w:val="0D02D624"/>
    <w:rsid w:val="0D118145"/>
    <w:rsid w:val="0D3BDE0F"/>
    <w:rsid w:val="0D495612"/>
    <w:rsid w:val="0D516DF8"/>
    <w:rsid w:val="0D620044"/>
    <w:rsid w:val="0D626C61"/>
    <w:rsid w:val="0D7407C2"/>
    <w:rsid w:val="0D821F88"/>
    <w:rsid w:val="0D96DB9C"/>
    <w:rsid w:val="0DA5FB14"/>
    <w:rsid w:val="0DA6DCEB"/>
    <w:rsid w:val="0DB596B9"/>
    <w:rsid w:val="0DC3EF49"/>
    <w:rsid w:val="0DDDA54A"/>
    <w:rsid w:val="0DFE5E64"/>
    <w:rsid w:val="0DFE748F"/>
    <w:rsid w:val="0E02F1EB"/>
    <w:rsid w:val="0E11893F"/>
    <w:rsid w:val="0E1D9EDB"/>
    <w:rsid w:val="0E32B1F4"/>
    <w:rsid w:val="0E41B629"/>
    <w:rsid w:val="0E5BA328"/>
    <w:rsid w:val="0E658B65"/>
    <w:rsid w:val="0E7578BC"/>
    <w:rsid w:val="0E7F4638"/>
    <w:rsid w:val="0E7FB214"/>
    <w:rsid w:val="0E852514"/>
    <w:rsid w:val="0E95B248"/>
    <w:rsid w:val="0E9DD1A4"/>
    <w:rsid w:val="0EB30CA7"/>
    <w:rsid w:val="0ED6E9CF"/>
    <w:rsid w:val="0EDD85A7"/>
    <w:rsid w:val="0EE42337"/>
    <w:rsid w:val="0F05D9D6"/>
    <w:rsid w:val="0F09DC60"/>
    <w:rsid w:val="0F0A2E35"/>
    <w:rsid w:val="0F1DE001"/>
    <w:rsid w:val="0F1F99AB"/>
    <w:rsid w:val="0F2A27FA"/>
    <w:rsid w:val="0F3AC124"/>
    <w:rsid w:val="0F4B6F2F"/>
    <w:rsid w:val="0F511489"/>
    <w:rsid w:val="0F56C0D5"/>
    <w:rsid w:val="0F5CCB4D"/>
    <w:rsid w:val="0F9D7299"/>
    <w:rsid w:val="0FA2CF6E"/>
    <w:rsid w:val="0FB2659B"/>
    <w:rsid w:val="0FC19F9B"/>
    <w:rsid w:val="0FD60160"/>
    <w:rsid w:val="0FDA0130"/>
    <w:rsid w:val="0FDC1FCC"/>
    <w:rsid w:val="0FE31F65"/>
    <w:rsid w:val="100D4E78"/>
    <w:rsid w:val="1022C675"/>
    <w:rsid w:val="102548AB"/>
    <w:rsid w:val="102B671E"/>
    <w:rsid w:val="102C40B8"/>
    <w:rsid w:val="10330FC5"/>
    <w:rsid w:val="10517851"/>
    <w:rsid w:val="10541A15"/>
    <w:rsid w:val="10573352"/>
    <w:rsid w:val="105B0A81"/>
    <w:rsid w:val="105B9CE1"/>
    <w:rsid w:val="107A5286"/>
    <w:rsid w:val="1083868A"/>
    <w:rsid w:val="10AD6776"/>
    <w:rsid w:val="10C6C463"/>
    <w:rsid w:val="10D3D933"/>
    <w:rsid w:val="10DCF768"/>
    <w:rsid w:val="10E7D691"/>
    <w:rsid w:val="10E9DD42"/>
    <w:rsid w:val="10F60AFD"/>
    <w:rsid w:val="10FBC2DC"/>
    <w:rsid w:val="110A2501"/>
    <w:rsid w:val="1110194E"/>
    <w:rsid w:val="112C1545"/>
    <w:rsid w:val="1137CC69"/>
    <w:rsid w:val="114B229B"/>
    <w:rsid w:val="115D6FFC"/>
    <w:rsid w:val="115E45CD"/>
    <w:rsid w:val="1160C2F2"/>
    <w:rsid w:val="11669410"/>
    <w:rsid w:val="116B4266"/>
    <w:rsid w:val="116E0788"/>
    <w:rsid w:val="1171E918"/>
    <w:rsid w:val="1181DBE9"/>
    <w:rsid w:val="1183EA52"/>
    <w:rsid w:val="118C3B84"/>
    <w:rsid w:val="1190D9A3"/>
    <w:rsid w:val="119C85CF"/>
    <w:rsid w:val="119DA34D"/>
    <w:rsid w:val="11B804BC"/>
    <w:rsid w:val="11CADDD5"/>
    <w:rsid w:val="11CFBD41"/>
    <w:rsid w:val="11D1AAE7"/>
    <w:rsid w:val="11D79D75"/>
    <w:rsid w:val="11EB4B5C"/>
    <w:rsid w:val="1200EC01"/>
    <w:rsid w:val="122CABDE"/>
    <w:rsid w:val="123F899D"/>
    <w:rsid w:val="1252A456"/>
    <w:rsid w:val="125801FC"/>
    <w:rsid w:val="1265E330"/>
    <w:rsid w:val="1267101A"/>
    <w:rsid w:val="126DF885"/>
    <w:rsid w:val="12747D33"/>
    <w:rsid w:val="12825C57"/>
    <w:rsid w:val="129254CD"/>
    <w:rsid w:val="12938103"/>
    <w:rsid w:val="12C45B90"/>
    <w:rsid w:val="12ED96DC"/>
    <w:rsid w:val="12F6D28D"/>
    <w:rsid w:val="13189776"/>
    <w:rsid w:val="131A86DB"/>
    <w:rsid w:val="1321381F"/>
    <w:rsid w:val="13218C5A"/>
    <w:rsid w:val="1332B05F"/>
    <w:rsid w:val="13376CE3"/>
    <w:rsid w:val="1342442E"/>
    <w:rsid w:val="1343B960"/>
    <w:rsid w:val="13457C6F"/>
    <w:rsid w:val="1345CCA5"/>
    <w:rsid w:val="135955AA"/>
    <w:rsid w:val="136434C1"/>
    <w:rsid w:val="1366FD74"/>
    <w:rsid w:val="13685224"/>
    <w:rsid w:val="136A3D81"/>
    <w:rsid w:val="137025E5"/>
    <w:rsid w:val="13809B9B"/>
    <w:rsid w:val="13827B40"/>
    <w:rsid w:val="13835021"/>
    <w:rsid w:val="1394A512"/>
    <w:rsid w:val="13A6EE44"/>
    <w:rsid w:val="13B8C2F1"/>
    <w:rsid w:val="13BC2550"/>
    <w:rsid w:val="13BD02E4"/>
    <w:rsid w:val="13CDE3AC"/>
    <w:rsid w:val="140AE27D"/>
    <w:rsid w:val="140AF8A8"/>
    <w:rsid w:val="1430D2ED"/>
    <w:rsid w:val="143D3754"/>
    <w:rsid w:val="1462A677"/>
    <w:rsid w:val="146996E3"/>
    <w:rsid w:val="146A1F8D"/>
    <w:rsid w:val="1481199B"/>
    <w:rsid w:val="1485AE85"/>
    <w:rsid w:val="1491FCC1"/>
    <w:rsid w:val="14986584"/>
    <w:rsid w:val="14A4A80E"/>
    <w:rsid w:val="14B78372"/>
    <w:rsid w:val="14CD8660"/>
    <w:rsid w:val="14F0B905"/>
    <w:rsid w:val="14FC4F06"/>
    <w:rsid w:val="14FD2B4F"/>
    <w:rsid w:val="1502FB8E"/>
    <w:rsid w:val="150ED990"/>
    <w:rsid w:val="151146C1"/>
    <w:rsid w:val="15127E50"/>
    <w:rsid w:val="15218D17"/>
    <w:rsid w:val="1553328C"/>
    <w:rsid w:val="15584760"/>
    <w:rsid w:val="155E22F3"/>
    <w:rsid w:val="1560118A"/>
    <w:rsid w:val="1566316D"/>
    <w:rsid w:val="1569D0B3"/>
    <w:rsid w:val="1580FFD7"/>
    <w:rsid w:val="158B87AB"/>
    <w:rsid w:val="158FD58F"/>
    <w:rsid w:val="1595AF91"/>
    <w:rsid w:val="15C1E0CA"/>
    <w:rsid w:val="15CAB445"/>
    <w:rsid w:val="15D565B5"/>
    <w:rsid w:val="15E4636F"/>
    <w:rsid w:val="15E51E08"/>
    <w:rsid w:val="15F45E43"/>
    <w:rsid w:val="15FB3562"/>
    <w:rsid w:val="1638B3F7"/>
    <w:rsid w:val="163D0FBB"/>
    <w:rsid w:val="16418D17"/>
    <w:rsid w:val="165747A8"/>
    <w:rsid w:val="1660A8C6"/>
    <w:rsid w:val="16674B76"/>
    <w:rsid w:val="166B4EFA"/>
    <w:rsid w:val="166F5F7A"/>
    <w:rsid w:val="16770404"/>
    <w:rsid w:val="168C68A0"/>
    <w:rsid w:val="168F96A8"/>
    <w:rsid w:val="16930835"/>
    <w:rsid w:val="169A8A3D"/>
    <w:rsid w:val="169EA70F"/>
    <w:rsid w:val="16A09F4D"/>
    <w:rsid w:val="16B2826F"/>
    <w:rsid w:val="16BB3C3D"/>
    <w:rsid w:val="16CA05C3"/>
    <w:rsid w:val="16CAD7EA"/>
    <w:rsid w:val="16F063B3"/>
    <w:rsid w:val="16F0FB2B"/>
    <w:rsid w:val="16FE1930"/>
    <w:rsid w:val="16FE5699"/>
    <w:rsid w:val="170C2994"/>
    <w:rsid w:val="17182B9E"/>
    <w:rsid w:val="1718B87E"/>
    <w:rsid w:val="171D0309"/>
    <w:rsid w:val="1730E163"/>
    <w:rsid w:val="1735BF49"/>
    <w:rsid w:val="173A7588"/>
    <w:rsid w:val="173C6BD1"/>
    <w:rsid w:val="175BE2F9"/>
    <w:rsid w:val="1764AA71"/>
    <w:rsid w:val="1773CE06"/>
    <w:rsid w:val="17983BFB"/>
    <w:rsid w:val="17BC0E4E"/>
    <w:rsid w:val="17BEA158"/>
    <w:rsid w:val="17CDF7BE"/>
    <w:rsid w:val="17DC8897"/>
    <w:rsid w:val="17DCAFD5"/>
    <w:rsid w:val="17FD4E08"/>
    <w:rsid w:val="181AF580"/>
    <w:rsid w:val="18286D55"/>
    <w:rsid w:val="184A80F9"/>
    <w:rsid w:val="1853A41F"/>
    <w:rsid w:val="1854A426"/>
    <w:rsid w:val="18CF32C5"/>
    <w:rsid w:val="18D34245"/>
    <w:rsid w:val="18D7468E"/>
    <w:rsid w:val="18FD5F37"/>
    <w:rsid w:val="18FFE35A"/>
    <w:rsid w:val="1903B1B0"/>
    <w:rsid w:val="191066F7"/>
    <w:rsid w:val="19151A40"/>
    <w:rsid w:val="1920398C"/>
    <w:rsid w:val="1925A86F"/>
    <w:rsid w:val="192F32D0"/>
    <w:rsid w:val="194D0BB3"/>
    <w:rsid w:val="19518652"/>
    <w:rsid w:val="19587D98"/>
    <w:rsid w:val="195D62FB"/>
    <w:rsid w:val="196790EF"/>
    <w:rsid w:val="19822F73"/>
    <w:rsid w:val="198B5C95"/>
    <w:rsid w:val="198F048F"/>
    <w:rsid w:val="199B86E1"/>
    <w:rsid w:val="19B4B35B"/>
    <w:rsid w:val="19B66398"/>
    <w:rsid w:val="19C49A62"/>
    <w:rsid w:val="19D1E8DA"/>
    <w:rsid w:val="19D7FC23"/>
    <w:rsid w:val="19DCDA2D"/>
    <w:rsid w:val="19E2B32B"/>
    <w:rsid w:val="19F12692"/>
    <w:rsid w:val="19F9ACA8"/>
    <w:rsid w:val="1A031BB7"/>
    <w:rsid w:val="1A069161"/>
    <w:rsid w:val="1A0AF5DE"/>
    <w:rsid w:val="1A1500D8"/>
    <w:rsid w:val="1A2912A2"/>
    <w:rsid w:val="1A3E4988"/>
    <w:rsid w:val="1A5F4C62"/>
    <w:rsid w:val="1A5FA29C"/>
    <w:rsid w:val="1A7B2FD0"/>
    <w:rsid w:val="1A8D0E15"/>
    <w:rsid w:val="1AAF7359"/>
    <w:rsid w:val="1AB8C3BB"/>
    <w:rsid w:val="1ABBF164"/>
    <w:rsid w:val="1ABFEE68"/>
    <w:rsid w:val="1ACCF130"/>
    <w:rsid w:val="1B00A6BB"/>
    <w:rsid w:val="1B01CA2A"/>
    <w:rsid w:val="1B0FE966"/>
    <w:rsid w:val="1B152BF3"/>
    <w:rsid w:val="1B1C9C32"/>
    <w:rsid w:val="1B206C02"/>
    <w:rsid w:val="1B40E714"/>
    <w:rsid w:val="1B64BAA9"/>
    <w:rsid w:val="1B653EB7"/>
    <w:rsid w:val="1B6DB832"/>
    <w:rsid w:val="1B7A4BC3"/>
    <w:rsid w:val="1B8A9D62"/>
    <w:rsid w:val="1B8B1A9D"/>
    <w:rsid w:val="1BA0BD18"/>
    <w:rsid w:val="1BA98F97"/>
    <w:rsid w:val="1BADA1D1"/>
    <w:rsid w:val="1BB23BD3"/>
    <w:rsid w:val="1BB6A721"/>
    <w:rsid w:val="1BB70CC3"/>
    <w:rsid w:val="1BB8497E"/>
    <w:rsid w:val="1BBC3AE8"/>
    <w:rsid w:val="1BC2534D"/>
    <w:rsid w:val="1BC8E310"/>
    <w:rsid w:val="1BD605EA"/>
    <w:rsid w:val="1BF4E6F0"/>
    <w:rsid w:val="1BF53989"/>
    <w:rsid w:val="1BFE9527"/>
    <w:rsid w:val="1C018A23"/>
    <w:rsid w:val="1C0DA330"/>
    <w:rsid w:val="1C1FE4BE"/>
    <w:rsid w:val="1C27B340"/>
    <w:rsid w:val="1C3C17A3"/>
    <w:rsid w:val="1C44CE77"/>
    <w:rsid w:val="1C552706"/>
    <w:rsid w:val="1C55E88B"/>
    <w:rsid w:val="1C7AAA1C"/>
    <w:rsid w:val="1C7AB59E"/>
    <w:rsid w:val="1C884E75"/>
    <w:rsid w:val="1C8C4EA1"/>
    <w:rsid w:val="1C8CCC3C"/>
    <w:rsid w:val="1C8CD669"/>
    <w:rsid w:val="1C95A368"/>
    <w:rsid w:val="1CABAF2F"/>
    <w:rsid w:val="1CB41D07"/>
    <w:rsid w:val="1CCB58D3"/>
    <w:rsid w:val="1CCC9146"/>
    <w:rsid w:val="1CD12535"/>
    <w:rsid w:val="1CDC9B90"/>
    <w:rsid w:val="1CDCFB59"/>
    <w:rsid w:val="1CE530E0"/>
    <w:rsid w:val="1CE93C2A"/>
    <w:rsid w:val="1CFABDB8"/>
    <w:rsid w:val="1D2256EF"/>
    <w:rsid w:val="1D56CA81"/>
    <w:rsid w:val="1D637E25"/>
    <w:rsid w:val="1D761C20"/>
    <w:rsid w:val="1D8CFD63"/>
    <w:rsid w:val="1DADE7B8"/>
    <w:rsid w:val="1DAFD187"/>
    <w:rsid w:val="1DBBAC46"/>
    <w:rsid w:val="1DBC74D0"/>
    <w:rsid w:val="1DD414B6"/>
    <w:rsid w:val="1DDCF873"/>
    <w:rsid w:val="1DEFFE17"/>
    <w:rsid w:val="1DF89845"/>
    <w:rsid w:val="1E0491F2"/>
    <w:rsid w:val="1E0A873A"/>
    <w:rsid w:val="1E16DB84"/>
    <w:rsid w:val="1E2F0B51"/>
    <w:rsid w:val="1E3BBD61"/>
    <w:rsid w:val="1E44FC3A"/>
    <w:rsid w:val="1E52E47F"/>
    <w:rsid w:val="1E5B77D6"/>
    <w:rsid w:val="1E706AD8"/>
    <w:rsid w:val="1E7AAAAB"/>
    <w:rsid w:val="1E7E0F42"/>
    <w:rsid w:val="1E9D2476"/>
    <w:rsid w:val="1EB0ED44"/>
    <w:rsid w:val="1EC1188B"/>
    <w:rsid w:val="1EC2124C"/>
    <w:rsid w:val="1EC2B357"/>
    <w:rsid w:val="1EC40C79"/>
    <w:rsid w:val="1ED08CFA"/>
    <w:rsid w:val="1EEE5E0E"/>
    <w:rsid w:val="1F04F457"/>
    <w:rsid w:val="1F0B8AB4"/>
    <w:rsid w:val="1F128F8C"/>
    <w:rsid w:val="1F139064"/>
    <w:rsid w:val="1F1DD616"/>
    <w:rsid w:val="1F4B5F7D"/>
    <w:rsid w:val="1F4DB695"/>
    <w:rsid w:val="1F57ADB9"/>
    <w:rsid w:val="1F60AC8E"/>
    <w:rsid w:val="1F66C5B8"/>
    <w:rsid w:val="1F6C0E52"/>
    <w:rsid w:val="1F809D1E"/>
    <w:rsid w:val="1F828569"/>
    <w:rsid w:val="1F8D4569"/>
    <w:rsid w:val="1FA916C9"/>
    <w:rsid w:val="1FAFC2DB"/>
    <w:rsid w:val="1FBBB77E"/>
    <w:rsid w:val="1FDF0888"/>
    <w:rsid w:val="1FE2F384"/>
    <w:rsid w:val="1FEA4725"/>
    <w:rsid w:val="20026307"/>
    <w:rsid w:val="20080D54"/>
    <w:rsid w:val="2009140B"/>
    <w:rsid w:val="2015EFEB"/>
    <w:rsid w:val="201A0BA8"/>
    <w:rsid w:val="2024E5D8"/>
    <w:rsid w:val="20292CD4"/>
    <w:rsid w:val="2029917B"/>
    <w:rsid w:val="2032EA5F"/>
    <w:rsid w:val="203378FE"/>
    <w:rsid w:val="203C964A"/>
    <w:rsid w:val="2045B8CD"/>
    <w:rsid w:val="2049DEAC"/>
    <w:rsid w:val="2064B465"/>
    <w:rsid w:val="20777532"/>
    <w:rsid w:val="208E8F25"/>
    <w:rsid w:val="20B501F7"/>
    <w:rsid w:val="20BF5AFD"/>
    <w:rsid w:val="20CB45F5"/>
    <w:rsid w:val="20F09EED"/>
    <w:rsid w:val="20FDA04C"/>
    <w:rsid w:val="210261E8"/>
    <w:rsid w:val="2106D5AF"/>
    <w:rsid w:val="210FD83D"/>
    <w:rsid w:val="2119F490"/>
    <w:rsid w:val="2122045F"/>
    <w:rsid w:val="21248AC7"/>
    <w:rsid w:val="213A47C8"/>
    <w:rsid w:val="213CF682"/>
    <w:rsid w:val="2140BA8E"/>
    <w:rsid w:val="2151AB79"/>
    <w:rsid w:val="215308C4"/>
    <w:rsid w:val="216B54CA"/>
    <w:rsid w:val="2170B29A"/>
    <w:rsid w:val="217A59FA"/>
    <w:rsid w:val="2193121D"/>
    <w:rsid w:val="219A0E1C"/>
    <w:rsid w:val="21A2921F"/>
    <w:rsid w:val="21AFC64F"/>
    <w:rsid w:val="21B4BE7D"/>
    <w:rsid w:val="21B71E1C"/>
    <w:rsid w:val="21B9B6AB"/>
    <w:rsid w:val="21BA7D9B"/>
    <w:rsid w:val="21D816FD"/>
    <w:rsid w:val="21DF0FA3"/>
    <w:rsid w:val="21E9067A"/>
    <w:rsid w:val="21EB0C0A"/>
    <w:rsid w:val="22140126"/>
    <w:rsid w:val="22143C31"/>
    <w:rsid w:val="222E741E"/>
    <w:rsid w:val="22462231"/>
    <w:rsid w:val="2248747E"/>
    <w:rsid w:val="2255B4E8"/>
    <w:rsid w:val="22606700"/>
    <w:rsid w:val="22614947"/>
    <w:rsid w:val="22756C21"/>
    <w:rsid w:val="2280220D"/>
    <w:rsid w:val="228CEBFF"/>
    <w:rsid w:val="228F6248"/>
    <w:rsid w:val="228FDE7D"/>
    <w:rsid w:val="22A97D8F"/>
    <w:rsid w:val="22B78209"/>
    <w:rsid w:val="22BF9C28"/>
    <w:rsid w:val="22C0153B"/>
    <w:rsid w:val="22C37E8B"/>
    <w:rsid w:val="22CDD3F2"/>
    <w:rsid w:val="22D64840"/>
    <w:rsid w:val="22E663D7"/>
    <w:rsid w:val="22EED925"/>
    <w:rsid w:val="22FEE50C"/>
    <w:rsid w:val="22FFC485"/>
    <w:rsid w:val="2322FE9D"/>
    <w:rsid w:val="232F4854"/>
    <w:rsid w:val="2334678C"/>
    <w:rsid w:val="23464F0B"/>
    <w:rsid w:val="23794485"/>
    <w:rsid w:val="2384E173"/>
    <w:rsid w:val="2388E915"/>
    <w:rsid w:val="239B200B"/>
    <w:rsid w:val="23A237B5"/>
    <w:rsid w:val="23A9C4B1"/>
    <w:rsid w:val="23AAFA1C"/>
    <w:rsid w:val="23CFCCAF"/>
    <w:rsid w:val="23D40F5C"/>
    <w:rsid w:val="23DC93FE"/>
    <w:rsid w:val="23EB681C"/>
    <w:rsid w:val="23FC00E3"/>
    <w:rsid w:val="24103BAA"/>
    <w:rsid w:val="2411C24B"/>
    <w:rsid w:val="2412508E"/>
    <w:rsid w:val="241627BD"/>
    <w:rsid w:val="241A3440"/>
    <w:rsid w:val="24384B96"/>
    <w:rsid w:val="243E5C43"/>
    <w:rsid w:val="245C2D9D"/>
    <w:rsid w:val="245FA442"/>
    <w:rsid w:val="246AF564"/>
    <w:rsid w:val="247FEBDE"/>
    <w:rsid w:val="24AAA5A9"/>
    <w:rsid w:val="24AAD104"/>
    <w:rsid w:val="24ADCCD7"/>
    <w:rsid w:val="24AFEC53"/>
    <w:rsid w:val="24B8201B"/>
    <w:rsid w:val="24CB9B8D"/>
    <w:rsid w:val="24D03950"/>
    <w:rsid w:val="24D43E94"/>
    <w:rsid w:val="24DD814D"/>
    <w:rsid w:val="24F2B833"/>
    <w:rsid w:val="24F7B47E"/>
    <w:rsid w:val="25070FA0"/>
    <w:rsid w:val="252B9159"/>
    <w:rsid w:val="253CA750"/>
    <w:rsid w:val="25575136"/>
    <w:rsid w:val="2569B065"/>
    <w:rsid w:val="256B71B5"/>
    <w:rsid w:val="2570AB69"/>
    <w:rsid w:val="2578C02D"/>
    <w:rsid w:val="2585E0AB"/>
    <w:rsid w:val="258F57D9"/>
    <w:rsid w:val="259828A0"/>
    <w:rsid w:val="25BA6891"/>
    <w:rsid w:val="25BF0D4A"/>
    <w:rsid w:val="25CC8D98"/>
    <w:rsid w:val="25D16503"/>
    <w:rsid w:val="25DDFBDC"/>
    <w:rsid w:val="25EF63D0"/>
    <w:rsid w:val="26014BC6"/>
    <w:rsid w:val="26040AB4"/>
    <w:rsid w:val="2609610E"/>
    <w:rsid w:val="262D2CEA"/>
    <w:rsid w:val="262E01CB"/>
    <w:rsid w:val="263C5D75"/>
    <w:rsid w:val="263F6F73"/>
    <w:rsid w:val="26429EDB"/>
    <w:rsid w:val="2644231B"/>
    <w:rsid w:val="2648FFAD"/>
    <w:rsid w:val="2664F3C6"/>
    <w:rsid w:val="26655909"/>
    <w:rsid w:val="2665C48A"/>
    <w:rsid w:val="26878A95"/>
    <w:rsid w:val="2688C718"/>
    <w:rsid w:val="26BCCF4E"/>
    <w:rsid w:val="26EF9C3D"/>
    <w:rsid w:val="26FBD626"/>
    <w:rsid w:val="27007FBF"/>
    <w:rsid w:val="272D15E0"/>
    <w:rsid w:val="27396EB4"/>
    <w:rsid w:val="2748E323"/>
    <w:rsid w:val="2752F025"/>
    <w:rsid w:val="27662435"/>
    <w:rsid w:val="2777C572"/>
    <w:rsid w:val="27789CB1"/>
    <w:rsid w:val="27863C03"/>
    <w:rsid w:val="278B9775"/>
    <w:rsid w:val="2791CB89"/>
    <w:rsid w:val="27A43E75"/>
    <w:rsid w:val="27A56ED8"/>
    <w:rsid w:val="27A5A0AE"/>
    <w:rsid w:val="27AD8E34"/>
    <w:rsid w:val="27C5B2FC"/>
    <w:rsid w:val="27D6F44E"/>
    <w:rsid w:val="27DC14B5"/>
    <w:rsid w:val="27E3E9A7"/>
    <w:rsid w:val="27EAA74D"/>
    <w:rsid w:val="27F58FAB"/>
    <w:rsid w:val="27F68132"/>
    <w:rsid w:val="27FF21DB"/>
    <w:rsid w:val="2818F482"/>
    <w:rsid w:val="2828AAE4"/>
    <w:rsid w:val="282EFC18"/>
    <w:rsid w:val="28361A51"/>
    <w:rsid w:val="283A3306"/>
    <w:rsid w:val="284942CE"/>
    <w:rsid w:val="284E468F"/>
    <w:rsid w:val="285C76DE"/>
    <w:rsid w:val="2866C308"/>
    <w:rsid w:val="286B0559"/>
    <w:rsid w:val="2875ADF0"/>
    <w:rsid w:val="288ABB44"/>
    <w:rsid w:val="289497C9"/>
    <w:rsid w:val="28959646"/>
    <w:rsid w:val="28972521"/>
    <w:rsid w:val="289885E7"/>
    <w:rsid w:val="28A8D231"/>
    <w:rsid w:val="28AEE9FE"/>
    <w:rsid w:val="28D9F101"/>
    <w:rsid w:val="28EDB9CF"/>
    <w:rsid w:val="28F24D56"/>
    <w:rsid w:val="28FD74DC"/>
    <w:rsid w:val="290917D3"/>
    <w:rsid w:val="290C254E"/>
    <w:rsid w:val="2911CC49"/>
    <w:rsid w:val="2917B761"/>
    <w:rsid w:val="291881AA"/>
    <w:rsid w:val="2950F40B"/>
    <w:rsid w:val="29788726"/>
    <w:rsid w:val="2983200D"/>
    <w:rsid w:val="298B489E"/>
    <w:rsid w:val="299321D4"/>
    <w:rsid w:val="299E8F24"/>
    <w:rsid w:val="29ABBCD9"/>
    <w:rsid w:val="29B7B106"/>
    <w:rsid w:val="29BB4773"/>
    <w:rsid w:val="29DEA82D"/>
    <w:rsid w:val="29E491E2"/>
    <w:rsid w:val="29FEE081"/>
    <w:rsid w:val="29FF1AEF"/>
    <w:rsid w:val="2A181091"/>
    <w:rsid w:val="2A271C82"/>
    <w:rsid w:val="2A2DA186"/>
    <w:rsid w:val="2A34754C"/>
    <w:rsid w:val="2A3FF6E1"/>
    <w:rsid w:val="2A507BDB"/>
    <w:rsid w:val="2A61FC27"/>
    <w:rsid w:val="2A6451FB"/>
    <w:rsid w:val="2A6BE477"/>
    <w:rsid w:val="2A73A617"/>
    <w:rsid w:val="2A76B964"/>
    <w:rsid w:val="2A7F80C0"/>
    <w:rsid w:val="2A8266F3"/>
    <w:rsid w:val="2A83A23A"/>
    <w:rsid w:val="2A867094"/>
    <w:rsid w:val="2A8ACE50"/>
    <w:rsid w:val="2A9E8BE7"/>
    <w:rsid w:val="2AB12C9C"/>
    <w:rsid w:val="2AB1D368"/>
    <w:rsid w:val="2AB5EDDC"/>
    <w:rsid w:val="2AB7FEA3"/>
    <w:rsid w:val="2AC11601"/>
    <w:rsid w:val="2AC548FE"/>
    <w:rsid w:val="2AC5FC21"/>
    <w:rsid w:val="2AC6451D"/>
    <w:rsid w:val="2AC81363"/>
    <w:rsid w:val="2ACCC602"/>
    <w:rsid w:val="2AD56DC1"/>
    <w:rsid w:val="2AD7DA03"/>
    <w:rsid w:val="2AE50E33"/>
    <w:rsid w:val="2AE7922D"/>
    <w:rsid w:val="2AF86D9E"/>
    <w:rsid w:val="2AFA311B"/>
    <w:rsid w:val="2B0BD384"/>
    <w:rsid w:val="2B23795D"/>
    <w:rsid w:val="2B2AF868"/>
    <w:rsid w:val="2B3311D2"/>
    <w:rsid w:val="2B3A2DAF"/>
    <w:rsid w:val="2B3E71BF"/>
    <w:rsid w:val="2B414A71"/>
    <w:rsid w:val="2B5EE8B4"/>
    <w:rsid w:val="2B713C50"/>
    <w:rsid w:val="2B854FD9"/>
    <w:rsid w:val="2B96E4BF"/>
    <w:rsid w:val="2BB39AB0"/>
    <w:rsid w:val="2BD10463"/>
    <w:rsid w:val="2BD6E380"/>
    <w:rsid w:val="2BD85A71"/>
    <w:rsid w:val="2BE30983"/>
    <w:rsid w:val="2BF1C8D1"/>
    <w:rsid w:val="2BFF1D64"/>
    <w:rsid w:val="2C02A77A"/>
    <w:rsid w:val="2C181BC9"/>
    <w:rsid w:val="2C1C63F6"/>
    <w:rsid w:val="2C2473A2"/>
    <w:rsid w:val="2C347E26"/>
    <w:rsid w:val="2C432BA5"/>
    <w:rsid w:val="2C5C3F96"/>
    <w:rsid w:val="2C770205"/>
    <w:rsid w:val="2C812AB2"/>
    <w:rsid w:val="2C966D2B"/>
    <w:rsid w:val="2CAC949D"/>
    <w:rsid w:val="2CB03280"/>
    <w:rsid w:val="2CB52AAE"/>
    <w:rsid w:val="2CC00C1B"/>
    <w:rsid w:val="2CD1DEE0"/>
    <w:rsid w:val="2CDC0888"/>
    <w:rsid w:val="2CDF9EF5"/>
    <w:rsid w:val="2CE70B2E"/>
    <w:rsid w:val="2CF04DE7"/>
    <w:rsid w:val="2CF208BC"/>
    <w:rsid w:val="2D07657D"/>
    <w:rsid w:val="2D09BE45"/>
    <w:rsid w:val="2D09F01B"/>
    <w:rsid w:val="2D0DD28C"/>
    <w:rsid w:val="2D0DD49C"/>
    <w:rsid w:val="2D12C395"/>
    <w:rsid w:val="2D1B8A19"/>
    <w:rsid w:val="2D289451"/>
    <w:rsid w:val="2D3C8678"/>
    <w:rsid w:val="2D51C3F1"/>
    <w:rsid w:val="2D546D3F"/>
    <w:rsid w:val="2D5647B0"/>
    <w:rsid w:val="2D642FFE"/>
    <w:rsid w:val="2D6ADC86"/>
    <w:rsid w:val="2D700785"/>
    <w:rsid w:val="2D7ADE10"/>
    <w:rsid w:val="2D7D62F3"/>
    <w:rsid w:val="2D89821C"/>
    <w:rsid w:val="2DA2EDC1"/>
    <w:rsid w:val="2DA425E6"/>
    <w:rsid w:val="2DA712E8"/>
    <w:rsid w:val="2DBB50BC"/>
    <w:rsid w:val="2DBECFCC"/>
    <w:rsid w:val="2DC144DB"/>
    <w:rsid w:val="2DE535FC"/>
    <w:rsid w:val="2DF6EB31"/>
    <w:rsid w:val="2DFB00F3"/>
    <w:rsid w:val="2E000A73"/>
    <w:rsid w:val="2E0E6200"/>
    <w:rsid w:val="2E25095C"/>
    <w:rsid w:val="2E28978F"/>
    <w:rsid w:val="2E31B286"/>
    <w:rsid w:val="2E63FC4E"/>
    <w:rsid w:val="2E644ACA"/>
    <w:rsid w:val="2E6E9535"/>
    <w:rsid w:val="2E7E9009"/>
    <w:rsid w:val="2E90A8F6"/>
    <w:rsid w:val="2E9BC8C1"/>
    <w:rsid w:val="2EA786E4"/>
    <w:rsid w:val="2EB16115"/>
    <w:rsid w:val="2EB5A620"/>
    <w:rsid w:val="2EC06F7A"/>
    <w:rsid w:val="2EC0CAEC"/>
    <w:rsid w:val="2EC1883F"/>
    <w:rsid w:val="2EC970AD"/>
    <w:rsid w:val="2ECCF6A3"/>
    <w:rsid w:val="2ED770E5"/>
    <w:rsid w:val="2ED93493"/>
    <w:rsid w:val="2EDCA3C2"/>
    <w:rsid w:val="2EE06697"/>
    <w:rsid w:val="2EFA5413"/>
    <w:rsid w:val="2F0116C6"/>
    <w:rsid w:val="2F148DBF"/>
    <w:rsid w:val="2F16B670"/>
    <w:rsid w:val="2F197738"/>
    <w:rsid w:val="2F1A0BF3"/>
    <w:rsid w:val="2F1DBB48"/>
    <w:rsid w:val="2F3A85A5"/>
    <w:rsid w:val="2F4D7FD6"/>
    <w:rsid w:val="2F6BDB04"/>
    <w:rsid w:val="2F735596"/>
    <w:rsid w:val="2F818DB1"/>
    <w:rsid w:val="2F8C1CC7"/>
    <w:rsid w:val="2FB82547"/>
    <w:rsid w:val="2FBA822C"/>
    <w:rsid w:val="2FC4597E"/>
    <w:rsid w:val="2FD22D1D"/>
    <w:rsid w:val="2FDD44F3"/>
    <w:rsid w:val="2FE36C11"/>
    <w:rsid w:val="2FECE256"/>
    <w:rsid w:val="2FF63CDD"/>
    <w:rsid w:val="301DA43E"/>
    <w:rsid w:val="3025A411"/>
    <w:rsid w:val="303088D7"/>
    <w:rsid w:val="3034A18C"/>
    <w:rsid w:val="303E547F"/>
    <w:rsid w:val="30440CA4"/>
    <w:rsid w:val="30450742"/>
    <w:rsid w:val="3046949E"/>
    <w:rsid w:val="305B451F"/>
    <w:rsid w:val="30677C03"/>
    <w:rsid w:val="306C1532"/>
    <w:rsid w:val="3077DCAB"/>
    <w:rsid w:val="307C41F5"/>
    <w:rsid w:val="30839561"/>
    <w:rsid w:val="30856AEA"/>
    <w:rsid w:val="30863533"/>
    <w:rsid w:val="3086A214"/>
    <w:rsid w:val="3099CFA9"/>
    <w:rsid w:val="309C7072"/>
    <w:rsid w:val="309FED92"/>
    <w:rsid w:val="30A3C472"/>
    <w:rsid w:val="30A81786"/>
    <w:rsid w:val="30A88BDD"/>
    <w:rsid w:val="30B4164B"/>
    <w:rsid w:val="30B73B1B"/>
    <w:rsid w:val="30D68DEA"/>
    <w:rsid w:val="30F6D376"/>
    <w:rsid w:val="30FDDC23"/>
    <w:rsid w:val="311878C5"/>
    <w:rsid w:val="3119E8D6"/>
    <w:rsid w:val="31333ACF"/>
    <w:rsid w:val="313F3319"/>
    <w:rsid w:val="31732A52"/>
    <w:rsid w:val="3185E0C0"/>
    <w:rsid w:val="3190C1A8"/>
    <w:rsid w:val="31981975"/>
    <w:rsid w:val="31A0C80F"/>
    <w:rsid w:val="31A6048B"/>
    <w:rsid w:val="31A76F95"/>
    <w:rsid w:val="31AAC3A4"/>
    <w:rsid w:val="31B5F362"/>
    <w:rsid w:val="31BBD27F"/>
    <w:rsid w:val="31C6A254"/>
    <w:rsid w:val="31C934EB"/>
    <w:rsid w:val="31E57023"/>
    <w:rsid w:val="31E8114B"/>
    <w:rsid w:val="31F32F9C"/>
    <w:rsid w:val="320AF059"/>
    <w:rsid w:val="320BFEF0"/>
    <w:rsid w:val="32156A9B"/>
    <w:rsid w:val="321BFF39"/>
    <w:rsid w:val="3221ED0B"/>
    <w:rsid w:val="32364AF3"/>
    <w:rsid w:val="3247FE3E"/>
    <w:rsid w:val="324A0A51"/>
    <w:rsid w:val="324B81D9"/>
    <w:rsid w:val="32556FC2"/>
    <w:rsid w:val="32657126"/>
    <w:rsid w:val="326B19ED"/>
    <w:rsid w:val="327230FF"/>
    <w:rsid w:val="32727741"/>
    <w:rsid w:val="32749977"/>
    <w:rsid w:val="328FAC21"/>
    <w:rsid w:val="3298AD54"/>
    <w:rsid w:val="329C23F9"/>
    <w:rsid w:val="329CC609"/>
    <w:rsid w:val="329EB29D"/>
    <w:rsid w:val="32A3A5FE"/>
    <w:rsid w:val="32D7AAAC"/>
    <w:rsid w:val="32E65B17"/>
    <w:rsid w:val="32F86037"/>
    <w:rsid w:val="330561B5"/>
    <w:rsid w:val="330B393D"/>
    <w:rsid w:val="330E606B"/>
    <w:rsid w:val="330F681D"/>
    <w:rsid w:val="33193F70"/>
    <w:rsid w:val="33214504"/>
    <w:rsid w:val="332D0243"/>
    <w:rsid w:val="333ED363"/>
    <w:rsid w:val="3340F6C8"/>
    <w:rsid w:val="336045E7"/>
    <w:rsid w:val="336B50C7"/>
    <w:rsid w:val="33724133"/>
    <w:rsid w:val="33745617"/>
    <w:rsid w:val="33827C68"/>
    <w:rsid w:val="338525CC"/>
    <w:rsid w:val="33910387"/>
    <w:rsid w:val="3395BE93"/>
    <w:rsid w:val="33C3EB05"/>
    <w:rsid w:val="33CB2AE8"/>
    <w:rsid w:val="33E0C417"/>
    <w:rsid w:val="33E15DED"/>
    <w:rsid w:val="33E18D85"/>
    <w:rsid w:val="33F565E3"/>
    <w:rsid w:val="33FEFC30"/>
    <w:rsid w:val="34084649"/>
    <w:rsid w:val="34145637"/>
    <w:rsid w:val="3416A209"/>
    <w:rsid w:val="342CF5D1"/>
    <w:rsid w:val="342F0D6F"/>
    <w:rsid w:val="34313ADC"/>
    <w:rsid w:val="34386494"/>
    <w:rsid w:val="3439EC98"/>
    <w:rsid w:val="343F9269"/>
    <w:rsid w:val="34456395"/>
    <w:rsid w:val="344DD313"/>
    <w:rsid w:val="34515925"/>
    <w:rsid w:val="3463EB25"/>
    <w:rsid w:val="34647DAB"/>
    <w:rsid w:val="3479E4DE"/>
    <w:rsid w:val="34BA0DE2"/>
    <w:rsid w:val="34C5FCAC"/>
    <w:rsid w:val="34D2FC4C"/>
    <w:rsid w:val="34E2EFAA"/>
    <w:rsid w:val="34EBB88C"/>
    <w:rsid w:val="34F58C42"/>
    <w:rsid w:val="34F978D5"/>
    <w:rsid w:val="3501CD2C"/>
    <w:rsid w:val="35093F82"/>
    <w:rsid w:val="350AF39B"/>
    <w:rsid w:val="3520D56A"/>
    <w:rsid w:val="3521D189"/>
    <w:rsid w:val="352A38E6"/>
    <w:rsid w:val="353DA947"/>
    <w:rsid w:val="354A0750"/>
    <w:rsid w:val="354CAF8F"/>
    <w:rsid w:val="355E7ADE"/>
    <w:rsid w:val="357DDAF6"/>
    <w:rsid w:val="35836A9C"/>
    <w:rsid w:val="3587214E"/>
    <w:rsid w:val="358CB20E"/>
    <w:rsid w:val="359259A1"/>
    <w:rsid w:val="359F22AF"/>
    <w:rsid w:val="35B24452"/>
    <w:rsid w:val="35F80E6F"/>
    <w:rsid w:val="35FC02E0"/>
    <w:rsid w:val="360A6C57"/>
    <w:rsid w:val="360E21C8"/>
    <w:rsid w:val="3615C285"/>
    <w:rsid w:val="363CA849"/>
    <w:rsid w:val="363E448A"/>
    <w:rsid w:val="363F920E"/>
    <w:rsid w:val="3642A14F"/>
    <w:rsid w:val="3648AD89"/>
    <w:rsid w:val="364D7183"/>
    <w:rsid w:val="3652813F"/>
    <w:rsid w:val="3661F6A9"/>
    <w:rsid w:val="3665948C"/>
    <w:rsid w:val="366A59E9"/>
    <w:rsid w:val="366AAD7D"/>
    <w:rsid w:val="368275E1"/>
    <w:rsid w:val="36864630"/>
    <w:rsid w:val="36895114"/>
    <w:rsid w:val="368DC53B"/>
    <w:rsid w:val="36B346B8"/>
    <w:rsid w:val="36B97405"/>
    <w:rsid w:val="36BC768A"/>
    <w:rsid w:val="36BF77A3"/>
    <w:rsid w:val="36C743CA"/>
    <w:rsid w:val="36DD41A0"/>
    <w:rsid w:val="36E3EEDB"/>
    <w:rsid w:val="36E9DAD7"/>
    <w:rsid w:val="36ECE8E0"/>
    <w:rsid w:val="36FAF44F"/>
    <w:rsid w:val="37108E1D"/>
    <w:rsid w:val="37298568"/>
    <w:rsid w:val="3742C2F5"/>
    <w:rsid w:val="376A4798"/>
    <w:rsid w:val="376D8AD0"/>
    <w:rsid w:val="37967D8E"/>
    <w:rsid w:val="379F5FBD"/>
    <w:rsid w:val="37B482DA"/>
    <w:rsid w:val="37D11804"/>
    <w:rsid w:val="37D1A286"/>
    <w:rsid w:val="37E6E91C"/>
    <w:rsid w:val="37E6F1F5"/>
    <w:rsid w:val="37E77B7C"/>
    <w:rsid w:val="37ECA8D9"/>
    <w:rsid w:val="37EF4EBA"/>
    <w:rsid w:val="37F77F29"/>
    <w:rsid w:val="37F89590"/>
    <w:rsid w:val="381D2798"/>
    <w:rsid w:val="3831B313"/>
    <w:rsid w:val="38322BAD"/>
    <w:rsid w:val="3841DE80"/>
    <w:rsid w:val="384F1D48"/>
    <w:rsid w:val="385D2659"/>
    <w:rsid w:val="3862456E"/>
    <w:rsid w:val="38691C45"/>
    <w:rsid w:val="38707158"/>
    <w:rsid w:val="387D9C53"/>
    <w:rsid w:val="389F0B4A"/>
    <w:rsid w:val="38A1CC52"/>
    <w:rsid w:val="38A88F5F"/>
    <w:rsid w:val="38ABAE6D"/>
    <w:rsid w:val="38BA2DA4"/>
    <w:rsid w:val="38C0F33F"/>
    <w:rsid w:val="38CC2314"/>
    <w:rsid w:val="38D7846C"/>
    <w:rsid w:val="38DED73A"/>
    <w:rsid w:val="390C1320"/>
    <w:rsid w:val="390CA0C4"/>
    <w:rsid w:val="3915FA43"/>
    <w:rsid w:val="391BB548"/>
    <w:rsid w:val="39221727"/>
    <w:rsid w:val="39278F89"/>
    <w:rsid w:val="392CB7CE"/>
    <w:rsid w:val="39344171"/>
    <w:rsid w:val="3939EBFE"/>
    <w:rsid w:val="39405FD6"/>
    <w:rsid w:val="3941C87D"/>
    <w:rsid w:val="3942C395"/>
    <w:rsid w:val="3948E59B"/>
    <w:rsid w:val="394D2330"/>
    <w:rsid w:val="39712D70"/>
    <w:rsid w:val="3975D20A"/>
    <w:rsid w:val="39840CF1"/>
    <w:rsid w:val="398D9BA8"/>
    <w:rsid w:val="3994BDA2"/>
    <w:rsid w:val="39A1DE05"/>
    <w:rsid w:val="39A66774"/>
    <w:rsid w:val="39A82C61"/>
    <w:rsid w:val="39AD3ABA"/>
    <w:rsid w:val="39AFCA70"/>
    <w:rsid w:val="39BBB30A"/>
    <w:rsid w:val="39CADF78"/>
    <w:rsid w:val="39D8A4A2"/>
    <w:rsid w:val="39DB0285"/>
    <w:rsid w:val="39DEC030"/>
    <w:rsid w:val="39E76E20"/>
    <w:rsid w:val="3A009F61"/>
    <w:rsid w:val="3A302201"/>
    <w:rsid w:val="3A3B1914"/>
    <w:rsid w:val="3A41A4D9"/>
    <w:rsid w:val="3A4686DC"/>
    <w:rsid w:val="3A49925F"/>
    <w:rsid w:val="3A4F7081"/>
    <w:rsid w:val="3A6915ED"/>
    <w:rsid w:val="3A795D00"/>
    <w:rsid w:val="3A8BD7DA"/>
    <w:rsid w:val="3A9DC054"/>
    <w:rsid w:val="3AAA9817"/>
    <w:rsid w:val="3AAB6570"/>
    <w:rsid w:val="3AB60003"/>
    <w:rsid w:val="3ABAB043"/>
    <w:rsid w:val="3ABD9D73"/>
    <w:rsid w:val="3ABDDDD6"/>
    <w:rsid w:val="3ABE0974"/>
    <w:rsid w:val="3ABE59F7"/>
    <w:rsid w:val="3AC5E40D"/>
    <w:rsid w:val="3AC8555E"/>
    <w:rsid w:val="3AC87C9C"/>
    <w:rsid w:val="3ACCE928"/>
    <w:rsid w:val="3AD31EB8"/>
    <w:rsid w:val="3AE366A5"/>
    <w:rsid w:val="3AF30D01"/>
    <w:rsid w:val="3AF42A92"/>
    <w:rsid w:val="3B228333"/>
    <w:rsid w:val="3B237F52"/>
    <w:rsid w:val="3B28B0CC"/>
    <w:rsid w:val="3B2E7994"/>
    <w:rsid w:val="3B33EE7D"/>
    <w:rsid w:val="3B454B49"/>
    <w:rsid w:val="3B4C0959"/>
    <w:rsid w:val="3B4D55A6"/>
    <w:rsid w:val="3B4F640F"/>
    <w:rsid w:val="3B592295"/>
    <w:rsid w:val="3B617F5A"/>
    <w:rsid w:val="3B6DB4B1"/>
    <w:rsid w:val="3B6E5FF6"/>
    <w:rsid w:val="3B720C8E"/>
    <w:rsid w:val="3BA2DEE1"/>
    <w:rsid w:val="3BB99333"/>
    <w:rsid w:val="3BC04636"/>
    <w:rsid w:val="3BCCBFCD"/>
    <w:rsid w:val="3BD0E98C"/>
    <w:rsid w:val="3BDDEA9F"/>
    <w:rsid w:val="3BE6B214"/>
    <w:rsid w:val="3BFD8E03"/>
    <w:rsid w:val="3C070EC8"/>
    <w:rsid w:val="3C1437BD"/>
    <w:rsid w:val="3C1BE064"/>
    <w:rsid w:val="3C3594A6"/>
    <w:rsid w:val="3C3836A1"/>
    <w:rsid w:val="3C3D11F2"/>
    <w:rsid w:val="3C4A7D10"/>
    <w:rsid w:val="3C4BCE26"/>
    <w:rsid w:val="3C52CE42"/>
    <w:rsid w:val="3C736858"/>
    <w:rsid w:val="3C75A992"/>
    <w:rsid w:val="3C853794"/>
    <w:rsid w:val="3C86965A"/>
    <w:rsid w:val="3C8BD104"/>
    <w:rsid w:val="3C8E07A6"/>
    <w:rsid w:val="3CA62D0A"/>
    <w:rsid w:val="3CACDB54"/>
    <w:rsid w:val="3CADB6B0"/>
    <w:rsid w:val="3CB131C7"/>
    <w:rsid w:val="3CBB565E"/>
    <w:rsid w:val="3CBD29BC"/>
    <w:rsid w:val="3CD89F4E"/>
    <w:rsid w:val="3CED9CE8"/>
    <w:rsid w:val="3CEECBD8"/>
    <w:rsid w:val="3CFF6F37"/>
    <w:rsid w:val="3D1F8E7B"/>
    <w:rsid w:val="3D2D952E"/>
    <w:rsid w:val="3D403841"/>
    <w:rsid w:val="3D487348"/>
    <w:rsid w:val="3D7114CD"/>
    <w:rsid w:val="3D7AA4FE"/>
    <w:rsid w:val="3D860597"/>
    <w:rsid w:val="3DBA56A6"/>
    <w:rsid w:val="3DC664BF"/>
    <w:rsid w:val="3DD3C2E7"/>
    <w:rsid w:val="3DD58854"/>
    <w:rsid w:val="3DE3583E"/>
    <w:rsid w:val="3DF46BB2"/>
    <w:rsid w:val="3E18241D"/>
    <w:rsid w:val="3E1D2941"/>
    <w:rsid w:val="3E285EB8"/>
    <w:rsid w:val="3E4F3175"/>
    <w:rsid w:val="3E4F9189"/>
    <w:rsid w:val="3E5C9705"/>
    <w:rsid w:val="3E6D4650"/>
    <w:rsid w:val="3E8E7785"/>
    <w:rsid w:val="3EB38C6B"/>
    <w:rsid w:val="3EBB4B6B"/>
    <w:rsid w:val="3EC7486C"/>
    <w:rsid w:val="3EC81C57"/>
    <w:rsid w:val="3EDD48A5"/>
    <w:rsid w:val="3F08D48F"/>
    <w:rsid w:val="3F0D06E9"/>
    <w:rsid w:val="3F0EA0FE"/>
    <w:rsid w:val="3F1F366F"/>
    <w:rsid w:val="3F22A6C9"/>
    <w:rsid w:val="3F2F6831"/>
    <w:rsid w:val="3F34A95B"/>
    <w:rsid w:val="3F3AB2D8"/>
    <w:rsid w:val="3F3E717E"/>
    <w:rsid w:val="3F4A5ED1"/>
    <w:rsid w:val="3F62FE1D"/>
    <w:rsid w:val="3F80EC84"/>
    <w:rsid w:val="3F96CCCF"/>
    <w:rsid w:val="3FB32876"/>
    <w:rsid w:val="3FB64FA4"/>
    <w:rsid w:val="3FD67E98"/>
    <w:rsid w:val="3FFDFE87"/>
    <w:rsid w:val="3FFEDDFB"/>
    <w:rsid w:val="401F0BF4"/>
    <w:rsid w:val="4024EA16"/>
    <w:rsid w:val="40310309"/>
    <w:rsid w:val="403C98AC"/>
    <w:rsid w:val="404647FA"/>
    <w:rsid w:val="404CD3BF"/>
    <w:rsid w:val="4051EF0E"/>
    <w:rsid w:val="4057AA0F"/>
    <w:rsid w:val="405A2654"/>
    <w:rsid w:val="405DE22B"/>
    <w:rsid w:val="407485DA"/>
    <w:rsid w:val="408EC842"/>
    <w:rsid w:val="408F9D19"/>
    <w:rsid w:val="409356CF"/>
    <w:rsid w:val="409834B5"/>
    <w:rsid w:val="40B381A6"/>
    <w:rsid w:val="40B38B9C"/>
    <w:rsid w:val="40BD4EE1"/>
    <w:rsid w:val="40D205DD"/>
    <w:rsid w:val="40D9FDFB"/>
    <w:rsid w:val="40E88859"/>
    <w:rsid w:val="40EFC83C"/>
    <w:rsid w:val="40F47C86"/>
    <w:rsid w:val="41156935"/>
    <w:rsid w:val="41228489"/>
    <w:rsid w:val="4127F161"/>
    <w:rsid w:val="412C92B1"/>
    <w:rsid w:val="413B01F4"/>
    <w:rsid w:val="41435421"/>
    <w:rsid w:val="4144AE6C"/>
    <w:rsid w:val="414E6CF2"/>
    <w:rsid w:val="415F99D8"/>
    <w:rsid w:val="417AEFA2"/>
    <w:rsid w:val="41892013"/>
    <w:rsid w:val="41909F37"/>
    <w:rsid w:val="4196C1A7"/>
    <w:rsid w:val="41984672"/>
    <w:rsid w:val="41B7EC15"/>
    <w:rsid w:val="41BDD5CA"/>
    <w:rsid w:val="41C39658"/>
    <w:rsid w:val="41E07058"/>
    <w:rsid w:val="41EC10F1"/>
    <w:rsid w:val="41F0F799"/>
    <w:rsid w:val="4202FA63"/>
    <w:rsid w:val="42060B75"/>
    <w:rsid w:val="42096756"/>
    <w:rsid w:val="420F7A84"/>
    <w:rsid w:val="42161A74"/>
    <w:rsid w:val="422583FC"/>
    <w:rsid w:val="42468B64"/>
    <w:rsid w:val="424DACFE"/>
    <w:rsid w:val="4254AEDC"/>
    <w:rsid w:val="425C9B67"/>
    <w:rsid w:val="426BB2A5"/>
    <w:rsid w:val="426F841D"/>
    <w:rsid w:val="42727BD3"/>
    <w:rsid w:val="4273287B"/>
    <w:rsid w:val="4274D3FC"/>
    <w:rsid w:val="428220B5"/>
    <w:rsid w:val="428CAAE7"/>
    <w:rsid w:val="42AA397A"/>
    <w:rsid w:val="42AD300D"/>
    <w:rsid w:val="42ADD4FF"/>
    <w:rsid w:val="42B41A82"/>
    <w:rsid w:val="42B706A5"/>
    <w:rsid w:val="42C37C1F"/>
    <w:rsid w:val="42DB8CDE"/>
    <w:rsid w:val="42DE4AE5"/>
    <w:rsid w:val="42F41943"/>
    <w:rsid w:val="42F7494A"/>
    <w:rsid w:val="42FD83D9"/>
    <w:rsid w:val="430DCD85"/>
    <w:rsid w:val="4313E6E3"/>
    <w:rsid w:val="431B0413"/>
    <w:rsid w:val="43288BD7"/>
    <w:rsid w:val="432920F1"/>
    <w:rsid w:val="4332C7B3"/>
    <w:rsid w:val="4335098B"/>
    <w:rsid w:val="43365EBC"/>
    <w:rsid w:val="43577EC8"/>
    <w:rsid w:val="43598BE3"/>
    <w:rsid w:val="4379B103"/>
    <w:rsid w:val="43A6D404"/>
    <w:rsid w:val="43B8C716"/>
    <w:rsid w:val="43C470E4"/>
    <w:rsid w:val="43CCA7CE"/>
    <w:rsid w:val="43D21B6A"/>
    <w:rsid w:val="43DE38F3"/>
    <w:rsid w:val="43E18088"/>
    <w:rsid w:val="43E7582F"/>
    <w:rsid w:val="43EE89A7"/>
    <w:rsid w:val="43FE81D3"/>
    <w:rsid w:val="44140318"/>
    <w:rsid w:val="4416D1F6"/>
    <w:rsid w:val="442EDD71"/>
    <w:rsid w:val="443CEC9E"/>
    <w:rsid w:val="4448776B"/>
    <w:rsid w:val="44495D5F"/>
    <w:rsid w:val="4455AAA0"/>
    <w:rsid w:val="445E3EAC"/>
    <w:rsid w:val="446388A6"/>
    <w:rsid w:val="4499198B"/>
    <w:rsid w:val="44AF064E"/>
    <w:rsid w:val="44B2682B"/>
    <w:rsid w:val="44BE0249"/>
    <w:rsid w:val="44C48376"/>
    <w:rsid w:val="44E0838A"/>
    <w:rsid w:val="44E1B0FC"/>
    <w:rsid w:val="44EBCE31"/>
    <w:rsid w:val="44F4A826"/>
    <w:rsid w:val="450EFC32"/>
    <w:rsid w:val="45132840"/>
    <w:rsid w:val="451A2CB7"/>
    <w:rsid w:val="451A5095"/>
    <w:rsid w:val="453E7D67"/>
    <w:rsid w:val="453F7A29"/>
    <w:rsid w:val="45436EAE"/>
    <w:rsid w:val="4543AC17"/>
    <w:rsid w:val="45487C0C"/>
    <w:rsid w:val="45514F86"/>
    <w:rsid w:val="455B217D"/>
    <w:rsid w:val="455EF192"/>
    <w:rsid w:val="4573935E"/>
    <w:rsid w:val="457514E7"/>
    <w:rsid w:val="45758521"/>
    <w:rsid w:val="457A4E24"/>
    <w:rsid w:val="457C3824"/>
    <w:rsid w:val="458866ED"/>
    <w:rsid w:val="458BD8E9"/>
    <w:rsid w:val="45983838"/>
    <w:rsid w:val="45C8FADB"/>
    <w:rsid w:val="45D16750"/>
    <w:rsid w:val="45E8B0BC"/>
    <w:rsid w:val="461378D9"/>
    <w:rsid w:val="46196F9B"/>
    <w:rsid w:val="46205516"/>
    <w:rsid w:val="4629829F"/>
    <w:rsid w:val="4640EF2C"/>
    <w:rsid w:val="464D3C6D"/>
    <w:rsid w:val="465A263E"/>
    <w:rsid w:val="46694C31"/>
    <w:rsid w:val="4681141A"/>
    <w:rsid w:val="4691914C"/>
    <w:rsid w:val="4696BC4B"/>
    <w:rsid w:val="46B46526"/>
    <w:rsid w:val="46CEB978"/>
    <w:rsid w:val="46D17820"/>
    <w:rsid w:val="46D62E2C"/>
    <w:rsid w:val="46E9AA3D"/>
    <w:rsid w:val="471CACE1"/>
    <w:rsid w:val="471F81C4"/>
    <w:rsid w:val="4724F256"/>
    <w:rsid w:val="47262563"/>
    <w:rsid w:val="47430BDC"/>
    <w:rsid w:val="47472B37"/>
    <w:rsid w:val="4748451F"/>
    <w:rsid w:val="474F22B9"/>
    <w:rsid w:val="4759F6AB"/>
    <w:rsid w:val="4788231D"/>
    <w:rsid w:val="4791A25A"/>
    <w:rsid w:val="47989520"/>
    <w:rsid w:val="479F793A"/>
    <w:rsid w:val="47A5A976"/>
    <w:rsid w:val="47B1BA49"/>
    <w:rsid w:val="47B65350"/>
    <w:rsid w:val="47BC421D"/>
    <w:rsid w:val="47BDF20F"/>
    <w:rsid w:val="47BEE4B5"/>
    <w:rsid w:val="47D1A041"/>
    <w:rsid w:val="47D39204"/>
    <w:rsid w:val="47F41B83"/>
    <w:rsid w:val="481A6FBF"/>
    <w:rsid w:val="481B927F"/>
    <w:rsid w:val="482A3821"/>
    <w:rsid w:val="483ED9ED"/>
    <w:rsid w:val="48561F3C"/>
    <w:rsid w:val="48586493"/>
    <w:rsid w:val="4861A695"/>
    <w:rsid w:val="48641FA0"/>
    <w:rsid w:val="486F33CC"/>
    <w:rsid w:val="487D9F26"/>
    <w:rsid w:val="4893D22B"/>
    <w:rsid w:val="4897DF4D"/>
    <w:rsid w:val="48B26C8D"/>
    <w:rsid w:val="48C5795F"/>
    <w:rsid w:val="48CC4AC7"/>
    <w:rsid w:val="48D98155"/>
    <w:rsid w:val="48E3FAFD"/>
    <w:rsid w:val="48EE5394"/>
    <w:rsid w:val="48F13EBC"/>
    <w:rsid w:val="48F1CB9C"/>
    <w:rsid w:val="48FDD3D9"/>
    <w:rsid w:val="490C5CF9"/>
    <w:rsid w:val="490FA6F1"/>
    <w:rsid w:val="49119E23"/>
    <w:rsid w:val="491642BD"/>
    <w:rsid w:val="49237B0A"/>
    <w:rsid w:val="4943FEF5"/>
    <w:rsid w:val="49473375"/>
    <w:rsid w:val="495153E8"/>
    <w:rsid w:val="496079DB"/>
    <w:rsid w:val="4964BDB8"/>
    <w:rsid w:val="496D2226"/>
    <w:rsid w:val="497C5FA7"/>
    <w:rsid w:val="4985373E"/>
    <w:rsid w:val="498A5F51"/>
    <w:rsid w:val="498B6F6F"/>
    <w:rsid w:val="499B17AA"/>
    <w:rsid w:val="499D0CD0"/>
    <w:rsid w:val="49A019E9"/>
    <w:rsid w:val="49AD1040"/>
    <w:rsid w:val="49B052AD"/>
    <w:rsid w:val="49B3D3EA"/>
    <w:rsid w:val="49D2D866"/>
    <w:rsid w:val="49E2005C"/>
    <w:rsid w:val="49E5CF39"/>
    <w:rsid w:val="49FBF0B7"/>
    <w:rsid w:val="49FCD180"/>
    <w:rsid w:val="4A01761A"/>
    <w:rsid w:val="4A01A8EB"/>
    <w:rsid w:val="4A0AEFC1"/>
    <w:rsid w:val="4A0D4DA1"/>
    <w:rsid w:val="4A184B2F"/>
    <w:rsid w:val="4A27F36A"/>
    <w:rsid w:val="4A46F273"/>
    <w:rsid w:val="4A5D9C2D"/>
    <w:rsid w:val="4A5FAE8E"/>
    <w:rsid w:val="4A68DF97"/>
    <w:rsid w:val="4A739427"/>
    <w:rsid w:val="4A77A403"/>
    <w:rsid w:val="4A7D3E41"/>
    <w:rsid w:val="4A84E06D"/>
    <w:rsid w:val="4A8A2E8D"/>
    <w:rsid w:val="4A8FC4AE"/>
    <w:rsid w:val="4A9353F9"/>
    <w:rsid w:val="4A9C1850"/>
    <w:rsid w:val="4AE2EFB1"/>
    <w:rsid w:val="4AE80564"/>
    <w:rsid w:val="4AF50340"/>
    <w:rsid w:val="4AFC5C4A"/>
    <w:rsid w:val="4B06FFBB"/>
    <w:rsid w:val="4B298BA2"/>
    <w:rsid w:val="4B33D60D"/>
    <w:rsid w:val="4B6ED625"/>
    <w:rsid w:val="4B7CA7A8"/>
    <w:rsid w:val="4B88E218"/>
    <w:rsid w:val="4B8E44CF"/>
    <w:rsid w:val="4BA08E6C"/>
    <w:rsid w:val="4BACD3A2"/>
    <w:rsid w:val="4BB3CD14"/>
    <w:rsid w:val="4BC13D2E"/>
    <w:rsid w:val="4BCBA2B2"/>
    <w:rsid w:val="4BE8BC39"/>
    <w:rsid w:val="4C07854F"/>
    <w:rsid w:val="4C1486AE"/>
    <w:rsid w:val="4C29AE42"/>
    <w:rsid w:val="4C313AE0"/>
    <w:rsid w:val="4C4C97E9"/>
    <w:rsid w:val="4C4F0061"/>
    <w:rsid w:val="4C58C7A0"/>
    <w:rsid w:val="4C72F218"/>
    <w:rsid w:val="4C86B46B"/>
    <w:rsid w:val="4C874DA2"/>
    <w:rsid w:val="4C95804F"/>
    <w:rsid w:val="4C9A2F81"/>
    <w:rsid w:val="4CA42B70"/>
    <w:rsid w:val="4CBE8C5A"/>
    <w:rsid w:val="4CCB11EF"/>
    <w:rsid w:val="4CCD5421"/>
    <w:rsid w:val="4CF05034"/>
    <w:rsid w:val="4CF312BB"/>
    <w:rsid w:val="4CF7E7C8"/>
    <w:rsid w:val="4D001EB2"/>
    <w:rsid w:val="4D0130FC"/>
    <w:rsid w:val="4D080C38"/>
    <w:rsid w:val="4D0AC0CE"/>
    <w:rsid w:val="4D0E1EEA"/>
    <w:rsid w:val="4D10B929"/>
    <w:rsid w:val="4D119A21"/>
    <w:rsid w:val="4D1438B6"/>
    <w:rsid w:val="4D25444D"/>
    <w:rsid w:val="4D27BB42"/>
    <w:rsid w:val="4D58C388"/>
    <w:rsid w:val="4D65534A"/>
    <w:rsid w:val="4D75E7F4"/>
    <w:rsid w:val="4D804372"/>
    <w:rsid w:val="4D80F115"/>
    <w:rsid w:val="4D8D3E56"/>
    <w:rsid w:val="4D95BBDE"/>
    <w:rsid w:val="4D9A8329"/>
    <w:rsid w:val="4D9BEE8F"/>
    <w:rsid w:val="4DAB3E1E"/>
    <w:rsid w:val="4DAC4277"/>
    <w:rsid w:val="4DAD84D8"/>
    <w:rsid w:val="4DAD9524"/>
    <w:rsid w:val="4DAEF54E"/>
    <w:rsid w:val="4DB073B5"/>
    <w:rsid w:val="4DC6230F"/>
    <w:rsid w:val="4DC6DAEE"/>
    <w:rsid w:val="4DCBD0BE"/>
    <w:rsid w:val="4DD6E731"/>
    <w:rsid w:val="4DECEC21"/>
    <w:rsid w:val="4DEF9B0A"/>
    <w:rsid w:val="4DF0FE5B"/>
    <w:rsid w:val="4E04B303"/>
    <w:rsid w:val="4E15A1D2"/>
    <w:rsid w:val="4E37A9A4"/>
    <w:rsid w:val="4E3D0B92"/>
    <w:rsid w:val="4E427FF4"/>
    <w:rsid w:val="4E5403C7"/>
    <w:rsid w:val="4E568AF5"/>
    <w:rsid w:val="4E5BF634"/>
    <w:rsid w:val="4E6102C8"/>
    <w:rsid w:val="4E63BD15"/>
    <w:rsid w:val="4E716D32"/>
    <w:rsid w:val="4E7CBFF8"/>
    <w:rsid w:val="4E8C43B6"/>
    <w:rsid w:val="4E8EE062"/>
    <w:rsid w:val="4E984FCD"/>
    <w:rsid w:val="4E9E4160"/>
    <w:rsid w:val="4EB37CFF"/>
    <w:rsid w:val="4EC02FE2"/>
    <w:rsid w:val="4EE03B19"/>
    <w:rsid w:val="4EE782C1"/>
    <w:rsid w:val="4EE88A8C"/>
    <w:rsid w:val="4F08D52B"/>
    <w:rsid w:val="4F14153A"/>
    <w:rsid w:val="4F1C46A4"/>
    <w:rsid w:val="4F27004E"/>
    <w:rsid w:val="4F351F8A"/>
    <w:rsid w:val="4F49463A"/>
    <w:rsid w:val="4F50FEDB"/>
    <w:rsid w:val="4F5316E4"/>
    <w:rsid w:val="4F5575BC"/>
    <w:rsid w:val="4F5EA3F7"/>
    <w:rsid w:val="4F695CEF"/>
    <w:rsid w:val="4F800AC6"/>
    <w:rsid w:val="4FA41EA3"/>
    <w:rsid w:val="4FAC980E"/>
    <w:rsid w:val="4FB2FA37"/>
    <w:rsid w:val="4FB6F758"/>
    <w:rsid w:val="4FB8D01F"/>
    <w:rsid w:val="4FBC34B6"/>
    <w:rsid w:val="4FBC763C"/>
    <w:rsid w:val="4FC09F60"/>
    <w:rsid w:val="4FC1B24E"/>
    <w:rsid w:val="4FCCB0D7"/>
    <w:rsid w:val="5010C1D2"/>
    <w:rsid w:val="501956E8"/>
    <w:rsid w:val="502D6E8E"/>
    <w:rsid w:val="502E33BF"/>
    <w:rsid w:val="502EC2FD"/>
    <w:rsid w:val="50509ED5"/>
    <w:rsid w:val="505866DC"/>
    <w:rsid w:val="505EC48C"/>
    <w:rsid w:val="50734754"/>
    <w:rsid w:val="5074A03C"/>
    <w:rsid w:val="5077B55C"/>
    <w:rsid w:val="507B6E9C"/>
    <w:rsid w:val="50808B34"/>
    <w:rsid w:val="50A99C57"/>
    <w:rsid w:val="50ABA34A"/>
    <w:rsid w:val="50ABB7B6"/>
    <w:rsid w:val="50C75B5D"/>
    <w:rsid w:val="50E1ED59"/>
    <w:rsid w:val="50E71C75"/>
    <w:rsid w:val="51033675"/>
    <w:rsid w:val="5110B143"/>
    <w:rsid w:val="511C670C"/>
    <w:rsid w:val="51264CD0"/>
    <w:rsid w:val="512E395B"/>
    <w:rsid w:val="513C4D04"/>
    <w:rsid w:val="514CBE8D"/>
    <w:rsid w:val="51681C91"/>
    <w:rsid w:val="5173154F"/>
    <w:rsid w:val="51751B92"/>
    <w:rsid w:val="5178CCA5"/>
    <w:rsid w:val="517DD4C4"/>
    <w:rsid w:val="517DEF0C"/>
    <w:rsid w:val="517E65C1"/>
    <w:rsid w:val="51871A37"/>
    <w:rsid w:val="51A783DA"/>
    <w:rsid w:val="51BAA5DC"/>
    <w:rsid w:val="51D0A610"/>
    <w:rsid w:val="51D75156"/>
    <w:rsid w:val="51E11799"/>
    <w:rsid w:val="51E4C991"/>
    <w:rsid w:val="521CB5A4"/>
    <w:rsid w:val="522518E4"/>
    <w:rsid w:val="52499263"/>
    <w:rsid w:val="5252D939"/>
    <w:rsid w:val="525F949A"/>
    <w:rsid w:val="52659589"/>
    <w:rsid w:val="526ECEB5"/>
    <w:rsid w:val="52847DB3"/>
    <w:rsid w:val="52887729"/>
    <w:rsid w:val="528B56AA"/>
    <w:rsid w:val="528DEA64"/>
    <w:rsid w:val="528EFD89"/>
    <w:rsid w:val="5295A572"/>
    <w:rsid w:val="52B90E9E"/>
    <w:rsid w:val="52B99AED"/>
    <w:rsid w:val="52D43781"/>
    <w:rsid w:val="52DCCABF"/>
    <w:rsid w:val="52E45101"/>
    <w:rsid w:val="52E749A5"/>
    <w:rsid w:val="52FF3E7E"/>
    <w:rsid w:val="5318907D"/>
    <w:rsid w:val="533174F6"/>
    <w:rsid w:val="533EA40E"/>
    <w:rsid w:val="535B7D20"/>
    <w:rsid w:val="536469B9"/>
    <w:rsid w:val="5375E163"/>
    <w:rsid w:val="538B2BBA"/>
    <w:rsid w:val="538C51D1"/>
    <w:rsid w:val="53921865"/>
    <w:rsid w:val="53973C8D"/>
    <w:rsid w:val="53A0FBD7"/>
    <w:rsid w:val="53A8239B"/>
    <w:rsid w:val="53AC546F"/>
    <w:rsid w:val="53CDE429"/>
    <w:rsid w:val="53D56175"/>
    <w:rsid w:val="53E0B297"/>
    <w:rsid w:val="53FBDBE0"/>
    <w:rsid w:val="53FFC3AE"/>
    <w:rsid w:val="540875D4"/>
    <w:rsid w:val="54094D05"/>
    <w:rsid w:val="54185493"/>
    <w:rsid w:val="542C1F20"/>
    <w:rsid w:val="5430BAE9"/>
    <w:rsid w:val="544E4811"/>
    <w:rsid w:val="545E0E55"/>
    <w:rsid w:val="547CC797"/>
    <w:rsid w:val="548A310A"/>
    <w:rsid w:val="548F10BF"/>
    <w:rsid w:val="54AA3C4E"/>
    <w:rsid w:val="54B2B2FF"/>
    <w:rsid w:val="54C693B7"/>
    <w:rsid w:val="54DA3C6C"/>
    <w:rsid w:val="54EE2351"/>
    <w:rsid w:val="54EEC144"/>
    <w:rsid w:val="54F0A774"/>
    <w:rsid w:val="5509CFD1"/>
    <w:rsid w:val="552E701E"/>
    <w:rsid w:val="5546FAB5"/>
    <w:rsid w:val="55595FA7"/>
    <w:rsid w:val="5563635D"/>
    <w:rsid w:val="5570D57B"/>
    <w:rsid w:val="557427F2"/>
    <w:rsid w:val="55782242"/>
    <w:rsid w:val="5578DBE4"/>
    <w:rsid w:val="5583C49A"/>
    <w:rsid w:val="559BB313"/>
    <w:rsid w:val="55A88EF3"/>
    <w:rsid w:val="55AA1E6D"/>
    <w:rsid w:val="55B09CE4"/>
    <w:rsid w:val="55C6BA16"/>
    <w:rsid w:val="55C6F362"/>
    <w:rsid w:val="55CE9F07"/>
    <w:rsid w:val="55D4E18C"/>
    <w:rsid w:val="55F42E4D"/>
    <w:rsid w:val="55FECC4C"/>
    <w:rsid w:val="560274C7"/>
    <w:rsid w:val="56035699"/>
    <w:rsid w:val="561C31D9"/>
    <w:rsid w:val="562B6BA2"/>
    <w:rsid w:val="56308D6C"/>
    <w:rsid w:val="5649268B"/>
    <w:rsid w:val="56541D9E"/>
    <w:rsid w:val="5659B749"/>
    <w:rsid w:val="566926CB"/>
    <w:rsid w:val="56913056"/>
    <w:rsid w:val="5695D9EE"/>
    <w:rsid w:val="56A26D71"/>
    <w:rsid w:val="56BEF648"/>
    <w:rsid w:val="56C21A29"/>
    <w:rsid w:val="56C5BA5E"/>
    <w:rsid w:val="56DA056A"/>
    <w:rsid w:val="56E68F7F"/>
    <w:rsid w:val="56F56843"/>
    <w:rsid w:val="5714E36F"/>
    <w:rsid w:val="571B15E0"/>
    <w:rsid w:val="5724B6C5"/>
    <w:rsid w:val="572BAEA7"/>
    <w:rsid w:val="572C5B4F"/>
    <w:rsid w:val="5732E2C9"/>
    <w:rsid w:val="573373F4"/>
    <w:rsid w:val="573471D2"/>
    <w:rsid w:val="5746219F"/>
    <w:rsid w:val="575E08FE"/>
    <w:rsid w:val="5765A2F0"/>
    <w:rsid w:val="577BAC59"/>
    <w:rsid w:val="578FED9B"/>
    <w:rsid w:val="5791A870"/>
    <w:rsid w:val="57993AEC"/>
    <w:rsid w:val="57A8288E"/>
    <w:rsid w:val="57D26389"/>
    <w:rsid w:val="57DD260C"/>
    <w:rsid w:val="57DE6B27"/>
    <w:rsid w:val="57F63382"/>
    <w:rsid w:val="57FF7994"/>
    <w:rsid w:val="57FF8D61"/>
    <w:rsid w:val="58084AB0"/>
    <w:rsid w:val="5847A9BE"/>
    <w:rsid w:val="584BDFDE"/>
    <w:rsid w:val="58500589"/>
    <w:rsid w:val="5852ADBE"/>
    <w:rsid w:val="5865099E"/>
    <w:rsid w:val="587EB765"/>
    <w:rsid w:val="5886B8B8"/>
    <w:rsid w:val="5893E3B3"/>
    <w:rsid w:val="58A52922"/>
    <w:rsid w:val="58AAF3D1"/>
    <w:rsid w:val="58B4967C"/>
    <w:rsid w:val="58C5C338"/>
    <w:rsid w:val="58F37736"/>
    <w:rsid w:val="58FC3F79"/>
    <w:rsid w:val="58FDFA4E"/>
    <w:rsid w:val="59020348"/>
    <w:rsid w:val="590226D0"/>
    <w:rsid w:val="5904ACCB"/>
    <w:rsid w:val="5908A543"/>
    <w:rsid w:val="5915CC7D"/>
    <w:rsid w:val="59320102"/>
    <w:rsid w:val="594309C6"/>
    <w:rsid w:val="59436123"/>
    <w:rsid w:val="5946B7F7"/>
    <w:rsid w:val="594E33AA"/>
    <w:rsid w:val="595B0750"/>
    <w:rsid w:val="596810E9"/>
    <w:rsid w:val="596D3A29"/>
    <w:rsid w:val="597AF3C3"/>
    <w:rsid w:val="5988CA03"/>
    <w:rsid w:val="59967D22"/>
    <w:rsid w:val="599BD8F7"/>
    <w:rsid w:val="59AE0238"/>
    <w:rsid w:val="59B7AAE6"/>
    <w:rsid w:val="59BC6FF0"/>
    <w:rsid w:val="59C34F49"/>
    <w:rsid w:val="59DBD954"/>
    <w:rsid w:val="59E01F26"/>
    <w:rsid w:val="59EE10A9"/>
    <w:rsid w:val="59F3A6CA"/>
    <w:rsid w:val="59F78CAE"/>
    <w:rsid w:val="5A1D024C"/>
    <w:rsid w:val="5A299F04"/>
    <w:rsid w:val="5A2B36B8"/>
    <w:rsid w:val="5A3D5E5E"/>
    <w:rsid w:val="5A4DBE74"/>
    <w:rsid w:val="5A56FAB2"/>
    <w:rsid w:val="5A655DD2"/>
    <w:rsid w:val="5A6F1B5D"/>
    <w:rsid w:val="5A744E96"/>
    <w:rsid w:val="5A7CFC35"/>
    <w:rsid w:val="5A98F1B1"/>
    <w:rsid w:val="5AA8C02F"/>
    <w:rsid w:val="5AB23AB8"/>
    <w:rsid w:val="5ABB29F6"/>
    <w:rsid w:val="5ABBFABA"/>
    <w:rsid w:val="5AC0C017"/>
    <w:rsid w:val="5AC890F7"/>
    <w:rsid w:val="5AC8AB3F"/>
    <w:rsid w:val="5AEF70F9"/>
    <w:rsid w:val="5B0F81E3"/>
    <w:rsid w:val="5B122605"/>
    <w:rsid w:val="5B1861A8"/>
    <w:rsid w:val="5B30FC11"/>
    <w:rsid w:val="5B389305"/>
    <w:rsid w:val="5B4A98EE"/>
    <w:rsid w:val="5B597C37"/>
    <w:rsid w:val="5B689FCC"/>
    <w:rsid w:val="5B73A68F"/>
    <w:rsid w:val="5B8BD79B"/>
    <w:rsid w:val="5B95D301"/>
    <w:rsid w:val="5B95DAB7"/>
    <w:rsid w:val="5B9A4B1D"/>
    <w:rsid w:val="5BB17C9F"/>
    <w:rsid w:val="5BC4AF59"/>
    <w:rsid w:val="5BCAE9C8"/>
    <w:rsid w:val="5BD912B4"/>
    <w:rsid w:val="5BDDA5BF"/>
    <w:rsid w:val="5BE184A9"/>
    <w:rsid w:val="5BFA73BA"/>
    <w:rsid w:val="5C005952"/>
    <w:rsid w:val="5C025EBB"/>
    <w:rsid w:val="5C10A113"/>
    <w:rsid w:val="5C21C0E0"/>
    <w:rsid w:val="5C3DFA33"/>
    <w:rsid w:val="5C4F2E28"/>
    <w:rsid w:val="5C51E583"/>
    <w:rsid w:val="5C527CFB"/>
    <w:rsid w:val="5C554A1A"/>
    <w:rsid w:val="5C55B637"/>
    <w:rsid w:val="5C6B2A86"/>
    <w:rsid w:val="5C70C0EF"/>
    <w:rsid w:val="5C79E1B2"/>
    <w:rsid w:val="5C7A945D"/>
    <w:rsid w:val="5C7AE2D9"/>
    <w:rsid w:val="5C7F670C"/>
    <w:rsid w:val="5C7FAD4E"/>
    <w:rsid w:val="5C86862C"/>
    <w:rsid w:val="5C938BA8"/>
    <w:rsid w:val="5C94F642"/>
    <w:rsid w:val="5CA7D80D"/>
    <w:rsid w:val="5CA803D8"/>
    <w:rsid w:val="5CAB6675"/>
    <w:rsid w:val="5CADEAD3"/>
    <w:rsid w:val="5CB85601"/>
    <w:rsid w:val="5CBA1AEA"/>
    <w:rsid w:val="5CC02066"/>
    <w:rsid w:val="5CCDAE46"/>
    <w:rsid w:val="5CE42621"/>
    <w:rsid w:val="5CE7DB5B"/>
    <w:rsid w:val="5D053818"/>
    <w:rsid w:val="5D1EC67F"/>
    <w:rsid w:val="5D268CC7"/>
    <w:rsid w:val="5D2FB11B"/>
    <w:rsid w:val="5D318B48"/>
    <w:rsid w:val="5D36D617"/>
    <w:rsid w:val="5D38161A"/>
    <w:rsid w:val="5D50071C"/>
    <w:rsid w:val="5D6B59BE"/>
    <w:rsid w:val="5D6E94B9"/>
    <w:rsid w:val="5D6F7432"/>
    <w:rsid w:val="5D7B168A"/>
    <w:rsid w:val="5D825F46"/>
    <w:rsid w:val="5D93BAE0"/>
    <w:rsid w:val="5D989CE3"/>
    <w:rsid w:val="5D99AD6E"/>
    <w:rsid w:val="5D9D6758"/>
    <w:rsid w:val="5DA3BC2F"/>
    <w:rsid w:val="5DB60950"/>
    <w:rsid w:val="5DB99525"/>
    <w:rsid w:val="5DBD869C"/>
    <w:rsid w:val="5DBE5F9A"/>
    <w:rsid w:val="5DD0D657"/>
    <w:rsid w:val="5DDD93D2"/>
    <w:rsid w:val="5DE43B0A"/>
    <w:rsid w:val="5DE941BD"/>
    <w:rsid w:val="5E029A31"/>
    <w:rsid w:val="5E039E8A"/>
    <w:rsid w:val="5E1A06BE"/>
    <w:rsid w:val="5E33771C"/>
    <w:rsid w:val="5E3D2356"/>
    <w:rsid w:val="5E45CE2F"/>
    <w:rsid w:val="5E5CA648"/>
    <w:rsid w:val="5E7FF5EF"/>
    <w:rsid w:val="5E81A3CE"/>
    <w:rsid w:val="5E8596F9"/>
    <w:rsid w:val="5E93C499"/>
    <w:rsid w:val="5E984870"/>
    <w:rsid w:val="5E9B5C2D"/>
    <w:rsid w:val="5EA1F0CB"/>
    <w:rsid w:val="5EA3DC13"/>
    <w:rsid w:val="5EA6A932"/>
    <w:rsid w:val="5EB186F8"/>
    <w:rsid w:val="5EBDC9A1"/>
    <w:rsid w:val="5EDC684A"/>
    <w:rsid w:val="5EDCE550"/>
    <w:rsid w:val="5EDF6D28"/>
    <w:rsid w:val="5EE5C45D"/>
    <w:rsid w:val="5EFEB8EE"/>
    <w:rsid w:val="5F05CB18"/>
    <w:rsid w:val="5F0E5596"/>
    <w:rsid w:val="5F1834DF"/>
    <w:rsid w:val="5F1962D4"/>
    <w:rsid w:val="5F1A80B1"/>
    <w:rsid w:val="5F39BC9E"/>
    <w:rsid w:val="5F6CBCE3"/>
    <w:rsid w:val="5F7BE117"/>
    <w:rsid w:val="5FA19EB6"/>
    <w:rsid w:val="5FA27556"/>
    <w:rsid w:val="5FB2CC97"/>
    <w:rsid w:val="5FB9E618"/>
    <w:rsid w:val="5FC0218A"/>
    <w:rsid w:val="5FC9479D"/>
    <w:rsid w:val="5FE93928"/>
    <w:rsid w:val="5FFF8A92"/>
    <w:rsid w:val="600FDDB6"/>
    <w:rsid w:val="6016A42A"/>
    <w:rsid w:val="601E4B6E"/>
    <w:rsid w:val="6028239F"/>
    <w:rsid w:val="602F24D6"/>
    <w:rsid w:val="6033121A"/>
    <w:rsid w:val="603C43AA"/>
    <w:rsid w:val="604F15C5"/>
    <w:rsid w:val="604F2E0B"/>
    <w:rsid w:val="6067ADAB"/>
    <w:rsid w:val="609E51EF"/>
    <w:rsid w:val="60B579BB"/>
    <w:rsid w:val="60D7427D"/>
    <w:rsid w:val="60EA784C"/>
    <w:rsid w:val="60FC8804"/>
    <w:rsid w:val="60FF0449"/>
    <w:rsid w:val="61105D29"/>
    <w:rsid w:val="612830E6"/>
    <w:rsid w:val="61375BC6"/>
    <w:rsid w:val="61403859"/>
    <w:rsid w:val="61416D81"/>
    <w:rsid w:val="614B5F9F"/>
    <w:rsid w:val="614E42E9"/>
    <w:rsid w:val="617770B2"/>
    <w:rsid w:val="617D2796"/>
    <w:rsid w:val="61A142E9"/>
    <w:rsid w:val="61A22CFA"/>
    <w:rsid w:val="61A447F3"/>
    <w:rsid w:val="61A83355"/>
    <w:rsid w:val="61B6B738"/>
    <w:rsid w:val="61BCBA3A"/>
    <w:rsid w:val="61D1611E"/>
    <w:rsid w:val="61D8FA15"/>
    <w:rsid w:val="61E604F9"/>
    <w:rsid w:val="61ECC3F4"/>
    <w:rsid w:val="61F79B4D"/>
    <w:rsid w:val="61F885FE"/>
    <w:rsid w:val="621F2A8C"/>
    <w:rsid w:val="62439B32"/>
    <w:rsid w:val="62497ADD"/>
    <w:rsid w:val="624A7F47"/>
    <w:rsid w:val="624EDFFD"/>
    <w:rsid w:val="625286B6"/>
    <w:rsid w:val="62698368"/>
    <w:rsid w:val="62810108"/>
    <w:rsid w:val="6287ECB4"/>
    <w:rsid w:val="628865CB"/>
    <w:rsid w:val="6290D081"/>
    <w:rsid w:val="62956C78"/>
    <w:rsid w:val="629EE170"/>
    <w:rsid w:val="62AEDEFE"/>
    <w:rsid w:val="62D5E31B"/>
    <w:rsid w:val="62DBA9AF"/>
    <w:rsid w:val="62E5899A"/>
    <w:rsid w:val="62F61AE8"/>
    <w:rsid w:val="6303E076"/>
    <w:rsid w:val="6308E4B7"/>
    <w:rsid w:val="6308FD23"/>
    <w:rsid w:val="630C31A3"/>
    <w:rsid w:val="6310076F"/>
    <w:rsid w:val="63128B14"/>
    <w:rsid w:val="63251902"/>
    <w:rsid w:val="63259F47"/>
    <w:rsid w:val="6325CB3E"/>
    <w:rsid w:val="63268636"/>
    <w:rsid w:val="6328F946"/>
    <w:rsid w:val="632A1A45"/>
    <w:rsid w:val="632BC665"/>
    <w:rsid w:val="6333922D"/>
    <w:rsid w:val="634CCBCF"/>
    <w:rsid w:val="63546DC9"/>
    <w:rsid w:val="635FCE7A"/>
    <w:rsid w:val="636AFCD5"/>
    <w:rsid w:val="636EA358"/>
    <w:rsid w:val="637AC180"/>
    <w:rsid w:val="638693EC"/>
    <w:rsid w:val="63A9F24D"/>
    <w:rsid w:val="63C29D19"/>
    <w:rsid w:val="63C35C6B"/>
    <w:rsid w:val="63C6F337"/>
    <w:rsid w:val="63CA0AB5"/>
    <w:rsid w:val="63D08C8E"/>
    <w:rsid w:val="63D40592"/>
    <w:rsid w:val="63DF65FE"/>
    <w:rsid w:val="63E42626"/>
    <w:rsid w:val="63FD578E"/>
    <w:rsid w:val="64481A91"/>
    <w:rsid w:val="644AAA47"/>
    <w:rsid w:val="644C4554"/>
    <w:rsid w:val="645FE12D"/>
    <w:rsid w:val="64627F27"/>
    <w:rsid w:val="64677F3C"/>
    <w:rsid w:val="6480F3B7"/>
    <w:rsid w:val="64A23DCE"/>
    <w:rsid w:val="64C0EA3E"/>
    <w:rsid w:val="64C1CDD4"/>
    <w:rsid w:val="64C9DC1D"/>
    <w:rsid w:val="64CCDD70"/>
    <w:rsid w:val="64D93644"/>
    <w:rsid w:val="64DE2EE8"/>
    <w:rsid w:val="64DEEBC1"/>
    <w:rsid w:val="64E85EC0"/>
    <w:rsid w:val="64EDACB5"/>
    <w:rsid w:val="64EF2307"/>
    <w:rsid w:val="64F82BB0"/>
    <w:rsid w:val="65052277"/>
    <w:rsid w:val="6509E576"/>
    <w:rsid w:val="650A2FEE"/>
    <w:rsid w:val="6513CF57"/>
    <w:rsid w:val="65257E29"/>
    <w:rsid w:val="655A254D"/>
    <w:rsid w:val="656AAF6F"/>
    <w:rsid w:val="65827E35"/>
    <w:rsid w:val="658F04C2"/>
    <w:rsid w:val="65905F0D"/>
    <w:rsid w:val="659215C5"/>
    <w:rsid w:val="6599BE6C"/>
    <w:rsid w:val="65B4A6B8"/>
    <w:rsid w:val="65D64604"/>
    <w:rsid w:val="65E3E68B"/>
    <w:rsid w:val="6605BE90"/>
    <w:rsid w:val="660DAC16"/>
    <w:rsid w:val="661A2C28"/>
    <w:rsid w:val="662D6872"/>
    <w:rsid w:val="662FDDE0"/>
    <w:rsid w:val="66359F5C"/>
    <w:rsid w:val="66487FD8"/>
    <w:rsid w:val="66596072"/>
    <w:rsid w:val="665A6852"/>
    <w:rsid w:val="665C43EA"/>
    <w:rsid w:val="6667EA7A"/>
    <w:rsid w:val="6674813B"/>
    <w:rsid w:val="668B7FE4"/>
    <w:rsid w:val="668F70C4"/>
    <w:rsid w:val="66A0A254"/>
    <w:rsid w:val="66BC06FA"/>
    <w:rsid w:val="66BD2BCB"/>
    <w:rsid w:val="66C15BDC"/>
    <w:rsid w:val="66C5C1AD"/>
    <w:rsid w:val="66CB4929"/>
    <w:rsid w:val="66D60FB6"/>
    <w:rsid w:val="66DC0661"/>
    <w:rsid w:val="66E2F2EC"/>
    <w:rsid w:val="66F36AB1"/>
    <w:rsid w:val="66F61AA6"/>
    <w:rsid w:val="66F63317"/>
    <w:rsid w:val="66F90036"/>
    <w:rsid w:val="66FDC593"/>
    <w:rsid w:val="67084D67"/>
    <w:rsid w:val="670B94A3"/>
    <w:rsid w:val="672486C7"/>
    <w:rsid w:val="672C944D"/>
    <w:rsid w:val="67415D80"/>
    <w:rsid w:val="6743A371"/>
    <w:rsid w:val="6771C76B"/>
    <w:rsid w:val="67755BBB"/>
    <w:rsid w:val="677F8A1D"/>
    <w:rsid w:val="67859197"/>
    <w:rsid w:val="6793DFEF"/>
    <w:rsid w:val="67A9431C"/>
    <w:rsid w:val="67AEC73E"/>
    <w:rsid w:val="67D5D7E9"/>
    <w:rsid w:val="67DDA7CE"/>
    <w:rsid w:val="67ED4F0E"/>
    <w:rsid w:val="67F3AD1A"/>
    <w:rsid w:val="67FE1AA6"/>
    <w:rsid w:val="67FE3630"/>
    <w:rsid w:val="68147906"/>
    <w:rsid w:val="6818F5F2"/>
    <w:rsid w:val="6820DD6D"/>
    <w:rsid w:val="6824C9CC"/>
    <w:rsid w:val="6837E03B"/>
    <w:rsid w:val="6842147B"/>
    <w:rsid w:val="684C99F1"/>
    <w:rsid w:val="684F04C7"/>
    <w:rsid w:val="685DD7E8"/>
    <w:rsid w:val="685E5B4F"/>
    <w:rsid w:val="6861EE40"/>
    <w:rsid w:val="68626AAD"/>
    <w:rsid w:val="687B0A47"/>
    <w:rsid w:val="688AD5A3"/>
    <w:rsid w:val="6899F003"/>
    <w:rsid w:val="68B59449"/>
    <w:rsid w:val="68C9FF83"/>
    <w:rsid w:val="68CDA183"/>
    <w:rsid w:val="68DA2810"/>
    <w:rsid w:val="68DF245B"/>
    <w:rsid w:val="68E6C7D9"/>
    <w:rsid w:val="68F9D4BC"/>
    <w:rsid w:val="690FD206"/>
    <w:rsid w:val="692AD9E0"/>
    <w:rsid w:val="6939B518"/>
    <w:rsid w:val="6953629A"/>
    <w:rsid w:val="6964E653"/>
    <w:rsid w:val="69A4BADC"/>
    <w:rsid w:val="69A99CDF"/>
    <w:rsid w:val="69BB6238"/>
    <w:rsid w:val="69BB718C"/>
    <w:rsid w:val="6A1081DE"/>
    <w:rsid w:val="6A1B74AA"/>
    <w:rsid w:val="6A20DA50"/>
    <w:rsid w:val="6A331A83"/>
    <w:rsid w:val="6A3AE28A"/>
    <w:rsid w:val="6A3E6174"/>
    <w:rsid w:val="6A4E8A95"/>
    <w:rsid w:val="6A544596"/>
    <w:rsid w:val="6A5649D8"/>
    <w:rsid w:val="6A5CB20B"/>
    <w:rsid w:val="6A5FF350"/>
    <w:rsid w:val="6A6779C5"/>
    <w:rsid w:val="6A6AAF89"/>
    <w:rsid w:val="6A7B7E37"/>
    <w:rsid w:val="6A813880"/>
    <w:rsid w:val="6A87A124"/>
    <w:rsid w:val="6A8EBF49"/>
    <w:rsid w:val="6A976445"/>
    <w:rsid w:val="6A97CE4C"/>
    <w:rsid w:val="6AA1504E"/>
    <w:rsid w:val="6AA44DE0"/>
    <w:rsid w:val="6AABDE79"/>
    <w:rsid w:val="6AB0F69B"/>
    <w:rsid w:val="6AB3C34A"/>
    <w:rsid w:val="6ACD893B"/>
    <w:rsid w:val="6ACE96CC"/>
    <w:rsid w:val="6ADCDD46"/>
    <w:rsid w:val="6B04F14F"/>
    <w:rsid w:val="6B07FE48"/>
    <w:rsid w:val="6B0B1450"/>
    <w:rsid w:val="6B12A2AF"/>
    <w:rsid w:val="6B34B670"/>
    <w:rsid w:val="6B3DA178"/>
    <w:rsid w:val="6B407793"/>
    <w:rsid w:val="6B50654E"/>
    <w:rsid w:val="6B5A0216"/>
    <w:rsid w:val="6B65CBAC"/>
    <w:rsid w:val="6B73CC83"/>
    <w:rsid w:val="6B8B063F"/>
    <w:rsid w:val="6B90EFF4"/>
    <w:rsid w:val="6BC9B3A3"/>
    <w:rsid w:val="6BCB20CF"/>
    <w:rsid w:val="6BD3451F"/>
    <w:rsid w:val="6BEABF9D"/>
    <w:rsid w:val="6BF2A5AD"/>
    <w:rsid w:val="6BF69172"/>
    <w:rsid w:val="6BFE83AF"/>
    <w:rsid w:val="6C01CBA0"/>
    <w:rsid w:val="6C048294"/>
    <w:rsid w:val="6C1F51F9"/>
    <w:rsid w:val="6C23207B"/>
    <w:rsid w:val="6C2B975C"/>
    <w:rsid w:val="6C2C396C"/>
    <w:rsid w:val="6C804F9A"/>
    <w:rsid w:val="6CA6911D"/>
    <w:rsid w:val="6CBAF322"/>
    <w:rsid w:val="6CBF0FF4"/>
    <w:rsid w:val="6CD2CF02"/>
    <w:rsid w:val="6CD671E9"/>
    <w:rsid w:val="6D030908"/>
    <w:rsid w:val="6D0C614A"/>
    <w:rsid w:val="6D120979"/>
    <w:rsid w:val="6D136622"/>
    <w:rsid w:val="6D1C835C"/>
    <w:rsid w:val="6D2A7552"/>
    <w:rsid w:val="6D34CE9E"/>
    <w:rsid w:val="6D35FFAC"/>
    <w:rsid w:val="6D37D40E"/>
    <w:rsid w:val="6D3FA4EE"/>
    <w:rsid w:val="6D4BB4C6"/>
    <w:rsid w:val="6D4F17FA"/>
    <w:rsid w:val="6D7B74CF"/>
    <w:rsid w:val="6D843736"/>
    <w:rsid w:val="6D99087A"/>
    <w:rsid w:val="6D9F08D6"/>
    <w:rsid w:val="6DB80EF9"/>
    <w:rsid w:val="6DC17370"/>
    <w:rsid w:val="6DD09B3F"/>
    <w:rsid w:val="6DD2AA2A"/>
    <w:rsid w:val="6DD6F8D2"/>
    <w:rsid w:val="6DD7E3DE"/>
    <w:rsid w:val="6DE65196"/>
    <w:rsid w:val="6E09B8CB"/>
    <w:rsid w:val="6E107666"/>
    <w:rsid w:val="6E1140AF"/>
    <w:rsid w:val="6E15866A"/>
    <w:rsid w:val="6E1A3B04"/>
    <w:rsid w:val="6E51F130"/>
    <w:rsid w:val="6E59CE0B"/>
    <w:rsid w:val="6E75AD5C"/>
    <w:rsid w:val="6E7CFA35"/>
    <w:rsid w:val="6E80F188"/>
    <w:rsid w:val="6EA87B37"/>
    <w:rsid w:val="6EAECA9D"/>
    <w:rsid w:val="6EB2B7C0"/>
    <w:rsid w:val="6EB824C2"/>
    <w:rsid w:val="6EBAA7D7"/>
    <w:rsid w:val="6EC2E46A"/>
    <w:rsid w:val="6EE99390"/>
    <w:rsid w:val="6EED7395"/>
    <w:rsid w:val="6EF01F55"/>
    <w:rsid w:val="6EF85066"/>
    <w:rsid w:val="6F014F94"/>
    <w:rsid w:val="6F0422B3"/>
    <w:rsid w:val="6F05EBF4"/>
    <w:rsid w:val="6F30464F"/>
    <w:rsid w:val="6F61D65D"/>
    <w:rsid w:val="6F6BBA81"/>
    <w:rsid w:val="6F7360AB"/>
    <w:rsid w:val="6F744BB7"/>
    <w:rsid w:val="6F8F748C"/>
    <w:rsid w:val="6FAB6AB8"/>
    <w:rsid w:val="6FD2CEAF"/>
    <w:rsid w:val="6FD918EE"/>
    <w:rsid w:val="6FF02E26"/>
    <w:rsid w:val="6FF32322"/>
    <w:rsid w:val="6FF47403"/>
    <w:rsid w:val="7010A261"/>
    <w:rsid w:val="7022CD5E"/>
    <w:rsid w:val="702A8FEF"/>
    <w:rsid w:val="70366776"/>
    <w:rsid w:val="703FB5C2"/>
    <w:rsid w:val="705B6883"/>
    <w:rsid w:val="706C5F6C"/>
    <w:rsid w:val="706E0972"/>
    <w:rsid w:val="706FA7A1"/>
    <w:rsid w:val="7079E8D7"/>
    <w:rsid w:val="708D0968"/>
    <w:rsid w:val="70902FA9"/>
    <w:rsid w:val="709708FD"/>
    <w:rsid w:val="709E06E4"/>
    <w:rsid w:val="70BFEB88"/>
    <w:rsid w:val="70DAE90F"/>
    <w:rsid w:val="70E2ADE8"/>
    <w:rsid w:val="7107BF53"/>
    <w:rsid w:val="710F0DEB"/>
    <w:rsid w:val="7110906F"/>
    <w:rsid w:val="71109FE1"/>
    <w:rsid w:val="711780DB"/>
    <w:rsid w:val="713FE6B9"/>
    <w:rsid w:val="71481E9E"/>
    <w:rsid w:val="7150393E"/>
    <w:rsid w:val="7151101E"/>
    <w:rsid w:val="7159C656"/>
    <w:rsid w:val="7176439A"/>
    <w:rsid w:val="7176766B"/>
    <w:rsid w:val="71895B04"/>
    <w:rsid w:val="719495FB"/>
    <w:rsid w:val="7197ED9C"/>
    <w:rsid w:val="719B21C0"/>
    <w:rsid w:val="71B3FAA6"/>
    <w:rsid w:val="71CC10B9"/>
    <w:rsid w:val="71CF2476"/>
    <w:rsid w:val="71DA19CA"/>
    <w:rsid w:val="71EA090B"/>
    <w:rsid w:val="71F5BFCF"/>
    <w:rsid w:val="71FD8E86"/>
    <w:rsid w:val="72029E0D"/>
    <w:rsid w:val="72063158"/>
    <w:rsid w:val="720D3E6A"/>
    <w:rsid w:val="720EDC99"/>
    <w:rsid w:val="72161601"/>
    <w:rsid w:val="72232710"/>
    <w:rsid w:val="722A44E0"/>
    <w:rsid w:val="7250D398"/>
    <w:rsid w:val="725B82AA"/>
    <w:rsid w:val="725C7EC9"/>
    <w:rsid w:val="72603D1D"/>
    <w:rsid w:val="727054E9"/>
    <w:rsid w:val="7281FFFA"/>
    <w:rsid w:val="72A14E7A"/>
    <w:rsid w:val="72A1B321"/>
    <w:rsid w:val="72A2483B"/>
    <w:rsid w:val="72AABD89"/>
    <w:rsid w:val="72AB438F"/>
    <w:rsid w:val="72C59528"/>
    <w:rsid w:val="72D69296"/>
    <w:rsid w:val="72E01E4B"/>
    <w:rsid w:val="72E79939"/>
    <w:rsid w:val="72F89D22"/>
    <w:rsid w:val="730F0D90"/>
    <w:rsid w:val="731740B9"/>
    <w:rsid w:val="7322EB20"/>
    <w:rsid w:val="732C7B0B"/>
    <w:rsid w:val="73352CB4"/>
    <w:rsid w:val="73493F42"/>
    <w:rsid w:val="738049C6"/>
    <w:rsid w:val="7380D904"/>
    <w:rsid w:val="73848ED1"/>
    <w:rsid w:val="738E8FEF"/>
    <w:rsid w:val="7399C776"/>
    <w:rsid w:val="73EA55C9"/>
    <w:rsid w:val="73F14DAB"/>
    <w:rsid w:val="73FD2BAD"/>
    <w:rsid w:val="73FDCDBD"/>
    <w:rsid w:val="7425CC96"/>
    <w:rsid w:val="742688EE"/>
    <w:rsid w:val="74295EE6"/>
    <w:rsid w:val="743934DA"/>
    <w:rsid w:val="743AEFE1"/>
    <w:rsid w:val="7441B8DD"/>
    <w:rsid w:val="74465081"/>
    <w:rsid w:val="745AA590"/>
    <w:rsid w:val="74759730"/>
    <w:rsid w:val="748032BC"/>
    <w:rsid w:val="74A459A2"/>
    <w:rsid w:val="74AAFA97"/>
    <w:rsid w:val="74AF0475"/>
    <w:rsid w:val="74B433E5"/>
    <w:rsid w:val="74B759E6"/>
    <w:rsid w:val="74CBD4D0"/>
    <w:rsid w:val="74F894E9"/>
    <w:rsid w:val="75097A6D"/>
    <w:rsid w:val="7512E0A3"/>
    <w:rsid w:val="753FF196"/>
    <w:rsid w:val="75429777"/>
    <w:rsid w:val="7552151B"/>
    <w:rsid w:val="755D318D"/>
    <w:rsid w:val="7563C905"/>
    <w:rsid w:val="7563FADB"/>
    <w:rsid w:val="75672F5B"/>
    <w:rsid w:val="7569D37D"/>
    <w:rsid w:val="756C25CA"/>
    <w:rsid w:val="756D1F8B"/>
    <w:rsid w:val="756ECBAB"/>
    <w:rsid w:val="75820C9F"/>
    <w:rsid w:val="75853918"/>
    <w:rsid w:val="7585F3F5"/>
    <w:rsid w:val="758CA33A"/>
    <w:rsid w:val="759470C1"/>
    <w:rsid w:val="759F1958"/>
    <w:rsid w:val="75C8E82F"/>
    <w:rsid w:val="75D9C55D"/>
    <w:rsid w:val="75DEA7BE"/>
    <w:rsid w:val="75DF7B01"/>
    <w:rsid w:val="75E5000F"/>
    <w:rsid w:val="75F142B8"/>
    <w:rsid w:val="7603DEC7"/>
    <w:rsid w:val="7609118E"/>
    <w:rsid w:val="7611E0EB"/>
    <w:rsid w:val="7614EB73"/>
    <w:rsid w:val="761D6DB7"/>
    <w:rsid w:val="763220F2"/>
    <w:rsid w:val="763F6A52"/>
    <w:rsid w:val="764DAAB5"/>
    <w:rsid w:val="76537DDB"/>
    <w:rsid w:val="766AFA18"/>
    <w:rsid w:val="766F4B1E"/>
    <w:rsid w:val="76743FF1"/>
    <w:rsid w:val="767F468E"/>
    <w:rsid w:val="768A39E3"/>
    <w:rsid w:val="768F75F5"/>
    <w:rsid w:val="769A2507"/>
    <w:rsid w:val="76A41563"/>
    <w:rsid w:val="76AA79EA"/>
    <w:rsid w:val="76BA0067"/>
    <w:rsid w:val="76C0FB6B"/>
    <w:rsid w:val="76DB8DC3"/>
    <w:rsid w:val="76E0D050"/>
    <w:rsid w:val="76E576B9"/>
    <w:rsid w:val="76E5B8CE"/>
    <w:rsid w:val="76F6DE98"/>
    <w:rsid w:val="76FBFDC2"/>
    <w:rsid w:val="76FCD6DF"/>
    <w:rsid w:val="7703E64F"/>
    <w:rsid w:val="7712185D"/>
    <w:rsid w:val="771B6D24"/>
    <w:rsid w:val="771F1573"/>
    <w:rsid w:val="772919C8"/>
    <w:rsid w:val="772B0DE9"/>
    <w:rsid w:val="7751D9B5"/>
    <w:rsid w:val="7797BFCD"/>
    <w:rsid w:val="77BDD35E"/>
    <w:rsid w:val="77BFCBFA"/>
    <w:rsid w:val="77BFFEA0"/>
    <w:rsid w:val="77C38043"/>
    <w:rsid w:val="77CE9363"/>
    <w:rsid w:val="77D01A04"/>
    <w:rsid w:val="77D67556"/>
    <w:rsid w:val="77DF0F84"/>
    <w:rsid w:val="77DF5EFB"/>
    <w:rsid w:val="77F1425D"/>
    <w:rsid w:val="77F1A9BE"/>
    <w:rsid w:val="780714D8"/>
    <w:rsid w:val="7812128B"/>
    <w:rsid w:val="787117AE"/>
    <w:rsid w:val="7898B853"/>
    <w:rsid w:val="78A339E8"/>
    <w:rsid w:val="78A567B5"/>
    <w:rsid w:val="78A7A5F5"/>
    <w:rsid w:val="78B36B6E"/>
    <w:rsid w:val="78B6DECC"/>
    <w:rsid w:val="78B9D253"/>
    <w:rsid w:val="78C63DF9"/>
    <w:rsid w:val="78C7B32B"/>
    <w:rsid w:val="78CD6136"/>
    <w:rsid w:val="78DB2D8C"/>
    <w:rsid w:val="78DCB740"/>
    <w:rsid w:val="78E55AA3"/>
    <w:rsid w:val="78F0455F"/>
    <w:rsid w:val="78FA4053"/>
    <w:rsid w:val="7912E0E6"/>
    <w:rsid w:val="793CB224"/>
    <w:rsid w:val="794E9681"/>
    <w:rsid w:val="795A60B6"/>
    <w:rsid w:val="795F6E70"/>
    <w:rsid w:val="7984D041"/>
    <w:rsid w:val="79882366"/>
    <w:rsid w:val="798C1B5E"/>
    <w:rsid w:val="799056A8"/>
    <w:rsid w:val="79B4DEC6"/>
    <w:rsid w:val="79B6D7FF"/>
    <w:rsid w:val="79DEAD3C"/>
    <w:rsid w:val="79E996FD"/>
    <w:rsid w:val="7A1678D4"/>
    <w:rsid w:val="7A194C24"/>
    <w:rsid w:val="7A413816"/>
    <w:rsid w:val="7A618B4E"/>
    <w:rsid w:val="7A6C9AEA"/>
    <w:rsid w:val="7A719156"/>
    <w:rsid w:val="7A7E7156"/>
    <w:rsid w:val="7A7FE847"/>
    <w:rsid w:val="7A8A1C87"/>
    <w:rsid w:val="7A8EC93D"/>
    <w:rsid w:val="7A96B7DC"/>
    <w:rsid w:val="7AB87132"/>
    <w:rsid w:val="7AC33574"/>
    <w:rsid w:val="7ACD8F4C"/>
    <w:rsid w:val="7AD3ABB6"/>
    <w:rsid w:val="7AD864D7"/>
    <w:rsid w:val="7ADDB3FF"/>
    <w:rsid w:val="7ADDF327"/>
    <w:rsid w:val="7AE053BD"/>
    <w:rsid w:val="7AEA8E20"/>
    <w:rsid w:val="7AF0A330"/>
    <w:rsid w:val="7B186083"/>
    <w:rsid w:val="7B18BD2F"/>
    <w:rsid w:val="7B1E79B0"/>
    <w:rsid w:val="7B200CDD"/>
    <w:rsid w:val="7B474BAB"/>
    <w:rsid w:val="7B6019F9"/>
    <w:rsid w:val="7B61ECB8"/>
    <w:rsid w:val="7B6848A6"/>
    <w:rsid w:val="7B9482B9"/>
    <w:rsid w:val="7BCBC00E"/>
    <w:rsid w:val="7BCED2D0"/>
    <w:rsid w:val="7BEE02EB"/>
    <w:rsid w:val="7C11B31C"/>
    <w:rsid w:val="7C168499"/>
    <w:rsid w:val="7C378D61"/>
    <w:rsid w:val="7C3F667B"/>
    <w:rsid w:val="7C458D3D"/>
    <w:rsid w:val="7C5700C1"/>
    <w:rsid w:val="7C6774A8"/>
    <w:rsid w:val="7C6B16A8"/>
    <w:rsid w:val="7C7466B3"/>
    <w:rsid w:val="7C761FC9"/>
    <w:rsid w:val="7C76BB5E"/>
    <w:rsid w:val="7C88D80C"/>
    <w:rsid w:val="7C8CF280"/>
    <w:rsid w:val="7CA97F74"/>
    <w:rsid w:val="7CAC324B"/>
    <w:rsid w:val="7CBC5AD8"/>
    <w:rsid w:val="7CCD0CD0"/>
    <w:rsid w:val="7CEA6FBC"/>
    <w:rsid w:val="7CEF583A"/>
    <w:rsid w:val="7CF52549"/>
    <w:rsid w:val="7CF6BF5B"/>
    <w:rsid w:val="7CF73B61"/>
    <w:rsid w:val="7CF89AF3"/>
    <w:rsid w:val="7CFCE0A9"/>
    <w:rsid w:val="7D00AD59"/>
    <w:rsid w:val="7D01D0B6"/>
    <w:rsid w:val="7D02434E"/>
    <w:rsid w:val="7D162C7C"/>
    <w:rsid w:val="7D333A93"/>
    <w:rsid w:val="7D38EAEA"/>
    <w:rsid w:val="7D46671B"/>
    <w:rsid w:val="7D6B8DC5"/>
    <w:rsid w:val="7D6CED44"/>
    <w:rsid w:val="7D7D4CBF"/>
    <w:rsid w:val="7D8CA583"/>
    <w:rsid w:val="7D931B13"/>
    <w:rsid w:val="7DB16088"/>
    <w:rsid w:val="7DB86E7C"/>
    <w:rsid w:val="7DBEE584"/>
    <w:rsid w:val="7DC09371"/>
    <w:rsid w:val="7DD21DBF"/>
    <w:rsid w:val="7DEBEDAC"/>
    <w:rsid w:val="7DED64F2"/>
    <w:rsid w:val="7E0D8A77"/>
    <w:rsid w:val="7E1230ED"/>
    <w:rsid w:val="7E130D0C"/>
    <w:rsid w:val="7E2FB6A6"/>
    <w:rsid w:val="7E32B7F9"/>
    <w:rsid w:val="7E389F50"/>
    <w:rsid w:val="7E443537"/>
    <w:rsid w:val="7E4D7D9C"/>
    <w:rsid w:val="7E504946"/>
    <w:rsid w:val="7E5FAAE3"/>
    <w:rsid w:val="7E613C1C"/>
    <w:rsid w:val="7E787058"/>
    <w:rsid w:val="7E8917D4"/>
    <w:rsid w:val="7EA04956"/>
    <w:rsid w:val="7EB28BDF"/>
    <w:rsid w:val="7EB7283F"/>
    <w:rsid w:val="7EB76767"/>
    <w:rsid w:val="7ED6DD25"/>
    <w:rsid w:val="7EDA43D2"/>
    <w:rsid w:val="7EDF3887"/>
    <w:rsid w:val="7EE59A54"/>
    <w:rsid w:val="7EFE192B"/>
    <w:rsid w:val="7EFF9697"/>
    <w:rsid w:val="7F096318"/>
    <w:rsid w:val="7F282060"/>
    <w:rsid w:val="7F2FF8B0"/>
    <w:rsid w:val="7F3D4C40"/>
    <w:rsid w:val="7F4671B7"/>
    <w:rsid w:val="7F4C89C1"/>
    <w:rsid w:val="7F576C40"/>
    <w:rsid w:val="7F5CC61B"/>
    <w:rsid w:val="7F5E45E5"/>
    <w:rsid w:val="7F89F4AF"/>
    <w:rsid w:val="7F9DABCB"/>
    <w:rsid w:val="7FAD667C"/>
    <w:rsid w:val="7FADAE7D"/>
    <w:rsid w:val="7FBFA905"/>
    <w:rsid w:val="7FDE626B"/>
    <w:rsid w:val="7FE70C49"/>
    <w:rsid w:val="7FE989F1"/>
    <w:rsid w:val="7FFED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2F24D6"/>
  <w15:chartTrackingRefBased/>
  <w15:docId w15:val="{A3AFB84A-7136-40C0-9267-BF29424F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927B9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E5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23B"/>
  </w:style>
  <w:style w:type="paragraph" w:styleId="Footer">
    <w:name w:val="footer"/>
    <w:basedOn w:val="Normal"/>
    <w:link w:val="FooterChar"/>
    <w:uiPriority w:val="99"/>
    <w:unhideWhenUsed/>
    <w:rsid w:val="008E5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23B"/>
  </w:style>
  <w:style w:type="character" w:styleId="FootnoteReference">
    <w:name w:val="footnote reference"/>
    <w:basedOn w:val="DefaultParagraphFont"/>
    <w:uiPriority w:val="99"/>
    <w:semiHidden/>
    <w:unhideWhenUsed/>
    <w:rsid w:val="00BB423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B423B"/>
    <w:rPr>
      <w:color w:val="467886" w:themeColor="hyperlink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423B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423B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BB423B"/>
    <w:rPr>
      <w:sz w:val="20"/>
      <w:szCs w:val="20"/>
    </w:rPr>
  </w:style>
  <w:style w:type="paragraph" w:customStyle="1" w:styleId="paragraph">
    <w:name w:val="paragraph"/>
    <w:basedOn w:val="Normal"/>
    <w:rsid w:val="00F10A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customStyle="1" w:styleId="normaltextrun">
    <w:name w:val="normaltextrun"/>
    <w:basedOn w:val="DefaultParagraphFont"/>
    <w:rsid w:val="00F10A8A"/>
  </w:style>
  <w:style w:type="character" w:customStyle="1" w:styleId="eop">
    <w:name w:val="eop"/>
    <w:basedOn w:val="DefaultParagraphFont"/>
    <w:rsid w:val="00F10A8A"/>
  </w:style>
  <w:style w:type="table" w:styleId="TableGrid">
    <w:name w:val="Table Grid"/>
    <w:basedOn w:val="TableNormal"/>
    <w:uiPriority w:val="39"/>
    <w:rsid w:val="006E3C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25D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4D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3494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450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8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4005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64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0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165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596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89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80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99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48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87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29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81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92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316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42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0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3F0B732B51A74CAEC093B0DAAB4FD6" ma:contentTypeVersion="26" ma:contentTypeDescription="Create a new document." ma:contentTypeScope="" ma:versionID="b467e6d758d648f8a9ee1573ac06af8b">
  <xsd:schema xmlns:xsd="http://www.w3.org/2001/XMLSchema" xmlns:xs="http://www.w3.org/2001/XMLSchema" xmlns:p="http://schemas.microsoft.com/office/2006/metadata/properties" xmlns:ns2="38b47702-566e-45a8-b047-13c60fbcd16e" xmlns:ns3="21ca6ddb-8753-44da-be75-f7c038dff772" targetNamespace="http://schemas.microsoft.com/office/2006/metadata/properties" ma:root="true" ma:fieldsID="3a19cfa1f4ace00bff6136be007531ba" ns2:_="" ns3:_="">
    <xsd:import namespace="38b47702-566e-45a8-b047-13c60fbcd16e"/>
    <xsd:import namespace="21ca6ddb-8753-44da-be75-f7c038dff772"/>
    <xsd:element name="properties">
      <xsd:complexType>
        <xsd:sequence>
          <xsd:element name="documentManagement">
            <xsd:complexType>
              <xsd:all>
                <xsd:element ref="ns2:Acc_x0020_Mgr"/>
                <xsd:element ref="ns2:Signed_x0020_Off_x0020_By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ummaryReportLink" minOccurs="0"/>
                <xsd:element ref="ns2:Surveylink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47702-566e-45a8-b047-13c60fbcd16e" elementFormDefault="qualified">
    <xsd:import namespace="http://schemas.microsoft.com/office/2006/documentManagement/types"/>
    <xsd:import namespace="http://schemas.microsoft.com/office/infopath/2007/PartnerControls"/>
    <xsd:element name="Acc_x0020_Mgr" ma:index="2" ma:displayName="Acc Mgr" ma:list="UserInfo" ma:SharePointGroup="0" ma:internalName="Acc_x0020_Mg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igned_x0020_Off_x0020_By" ma:index="3" nillable="true" ma:displayName="Message By" ma:format="Dropdown" ma:list="UserInfo" ma:SharePointGroup="0" ma:internalName="Signed_x0020_Off_x0020_By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OCR" ma:index="12" nillable="true" ma:displayName="MediaServiceOCR" ma:hidden="true" ma:internalName="MediaServiceOCR" ma:readOnly="true">
      <xsd:simpleType>
        <xsd:restriction base="dms:Note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0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e17c217-cf96-489c-84d5-16bf13a002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ummaryReportLink" ma:index="26" nillable="true" ma:displayName="Summary Report Link" ma:format="Hyperlink" ma:internalName="SummaryReport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urveylink" ma:index="27" nillable="true" ma:displayName="Survey Link" ma:format="Hyperlink" ma:internalName="Survey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a6ddb-8753-44da-be75-f7c038dff7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5" nillable="true" ma:displayName="Taxonomy Catch All Column" ma:hidden="true" ma:list="{66d817ab-601e-4fe9-bb12-2ff771c2bf6e}" ma:internalName="TaxCatchAll" ma:showField="CatchAllData" ma:web="21ca6ddb-8753-44da-be75-f7c038dff7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rveylink xmlns="38b47702-566e-45a8-b047-13c60fbcd16e">
      <Url xsi:nil="true"/>
      <Description xsi:nil="true"/>
    </Surveylink>
    <lcf76f155ced4ddcb4097134ff3c332f xmlns="38b47702-566e-45a8-b047-13c60fbcd16e">
      <Terms xmlns="http://schemas.microsoft.com/office/infopath/2007/PartnerControls"/>
    </lcf76f155ced4ddcb4097134ff3c332f>
    <Acc_x0020_Mgr xmlns="38b47702-566e-45a8-b047-13c60fbcd16e">
      <UserInfo>
        <DisplayName>Abigail Chan Qing Ru - STC</DisplayName>
        <AccountId>3177</AccountId>
        <AccountType/>
      </UserInfo>
    </Acc_x0020_Mgr>
    <TaxCatchAll xmlns="21ca6ddb-8753-44da-be75-f7c038dff772" xsi:nil="true"/>
    <Signed_x0020_Off_x0020_By xmlns="38b47702-566e-45a8-b047-13c60fbcd16e">
      <UserInfo>
        <DisplayName>Abigail Chan Qing Ru - STC</DisplayName>
        <AccountId>3177</AccountId>
        <AccountType/>
      </UserInfo>
    </Signed_x0020_Off_x0020_By>
    <SummaryReportLink xmlns="38b47702-566e-45a8-b047-13c60fbcd16e">
      <Url xsi:nil="true"/>
      <Description xsi:nil="true"/>
    </SummaryReportLink>
    <SharedWithUsers xmlns="21ca6ddb-8753-44da-be75-f7c038dff772">
      <UserInfo>
        <DisplayName>Jonathan Wu Zhiwei - UPME</DisplayName>
        <AccountId>2336</AccountId>
        <AccountType/>
      </UserInfo>
      <UserInfo>
        <DisplayName>Wendy Tan Mei Feng - UPME</DisplayName>
        <AccountId>310</AccountId>
        <AccountType/>
      </UserInfo>
      <UserInfo>
        <DisplayName>Chong Jia Yi - SP / SG's Office</DisplayName>
        <AccountId>3233</AccountId>
        <AccountType/>
      </UserInfo>
      <UserInfo>
        <DisplayName>Bernard Menon - UPME</DisplayName>
        <AccountId>420</AccountId>
        <AccountType/>
      </UserInfo>
      <UserInfo>
        <DisplayName>Goy Kae Lip - STC</DisplayName>
        <AccountId>17</AccountId>
        <AccountType/>
      </UserInfo>
      <UserInfo>
        <DisplayName>Nur Irsyad Bin Abu Bakar - STC</DisplayName>
        <AccountId>2880</AccountId>
        <AccountType/>
      </UserInfo>
      <UserInfo>
        <DisplayName>Rosemary Lee - STC</DisplayName>
        <AccountId>2535</AccountId>
        <AccountType/>
      </UserInfo>
      <UserInfo>
        <DisplayName>Eugene Syn Wai Tat - STC</DisplayName>
        <AccountId>1526</AccountId>
        <AccountType/>
      </UserInfo>
      <UserInfo>
        <DisplayName>Nurul Jannah Binte Muhammad Ismaeil - STC</DisplayName>
        <AccountId>40</AccountId>
        <AccountType/>
      </UserInfo>
      <UserInfo>
        <DisplayName>Yasmin Lazaroo - STC</DisplayName>
        <AccountId>3184</AccountId>
        <AccountType/>
      </UserInfo>
      <UserInfo>
        <DisplayName>Serene Leong Shu Ning - SG Office / UWEEI</DisplayName>
        <AccountId>3234</AccountId>
        <AccountType/>
      </UserInfo>
      <UserInfo>
        <DisplayName>James Tan - ESU / Unions (PME)</DisplayName>
        <AccountId>1409</AccountId>
        <AccountType/>
      </UserInfo>
      <UserInfo>
        <DisplayName>Neo Shu Fang - Social Policy / BFSU</DisplayName>
        <AccountId>810</AccountId>
        <AccountType/>
      </UserInfo>
      <UserInfo>
        <DisplayName>Catherine Cho WP -  BFSU / UPME</DisplayName>
        <AccountId>811</AccountId>
        <AccountType/>
      </UserInfo>
      <UserInfo>
        <DisplayName>Abigail Chan Qing Ru - STC</DisplayName>
        <AccountId>3177</AccountId>
        <AccountType/>
      </UserInfo>
      <UserInfo>
        <DisplayName>Irene Low Siew Lee - IRA / AREU</DisplayName>
        <AccountId>2063</AccountId>
        <AccountType/>
      </UserInfo>
      <UserInfo>
        <DisplayName>Sylvia Choo Sor Chew - Unions / BFSU / SMMWU</DisplayName>
        <AccountId>1511</AccountId>
        <AccountType/>
      </UserInfo>
      <UserInfo>
        <DisplayName>Tan Ding Yong - IRA</DisplayName>
        <AccountId>696</AccountId>
        <AccountType/>
      </UserInfo>
      <UserInfo>
        <DisplayName>Shona Tan - Strategic Communications</DisplayName>
        <AccountId>34</AccountId>
        <AccountType/>
      </UserInfo>
      <UserInfo>
        <DisplayName>Lim Cai Lin - IRA</DisplayName>
        <AccountId>3362</AccountId>
        <AccountType/>
      </UserInfo>
      <UserInfo>
        <DisplayName>Ong Shu Pei - e2i</DisplayName>
        <AccountId>3730</AccountId>
        <AccountType/>
      </UserInfo>
      <UserInfo>
        <DisplayName>Arron Tan Yew Hock - e2i</DisplayName>
        <AccountId>2350</AccountId>
        <AccountType/>
      </UserInfo>
      <UserInfo>
        <DisplayName>Shawn Seah Li Song - e2i</DisplayName>
        <AccountId>2349</AccountId>
        <AccountType/>
      </UserInfo>
      <UserInfo>
        <DisplayName>Sherilyn Chua Lay Kian - e2i</DisplayName>
        <AccountId>2900</AccountId>
        <AccountType/>
      </UserInfo>
      <UserInfo>
        <DisplayName>Pearlene Wong Qiao Ling - STC</DisplayName>
        <AccountId>2246</AccountId>
        <AccountType/>
      </UserInfo>
      <UserInfo>
        <DisplayName>Sarah Lam Shi Min - e2i</DisplayName>
        <AccountId>3731</AccountId>
        <AccountType/>
      </UserInfo>
      <UserInfo>
        <DisplayName>Lim Geok Khim - e2i</DisplayName>
        <AccountId>3732</AccountId>
        <AccountType/>
      </UserInfo>
      <UserInfo>
        <DisplayName>Darryll Chua Ping Ping - e2i</DisplayName>
        <AccountId>329</AccountId>
        <AccountType/>
      </UserInfo>
      <UserInfo>
        <DisplayName>Chermaine Zhou Cuirong - e2i</DisplayName>
        <AccountId>3733</AccountId>
        <AccountType/>
      </UserInfo>
      <UserInfo>
        <DisplayName>Rachel Lee Aifen - e2i</DisplayName>
        <AccountId>2364</AccountId>
        <AccountType/>
      </UserInfo>
      <UserInfo>
        <DisplayName>Steve Tan Peng Hoe - MSD / USE</DisplayName>
        <AccountId>497</AccountId>
        <AccountType/>
      </UserInfo>
      <UserInfo>
        <DisplayName>Alethea Zhang Shimin - STC</DisplayName>
        <AccountId>2487</AccountId>
        <AccountType/>
      </UserInfo>
      <UserInfo>
        <DisplayName>Yolanda Phua He Boon - MSD</DisplayName>
        <AccountId>3734</AccountId>
        <AccountType/>
      </UserInfo>
      <UserInfo>
        <DisplayName>Anson Lim Wen Chien - MSD</DisplayName>
        <AccountId>2342</AccountId>
        <AccountType/>
      </UserInfo>
      <UserInfo>
        <DisplayName>Fiona Tan Lilin - MSD</DisplayName>
        <AccountId>3436</AccountId>
        <AccountType/>
      </UserInfo>
      <UserInfo>
        <DisplayName>Eugene Ng Chee Meng - MSD</DisplayName>
        <AccountId>2050</AccountId>
        <AccountType/>
      </UserInfo>
      <UserInfo>
        <DisplayName>Foo Say Wee - MSD</DisplayName>
        <AccountId>3735</AccountId>
        <AccountType/>
      </UserInfo>
      <UserInfo>
        <DisplayName>Liew Shi Wei - STC</DisplayName>
        <AccountId>48</AccountId>
        <AccountType/>
      </UserInfo>
      <UserInfo>
        <DisplayName>Yang Chiao Ju - STC</DisplayName>
        <AccountId>416</AccountId>
        <AccountType/>
      </UserInfo>
      <UserInfo>
        <DisplayName>Catherine Seow Jia Hui - MSD</DisplayName>
        <AccountId>2375</AccountId>
        <AccountType/>
      </UserInfo>
      <UserInfo>
        <DisplayName>Debby Caroline - IT&amp;T</DisplayName>
        <AccountId>2153</AccountId>
        <AccountType/>
      </UserInfo>
      <UserInfo>
        <DisplayName>Mohammed Hafiz Bin Abdul Aziz - SSEU - Shell / SEAU</DisplayName>
        <AccountId>100</AccountId>
        <AccountType/>
      </UserInfo>
      <UserInfo>
        <DisplayName>Delfine Heng Yee Siang - STESU / Aerospace &amp; Aviation Cluster</DisplayName>
        <AccountId>102</AccountId>
        <AccountType/>
      </UserInfo>
      <UserInfo>
        <DisplayName>Michael Lim Teck Chew - Migrant Worker Segment / MWC / STESU</DisplayName>
        <AccountId>106</AccountId>
        <AccountType/>
      </UserInfo>
      <UserInfo>
        <DisplayName>Angeline Nah Yi Ling - DCT</DisplayName>
        <AccountId>388</AccountId>
        <AccountType/>
      </UserInfo>
      <UserInfo>
        <DisplayName>Julianawarti Binte Jumali - DCT</DisplayName>
        <AccountId>165</AccountId>
        <AccountType/>
      </UserInfo>
      <UserInfo>
        <DisplayName>Desmond Tan Soon Keong - DCT</DisplayName>
        <AccountId>38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DA4A8BD-23ED-4A24-99A3-15E0778C41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b47702-566e-45a8-b047-13c60fbcd16e"/>
    <ds:schemaRef ds:uri="21ca6ddb-8753-44da-be75-f7c038dff7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C415E5-7639-4A14-A12D-E5D3798460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6C8324-0A33-4CCC-A58B-2E95E71AAA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7C8F66-F5DE-47C3-B9A5-C50442741E60}">
  <ds:schemaRefs>
    <ds:schemaRef ds:uri="http://schemas.microsoft.com/office/2006/metadata/properties"/>
    <ds:schemaRef ds:uri="http://schemas.microsoft.com/office/infopath/2007/PartnerControls"/>
    <ds:schemaRef ds:uri="38b47702-566e-45a8-b047-13c60fbcd16e"/>
    <ds:schemaRef ds:uri="21ca6ddb-8753-44da-be75-f7c038dff77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Chan Qing Ru - STC</dc:creator>
  <cp:keywords/>
  <dc:description/>
  <cp:lastModifiedBy>Jamilah Long - STC</cp:lastModifiedBy>
  <cp:revision>4</cp:revision>
  <dcterms:created xsi:type="dcterms:W3CDTF">2024-04-25T13:56:00Z</dcterms:created>
  <dcterms:modified xsi:type="dcterms:W3CDTF">2024-04-25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3F0B732B51A74CAEC093B0DAAB4FD6</vt:lpwstr>
  </property>
  <property fmtid="{D5CDD505-2E9C-101B-9397-08002B2CF9AE}" pid="3" name="MediaServiceImageTags">
    <vt:lpwstr/>
  </property>
</Properties>
</file>